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983761" w14:textId="2A641868" w:rsidR="00BA4881" w:rsidRDefault="00390C0A" w:rsidP="007868DA">
      <w:pPr>
        <w:pStyle w:val="Subtitle"/>
        <w:rPr>
          <w:rFonts w:ascii="Arial" w:hAnsi="Arial" w:cs="Arial"/>
          <w:b w:val="0"/>
          <w:noProof/>
          <w:sz w:val="24"/>
        </w:rPr>
      </w:pPr>
      <w:r w:rsidRPr="00261C4A">
        <w:rPr>
          <w:rFonts w:ascii="Arial" w:hAnsi="Arial" w:cs="Arial"/>
          <w:b w:val="0"/>
          <w:noProof/>
          <w:sz w:val="24"/>
        </w:rPr>
        <w:drawing>
          <wp:anchor distT="0" distB="0" distL="114300" distR="114300" simplePos="0" relativeHeight="251658240" behindDoc="1" locked="0" layoutInCell="1" allowOverlap="1" wp14:anchorId="13121739" wp14:editId="3B8C2C40">
            <wp:simplePos x="0" y="0"/>
            <wp:positionH relativeFrom="margin">
              <wp:posOffset>-19050</wp:posOffset>
            </wp:positionH>
            <wp:positionV relativeFrom="paragraph">
              <wp:posOffset>-733425</wp:posOffset>
            </wp:positionV>
            <wp:extent cx="5903595" cy="1657350"/>
            <wp:effectExtent l="0" t="0" r="190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5960805" cy="1673411"/>
                    </a:xfrm>
                    <a:prstGeom prst="rect">
                      <a:avLst/>
                    </a:prstGeom>
                  </pic:spPr>
                </pic:pic>
              </a:graphicData>
            </a:graphic>
            <wp14:sizeRelH relativeFrom="margin">
              <wp14:pctWidth>0</wp14:pctWidth>
            </wp14:sizeRelH>
            <wp14:sizeRelV relativeFrom="margin">
              <wp14:pctHeight>0</wp14:pctHeight>
            </wp14:sizeRelV>
          </wp:anchor>
        </w:drawing>
      </w:r>
    </w:p>
    <w:p w14:paraId="51913577" w14:textId="63D62C08" w:rsidR="00064250" w:rsidRPr="00261C4A" w:rsidRDefault="00064250" w:rsidP="007868DA">
      <w:pPr>
        <w:pStyle w:val="Subtitle"/>
        <w:rPr>
          <w:rFonts w:ascii="Arial" w:hAnsi="Arial" w:cs="Arial"/>
          <w:b w:val="0"/>
          <w:noProof/>
          <w:sz w:val="24"/>
        </w:rPr>
      </w:pPr>
    </w:p>
    <w:p w14:paraId="4ABCFD08" w14:textId="77777777" w:rsidR="006E00A1" w:rsidRPr="00D9419B" w:rsidRDefault="006E00A1" w:rsidP="00944EFF">
      <w:pPr>
        <w:pStyle w:val="Subtitle"/>
        <w:rPr>
          <w:rFonts w:ascii="Arial" w:hAnsi="Arial" w:cs="Arial"/>
          <w:smallCaps/>
          <w:color w:val="FFFFFF" w:themeColor="background1"/>
          <w:sz w:val="24"/>
        </w:rPr>
      </w:pPr>
    </w:p>
    <w:p w14:paraId="110CF8D1" w14:textId="09D8DC6F" w:rsidR="00390C0A" w:rsidRDefault="002E736F" w:rsidP="00390C0A">
      <w:pPr>
        <w:tabs>
          <w:tab w:val="left" w:pos="7365"/>
        </w:tabs>
      </w:pPr>
      <w:r>
        <w:rPr>
          <w:noProof/>
        </w:rPr>
        <mc:AlternateContent>
          <mc:Choice Requires="wps">
            <w:drawing>
              <wp:anchor distT="0" distB="0" distL="114300" distR="114300" simplePos="0" relativeHeight="251660289" behindDoc="0" locked="0" layoutInCell="1" allowOverlap="1" wp14:anchorId="206FF376" wp14:editId="57FC6C70">
                <wp:simplePos x="0" y="0"/>
                <wp:positionH relativeFrom="column">
                  <wp:posOffset>-19050</wp:posOffset>
                </wp:positionH>
                <wp:positionV relativeFrom="paragraph">
                  <wp:posOffset>11430</wp:posOffset>
                </wp:positionV>
                <wp:extent cx="5943600" cy="1143000"/>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43600" cy="1143000"/>
                        </a:xfrm>
                        <a:prstGeom prst="rect">
                          <a:avLst/>
                        </a:prstGeom>
                        <a:solidFill>
                          <a:srgbClr val="00B050"/>
                        </a:solidFill>
                        <a:ln>
                          <a:noFill/>
                        </a:ln>
                      </wps:spPr>
                      <wps:txbx>
                        <w:txbxContent>
                          <w:p w14:paraId="1DB893B2" w14:textId="17A8D7B8" w:rsidR="00390C0A" w:rsidRPr="00D0408A" w:rsidRDefault="00390C0A" w:rsidP="00390C0A">
                            <w:pPr>
                              <w:jc w:val="center"/>
                              <w:rPr>
                                <w:color w:val="000000" w:themeColor="text1"/>
                                <w:sz w:val="72"/>
                                <w:szCs w:val="72"/>
                              </w:rPr>
                            </w:pPr>
                            <w:r w:rsidRPr="00D0408A">
                              <w:rPr>
                                <w:color w:val="000000" w:themeColor="text1"/>
                                <w:sz w:val="72"/>
                                <w:szCs w:val="72"/>
                              </w:rPr>
                              <w:t>Tribal Geographic Information System (GIS) Pilot Projec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206FF376" id="_x0000_t202" coordsize="21600,21600" o:spt="202" path="m,l,21600r21600,l21600,xe">
                <v:stroke joinstyle="miter"/>
                <v:path gradientshapeok="t" o:connecttype="rect"/>
              </v:shapetype>
              <v:shape id="Text Box 6" o:spid="_x0000_s1026" type="#_x0000_t202" style="position:absolute;margin-left:-1.5pt;margin-top:.9pt;width:468pt;height:90pt;z-index:251660289;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" fillcolor="#00b050" stroked="f">
                <v:textbox style="mso-fit-shape-to-text:t">
                  <w:txbxContent>
                    <w:p w14:paraId="1DB893B2" w14:textId="17A8D7B8" w:rsidR="00390C0A" w:rsidRPr="00D0408A" w:rsidRDefault="00390C0A" w:rsidP="00390C0A">
                      <w:pPr>
                        <w:jc w:val="center"/>
                        <w:rPr>
                          <w:color w:val="000000" w:themeColor="text1"/>
                          <w:sz w:val="72"/>
                          <w:szCs w:val="72"/>
                        </w:rPr>
                      </w:pPr>
                      <w:r w:rsidRPr="00D0408A">
                        <w:rPr>
                          <w:color w:val="000000" w:themeColor="text1"/>
                          <w:sz w:val="72"/>
                          <w:szCs w:val="72"/>
                        </w:rPr>
                        <w:t>Tribal Geographic Information System (GIS) Pilot Project</w:t>
                      </w:r>
                    </w:p>
                  </w:txbxContent>
                </v:textbox>
              </v:shape>
            </w:pict>
          </mc:Fallback>
        </mc:AlternateContent>
      </w:r>
    </w:p>
    <w:p w14:paraId="68518A64" w14:textId="26BA44C8" w:rsidR="00390C0A" w:rsidRDefault="00390C0A" w:rsidP="00390C0A"/>
    <w:p w14:paraId="69FF2950" w14:textId="5841E169" w:rsidR="00390C0A" w:rsidRDefault="00390C0A" w:rsidP="00390C0A"/>
    <w:p w14:paraId="0BE892A6" w14:textId="4FD56CB7" w:rsidR="00390C0A" w:rsidRDefault="00390C0A" w:rsidP="00390C0A"/>
    <w:p w14:paraId="019B73C5" w14:textId="2614F1E7" w:rsidR="00390C0A" w:rsidRDefault="00390C0A" w:rsidP="00390C0A"/>
    <w:p w14:paraId="0C90ED02" w14:textId="3D681896" w:rsidR="00390C0A" w:rsidRDefault="00390C0A" w:rsidP="00390C0A"/>
    <w:p w14:paraId="5D840D14" w14:textId="2F9EE00B" w:rsidR="00390C0A" w:rsidRDefault="00390C0A" w:rsidP="00390C0A"/>
    <w:p w14:paraId="7D05D784" w14:textId="77777777" w:rsidR="00390C0A" w:rsidRPr="00390C0A" w:rsidRDefault="00390C0A" w:rsidP="00390C0A"/>
    <w:p w14:paraId="387C60B6" w14:textId="109BCE90" w:rsidR="00BC1ABA" w:rsidRPr="00BC1ABA" w:rsidRDefault="00760F20" w:rsidP="00B07623">
      <w:pPr>
        <w:pStyle w:val="Heading4"/>
        <w:pBdr>
          <w:bottom w:val="single" w:sz="4" w:space="6" w:color="auto"/>
        </w:pBdr>
        <w:jc w:val="center"/>
        <w:rPr>
          <w:rFonts w:ascii="Arial" w:hAnsi="Arial" w:cs="Arial"/>
        </w:rPr>
      </w:pPr>
      <w:r>
        <w:rPr>
          <w:rFonts w:ascii="Arial" w:hAnsi="Arial" w:cs="Arial"/>
        </w:rPr>
        <w:t xml:space="preserve">Anticipated </w:t>
      </w:r>
      <w:r w:rsidR="00BC1ABA">
        <w:rPr>
          <w:rFonts w:ascii="Arial" w:hAnsi="Arial" w:cs="Arial"/>
        </w:rPr>
        <w:t>Award Amount: $100,000</w:t>
      </w:r>
      <w:r w:rsidR="00BC1ABA">
        <w:rPr>
          <w:rFonts w:ascii="Arial" w:hAnsi="Arial" w:cs="Arial"/>
        </w:rPr>
        <w:br/>
      </w:r>
      <w:r w:rsidR="00BC1ABA" w:rsidRPr="00390C0A">
        <w:rPr>
          <w:rFonts w:ascii="Arial" w:hAnsi="Arial" w:cs="Arial"/>
          <w:color w:val="C00000"/>
        </w:rPr>
        <w:t>Application Deadline: February 25, 2022</w:t>
      </w:r>
    </w:p>
    <w:p w14:paraId="25E156DC" w14:textId="77777777" w:rsidR="00390C0A" w:rsidRDefault="00390C0A" w:rsidP="00B07623">
      <w:pPr>
        <w:pStyle w:val="Heading4"/>
        <w:pBdr>
          <w:bottom w:val="single" w:sz="4" w:space="6" w:color="auto"/>
        </w:pBdr>
        <w:rPr>
          <w:rFonts w:ascii="Arial" w:hAnsi="Arial" w:cs="Arial"/>
          <w:smallCaps/>
        </w:rPr>
      </w:pPr>
    </w:p>
    <w:p w14:paraId="64707A71" w14:textId="76A62532" w:rsidR="00390C0A" w:rsidRPr="00390C0A" w:rsidRDefault="009B1517" w:rsidP="00390C0A">
      <w:pPr>
        <w:pStyle w:val="Heading4"/>
        <w:pBdr>
          <w:bottom w:val="single" w:sz="4" w:space="6" w:color="auto"/>
        </w:pBdr>
        <w:rPr>
          <w:rFonts w:ascii="Arial" w:hAnsi="Arial" w:cs="Arial"/>
          <w:smallCaps/>
        </w:rPr>
      </w:pPr>
      <w:r w:rsidRPr="002C2B8A">
        <w:rPr>
          <w:rFonts w:ascii="Arial" w:hAnsi="Arial" w:cs="Arial"/>
          <w:smallCaps/>
        </w:rPr>
        <w:t xml:space="preserve">Funding Opportunity </w:t>
      </w:r>
      <w:r w:rsidR="00AB1A56" w:rsidRPr="002C2B8A">
        <w:rPr>
          <w:rFonts w:ascii="Arial" w:hAnsi="Arial" w:cs="Arial"/>
          <w:smallCaps/>
        </w:rPr>
        <w:t>Overview</w:t>
      </w:r>
    </w:p>
    <w:p w14:paraId="4A76D6A8" w14:textId="7599AFC4" w:rsidR="002C4E25" w:rsidRDefault="002C4E25" w:rsidP="002C4E25">
      <w:pPr>
        <w:jc w:val="both"/>
        <w:rPr>
          <w:rFonts w:ascii="Arial" w:eastAsia="Calibri" w:hAnsi="Arial" w:cs="Arial"/>
        </w:rPr>
      </w:pPr>
      <w:r w:rsidRPr="403BDCCA">
        <w:rPr>
          <w:rFonts w:ascii="Arial" w:eastAsia="Calibri" w:hAnsi="Arial" w:cs="Arial"/>
        </w:rPr>
        <w:t xml:space="preserve">The National Indian Health Board (NIHB) is accepting applications for </w:t>
      </w:r>
      <w:r w:rsidR="00B207B3" w:rsidRPr="403BDCCA">
        <w:rPr>
          <w:rFonts w:ascii="Arial" w:eastAsia="Calibri" w:hAnsi="Arial" w:cs="Arial"/>
        </w:rPr>
        <w:t>a project, “Piloting A Tribal GIS Tool to Aide Covid-19 Epidemiological Investigations</w:t>
      </w:r>
      <w:r w:rsidR="00086AB4" w:rsidRPr="403BDCCA">
        <w:rPr>
          <w:rFonts w:ascii="Arial" w:eastAsia="Calibri" w:hAnsi="Arial" w:cs="Arial"/>
        </w:rPr>
        <w:t>.</w:t>
      </w:r>
      <w:r w:rsidR="00B207B3" w:rsidRPr="403BDCCA">
        <w:rPr>
          <w:rFonts w:ascii="Arial" w:eastAsia="Calibri" w:hAnsi="Arial" w:cs="Arial"/>
        </w:rPr>
        <w:t>”</w:t>
      </w:r>
      <w:r w:rsidR="003C702A" w:rsidRPr="403BDCCA">
        <w:rPr>
          <w:rFonts w:ascii="Arial" w:eastAsia="Calibri" w:hAnsi="Arial" w:cs="Arial"/>
        </w:rPr>
        <w:t xml:space="preserve"> </w:t>
      </w:r>
      <w:r w:rsidR="00086AB4" w:rsidRPr="403BDCCA">
        <w:rPr>
          <w:rFonts w:ascii="Arial" w:eastAsia="Calibri" w:hAnsi="Arial" w:cs="Arial"/>
        </w:rPr>
        <w:t>The GIS Pilot Project</w:t>
      </w:r>
      <w:r w:rsidR="00D90F0A">
        <w:rPr>
          <w:rFonts w:ascii="Arial" w:eastAsia="Calibri" w:hAnsi="Arial" w:cs="Arial"/>
        </w:rPr>
        <w:t xml:space="preserve"> </w:t>
      </w:r>
      <w:r w:rsidRPr="403BDCCA">
        <w:rPr>
          <w:rFonts w:ascii="Arial" w:eastAsia="Calibri" w:hAnsi="Arial" w:cs="Arial"/>
        </w:rPr>
        <w:t xml:space="preserve">will support Tribal environmental health </w:t>
      </w:r>
      <w:r w:rsidR="00066864" w:rsidRPr="403BDCCA">
        <w:rPr>
          <w:rFonts w:ascii="Arial" w:eastAsia="Calibri" w:hAnsi="Arial" w:cs="Arial"/>
        </w:rPr>
        <w:t>staff</w:t>
      </w:r>
      <w:r w:rsidRPr="403BDCCA">
        <w:rPr>
          <w:rFonts w:ascii="Arial" w:eastAsia="Calibri" w:hAnsi="Arial" w:cs="Arial"/>
        </w:rPr>
        <w:t xml:space="preserve"> with conducting COVID-19 investigations and integrating environmental</w:t>
      </w:r>
      <w:r w:rsidR="49C0F2F8" w:rsidRPr="403BDCCA">
        <w:rPr>
          <w:rFonts w:ascii="Arial" w:eastAsia="Calibri" w:hAnsi="Arial" w:cs="Arial"/>
        </w:rPr>
        <w:t xml:space="preserve"> health</w:t>
      </w:r>
      <w:r w:rsidRPr="403BDCCA">
        <w:rPr>
          <w:rFonts w:ascii="Arial" w:eastAsia="Calibri" w:hAnsi="Arial" w:cs="Arial"/>
        </w:rPr>
        <w:t xml:space="preserve"> data with data from other sources to enhance COVID-19 surveillance and monitoring. Entities awarded are required to pilot </w:t>
      </w:r>
      <w:r w:rsidR="002362FE" w:rsidRPr="002362FE">
        <w:rPr>
          <w:rFonts w:ascii="Arial" w:eastAsia="Calibri" w:hAnsi="Arial" w:cs="Arial"/>
          <w:szCs w:val="24"/>
        </w:rPr>
        <w:t xml:space="preserve">a </w:t>
      </w:r>
      <w:r w:rsidR="002362FE" w:rsidRPr="002362FE">
        <w:rPr>
          <w:rFonts w:ascii="Arial" w:hAnsi="Arial" w:cs="Arial"/>
          <w:szCs w:val="24"/>
        </w:rPr>
        <w:t xml:space="preserve">prototype application that contains a set of geospatially enabled community contact </w:t>
      </w:r>
      <w:proofErr w:type="spellStart"/>
      <w:r w:rsidR="002362FE" w:rsidRPr="002362FE">
        <w:rPr>
          <w:rFonts w:ascii="Arial" w:hAnsi="Arial" w:cs="Arial"/>
          <w:szCs w:val="24"/>
        </w:rPr>
        <w:t>tracing</w:t>
      </w:r>
      <w:proofErr w:type="spellEnd"/>
      <w:r w:rsidR="002362FE" w:rsidRPr="002362FE">
        <w:rPr>
          <w:rFonts w:ascii="Arial" w:hAnsi="Arial" w:cs="Arial"/>
          <w:szCs w:val="24"/>
        </w:rPr>
        <w:t xml:space="preserve"> and reporting tools </w:t>
      </w:r>
      <w:r w:rsidRPr="403BDCCA">
        <w:rPr>
          <w:rFonts w:ascii="Arial" w:eastAsia="Calibri" w:hAnsi="Arial" w:cs="Arial"/>
        </w:rPr>
        <w:t>and identify opportunities and challenges for improving the tool to support system-wide efforts. The United South and Eastern Tribes, in partnership with the NIHB and the Alaska Native Tribal Health Consortium, developed the tool.</w:t>
      </w:r>
    </w:p>
    <w:p w14:paraId="4C15D834" w14:textId="77777777" w:rsidR="002C4E25" w:rsidRDefault="002C4E25" w:rsidP="002C4E25">
      <w:pPr>
        <w:jc w:val="both"/>
        <w:rPr>
          <w:rFonts w:ascii="Arial" w:eastAsia="Calibri" w:hAnsi="Arial" w:cs="Arial"/>
        </w:rPr>
      </w:pPr>
    </w:p>
    <w:p w14:paraId="7D140F50" w14:textId="77777777" w:rsidR="002C4E25" w:rsidRDefault="002C4E25" w:rsidP="002C4E25">
      <w:pPr>
        <w:jc w:val="both"/>
        <w:rPr>
          <w:rFonts w:ascii="Arial" w:eastAsia="Calibri" w:hAnsi="Arial" w:cs="Arial"/>
        </w:rPr>
      </w:pPr>
      <w:r>
        <w:rPr>
          <w:rFonts w:ascii="Arial" w:eastAsia="Calibri" w:hAnsi="Arial" w:cs="Arial"/>
        </w:rPr>
        <w:t xml:space="preserve">This </w:t>
      </w:r>
      <w:r w:rsidRPr="003075CA">
        <w:rPr>
          <w:rFonts w:ascii="Arial" w:eastAsia="Calibri" w:hAnsi="Arial" w:cs="Arial"/>
        </w:rPr>
        <w:t xml:space="preserve">grant </w:t>
      </w:r>
      <w:r>
        <w:rPr>
          <w:rFonts w:ascii="Arial" w:eastAsia="Calibri" w:hAnsi="Arial" w:cs="Arial"/>
        </w:rPr>
        <w:t xml:space="preserve">is </w:t>
      </w:r>
      <w:r w:rsidRPr="003075CA">
        <w:rPr>
          <w:rFonts w:ascii="Arial" w:eastAsia="Calibri" w:hAnsi="Arial" w:cs="Arial"/>
        </w:rPr>
        <w:t xml:space="preserve">funded by a cooperative agreement with the </w:t>
      </w:r>
      <w:r w:rsidRPr="2317F940">
        <w:rPr>
          <w:rFonts w:ascii="Arial" w:eastAsia="Calibri" w:hAnsi="Arial" w:cs="Arial"/>
        </w:rPr>
        <w:t>Centers for Disease Control and Prevention (CDC)</w:t>
      </w:r>
      <w:r>
        <w:rPr>
          <w:rFonts w:ascii="Arial" w:eastAsia="Calibri" w:hAnsi="Arial" w:cs="Arial"/>
        </w:rPr>
        <w:t xml:space="preserve"> to support Tribal environmental health programs carrying out</w:t>
      </w:r>
      <w:r w:rsidRPr="009F1644">
        <w:rPr>
          <w:rFonts w:ascii="Arial" w:eastAsia="Calibri" w:hAnsi="Arial" w:cs="Arial"/>
        </w:rPr>
        <w:t xml:space="preserve"> surveillance, epidemiology, laboratory capacity, and other COVID-19 preparedness and response activities</w:t>
      </w:r>
      <w:r>
        <w:rPr>
          <w:rFonts w:ascii="Arial" w:eastAsia="Calibri" w:hAnsi="Arial" w:cs="Arial"/>
        </w:rPr>
        <w:t>.</w:t>
      </w:r>
    </w:p>
    <w:p w14:paraId="743DC374" w14:textId="77777777" w:rsidR="00DF78F6" w:rsidRPr="00FE55D7" w:rsidRDefault="00DF78F6" w:rsidP="00506CCB">
      <w:pPr>
        <w:rPr>
          <w:rFonts w:ascii="Arial" w:eastAsia="Calibri" w:hAnsi="Arial" w:cs="Arial"/>
          <w:szCs w:val="24"/>
        </w:rPr>
      </w:pPr>
    </w:p>
    <w:p w14:paraId="563CC0D2" w14:textId="7A546924" w:rsidR="00580046" w:rsidRPr="00FE55D7" w:rsidRDefault="608198A2" w:rsidP="2317F940">
      <w:pPr>
        <w:jc w:val="both"/>
        <w:rPr>
          <w:rFonts w:ascii="Arial" w:eastAsia="Calibri" w:hAnsi="Arial" w:cs="Arial"/>
        </w:rPr>
      </w:pPr>
      <w:r w:rsidRPr="00E47274">
        <w:rPr>
          <w:rFonts w:ascii="Arial" w:eastAsia="Calibri" w:hAnsi="Arial" w:cs="Arial"/>
        </w:rPr>
        <w:t>NIHB will provide</w:t>
      </w:r>
      <w:r w:rsidR="39030DF1" w:rsidRPr="00E47274">
        <w:rPr>
          <w:rFonts w:ascii="Arial" w:eastAsia="Calibri" w:hAnsi="Arial" w:cs="Arial"/>
        </w:rPr>
        <w:t xml:space="preserve"> grants to</w:t>
      </w:r>
      <w:r w:rsidR="4F91647B" w:rsidRPr="00E47274">
        <w:rPr>
          <w:rFonts w:ascii="Arial" w:eastAsia="Calibri" w:hAnsi="Arial" w:cs="Arial"/>
        </w:rPr>
        <w:t xml:space="preserve"> a maximum </w:t>
      </w:r>
      <w:r w:rsidR="00E47274" w:rsidRPr="00E47274">
        <w:rPr>
          <w:rFonts w:ascii="Arial" w:eastAsia="Calibri" w:hAnsi="Arial" w:cs="Arial"/>
        </w:rPr>
        <w:t>o</w:t>
      </w:r>
      <w:r w:rsidR="4F91647B" w:rsidRPr="00E47274">
        <w:rPr>
          <w:rFonts w:ascii="Arial" w:eastAsia="Calibri" w:hAnsi="Arial" w:cs="Arial"/>
        </w:rPr>
        <w:t>f</w:t>
      </w:r>
      <w:r w:rsidR="39030DF1" w:rsidRPr="00E47274">
        <w:rPr>
          <w:rFonts w:ascii="Arial" w:eastAsia="Calibri" w:hAnsi="Arial" w:cs="Arial"/>
        </w:rPr>
        <w:t xml:space="preserve"> </w:t>
      </w:r>
      <w:r w:rsidR="00E47274" w:rsidRPr="00E47274">
        <w:rPr>
          <w:rFonts w:ascii="Arial" w:eastAsia="Calibri" w:hAnsi="Arial" w:cs="Arial"/>
          <w:b/>
          <w:bCs/>
        </w:rPr>
        <w:t>three</w:t>
      </w:r>
      <w:r w:rsidRPr="00E47274">
        <w:rPr>
          <w:rFonts w:ascii="Arial" w:eastAsia="Calibri" w:hAnsi="Arial" w:cs="Arial"/>
          <w:b/>
          <w:bCs/>
        </w:rPr>
        <w:t xml:space="preserve"> </w:t>
      </w:r>
      <w:r w:rsidR="00E47274" w:rsidRPr="00E47274">
        <w:rPr>
          <w:rFonts w:ascii="Arial" w:eastAsia="Calibri" w:hAnsi="Arial" w:cs="Arial"/>
          <w:b/>
          <w:bCs/>
        </w:rPr>
        <w:t xml:space="preserve">Tribes, </w:t>
      </w:r>
      <w:r w:rsidRPr="00E47274">
        <w:rPr>
          <w:rFonts w:ascii="Arial" w:eastAsia="Calibri" w:hAnsi="Arial" w:cs="Arial"/>
          <w:b/>
          <w:bCs/>
        </w:rPr>
        <w:t>T</w:t>
      </w:r>
      <w:r w:rsidR="6E0E5FD1" w:rsidRPr="00E47274">
        <w:rPr>
          <w:rFonts w:ascii="Arial" w:eastAsia="Calibri" w:hAnsi="Arial" w:cs="Arial"/>
          <w:b/>
          <w:bCs/>
        </w:rPr>
        <w:t>ECs</w:t>
      </w:r>
      <w:r w:rsidR="00FF26D2">
        <w:rPr>
          <w:rFonts w:ascii="Arial" w:eastAsia="Calibri" w:hAnsi="Arial" w:cs="Arial"/>
          <w:b/>
          <w:bCs/>
        </w:rPr>
        <w:t>,</w:t>
      </w:r>
      <w:r w:rsidR="4EFB6537" w:rsidRPr="00E47274">
        <w:rPr>
          <w:rFonts w:ascii="Arial" w:eastAsia="Calibri" w:hAnsi="Arial" w:cs="Arial"/>
          <w:b/>
          <w:bCs/>
        </w:rPr>
        <w:t xml:space="preserve"> or Tribal </w:t>
      </w:r>
      <w:r w:rsidR="6E0E5FD1" w:rsidRPr="00E47274">
        <w:rPr>
          <w:rFonts w:ascii="Arial" w:eastAsia="Calibri" w:hAnsi="Arial" w:cs="Arial"/>
          <w:b/>
          <w:bCs/>
        </w:rPr>
        <w:t>environmental health programs</w:t>
      </w:r>
      <w:r w:rsidRPr="00E47274">
        <w:rPr>
          <w:rFonts w:ascii="Arial" w:eastAsia="Calibri" w:hAnsi="Arial" w:cs="Arial"/>
        </w:rPr>
        <w:t xml:space="preserve"> in amounts</w:t>
      </w:r>
      <w:r w:rsidR="7BB6E068" w:rsidRPr="00E47274">
        <w:rPr>
          <w:rFonts w:ascii="Arial" w:eastAsia="Calibri" w:hAnsi="Arial" w:cs="Arial"/>
        </w:rPr>
        <w:t xml:space="preserve"> up to </w:t>
      </w:r>
      <w:r w:rsidR="7BB6E068" w:rsidRPr="00E47274">
        <w:rPr>
          <w:rFonts w:ascii="Arial" w:eastAsia="Calibri" w:hAnsi="Arial" w:cs="Arial"/>
          <w:b/>
          <w:bCs/>
        </w:rPr>
        <w:t>$</w:t>
      </w:r>
      <w:r w:rsidR="00E47274" w:rsidRPr="00E47274">
        <w:rPr>
          <w:rFonts w:ascii="Arial" w:eastAsia="Calibri" w:hAnsi="Arial" w:cs="Arial"/>
          <w:b/>
          <w:bCs/>
        </w:rPr>
        <w:t>100,000</w:t>
      </w:r>
      <w:r w:rsidR="6CB3EBEB" w:rsidRPr="00E47274">
        <w:rPr>
          <w:rFonts w:ascii="Arial" w:eastAsia="Calibri" w:hAnsi="Arial" w:cs="Arial"/>
          <w:b/>
          <w:bCs/>
        </w:rPr>
        <w:t xml:space="preserve"> </w:t>
      </w:r>
      <w:r w:rsidRPr="00E47274">
        <w:rPr>
          <w:rFonts w:ascii="Arial" w:eastAsia="Calibri" w:hAnsi="Arial" w:cs="Arial"/>
        </w:rPr>
        <w:t>each.</w:t>
      </w:r>
      <w:r w:rsidR="6CB3EBEB" w:rsidRPr="00E47274">
        <w:rPr>
          <w:rFonts w:ascii="Arial" w:eastAsia="Calibri" w:hAnsi="Arial" w:cs="Arial"/>
        </w:rPr>
        <w:t xml:space="preserve"> </w:t>
      </w:r>
      <w:r w:rsidR="00852C7E">
        <w:rPr>
          <w:rFonts w:ascii="Arial" w:eastAsia="Calibri" w:hAnsi="Arial" w:cs="Arial"/>
        </w:rPr>
        <w:t xml:space="preserve">The award is expected to support </w:t>
      </w:r>
      <w:r w:rsidR="009E6FEE">
        <w:rPr>
          <w:rFonts w:ascii="Arial" w:eastAsia="Calibri" w:hAnsi="Arial" w:cs="Arial"/>
        </w:rPr>
        <w:t xml:space="preserve">one entity with significant experience using GIS tools, one entity with moderate experience, and one entity with little or no GIS experience. </w:t>
      </w:r>
      <w:r w:rsidR="00E47274" w:rsidRPr="00E47274">
        <w:rPr>
          <w:rFonts w:ascii="Arial" w:eastAsia="Calibri" w:hAnsi="Arial" w:cs="Arial"/>
        </w:rPr>
        <w:t>Awardees</w:t>
      </w:r>
      <w:r w:rsidRPr="00E47274">
        <w:rPr>
          <w:rFonts w:ascii="Arial" w:eastAsia="Calibri" w:hAnsi="Arial" w:cs="Arial"/>
        </w:rPr>
        <w:t xml:space="preserve"> </w:t>
      </w:r>
      <w:r w:rsidR="001023AD" w:rsidRPr="00E47274">
        <w:rPr>
          <w:rFonts w:ascii="Arial" w:eastAsia="Calibri" w:hAnsi="Arial" w:cs="Arial"/>
        </w:rPr>
        <w:t>shall/will</w:t>
      </w:r>
      <w:r w:rsidR="43BCCE62" w:rsidRPr="00E47274">
        <w:rPr>
          <w:rFonts w:ascii="Arial" w:eastAsia="Calibri" w:hAnsi="Arial" w:cs="Arial"/>
        </w:rPr>
        <w:t xml:space="preserve"> </w:t>
      </w:r>
      <w:r w:rsidRPr="00E47274">
        <w:rPr>
          <w:rFonts w:ascii="Arial" w:eastAsia="Calibri" w:hAnsi="Arial" w:cs="Arial"/>
        </w:rPr>
        <w:t xml:space="preserve">use these funds </w:t>
      </w:r>
      <w:r w:rsidR="005A618F">
        <w:rPr>
          <w:rFonts w:ascii="Arial" w:eastAsia="Calibri" w:hAnsi="Arial" w:cs="Arial"/>
        </w:rPr>
        <w:t>to complete the following</w:t>
      </w:r>
      <w:r w:rsidR="43BCCE62" w:rsidRPr="00E47274">
        <w:rPr>
          <w:rFonts w:ascii="Arial" w:eastAsia="Calibri" w:hAnsi="Arial" w:cs="Arial"/>
        </w:rPr>
        <w:t xml:space="preserve"> activities:</w:t>
      </w:r>
    </w:p>
    <w:p w14:paraId="1B9942CC" w14:textId="55F2F7EF" w:rsidR="00B0004B" w:rsidRPr="00527DBB" w:rsidRDefault="00527DBB" w:rsidP="006721C6">
      <w:pPr>
        <w:pStyle w:val="ListParagraph"/>
        <w:numPr>
          <w:ilvl w:val="0"/>
          <w:numId w:val="34"/>
        </w:numPr>
        <w:rPr>
          <w:rFonts w:ascii="Arial" w:hAnsi="Arial" w:cs="Arial"/>
          <w:sz w:val="28"/>
          <w:szCs w:val="32"/>
        </w:rPr>
      </w:pPr>
      <w:r>
        <w:rPr>
          <w:rFonts w:ascii="Arial" w:hAnsi="Arial" w:cs="Arial"/>
          <w:sz w:val="24"/>
          <w:szCs w:val="24"/>
        </w:rPr>
        <w:t xml:space="preserve">Conduct a </w:t>
      </w:r>
      <w:r w:rsidR="00CF15E1">
        <w:rPr>
          <w:rFonts w:ascii="Arial" w:hAnsi="Arial" w:cs="Arial"/>
          <w:sz w:val="24"/>
          <w:szCs w:val="24"/>
        </w:rPr>
        <w:t>pilot</w:t>
      </w:r>
      <w:r>
        <w:rPr>
          <w:rFonts w:ascii="Arial" w:hAnsi="Arial" w:cs="Arial"/>
          <w:sz w:val="24"/>
          <w:szCs w:val="24"/>
        </w:rPr>
        <w:t xml:space="preserve"> </w:t>
      </w:r>
      <w:r w:rsidR="00E7232F">
        <w:rPr>
          <w:rFonts w:ascii="Arial" w:hAnsi="Arial" w:cs="Arial"/>
          <w:sz w:val="24"/>
          <w:szCs w:val="24"/>
        </w:rPr>
        <w:t>investigation</w:t>
      </w:r>
      <w:r>
        <w:rPr>
          <w:rFonts w:ascii="Arial" w:hAnsi="Arial" w:cs="Arial"/>
          <w:sz w:val="24"/>
          <w:szCs w:val="24"/>
        </w:rPr>
        <w:t xml:space="preserve"> to determine:</w:t>
      </w:r>
    </w:p>
    <w:p w14:paraId="094AD4B7" w14:textId="7338DBF4" w:rsidR="00527DBB" w:rsidRDefault="00527DBB" w:rsidP="00527DBB">
      <w:pPr>
        <w:pStyle w:val="ListParagraph"/>
        <w:numPr>
          <w:ilvl w:val="1"/>
          <w:numId w:val="34"/>
        </w:numPr>
        <w:rPr>
          <w:rFonts w:ascii="Arial" w:hAnsi="Arial" w:cs="Arial"/>
          <w:sz w:val="24"/>
          <w:szCs w:val="24"/>
        </w:rPr>
      </w:pPr>
      <w:r w:rsidRPr="2317F940">
        <w:rPr>
          <w:rFonts w:ascii="Arial" w:hAnsi="Arial" w:cs="Arial"/>
          <w:sz w:val="24"/>
          <w:szCs w:val="24"/>
        </w:rPr>
        <w:t>Steps needed to collect, analyze, and contribute environmental</w:t>
      </w:r>
      <w:r w:rsidR="6D1B636B" w:rsidRPr="2317F940">
        <w:rPr>
          <w:rFonts w:ascii="Arial" w:hAnsi="Arial" w:cs="Arial"/>
          <w:sz w:val="24"/>
          <w:szCs w:val="24"/>
        </w:rPr>
        <w:t xml:space="preserve"> health</w:t>
      </w:r>
      <w:r w:rsidRPr="2317F940">
        <w:rPr>
          <w:rFonts w:ascii="Arial" w:hAnsi="Arial" w:cs="Arial"/>
          <w:sz w:val="24"/>
          <w:szCs w:val="24"/>
        </w:rPr>
        <w:t xml:space="preserve"> data to</w:t>
      </w:r>
      <w:r w:rsidR="0A8F13F5" w:rsidRPr="2317F940">
        <w:rPr>
          <w:rFonts w:ascii="Arial" w:hAnsi="Arial" w:cs="Arial"/>
          <w:sz w:val="24"/>
          <w:szCs w:val="24"/>
        </w:rPr>
        <w:t xml:space="preserve"> COVID</w:t>
      </w:r>
      <w:r w:rsidR="00DE593B">
        <w:rPr>
          <w:rFonts w:ascii="Arial" w:hAnsi="Arial" w:cs="Arial"/>
          <w:sz w:val="24"/>
          <w:szCs w:val="24"/>
        </w:rPr>
        <w:t>-19</w:t>
      </w:r>
      <w:r w:rsidRPr="2317F940">
        <w:rPr>
          <w:rFonts w:ascii="Arial" w:hAnsi="Arial" w:cs="Arial"/>
          <w:sz w:val="24"/>
          <w:szCs w:val="24"/>
        </w:rPr>
        <w:t xml:space="preserve"> surveillance and monitoring efforts</w:t>
      </w:r>
    </w:p>
    <w:p w14:paraId="675B18DF" w14:textId="7FE50D32" w:rsidR="008E28EE" w:rsidRDefault="00364CB4" w:rsidP="00527DBB">
      <w:pPr>
        <w:pStyle w:val="ListParagraph"/>
        <w:numPr>
          <w:ilvl w:val="1"/>
          <w:numId w:val="34"/>
        </w:numPr>
        <w:rPr>
          <w:rFonts w:ascii="Arial" w:hAnsi="Arial" w:cs="Arial"/>
          <w:sz w:val="24"/>
          <w:szCs w:val="24"/>
        </w:rPr>
      </w:pPr>
      <w:r>
        <w:rPr>
          <w:rFonts w:ascii="Arial" w:hAnsi="Arial" w:cs="Arial"/>
          <w:sz w:val="24"/>
          <w:szCs w:val="24"/>
        </w:rPr>
        <w:t>How best to i</w:t>
      </w:r>
      <w:r w:rsidR="00077254">
        <w:rPr>
          <w:rFonts w:ascii="Arial" w:hAnsi="Arial" w:cs="Arial"/>
          <w:sz w:val="24"/>
          <w:szCs w:val="24"/>
        </w:rPr>
        <w:t xml:space="preserve">ncorporate environmental health </w:t>
      </w:r>
      <w:r w:rsidR="00B736F8">
        <w:rPr>
          <w:rFonts w:ascii="Arial" w:hAnsi="Arial" w:cs="Arial"/>
          <w:sz w:val="24"/>
          <w:szCs w:val="24"/>
        </w:rPr>
        <w:t>and epidemiological data into GIS tool</w:t>
      </w:r>
      <w:r w:rsidR="008C5B2A">
        <w:rPr>
          <w:rFonts w:ascii="Arial" w:hAnsi="Arial" w:cs="Arial"/>
          <w:sz w:val="24"/>
          <w:szCs w:val="24"/>
        </w:rPr>
        <w:t xml:space="preserve"> to support </w:t>
      </w:r>
      <w:r w:rsidR="00F8100E">
        <w:rPr>
          <w:rFonts w:ascii="Arial" w:hAnsi="Arial" w:cs="Arial"/>
          <w:sz w:val="24"/>
          <w:szCs w:val="24"/>
        </w:rPr>
        <w:t>COVID-19 response decision</w:t>
      </w:r>
      <w:r w:rsidR="00902CAA">
        <w:rPr>
          <w:rFonts w:ascii="Arial" w:hAnsi="Arial" w:cs="Arial"/>
          <w:sz w:val="24"/>
          <w:szCs w:val="24"/>
        </w:rPr>
        <w:t>-</w:t>
      </w:r>
      <w:r w:rsidR="00F8100E">
        <w:rPr>
          <w:rFonts w:ascii="Arial" w:hAnsi="Arial" w:cs="Arial"/>
          <w:sz w:val="24"/>
          <w:szCs w:val="24"/>
        </w:rPr>
        <w:t xml:space="preserve">making </w:t>
      </w:r>
      <w:r w:rsidR="00B736F8">
        <w:rPr>
          <w:rFonts w:ascii="Arial" w:hAnsi="Arial" w:cs="Arial"/>
          <w:sz w:val="24"/>
          <w:szCs w:val="24"/>
        </w:rPr>
        <w:t xml:space="preserve"> </w:t>
      </w:r>
    </w:p>
    <w:p w14:paraId="5C50A118" w14:textId="7BEB67AF" w:rsidR="00527DBB" w:rsidRDefault="002A7EFD" w:rsidP="00527DBB">
      <w:pPr>
        <w:pStyle w:val="ListParagraph"/>
        <w:numPr>
          <w:ilvl w:val="1"/>
          <w:numId w:val="34"/>
        </w:numPr>
        <w:rPr>
          <w:rFonts w:ascii="Arial" w:hAnsi="Arial" w:cs="Arial"/>
          <w:sz w:val="24"/>
          <w:szCs w:val="28"/>
        </w:rPr>
      </w:pPr>
      <w:r>
        <w:rPr>
          <w:rFonts w:ascii="Arial" w:hAnsi="Arial" w:cs="Arial"/>
          <w:sz w:val="24"/>
          <w:szCs w:val="28"/>
        </w:rPr>
        <w:t>How to f</w:t>
      </w:r>
      <w:r w:rsidR="00527DBB">
        <w:rPr>
          <w:rFonts w:ascii="Arial" w:hAnsi="Arial" w:cs="Arial"/>
          <w:sz w:val="24"/>
          <w:szCs w:val="28"/>
        </w:rPr>
        <w:t xml:space="preserve">oster </w:t>
      </w:r>
      <w:r>
        <w:rPr>
          <w:rFonts w:ascii="Arial" w:hAnsi="Arial" w:cs="Arial"/>
          <w:sz w:val="24"/>
          <w:szCs w:val="28"/>
        </w:rPr>
        <w:t>g</w:t>
      </w:r>
      <w:r w:rsidR="00527DBB">
        <w:rPr>
          <w:rFonts w:ascii="Arial" w:hAnsi="Arial" w:cs="Arial"/>
          <w:sz w:val="24"/>
          <w:szCs w:val="28"/>
        </w:rPr>
        <w:t xml:space="preserve">reater collaborative efforts to </w:t>
      </w:r>
      <w:r w:rsidR="003C7E13">
        <w:rPr>
          <w:rFonts w:ascii="Arial" w:hAnsi="Arial" w:cs="Arial"/>
          <w:sz w:val="24"/>
          <w:szCs w:val="28"/>
        </w:rPr>
        <w:t xml:space="preserve">support </w:t>
      </w:r>
      <w:r w:rsidR="00810DD5">
        <w:rPr>
          <w:rFonts w:ascii="Arial" w:hAnsi="Arial" w:cs="Arial"/>
          <w:sz w:val="24"/>
          <w:szCs w:val="28"/>
        </w:rPr>
        <w:t xml:space="preserve">real-time </w:t>
      </w:r>
      <w:r w:rsidR="00527DBB">
        <w:rPr>
          <w:rFonts w:ascii="Arial" w:hAnsi="Arial" w:cs="Arial"/>
          <w:sz w:val="24"/>
          <w:szCs w:val="28"/>
        </w:rPr>
        <w:t>bidirectional data sharing between TECs and/or Tribal environmental health programs</w:t>
      </w:r>
    </w:p>
    <w:p w14:paraId="17B5586B" w14:textId="16F26768" w:rsidR="00527DBB" w:rsidRDefault="005B7C16" w:rsidP="00527DBB">
      <w:pPr>
        <w:pStyle w:val="ListParagraph"/>
        <w:numPr>
          <w:ilvl w:val="1"/>
          <w:numId w:val="34"/>
        </w:numPr>
        <w:rPr>
          <w:rFonts w:ascii="Arial" w:hAnsi="Arial" w:cs="Arial"/>
          <w:sz w:val="24"/>
          <w:szCs w:val="24"/>
        </w:rPr>
      </w:pPr>
      <w:r>
        <w:rPr>
          <w:rFonts w:ascii="Arial" w:hAnsi="Arial" w:cs="Arial"/>
          <w:sz w:val="24"/>
          <w:szCs w:val="24"/>
        </w:rPr>
        <w:t>W</w:t>
      </w:r>
      <w:r w:rsidR="00527DBB" w:rsidRPr="2317F940">
        <w:rPr>
          <w:rFonts w:ascii="Arial" w:hAnsi="Arial" w:cs="Arial"/>
          <w:sz w:val="24"/>
          <w:szCs w:val="24"/>
        </w:rPr>
        <w:t>hat is needed to better coordinate with laboratories processing tests and samples</w:t>
      </w:r>
    </w:p>
    <w:p w14:paraId="00D0A62E" w14:textId="2E7D1732" w:rsidR="00F8100E" w:rsidRPr="00B07623" w:rsidRDefault="00527DBB">
      <w:pPr>
        <w:pStyle w:val="ListParagraph"/>
        <w:numPr>
          <w:ilvl w:val="1"/>
          <w:numId w:val="34"/>
        </w:numPr>
        <w:rPr>
          <w:rFonts w:ascii="Arial" w:hAnsi="Arial" w:cs="Arial"/>
          <w:sz w:val="24"/>
          <w:szCs w:val="28"/>
        </w:rPr>
      </w:pPr>
      <w:r>
        <w:rPr>
          <w:rFonts w:ascii="Arial" w:hAnsi="Arial" w:cs="Arial"/>
          <w:sz w:val="24"/>
          <w:szCs w:val="28"/>
        </w:rPr>
        <w:t xml:space="preserve">How </w:t>
      </w:r>
      <w:r w:rsidR="00E5195E">
        <w:rPr>
          <w:rFonts w:ascii="Arial" w:hAnsi="Arial" w:cs="Arial"/>
          <w:sz w:val="24"/>
          <w:szCs w:val="28"/>
        </w:rPr>
        <w:t xml:space="preserve">the use of </w:t>
      </w:r>
      <w:r w:rsidR="00810DD5">
        <w:rPr>
          <w:rFonts w:ascii="Arial" w:hAnsi="Arial" w:cs="Arial"/>
          <w:sz w:val="24"/>
          <w:szCs w:val="28"/>
        </w:rPr>
        <w:t xml:space="preserve">GIS </w:t>
      </w:r>
      <w:r w:rsidR="00837790">
        <w:rPr>
          <w:rFonts w:ascii="Arial" w:hAnsi="Arial" w:cs="Arial"/>
          <w:sz w:val="24"/>
          <w:szCs w:val="28"/>
        </w:rPr>
        <w:t>tools may contribute to</w:t>
      </w:r>
      <w:r w:rsidR="00244BC9" w:rsidRPr="00244BC9">
        <w:t xml:space="preserve"> </w:t>
      </w:r>
      <w:r w:rsidR="00244BC9" w:rsidRPr="00244BC9">
        <w:rPr>
          <w:rFonts w:ascii="Arial" w:hAnsi="Arial" w:cs="Arial"/>
          <w:sz w:val="24"/>
          <w:szCs w:val="28"/>
        </w:rPr>
        <w:t>tribal adaptation and mitigation planning</w:t>
      </w:r>
      <w:r w:rsidR="00837790">
        <w:rPr>
          <w:rFonts w:ascii="Arial" w:hAnsi="Arial" w:cs="Arial"/>
          <w:sz w:val="24"/>
          <w:szCs w:val="28"/>
        </w:rPr>
        <w:t xml:space="preserve"> </w:t>
      </w:r>
      <w:r w:rsidR="00244BC9">
        <w:rPr>
          <w:rFonts w:ascii="Arial" w:hAnsi="Arial" w:cs="Arial"/>
          <w:sz w:val="24"/>
          <w:szCs w:val="28"/>
        </w:rPr>
        <w:t xml:space="preserve">to develop and implement </w:t>
      </w:r>
      <w:r>
        <w:rPr>
          <w:rFonts w:ascii="Arial" w:hAnsi="Arial" w:cs="Arial"/>
          <w:sz w:val="24"/>
          <w:szCs w:val="28"/>
        </w:rPr>
        <w:t>actionable public health activities</w:t>
      </w:r>
    </w:p>
    <w:p w14:paraId="0C3D5D62" w14:textId="6FC4DA3B" w:rsidR="00C22277" w:rsidRPr="002A7EFD" w:rsidRDefault="00852C7E" w:rsidP="00C22277">
      <w:pPr>
        <w:pStyle w:val="ListParagraph"/>
        <w:numPr>
          <w:ilvl w:val="0"/>
          <w:numId w:val="34"/>
        </w:numPr>
        <w:rPr>
          <w:rFonts w:ascii="Arial" w:hAnsi="Arial" w:cs="Arial"/>
          <w:sz w:val="24"/>
          <w:szCs w:val="24"/>
        </w:rPr>
      </w:pPr>
      <w:r>
        <w:rPr>
          <w:rFonts w:ascii="Arial" w:hAnsi="Arial" w:cs="Arial"/>
          <w:sz w:val="24"/>
          <w:szCs w:val="24"/>
        </w:rPr>
        <w:lastRenderedPageBreak/>
        <w:t>C</w:t>
      </w:r>
      <w:r w:rsidR="008B4D42">
        <w:rPr>
          <w:rFonts w:ascii="Arial" w:hAnsi="Arial" w:cs="Arial"/>
          <w:sz w:val="24"/>
          <w:szCs w:val="24"/>
        </w:rPr>
        <w:t>omple</w:t>
      </w:r>
      <w:r w:rsidR="00925A2B">
        <w:rPr>
          <w:rFonts w:ascii="Arial" w:hAnsi="Arial" w:cs="Arial"/>
          <w:sz w:val="24"/>
          <w:szCs w:val="24"/>
        </w:rPr>
        <w:t>t</w:t>
      </w:r>
      <w:r w:rsidR="008B4D42">
        <w:rPr>
          <w:rFonts w:ascii="Arial" w:hAnsi="Arial" w:cs="Arial"/>
          <w:sz w:val="24"/>
          <w:szCs w:val="24"/>
        </w:rPr>
        <w:t>e</w:t>
      </w:r>
      <w:r w:rsidR="00C22277" w:rsidRPr="002A7EFD">
        <w:rPr>
          <w:rFonts w:ascii="Arial" w:hAnsi="Arial" w:cs="Arial"/>
          <w:sz w:val="24"/>
          <w:szCs w:val="24"/>
        </w:rPr>
        <w:t xml:space="preserve"> a pilot </w:t>
      </w:r>
      <w:r w:rsidR="008B4D42">
        <w:rPr>
          <w:rFonts w:ascii="Arial" w:hAnsi="Arial" w:cs="Arial"/>
          <w:sz w:val="24"/>
          <w:szCs w:val="24"/>
        </w:rPr>
        <w:t xml:space="preserve">report detailing the effectiveness of </w:t>
      </w:r>
      <w:r w:rsidR="00925A2B">
        <w:rPr>
          <w:rFonts w:ascii="Arial" w:hAnsi="Arial" w:cs="Arial"/>
          <w:sz w:val="24"/>
          <w:szCs w:val="24"/>
        </w:rPr>
        <w:t>the GIS tool, the ability of the awardee to conduct investigations, and recommendations for further refinement of the GIS tool.</w:t>
      </w:r>
    </w:p>
    <w:p w14:paraId="52DC83CC" w14:textId="77777777" w:rsidR="008F55B2" w:rsidRDefault="00580046" w:rsidP="008F55B2">
      <w:pPr>
        <w:rPr>
          <w:rFonts w:ascii="Calibri" w:hAnsi="Calibri" w:cs="Calibri"/>
          <w:color w:val="1F497D"/>
          <w:sz w:val="22"/>
          <w:szCs w:val="22"/>
        </w:rPr>
      </w:pPr>
      <w:r w:rsidRPr="00FE55D7">
        <w:rPr>
          <w:rFonts w:ascii="Calibri" w:hAnsi="Calibri" w:cs="Calibri"/>
          <w:color w:val="1F497D"/>
          <w:sz w:val="22"/>
          <w:szCs w:val="22"/>
        </w:rPr>
        <w:t> </w:t>
      </w:r>
    </w:p>
    <w:p w14:paraId="64BCC9FE" w14:textId="70B917A0" w:rsidR="00386208" w:rsidRDefault="00DF78F6" w:rsidP="008F55B2">
      <w:pPr>
        <w:rPr>
          <w:rFonts w:ascii="Arial" w:eastAsia="Calibri" w:hAnsi="Arial" w:cs="Arial"/>
          <w:b/>
          <w:bCs/>
          <w:szCs w:val="24"/>
        </w:rPr>
      </w:pPr>
      <w:r w:rsidRPr="00FE55D7">
        <w:rPr>
          <w:rFonts w:ascii="Arial" w:eastAsia="Calibri" w:hAnsi="Arial" w:cs="Arial"/>
          <w:szCs w:val="24"/>
        </w:rPr>
        <w:t xml:space="preserve">The completed application is due by </w:t>
      </w:r>
      <w:r w:rsidR="001925CA">
        <w:rPr>
          <w:rFonts w:ascii="Arial" w:eastAsia="Calibri" w:hAnsi="Arial" w:cs="Arial"/>
          <w:b/>
          <w:bCs/>
          <w:szCs w:val="24"/>
        </w:rPr>
        <w:t>February 25, 2022</w:t>
      </w:r>
      <w:r w:rsidR="004A3A38">
        <w:rPr>
          <w:rFonts w:ascii="Arial" w:eastAsia="Calibri" w:hAnsi="Arial" w:cs="Arial"/>
          <w:b/>
          <w:bCs/>
          <w:szCs w:val="24"/>
        </w:rPr>
        <w:t>.</w:t>
      </w:r>
      <w:r w:rsidRPr="00FE55D7">
        <w:rPr>
          <w:rFonts w:ascii="Arial" w:eastAsia="Calibri" w:hAnsi="Arial" w:cs="Arial"/>
          <w:szCs w:val="24"/>
        </w:rPr>
        <w:t xml:space="preserve"> The project period will run from approximately </w:t>
      </w:r>
      <w:r w:rsidR="001925CA">
        <w:rPr>
          <w:rFonts w:ascii="Arial" w:eastAsia="Calibri" w:hAnsi="Arial" w:cs="Arial"/>
          <w:b/>
          <w:bCs/>
          <w:szCs w:val="24"/>
        </w:rPr>
        <w:t>April 1</w:t>
      </w:r>
      <w:r w:rsidR="00F41D65">
        <w:rPr>
          <w:rFonts w:ascii="Arial" w:eastAsia="Calibri" w:hAnsi="Arial" w:cs="Arial"/>
          <w:b/>
          <w:bCs/>
          <w:szCs w:val="24"/>
        </w:rPr>
        <w:t xml:space="preserve">, 2022 </w:t>
      </w:r>
      <w:r w:rsidR="001925CA">
        <w:rPr>
          <w:rFonts w:ascii="Arial" w:eastAsia="Calibri" w:hAnsi="Arial" w:cs="Arial"/>
          <w:b/>
          <w:bCs/>
          <w:szCs w:val="24"/>
        </w:rPr>
        <w:t>-</w:t>
      </w:r>
      <w:r w:rsidR="00A55D90">
        <w:rPr>
          <w:rFonts w:ascii="Arial" w:eastAsia="Calibri" w:hAnsi="Arial" w:cs="Arial"/>
          <w:b/>
          <w:bCs/>
          <w:szCs w:val="24"/>
        </w:rPr>
        <w:t xml:space="preserve"> October 31, 2022</w:t>
      </w:r>
      <w:r w:rsidR="004A3A38">
        <w:rPr>
          <w:rFonts w:ascii="Arial" w:eastAsia="Calibri" w:hAnsi="Arial" w:cs="Arial"/>
          <w:b/>
          <w:bCs/>
          <w:szCs w:val="24"/>
        </w:rPr>
        <w:t xml:space="preserve">. </w:t>
      </w:r>
    </w:p>
    <w:p w14:paraId="07CC5242" w14:textId="77777777" w:rsidR="008F55B2" w:rsidRDefault="008F55B2" w:rsidP="008F55B2">
      <w:pPr>
        <w:rPr>
          <w:rFonts w:ascii="Arial" w:eastAsia="Calibri" w:hAnsi="Arial" w:cs="Arial"/>
          <w:szCs w:val="24"/>
        </w:rPr>
      </w:pPr>
    </w:p>
    <w:p w14:paraId="7BB29E78" w14:textId="6139751C" w:rsidR="00DF78F6" w:rsidRDefault="002E736F" w:rsidP="009B1517">
      <w:pPr>
        <w:jc w:val="both"/>
        <w:rPr>
          <w:rFonts w:ascii="Arial" w:eastAsia="Calibri" w:hAnsi="Arial" w:cs="Arial"/>
          <w:szCs w:val="24"/>
        </w:rPr>
      </w:pPr>
      <w:r>
        <w:rPr>
          <w:noProof/>
        </w:rPr>
        <mc:AlternateContent>
          <mc:Choice Requires="wps">
            <w:drawing>
              <wp:anchor distT="0" distB="0" distL="114300" distR="114300" simplePos="0" relativeHeight="251658241" behindDoc="0" locked="0" layoutInCell="1" allowOverlap="1" wp14:anchorId="43E1D617" wp14:editId="559F7432">
                <wp:simplePos x="0" y="0"/>
                <wp:positionH relativeFrom="margin">
                  <wp:posOffset>-114300</wp:posOffset>
                </wp:positionH>
                <wp:positionV relativeFrom="paragraph">
                  <wp:posOffset>46990</wp:posOffset>
                </wp:positionV>
                <wp:extent cx="6172200" cy="641350"/>
                <wp:effectExtent l="0" t="0" r="0" b="635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172200" cy="641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ABE3C1E" w14:textId="57D1CFC3" w:rsidR="00103A67" w:rsidRPr="005E49AA" w:rsidRDefault="00103A67" w:rsidP="00900C18">
                            <w:pPr>
                              <w:shd w:val="clear" w:color="auto" w:fill="00B050"/>
                              <w:jc w:val="center"/>
                              <w:rPr>
                                <w:rStyle w:val="Hyperlink"/>
                                <w:rFonts w:cs="Arial"/>
                                <w:highlight w:val="yellow"/>
                              </w:rPr>
                            </w:pPr>
                            <w:r w:rsidRPr="005E49AA">
                              <w:rPr>
                                <w:rStyle w:val="Hyperlink"/>
                                <w:rFonts w:cs="Arial"/>
                                <w:highlight w:val="yellow"/>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E1D617" id="Text Box 5" o:spid="_x0000_s1027" type="#_x0000_t202" style="position:absolute;left:0;text-align:left;margin-left:-9pt;margin-top:3.7pt;width:486pt;height:50.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" fillcolor="white [3201]" strokeweight=".5pt">
                <v:path arrowok="t"/>
                <v:textbox>
                  <w:txbxContent>
                    <w:p w14:paraId="0ABE3C1E" w14:textId="57D1CFC3" w:rsidR="00103A67" w:rsidRPr="005E49AA" w:rsidRDefault="00103A67" w:rsidP="00900C18">
                      <w:pPr>
                        <w:shd w:val="clear" w:color="auto" w:fill="00B050"/>
                        <w:jc w:val="center"/>
                        <w:rPr>
                          <w:rStyle w:val="Hyperlink"/>
                          <w:rFonts w:cs="Arial"/>
                          <w:highlight w:val="yellow"/>
                        </w:rPr>
                      </w:pPr>
                      <w:r w:rsidRPr="005E49AA">
                        <w:rPr>
                          <w:rStyle w:val="Hyperlink"/>
                          <w:rFonts w:cs="Arial"/>
                          <w:highlight w:val="yellow"/>
                        </w:rPr>
                        <w:t xml:space="preserve"> </w:t>
                      </w:r>
                    </w:p>
                  </w:txbxContent>
                </v:textbox>
                <w10:wrap anchorx="margin"/>
              </v:shape>
            </w:pict>
          </mc:Fallback>
        </mc:AlternateContent>
      </w:r>
    </w:p>
    <w:p w14:paraId="25E479B2" w14:textId="77777777" w:rsidR="00FF5609" w:rsidRDefault="00FF5609" w:rsidP="009B1517">
      <w:pPr>
        <w:jc w:val="both"/>
        <w:rPr>
          <w:rFonts w:ascii="Arial" w:eastAsia="Calibri" w:hAnsi="Arial" w:cs="Arial"/>
          <w:szCs w:val="24"/>
        </w:rPr>
      </w:pPr>
    </w:p>
    <w:p w14:paraId="1BED2AB4" w14:textId="77777777" w:rsidR="00103A67" w:rsidRDefault="00103A67" w:rsidP="00F378A4">
      <w:pPr>
        <w:pBdr>
          <w:top w:val="single" w:sz="4" w:space="1" w:color="auto"/>
          <w:left w:val="single" w:sz="4" w:space="4" w:color="auto"/>
          <w:bottom w:val="single" w:sz="4" w:space="0" w:color="auto"/>
          <w:right w:val="single" w:sz="4" w:space="4" w:color="auto"/>
        </w:pBdr>
        <w:shd w:val="clear" w:color="auto" w:fill="F2F2F2" w:themeFill="background1" w:themeFillShade="F2"/>
        <w:jc w:val="center"/>
        <w:rPr>
          <w:rFonts w:ascii="Arial" w:eastAsia="Calibri" w:hAnsi="Arial" w:cs="Arial"/>
          <w:szCs w:val="24"/>
        </w:rPr>
      </w:pPr>
    </w:p>
    <w:p w14:paraId="748BEBCB" w14:textId="77777777" w:rsidR="00103A67" w:rsidRDefault="00103A67" w:rsidP="00F378A4">
      <w:pPr>
        <w:pBdr>
          <w:top w:val="single" w:sz="4" w:space="1" w:color="auto"/>
          <w:left w:val="single" w:sz="4" w:space="4" w:color="auto"/>
          <w:bottom w:val="single" w:sz="4" w:space="0" w:color="auto"/>
          <w:right w:val="single" w:sz="4" w:space="4" w:color="auto"/>
        </w:pBdr>
        <w:shd w:val="clear" w:color="auto" w:fill="F2F2F2" w:themeFill="background1" w:themeFillShade="F2"/>
        <w:jc w:val="center"/>
        <w:rPr>
          <w:rFonts w:ascii="Arial" w:hAnsi="Arial" w:cs="Arial"/>
          <w:szCs w:val="24"/>
        </w:rPr>
      </w:pPr>
    </w:p>
    <w:p w14:paraId="69AB4BBB" w14:textId="26E69F89" w:rsidR="001A5042" w:rsidRDefault="001A5042" w:rsidP="00F378A4">
      <w:pPr>
        <w:pBdr>
          <w:top w:val="single" w:sz="4" w:space="1" w:color="auto"/>
          <w:left w:val="single" w:sz="4" w:space="4" w:color="auto"/>
          <w:bottom w:val="single" w:sz="4" w:space="0" w:color="auto"/>
          <w:right w:val="single" w:sz="4" w:space="4" w:color="auto"/>
        </w:pBdr>
        <w:shd w:val="clear" w:color="auto" w:fill="F2F2F2" w:themeFill="background1" w:themeFillShade="F2"/>
        <w:jc w:val="center"/>
        <w:rPr>
          <w:rFonts w:ascii="Arial" w:eastAsia="Calibri" w:hAnsi="Arial" w:cs="Arial"/>
          <w:szCs w:val="24"/>
        </w:rPr>
      </w:pPr>
      <w:r w:rsidRPr="002C2B8A">
        <w:rPr>
          <w:rFonts w:ascii="Arial" w:hAnsi="Arial" w:cs="Arial"/>
          <w:szCs w:val="24"/>
        </w:rPr>
        <w:t>NIHB</w:t>
      </w:r>
      <w:r w:rsidRPr="002C2B8A">
        <w:rPr>
          <w:rFonts w:ascii="Arial" w:eastAsia="Calibri" w:hAnsi="Arial" w:cs="Arial"/>
          <w:szCs w:val="24"/>
        </w:rPr>
        <w:t xml:space="preserve"> will host a </w:t>
      </w:r>
    </w:p>
    <w:p w14:paraId="72DC9FD5" w14:textId="78EC20E3" w:rsidR="001A5042" w:rsidRPr="00C10B71" w:rsidRDefault="001A5042" w:rsidP="00F378A4">
      <w:pPr>
        <w:pBdr>
          <w:top w:val="single" w:sz="4" w:space="1" w:color="auto"/>
          <w:left w:val="single" w:sz="4" w:space="4" w:color="auto"/>
          <w:bottom w:val="single" w:sz="4" w:space="0" w:color="auto"/>
          <w:right w:val="single" w:sz="4" w:space="4" w:color="auto"/>
        </w:pBdr>
        <w:shd w:val="clear" w:color="auto" w:fill="F2F2F2" w:themeFill="background1" w:themeFillShade="F2"/>
        <w:jc w:val="center"/>
        <w:rPr>
          <w:rFonts w:ascii="Arial" w:eastAsia="Calibri" w:hAnsi="Arial" w:cs="Arial"/>
          <w:b/>
          <w:color w:val="FF0000"/>
          <w:sz w:val="32"/>
          <w:szCs w:val="32"/>
        </w:rPr>
      </w:pPr>
      <w:r w:rsidRPr="00C10B71">
        <w:rPr>
          <w:rFonts w:ascii="Arial" w:eastAsia="Calibri" w:hAnsi="Arial" w:cs="Arial"/>
          <w:b/>
          <w:color w:val="FF0000"/>
          <w:sz w:val="32"/>
          <w:szCs w:val="32"/>
        </w:rPr>
        <w:t xml:space="preserve">Webinar </w:t>
      </w:r>
      <w:r w:rsidR="00C10B71" w:rsidRPr="00C10B71">
        <w:rPr>
          <w:rFonts w:ascii="Arial" w:eastAsia="Calibri" w:hAnsi="Arial" w:cs="Arial"/>
          <w:b/>
          <w:color w:val="FF0000"/>
          <w:sz w:val="32"/>
          <w:szCs w:val="32"/>
        </w:rPr>
        <w:t>Overview of the GIS Tool</w:t>
      </w:r>
    </w:p>
    <w:p w14:paraId="45754380" w14:textId="665B3B4A" w:rsidR="00DF78F6" w:rsidRDefault="00761268" w:rsidP="00F378A4">
      <w:pPr>
        <w:pBdr>
          <w:top w:val="single" w:sz="4" w:space="1" w:color="auto"/>
          <w:left w:val="single" w:sz="4" w:space="4" w:color="auto"/>
          <w:bottom w:val="single" w:sz="4" w:space="0" w:color="auto"/>
          <w:right w:val="single" w:sz="4" w:space="4" w:color="auto"/>
        </w:pBdr>
        <w:shd w:val="clear" w:color="auto" w:fill="F2F2F2" w:themeFill="background1" w:themeFillShade="F2"/>
        <w:jc w:val="center"/>
        <w:rPr>
          <w:rFonts w:ascii="Arial" w:eastAsia="Calibri" w:hAnsi="Arial" w:cs="Arial"/>
          <w:b/>
          <w:sz w:val="32"/>
          <w:szCs w:val="32"/>
        </w:rPr>
      </w:pPr>
      <w:r w:rsidRPr="00DF0C62">
        <w:rPr>
          <w:rFonts w:ascii="Arial" w:eastAsia="Calibri" w:hAnsi="Arial" w:cs="Arial"/>
          <w:b/>
          <w:sz w:val="32"/>
          <w:szCs w:val="32"/>
        </w:rPr>
        <w:t>January 26, 2022</w:t>
      </w:r>
      <w:r w:rsidR="00DE4850">
        <w:rPr>
          <w:rFonts w:ascii="Arial" w:eastAsia="Calibri" w:hAnsi="Arial" w:cs="Arial"/>
          <w:b/>
          <w:sz w:val="32"/>
          <w:szCs w:val="32"/>
        </w:rPr>
        <w:t>,</w:t>
      </w:r>
      <w:r w:rsidRPr="00DF0C62">
        <w:rPr>
          <w:rFonts w:ascii="Arial" w:eastAsia="Calibri" w:hAnsi="Arial" w:cs="Arial"/>
          <w:b/>
          <w:sz w:val="32"/>
          <w:szCs w:val="32"/>
        </w:rPr>
        <w:t xml:space="preserve"> at </w:t>
      </w:r>
      <w:r w:rsidR="00DF0C62" w:rsidRPr="00DF0C62">
        <w:rPr>
          <w:rFonts w:ascii="Arial" w:eastAsia="Calibri" w:hAnsi="Arial" w:cs="Arial"/>
          <w:b/>
          <w:sz w:val="32"/>
          <w:szCs w:val="32"/>
        </w:rPr>
        <w:t>4:00 Eastern</w:t>
      </w:r>
    </w:p>
    <w:p w14:paraId="468CD078" w14:textId="77777777" w:rsidR="00AB67E5" w:rsidRPr="00DF0C62" w:rsidRDefault="00AB67E5" w:rsidP="00F378A4">
      <w:pPr>
        <w:pBdr>
          <w:top w:val="single" w:sz="4" w:space="1" w:color="auto"/>
          <w:left w:val="single" w:sz="4" w:space="4" w:color="auto"/>
          <w:bottom w:val="single" w:sz="4" w:space="0" w:color="auto"/>
          <w:right w:val="single" w:sz="4" w:space="4" w:color="auto"/>
        </w:pBdr>
        <w:shd w:val="clear" w:color="auto" w:fill="F2F2F2" w:themeFill="background1" w:themeFillShade="F2"/>
        <w:jc w:val="center"/>
        <w:rPr>
          <w:rFonts w:ascii="Arial" w:eastAsia="Calibri" w:hAnsi="Arial" w:cs="Arial"/>
          <w:b/>
          <w:sz w:val="32"/>
          <w:szCs w:val="32"/>
        </w:rPr>
      </w:pPr>
    </w:p>
    <w:p w14:paraId="5D756E9C" w14:textId="688AA59C" w:rsidR="002C1D91" w:rsidRPr="00DF0C62" w:rsidRDefault="002362FE" w:rsidP="00F378A4">
      <w:pPr>
        <w:pBdr>
          <w:top w:val="single" w:sz="4" w:space="1" w:color="auto"/>
          <w:left w:val="single" w:sz="4" w:space="4" w:color="auto"/>
          <w:bottom w:val="single" w:sz="4" w:space="0" w:color="auto"/>
          <w:right w:val="single" w:sz="4" w:space="4" w:color="auto"/>
        </w:pBdr>
        <w:shd w:val="clear" w:color="auto" w:fill="F2F2F2" w:themeFill="background1" w:themeFillShade="F2"/>
        <w:jc w:val="center"/>
        <w:rPr>
          <w:rFonts w:ascii="Arial" w:eastAsia="Calibri" w:hAnsi="Arial" w:cs="Arial"/>
          <w:szCs w:val="24"/>
        </w:rPr>
      </w:pPr>
      <w:hyperlink r:id="rId12" w:history="1">
        <w:r w:rsidR="00DF0C62" w:rsidRPr="00DF0C62">
          <w:rPr>
            <w:rStyle w:val="Hyperlink"/>
            <w:rFonts w:ascii="Arial" w:eastAsia="Calibri" w:hAnsi="Arial" w:cs="Arial"/>
            <w:szCs w:val="24"/>
          </w:rPr>
          <w:t>Click here to register for the w</w:t>
        </w:r>
        <w:r w:rsidR="00386F02" w:rsidRPr="00DF0C62">
          <w:rPr>
            <w:rStyle w:val="Hyperlink"/>
            <w:rFonts w:ascii="Arial" w:eastAsia="Calibri" w:hAnsi="Arial" w:cs="Arial"/>
            <w:szCs w:val="24"/>
          </w:rPr>
          <w:t>ebinar</w:t>
        </w:r>
      </w:hyperlink>
      <w:r w:rsidR="00386F02" w:rsidRPr="00DF0C62">
        <w:rPr>
          <w:rFonts w:ascii="Arial" w:eastAsia="Calibri" w:hAnsi="Arial" w:cs="Arial"/>
          <w:szCs w:val="24"/>
        </w:rPr>
        <w:t xml:space="preserve"> or cut and paste this address into your browser</w:t>
      </w:r>
    </w:p>
    <w:p w14:paraId="2A0030AF" w14:textId="64586956" w:rsidR="00DF0C62" w:rsidRDefault="00DF0C62" w:rsidP="00F378A4">
      <w:pPr>
        <w:pBdr>
          <w:top w:val="single" w:sz="4" w:space="1" w:color="auto"/>
          <w:left w:val="single" w:sz="4" w:space="4" w:color="auto"/>
          <w:bottom w:val="single" w:sz="4" w:space="0" w:color="auto"/>
          <w:right w:val="single" w:sz="4" w:space="4" w:color="auto"/>
        </w:pBdr>
        <w:shd w:val="clear" w:color="auto" w:fill="F2F2F2" w:themeFill="background1" w:themeFillShade="F2"/>
        <w:jc w:val="center"/>
        <w:rPr>
          <w:rFonts w:ascii="Arial" w:eastAsia="Calibri" w:hAnsi="Arial" w:cs="Arial"/>
          <w:szCs w:val="24"/>
          <w:highlight w:val="yellow"/>
        </w:rPr>
      </w:pPr>
    </w:p>
    <w:p w14:paraId="2ECDF830" w14:textId="3DEB1AD5" w:rsidR="00DF0C62" w:rsidRDefault="002362FE" w:rsidP="00F378A4">
      <w:pPr>
        <w:pBdr>
          <w:top w:val="single" w:sz="4" w:space="1" w:color="auto"/>
          <w:left w:val="single" w:sz="4" w:space="4" w:color="auto"/>
          <w:bottom w:val="single" w:sz="4" w:space="0" w:color="auto"/>
          <w:right w:val="single" w:sz="4" w:space="4" w:color="auto"/>
        </w:pBdr>
        <w:shd w:val="clear" w:color="auto" w:fill="F2F2F2" w:themeFill="background1" w:themeFillShade="F2"/>
        <w:jc w:val="center"/>
        <w:rPr>
          <w:rFonts w:ascii="Arial" w:eastAsia="Calibri" w:hAnsi="Arial" w:cs="Arial"/>
          <w:szCs w:val="24"/>
        </w:rPr>
      </w:pPr>
      <w:hyperlink r:id="rId13" w:history="1">
        <w:r w:rsidR="00DF0C62" w:rsidRPr="00EB113E">
          <w:rPr>
            <w:rStyle w:val="Hyperlink"/>
            <w:rFonts w:ascii="Arial" w:eastAsia="Calibri" w:hAnsi="Arial" w:cs="Arial"/>
            <w:szCs w:val="24"/>
          </w:rPr>
          <w:t>https://us02web.zoom.us/meeting/register/tZclceipqzwtGteIXi_OjhAP3trayYkuZFAu</w:t>
        </w:r>
      </w:hyperlink>
      <w:r w:rsidR="00DF0C62">
        <w:rPr>
          <w:rFonts w:ascii="Arial" w:eastAsia="Calibri" w:hAnsi="Arial" w:cs="Arial"/>
          <w:szCs w:val="24"/>
        </w:rPr>
        <w:t xml:space="preserve"> </w:t>
      </w:r>
    </w:p>
    <w:p w14:paraId="33A60CBC" w14:textId="77777777" w:rsidR="002005F0" w:rsidRPr="002005F0" w:rsidRDefault="002005F0" w:rsidP="00F378A4">
      <w:pPr>
        <w:pBdr>
          <w:top w:val="single" w:sz="4" w:space="1" w:color="auto"/>
          <w:left w:val="single" w:sz="4" w:space="4" w:color="auto"/>
          <w:bottom w:val="single" w:sz="4" w:space="0" w:color="auto"/>
          <w:right w:val="single" w:sz="4" w:space="4" w:color="auto"/>
        </w:pBdr>
        <w:shd w:val="clear" w:color="auto" w:fill="F2F2F2" w:themeFill="background1" w:themeFillShade="F2"/>
        <w:rPr>
          <w:rFonts w:ascii="Arial" w:eastAsia="Calibri" w:hAnsi="Arial" w:cs="Arial"/>
          <w:szCs w:val="24"/>
        </w:rPr>
      </w:pPr>
    </w:p>
    <w:p w14:paraId="581DF30F" w14:textId="23265ACC" w:rsidR="002005F0" w:rsidRDefault="002005F0" w:rsidP="00F378A4">
      <w:pPr>
        <w:pBdr>
          <w:top w:val="single" w:sz="4" w:space="1" w:color="auto"/>
          <w:left w:val="single" w:sz="4" w:space="4" w:color="auto"/>
          <w:bottom w:val="single" w:sz="4" w:space="0" w:color="auto"/>
          <w:right w:val="single" w:sz="4" w:space="4" w:color="auto"/>
        </w:pBdr>
        <w:shd w:val="clear" w:color="auto" w:fill="F2F2F2" w:themeFill="background1" w:themeFillShade="F2"/>
        <w:jc w:val="center"/>
        <w:rPr>
          <w:rFonts w:ascii="Arial" w:eastAsia="Calibri" w:hAnsi="Arial" w:cs="Arial"/>
          <w:szCs w:val="24"/>
        </w:rPr>
      </w:pPr>
      <w:r w:rsidRPr="002005F0">
        <w:rPr>
          <w:rFonts w:ascii="Arial" w:eastAsia="Calibri" w:hAnsi="Arial" w:cs="Arial"/>
          <w:szCs w:val="24"/>
        </w:rPr>
        <w:t>After registering, you will receive a confirmation email containing information about joining the call.</w:t>
      </w:r>
    </w:p>
    <w:p w14:paraId="1175F75D" w14:textId="759F678D" w:rsidR="00AB67E5" w:rsidRDefault="00AB67E5" w:rsidP="00F378A4">
      <w:pPr>
        <w:pBdr>
          <w:top w:val="single" w:sz="4" w:space="1" w:color="auto"/>
          <w:left w:val="single" w:sz="4" w:space="4" w:color="auto"/>
          <w:bottom w:val="single" w:sz="4" w:space="0" w:color="auto"/>
          <w:right w:val="single" w:sz="4" w:space="4" w:color="auto"/>
        </w:pBdr>
        <w:shd w:val="clear" w:color="auto" w:fill="F2F2F2" w:themeFill="background1" w:themeFillShade="F2"/>
        <w:jc w:val="center"/>
        <w:rPr>
          <w:rFonts w:ascii="Arial" w:eastAsia="Calibri" w:hAnsi="Arial" w:cs="Arial"/>
          <w:szCs w:val="24"/>
        </w:rPr>
      </w:pPr>
    </w:p>
    <w:p w14:paraId="3EE8C4D8" w14:textId="3CD5E51E" w:rsidR="00386F02" w:rsidRPr="007347B0" w:rsidRDefault="00AB67E5" w:rsidP="00F378A4">
      <w:pPr>
        <w:pBdr>
          <w:top w:val="single" w:sz="4" w:space="1" w:color="auto"/>
          <w:left w:val="single" w:sz="4" w:space="4" w:color="auto"/>
          <w:bottom w:val="single" w:sz="4" w:space="0" w:color="auto"/>
          <w:right w:val="single" w:sz="4" w:space="4" w:color="auto"/>
        </w:pBdr>
        <w:shd w:val="clear" w:color="auto" w:fill="F2F2F2" w:themeFill="background1" w:themeFillShade="F2"/>
        <w:jc w:val="center"/>
        <w:rPr>
          <w:rFonts w:ascii="Arial" w:eastAsia="Calibri" w:hAnsi="Arial" w:cs="Arial"/>
          <w:szCs w:val="24"/>
        </w:rPr>
      </w:pPr>
      <w:r>
        <w:rPr>
          <w:rFonts w:ascii="Arial" w:eastAsia="Calibri" w:hAnsi="Arial" w:cs="Arial"/>
          <w:szCs w:val="24"/>
        </w:rPr>
        <w:t xml:space="preserve">Potential applicants are encouraged, but not required, to attend the webinar to </w:t>
      </w:r>
      <w:r w:rsidR="00AC4701">
        <w:rPr>
          <w:rFonts w:ascii="Arial" w:eastAsia="Calibri" w:hAnsi="Arial" w:cs="Arial"/>
          <w:szCs w:val="24"/>
        </w:rPr>
        <w:t>learn more about the Tribal FERST GIS tool.</w:t>
      </w:r>
    </w:p>
    <w:p w14:paraId="0544003F" w14:textId="3D11DA0B" w:rsidR="00AC329E" w:rsidRPr="003D3205" w:rsidRDefault="00AC329E" w:rsidP="00AC329E">
      <w:pPr>
        <w:jc w:val="center"/>
        <w:rPr>
          <w:rFonts w:ascii="Helvetica" w:hAnsi="Helvetica"/>
          <w:color w:val="000000"/>
          <w:sz w:val="22"/>
          <w:szCs w:val="22"/>
        </w:rPr>
      </w:pPr>
    </w:p>
    <w:p w14:paraId="28A180D9" w14:textId="77777777" w:rsidR="00D00721" w:rsidRDefault="00D00721" w:rsidP="00DF78F6">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rFonts w:ascii="Arial" w:eastAsia="Calibri" w:hAnsi="Arial" w:cs="Arial"/>
          <w:szCs w:val="24"/>
        </w:rPr>
      </w:pPr>
    </w:p>
    <w:p w14:paraId="3DD0C404" w14:textId="7144DCDA" w:rsidR="00DF78F6" w:rsidRDefault="00DF78F6" w:rsidP="007B2BCF">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rFonts w:ascii="Arial" w:hAnsi="Arial" w:cs="Arial"/>
          <w:szCs w:val="24"/>
        </w:rPr>
      </w:pPr>
      <w:r w:rsidRPr="002C2B8A">
        <w:rPr>
          <w:rFonts w:ascii="Arial" w:eastAsia="Calibri" w:hAnsi="Arial" w:cs="Arial"/>
          <w:szCs w:val="24"/>
        </w:rPr>
        <w:t>A</w:t>
      </w:r>
      <w:r w:rsidRPr="002C2B8A">
        <w:rPr>
          <w:rFonts w:ascii="Arial" w:hAnsi="Arial" w:cs="Arial"/>
          <w:szCs w:val="24"/>
        </w:rPr>
        <w:t xml:space="preserve">dditional questions about this RFA may be directed </w:t>
      </w:r>
      <w:r w:rsidRPr="003D3205">
        <w:rPr>
          <w:rFonts w:ascii="Arial" w:hAnsi="Arial" w:cs="Arial"/>
          <w:szCs w:val="24"/>
        </w:rPr>
        <w:t xml:space="preserve">to </w:t>
      </w:r>
      <w:r w:rsidR="007B2BCF">
        <w:rPr>
          <w:rFonts w:ascii="Arial" w:hAnsi="Arial" w:cs="Arial"/>
          <w:szCs w:val="24"/>
        </w:rPr>
        <w:t>Brett Weber</w:t>
      </w:r>
    </w:p>
    <w:p w14:paraId="79D98E41" w14:textId="666D03B9" w:rsidR="007B2BCF" w:rsidRDefault="002362FE" w:rsidP="007B2BCF">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rFonts w:ascii="Arial" w:hAnsi="Arial" w:cs="Arial"/>
          <w:szCs w:val="24"/>
        </w:rPr>
      </w:pPr>
      <w:hyperlink r:id="rId14" w:history="1">
        <w:r w:rsidR="007B2BCF" w:rsidRPr="00524EC4">
          <w:rPr>
            <w:rStyle w:val="Hyperlink"/>
            <w:rFonts w:ascii="Arial" w:hAnsi="Arial" w:cs="Arial"/>
            <w:szCs w:val="24"/>
          </w:rPr>
          <w:t>BWeber@nihb.org</w:t>
        </w:r>
      </w:hyperlink>
      <w:r w:rsidR="007B2BCF">
        <w:rPr>
          <w:rFonts w:ascii="Arial" w:hAnsi="Arial" w:cs="Arial"/>
          <w:szCs w:val="24"/>
        </w:rPr>
        <w:t xml:space="preserve"> </w:t>
      </w:r>
    </w:p>
    <w:p w14:paraId="0CFC911E" w14:textId="77777777" w:rsidR="00DF78F6" w:rsidRDefault="00DF78F6" w:rsidP="00DF78F6">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rFonts w:ascii="Arial" w:hAnsi="Arial" w:cs="Arial"/>
          <w:szCs w:val="24"/>
        </w:rPr>
      </w:pPr>
    </w:p>
    <w:p w14:paraId="5057E033" w14:textId="78831924" w:rsidR="00DF78F6" w:rsidRPr="00BA4881" w:rsidRDefault="00DF78F6" w:rsidP="00DF78F6">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rFonts w:ascii="Arial" w:hAnsi="Arial" w:cs="Arial"/>
          <w:i/>
          <w:szCs w:val="24"/>
          <w:highlight w:val="yellow"/>
        </w:rPr>
      </w:pPr>
      <w:r w:rsidRPr="002C2B8A">
        <w:rPr>
          <w:rFonts w:ascii="Arial" w:hAnsi="Arial" w:cs="Arial"/>
          <w:szCs w:val="24"/>
        </w:rPr>
        <w:t>NIHB will not answer any questions or provide any information that may provide an unfair advantage to an</w:t>
      </w:r>
      <w:r>
        <w:rPr>
          <w:rFonts w:ascii="Arial" w:hAnsi="Arial" w:cs="Arial"/>
          <w:szCs w:val="24"/>
        </w:rPr>
        <w:t>y</w:t>
      </w:r>
      <w:r w:rsidRPr="002C2B8A">
        <w:rPr>
          <w:rFonts w:ascii="Arial" w:hAnsi="Arial" w:cs="Arial"/>
          <w:szCs w:val="24"/>
        </w:rPr>
        <w:t xml:space="preserve"> applicant</w:t>
      </w:r>
      <w:r>
        <w:rPr>
          <w:rFonts w:ascii="Arial" w:hAnsi="Arial" w:cs="Arial"/>
          <w:szCs w:val="24"/>
        </w:rPr>
        <w:t>s</w:t>
      </w:r>
      <w:r w:rsidRPr="002C2B8A">
        <w:rPr>
          <w:rFonts w:ascii="Arial" w:hAnsi="Arial" w:cs="Arial"/>
          <w:szCs w:val="24"/>
        </w:rPr>
        <w:t>.</w:t>
      </w:r>
    </w:p>
    <w:p w14:paraId="48F5B872" w14:textId="19BC6424" w:rsidR="00CC2074" w:rsidRDefault="00CC2074" w:rsidP="001A5042">
      <w:pPr>
        <w:pBdr>
          <w:bottom w:val="single" w:sz="4" w:space="1" w:color="auto"/>
        </w:pBdr>
      </w:pPr>
    </w:p>
    <w:p w14:paraId="6B5A8115" w14:textId="77777777" w:rsidR="007B2BCF" w:rsidRDefault="007B2BCF" w:rsidP="001A5042">
      <w:pPr>
        <w:pBdr>
          <w:bottom w:val="single" w:sz="4" w:space="1" w:color="auto"/>
        </w:pBdr>
        <w:rPr>
          <w:rFonts w:ascii="Arial" w:hAnsi="Arial" w:cs="Arial"/>
          <w:b/>
          <w:bCs/>
          <w:smallCaps/>
          <w:szCs w:val="24"/>
        </w:rPr>
      </w:pPr>
    </w:p>
    <w:p w14:paraId="71E02F56" w14:textId="20DF5D69" w:rsidR="001A5042" w:rsidRPr="002C2B8A" w:rsidRDefault="001A5042" w:rsidP="001A5042">
      <w:pPr>
        <w:pBdr>
          <w:bottom w:val="single" w:sz="4" w:space="1" w:color="auto"/>
        </w:pBdr>
        <w:rPr>
          <w:rFonts w:ascii="Arial" w:hAnsi="Arial" w:cs="Arial"/>
          <w:smallCaps/>
        </w:rPr>
      </w:pPr>
      <w:r w:rsidRPr="00604CC9">
        <w:rPr>
          <w:rFonts w:ascii="Arial" w:hAnsi="Arial" w:cs="Arial"/>
          <w:b/>
          <w:bCs/>
          <w:smallCaps/>
          <w:szCs w:val="24"/>
        </w:rPr>
        <w:t>Eligibility</w:t>
      </w:r>
    </w:p>
    <w:p w14:paraId="4084D88C" w14:textId="305CFB4C" w:rsidR="001A5042" w:rsidRPr="002C2B8A" w:rsidRDefault="00E87B8B" w:rsidP="001A5042">
      <w:pPr>
        <w:jc w:val="both"/>
        <w:rPr>
          <w:rFonts w:ascii="Arial" w:eastAsia="Calibri" w:hAnsi="Arial" w:cs="Arial"/>
          <w:szCs w:val="24"/>
        </w:rPr>
      </w:pPr>
      <w:r>
        <w:rPr>
          <w:rFonts w:ascii="Arial" w:eastAsia="Calibri" w:hAnsi="Arial" w:cs="Arial"/>
          <w:szCs w:val="24"/>
        </w:rPr>
        <w:t>To</w:t>
      </w:r>
      <w:r w:rsidR="001A5042" w:rsidRPr="002C2B8A">
        <w:rPr>
          <w:rFonts w:ascii="Arial" w:eastAsia="Calibri" w:hAnsi="Arial" w:cs="Arial"/>
          <w:szCs w:val="24"/>
        </w:rPr>
        <w:t xml:space="preserve"> be considered eligible for this funding opportunity, </w:t>
      </w:r>
      <w:r>
        <w:rPr>
          <w:rFonts w:ascii="Arial" w:eastAsia="Calibri" w:hAnsi="Arial" w:cs="Arial"/>
          <w:szCs w:val="24"/>
        </w:rPr>
        <w:t xml:space="preserve">applicants must meet </w:t>
      </w:r>
      <w:proofErr w:type="gramStart"/>
      <w:r w:rsidR="001A5042" w:rsidRPr="002C2B8A">
        <w:rPr>
          <w:rFonts w:ascii="Arial" w:eastAsia="Calibri" w:hAnsi="Arial" w:cs="Arial"/>
          <w:szCs w:val="24"/>
        </w:rPr>
        <w:t>all of</w:t>
      </w:r>
      <w:proofErr w:type="gramEnd"/>
      <w:r w:rsidR="001A5042" w:rsidRPr="002C2B8A">
        <w:rPr>
          <w:rFonts w:ascii="Arial" w:eastAsia="Calibri" w:hAnsi="Arial" w:cs="Arial"/>
          <w:szCs w:val="24"/>
        </w:rPr>
        <w:t xml:space="preserve"> the following criteria:</w:t>
      </w:r>
    </w:p>
    <w:p w14:paraId="437458B0" w14:textId="4D50C406" w:rsidR="001A5042" w:rsidRDefault="001A5042" w:rsidP="001A5042">
      <w:pPr>
        <w:pStyle w:val="ListParagraph"/>
        <w:numPr>
          <w:ilvl w:val="0"/>
          <w:numId w:val="8"/>
        </w:numPr>
        <w:jc w:val="both"/>
        <w:rPr>
          <w:rFonts w:ascii="Arial" w:eastAsia="Calibri" w:hAnsi="Arial" w:cs="Arial"/>
          <w:sz w:val="24"/>
          <w:szCs w:val="24"/>
        </w:rPr>
      </w:pPr>
      <w:r w:rsidRPr="002C2B8A">
        <w:rPr>
          <w:rFonts w:ascii="Arial" w:eastAsia="Calibri" w:hAnsi="Arial" w:cs="Arial"/>
          <w:sz w:val="24"/>
          <w:szCs w:val="24"/>
        </w:rPr>
        <w:t xml:space="preserve">Applicants must be a </w:t>
      </w:r>
      <w:r w:rsidR="00527DBB">
        <w:rPr>
          <w:rFonts w:ascii="Arial" w:eastAsia="Calibri" w:hAnsi="Arial" w:cs="Arial"/>
          <w:sz w:val="24"/>
          <w:szCs w:val="24"/>
        </w:rPr>
        <w:t xml:space="preserve">Tribal epidemiology center (TEC) </w:t>
      </w:r>
      <w:r w:rsidR="00EB1C6A">
        <w:rPr>
          <w:rFonts w:ascii="Arial" w:eastAsia="Calibri" w:hAnsi="Arial" w:cs="Arial"/>
          <w:sz w:val="24"/>
          <w:szCs w:val="24"/>
        </w:rPr>
        <w:t xml:space="preserve">or a </w:t>
      </w:r>
      <w:r w:rsidR="00EB1C6A" w:rsidRPr="00F86144">
        <w:rPr>
          <w:rFonts w:ascii="Arial" w:eastAsia="Calibri" w:hAnsi="Arial" w:cs="Arial"/>
          <w:sz w:val="24"/>
          <w:szCs w:val="24"/>
        </w:rPr>
        <w:t xml:space="preserve">federally recognized Tribal Government, Tribal organization, or inter-Tribal consortium as defined in the Indian Self-Determination and Education Assistance Act, as amended.  </w:t>
      </w:r>
    </w:p>
    <w:p w14:paraId="2E7D0601" w14:textId="4A9A7085" w:rsidR="00EB1C6A" w:rsidRPr="00E25E07" w:rsidRDefault="00EB1C6A" w:rsidP="001A5042">
      <w:pPr>
        <w:pStyle w:val="ListParagraph"/>
        <w:numPr>
          <w:ilvl w:val="0"/>
          <w:numId w:val="8"/>
        </w:numPr>
        <w:jc w:val="both"/>
        <w:rPr>
          <w:rFonts w:ascii="Arial" w:eastAsia="Calibri" w:hAnsi="Arial" w:cs="Arial"/>
          <w:sz w:val="24"/>
          <w:szCs w:val="24"/>
        </w:rPr>
      </w:pPr>
      <w:r w:rsidRPr="00E25E07">
        <w:rPr>
          <w:rFonts w:ascii="Arial" w:eastAsia="Calibri" w:hAnsi="Arial" w:cs="Arial"/>
          <w:sz w:val="24"/>
          <w:szCs w:val="24"/>
        </w:rPr>
        <w:t xml:space="preserve">Applicants must have an existing environmental health program or department in </w:t>
      </w:r>
      <w:r w:rsidR="005579BB" w:rsidRPr="00E25E07">
        <w:rPr>
          <w:rFonts w:ascii="Arial" w:eastAsia="Calibri" w:hAnsi="Arial" w:cs="Arial"/>
          <w:sz w:val="24"/>
          <w:szCs w:val="24"/>
        </w:rPr>
        <w:t>place or</w:t>
      </w:r>
      <w:r w:rsidR="005B7C16" w:rsidRPr="00E25E07">
        <w:rPr>
          <w:rFonts w:ascii="Arial" w:eastAsia="Calibri" w:hAnsi="Arial" w:cs="Arial"/>
          <w:sz w:val="24"/>
          <w:szCs w:val="24"/>
        </w:rPr>
        <w:t xml:space="preserve"> demonstrated staff expertise </w:t>
      </w:r>
      <w:proofErr w:type="gramStart"/>
      <w:r w:rsidR="005B7C16" w:rsidRPr="00E25E07">
        <w:rPr>
          <w:rFonts w:ascii="Arial" w:eastAsia="Calibri" w:hAnsi="Arial" w:cs="Arial"/>
          <w:sz w:val="24"/>
          <w:szCs w:val="24"/>
        </w:rPr>
        <w:t xml:space="preserve">in </w:t>
      </w:r>
      <w:r w:rsidR="00E25E07">
        <w:rPr>
          <w:rFonts w:ascii="Arial" w:eastAsia="Calibri" w:hAnsi="Arial" w:cs="Arial"/>
          <w:sz w:val="24"/>
          <w:szCs w:val="24"/>
        </w:rPr>
        <w:t>the</w:t>
      </w:r>
      <w:r w:rsidR="005B7C16" w:rsidRPr="00E25E07">
        <w:rPr>
          <w:rFonts w:ascii="Arial" w:eastAsia="Calibri" w:hAnsi="Arial" w:cs="Arial"/>
          <w:sz w:val="24"/>
          <w:szCs w:val="24"/>
        </w:rPr>
        <w:t xml:space="preserve"> area</w:t>
      </w:r>
      <w:r w:rsidR="00E25E07">
        <w:rPr>
          <w:rFonts w:ascii="Arial" w:eastAsia="Calibri" w:hAnsi="Arial" w:cs="Arial"/>
          <w:sz w:val="24"/>
          <w:szCs w:val="24"/>
        </w:rPr>
        <w:t xml:space="preserve"> of</w:t>
      </w:r>
      <w:proofErr w:type="gramEnd"/>
      <w:r w:rsidR="00E25E07">
        <w:rPr>
          <w:rFonts w:ascii="Arial" w:eastAsia="Calibri" w:hAnsi="Arial" w:cs="Arial"/>
          <w:sz w:val="24"/>
          <w:szCs w:val="24"/>
        </w:rPr>
        <w:t xml:space="preserve"> environmental health epidemiology</w:t>
      </w:r>
      <w:r w:rsidRPr="00E25E07">
        <w:rPr>
          <w:rFonts w:ascii="Arial" w:eastAsia="Calibri" w:hAnsi="Arial" w:cs="Arial"/>
          <w:sz w:val="24"/>
          <w:szCs w:val="24"/>
        </w:rPr>
        <w:t>.</w:t>
      </w:r>
    </w:p>
    <w:p w14:paraId="5FF8D471" w14:textId="7CB63BD0" w:rsidR="0080379A" w:rsidRPr="00E25E07" w:rsidRDefault="0080379A" w:rsidP="001A5042">
      <w:pPr>
        <w:pStyle w:val="ListParagraph"/>
        <w:numPr>
          <w:ilvl w:val="0"/>
          <w:numId w:val="8"/>
        </w:numPr>
        <w:jc w:val="both"/>
        <w:rPr>
          <w:rFonts w:ascii="Arial" w:eastAsia="Calibri" w:hAnsi="Arial" w:cs="Arial"/>
          <w:sz w:val="24"/>
          <w:szCs w:val="24"/>
        </w:rPr>
      </w:pPr>
      <w:r w:rsidRPr="00E25E07">
        <w:rPr>
          <w:rFonts w:ascii="Arial" w:eastAsia="Calibri" w:hAnsi="Arial" w:cs="Arial"/>
          <w:sz w:val="24"/>
          <w:szCs w:val="24"/>
        </w:rPr>
        <w:t>Applicants can have significant, moderate, or little/no experience using a GIS tool</w:t>
      </w:r>
      <w:r w:rsidR="00E25E07" w:rsidRPr="00E25E07">
        <w:rPr>
          <w:rFonts w:ascii="Arial" w:eastAsia="Calibri" w:hAnsi="Arial" w:cs="Arial"/>
          <w:sz w:val="24"/>
          <w:szCs w:val="24"/>
        </w:rPr>
        <w:t>.</w:t>
      </w:r>
    </w:p>
    <w:p w14:paraId="5EECC26C" w14:textId="77777777" w:rsidR="002C1D91" w:rsidRDefault="002C1D91" w:rsidP="006721C6">
      <w:pPr>
        <w:jc w:val="both"/>
        <w:rPr>
          <w:rFonts w:ascii="Arial" w:eastAsia="Calibri" w:hAnsi="Arial" w:cs="Arial"/>
          <w:szCs w:val="24"/>
        </w:rPr>
      </w:pPr>
    </w:p>
    <w:p w14:paraId="4B37ACAD" w14:textId="3BEBA039" w:rsidR="00803E62" w:rsidRPr="006721C6" w:rsidRDefault="00803E62" w:rsidP="006721C6">
      <w:pPr>
        <w:jc w:val="both"/>
        <w:rPr>
          <w:rFonts w:ascii="Arial" w:eastAsia="Calibri" w:hAnsi="Arial" w:cs="Arial"/>
          <w:szCs w:val="24"/>
        </w:rPr>
      </w:pPr>
      <w:r w:rsidRPr="006721C6">
        <w:rPr>
          <w:rFonts w:ascii="Arial" w:eastAsia="Calibri" w:hAnsi="Arial" w:cs="Arial"/>
          <w:szCs w:val="24"/>
        </w:rPr>
        <w:lastRenderedPageBreak/>
        <w:t xml:space="preserve">Applicants </w:t>
      </w:r>
      <w:r w:rsidR="00A820CB" w:rsidRPr="006721C6">
        <w:rPr>
          <w:rFonts w:ascii="Arial" w:eastAsia="Calibri" w:hAnsi="Arial" w:cs="Arial"/>
          <w:szCs w:val="24"/>
        </w:rPr>
        <w:t xml:space="preserve">may be </w:t>
      </w:r>
      <w:r w:rsidR="002C1D91">
        <w:rPr>
          <w:rFonts w:ascii="Arial" w:eastAsia="Calibri" w:hAnsi="Arial" w:cs="Arial"/>
          <w:szCs w:val="24"/>
        </w:rPr>
        <w:t xml:space="preserve">currently </w:t>
      </w:r>
      <w:r w:rsidR="00A820CB" w:rsidRPr="006721C6">
        <w:rPr>
          <w:rFonts w:ascii="Arial" w:eastAsia="Calibri" w:hAnsi="Arial" w:cs="Arial"/>
          <w:szCs w:val="24"/>
        </w:rPr>
        <w:t xml:space="preserve">in receipt of or </w:t>
      </w:r>
      <w:r w:rsidRPr="006721C6">
        <w:rPr>
          <w:rFonts w:ascii="Arial" w:eastAsia="Calibri" w:hAnsi="Arial" w:cs="Arial"/>
          <w:szCs w:val="24"/>
        </w:rPr>
        <w:t>are welcome to apply f</w:t>
      </w:r>
      <w:r w:rsidR="00A820CB" w:rsidRPr="006721C6">
        <w:rPr>
          <w:rFonts w:ascii="Arial" w:eastAsia="Calibri" w:hAnsi="Arial" w:cs="Arial"/>
          <w:szCs w:val="24"/>
        </w:rPr>
        <w:t>or other NIHB funding opportunities</w:t>
      </w:r>
      <w:r w:rsidRPr="006721C6">
        <w:rPr>
          <w:rFonts w:ascii="Arial" w:eastAsia="Calibri" w:hAnsi="Arial" w:cs="Arial"/>
          <w:szCs w:val="24"/>
        </w:rPr>
        <w:t>.</w:t>
      </w:r>
    </w:p>
    <w:p w14:paraId="5E4E878A" w14:textId="77777777" w:rsidR="002129FD" w:rsidRPr="007347B0" w:rsidRDefault="002129FD" w:rsidP="00636903">
      <w:pPr>
        <w:autoSpaceDE w:val="0"/>
        <w:autoSpaceDN w:val="0"/>
        <w:adjustRightInd w:val="0"/>
        <w:rPr>
          <w:rFonts w:ascii="Arial" w:hAnsi="Arial" w:cs="Arial"/>
          <w:b/>
          <w:szCs w:val="24"/>
        </w:rPr>
      </w:pPr>
    </w:p>
    <w:p w14:paraId="1AABC919" w14:textId="77777777" w:rsidR="00506CCB" w:rsidRPr="002C2B8A" w:rsidRDefault="00AB1A56" w:rsidP="00917FDC">
      <w:pPr>
        <w:pStyle w:val="Heading4"/>
        <w:pBdr>
          <w:bottom w:val="single" w:sz="4" w:space="1" w:color="auto"/>
        </w:pBdr>
        <w:rPr>
          <w:rFonts w:ascii="Arial" w:hAnsi="Arial" w:cs="Arial"/>
          <w:smallCaps/>
        </w:rPr>
      </w:pPr>
      <w:r w:rsidRPr="2317F940">
        <w:rPr>
          <w:rFonts w:ascii="Arial" w:hAnsi="Arial" w:cs="Arial"/>
          <w:smallCaps/>
        </w:rPr>
        <w:t>Project Requirements</w:t>
      </w:r>
    </w:p>
    <w:p w14:paraId="4B4E8D5D" w14:textId="77777777" w:rsidR="00AB1A56" w:rsidRPr="002C2B8A" w:rsidRDefault="00AB1A56" w:rsidP="00AB1A56">
      <w:pPr>
        <w:rPr>
          <w:rFonts w:ascii="Arial" w:hAnsi="Arial" w:cs="Arial"/>
          <w:szCs w:val="24"/>
        </w:rPr>
      </w:pPr>
    </w:p>
    <w:p w14:paraId="1F91F4FD" w14:textId="77777777" w:rsidR="007E1EF5" w:rsidRDefault="007E1EF5" w:rsidP="007E1EF5">
      <w:pPr>
        <w:rPr>
          <w:rFonts w:ascii="Arial" w:hAnsi="Arial" w:cs="Arial"/>
          <w:szCs w:val="24"/>
          <w:u w:val="single"/>
        </w:rPr>
      </w:pPr>
      <w:r w:rsidRPr="002C2B8A">
        <w:rPr>
          <w:rFonts w:ascii="Arial" w:hAnsi="Arial" w:cs="Arial"/>
          <w:szCs w:val="24"/>
          <w:u w:val="single"/>
        </w:rPr>
        <w:t xml:space="preserve">Selected </w:t>
      </w:r>
      <w:r w:rsidR="00AD7B2B" w:rsidRPr="002C2B8A">
        <w:rPr>
          <w:rFonts w:ascii="Arial" w:hAnsi="Arial" w:cs="Arial"/>
          <w:szCs w:val="24"/>
          <w:u w:val="single"/>
        </w:rPr>
        <w:t>Tribal partners</w:t>
      </w:r>
      <w:r w:rsidRPr="002C2B8A">
        <w:rPr>
          <w:rFonts w:ascii="Arial" w:hAnsi="Arial" w:cs="Arial"/>
          <w:szCs w:val="24"/>
          <w:u w:val="single"/>
        </w:rPr>
        <w:t xml:space="preserve"> must agree to:</w:t>
      </w:r>
    </w:p>
    <w:p w14:paraId="44DF606D" w14:textId="7DC4FEB9" w:rsidR="002C1D91" w:rsidRPr="00A00366" w:rsidRDefault="002C1D91" w:rsidP="0014205B">
      <w:pPr>
        <w:pStyle w:val="ListParagraph"/>
        <w:numPr>
          <w:ilvl w:val="0"/>
          <w:numId w:val="4"/>
        </w:numPr>
        <w:jc w:val="both"/>
        <w:rPr>
          <w:rFonts w:ascii="Arial" w:hAnsi="Arial" w:cs="Arial"/>
          <w:sz w:val="24"/>
          <w:szCs w:val="24"/>
        </w:rPr>
      </w:pPr>
      <w:r w:rsidRPr="00A00366">
        <w:rPr>
          <w:rFonts w:ascii="Arial" w:hAnsi="Arial" w:cs="Arial"/>
          <w:sz w:val="24"/>
          <w:szCs w:val="24"/>
        </w:rPr>
        <w:t xml:space="preserve">Complete an agreed upon work plan that will enhance the capacity of the Tribe to </w:t>
      </w:r>
      <w:r w:rsidR="001C43FE" w:rsidRPr="00A00366">
        <w:rPr>
          <w:rFonts w:ascii="Arial" w:hAnsi="Arial" w:cs="Arial"/>
          <w:sz w:val="24"/>
          <w:szCs w:val="24"/>
        </w:rPr>
        <w:t>conduct a pilot</w:t>
      </w:r>
      <w:r w:rsidR="001C746D" w:rsidRPr="00A00366">
        <w:rPr>
          <w:rFonts w:ascii="Arial" w:hAnsi="Arial" w:cs="Arial"/>
          <w:sz w:val="24"/>
          <w:szCs w:val="24"/>
        </w:rPr>
        <w:t xml:space="preserve"> project</w:t>
      </w:r>
      <w:r w:rsidRPr="00A00366">
        <w:rPr>
          <w:rFonts w:ascii="Arial" w:hAnsi="Arial" w:cs="Arial"/>
          <w:sz w:val="24"/>
          <w:szCs w:val="24"/>
        </w:rPr>
        <w:t>.</w:t>
      </w:r>
      <w:r w:rsidR="00193BAD" w:rsidRPr="00A00366">
        <w:rPr>
          <w:rFonts w:ascii="Arial" w:hAnsi="Arial" w:cs="Arial"/>
          <w:sz w:val="24"/>
          <w:szCs w:val="24"/>
        </w:rPr>
        <w:t xml:space="preserve"> Workplan components should include, depending on applicant’s submittal:</w:t>
      </w:r>
    </w:p>
    <w:p w14:paraId="790D1282" w14:textId="7096B54F" w:rsidR="00193BAD" w:rsidRPr="00A00366" w:rsidRDefault="00AD5E5F" w:rsidP="00193BAD">
      <w:pPr>
        <w:pStyle w:val="ListParagraph"/>
        <w:numPr>
          <w:ilvl w:val="1"/>
          <w:numId w:val="4"/>
        </w:numPr>
        <w:jc w:val="both"/>
        <w:rPr>
          <w:rFonts w:ascii="Arial" w:hAnsi="Arial" w:cs="Arial"/>
          <w:sz w:val="24"/>
          <w:szCs w:val="24"/>
        </w:rPr>
      </w:pPr>
      <w:r w:rsidRPr="00A00366">
        <w:rPr>
          <w:rFonts w:ascii="Arial" w:hAnsi="Arial" w:cs="Arial"/>
          <w:sz w:val="24"/>
          <w:szCs w:val="24"/>
        </w:rPr>
        <w:t>Pilot project design plan, including goals</w:t>
      </w:r>
      <w:r w:rsidR="00696E44" w:rsidRPr="00A00366">
        <w:rPr>
          <w:rFonts w:ascii="Arial" w:hAnsi="Arial" w:cs="Arial"/>
          <w:sz w:val="24"/>
          <w:szCs w:val="24"/>
        </w:rPr>
        <w:t>, activities,</w:t>
      </w:r>
      <w:r w:rsidRPr="00A00366">
        <w:rPr>
          <w:rFonts w:ascii="Arial" w:hAnsi="Arial" w:cs="Arial"/>
          <w:sz w:val="24"/>
          <w:szCs w:val="24"/>
        </w:rPr>
        <w:t xml:space="preserve"> and success measures</w:t>
      </w:r>
    </w:p>
    <w:p w14:paraId="60B68252" w14:textId="64D77C81" w:rsidR="005F3A28" w:rsidRPr="00A00366" w:rsidRDefault="00386255" w:rsidP="00193BAD">
      <w:pPr>
        <w:pStyle w:val="ListParagraph"/>
        <w:numPr>
          <w:ilvl w:val="1"/>
          <w:numId w:val="4"/>
        </w:numPr>
        <w:jc w:val="both"/>
        <w:rPr>
          <w:rFonts w:ascii="Arial" w:hAnsi="Arial" w:cs="Arial"/>
          <w:sz w:val="24"/>
          <w:szCs w:val="24"/>
        </w:rPr>
      </w:pPr>
      <w:r w:rsidRPr="00A00366">
        <w:rPr>
          <w:rFonts w:ascii="Arial" w:hAnsi="Arial" w:cs="Arial"/>
          <w:sz w:val="24"/>
          <w:szCs w:val="24"/>
        </w:rPr>
        <w:t>C</w:t>
      </w:r>
      <w:r w:rsidR="005C0197" w:rsidRPr="00A00366">
        <w:rPr>
          <w:rFonts w:ascii="Arial" w:hAnsi="Arial" w:cs="Arial"/>
          <w:sz w:val="24"/>
          <w:szCs w:val="24"/>
        </w:rPr>
        <w:t xml:space="preserve">onduct the pilot </w:t>
      </w:r>
      <w:r w:rsidRPr="00A00366">
        <w:rPr>
          <w:rFonts w:ascii="Arial" w:hAnsi="Arial" w:cs="Arial"/>
          <w:sz w:val="24"/>
          <w:szCs w:val="24"/>
        </w:rPr>
        <w:t>project</w:t>
      </w:r>
      <w:r w:rsidR="005C0197" w:rsidRPr="00A00366">
        <w:rPr>
          <w:rFonts w:ascii="Arial" w:hAnsi="Arial" w:cs="Arial"/>
          <w:sz w:val="24"/>
          <w:szCs w:val="24"/>
        </w:rPr>
        <w:t xml:space="preserve">, </w:t>
      </w:r>
      <w:r w:rsidRPr="00A00366">
        <w:rPr>
          <w:rFonts w:ascii="Arial" w:hAnsi="Arial" w:cs="Arial"/>
          <w:sz w:val="24"/>
          <w:szCs w:val="24"/>
        </w:rPr>
        <w:t xml:space="preserve">dedicating staff time </w:t>
      </w:r>
      <w:r w:rsidR="00757463" w:rsidRPr="00A00366">
        <w:rPr>
          <w:rFonts w:ascii="Arial" w:hAnsi="Arial" w:cs="Arial"/>
          <w:sz w:val="24"/>
          <w:szCs w:val="24"/>
        </w:rPr>
        <w:t>to become</w:t>
      </w:r>
      <w:r w:rsidR="00E42CED" w:rsidRPr="00A00366">
        <w:rPr>
          <w:rFonts w:ascii="Arial" w:hAnsi="Arial" w:cs="Arial"/>
          <w:sz w:val="24"/>
          <w:szCs w:val="24"/>
        </w:rPr>
        <w:t xml:space="preserve"> trained on the GIS tool, conduct the investigation, input data into the tool, and </w:t>
      </w:r>
      <w:r w:rsidR="00A00366" w:rsidRPr="00A00366">
        <w:rPr>
          <w:rFonts w:ascii="Arial" w:hAnsi="Arial" w:cs="Arial"/>
          <w:sz w:val="24"/>
          <w:szCs w:val="24"/>
        </w:rPr>
        <w:t>analyze the data output.</w:t>
      </w:r>
    </w:p>
    <w:p w14:paraId="3624DA33" w14:textId="293C39CF" w:rsidR="005F3A28" w:rsidRPr="00A00366" w:rsidRDefault="00E26CE1" w:rsidP="00193BAD">
      <w:pPr>
        <w:pStyle w:val="ListParagraph"/>
        <w:numPr>
          <w:ilvl w:val="1"/>
          <w:numId w:val="4"/>
        </w:numPr>
        <w:jc w:val="both"/>
        <w:rPr>
          <w:rFonts w:ascii="Arial" w:hAnsi="Arial" w:cs="Arial"/>
          <w:sz w:val="24"/>
          <w:szCs w:val="24"/>
        </w:rPr>
      </w:pPr>
      <w:r>
        <w:rPr>
          <w:rFonts w:ascii="Arial" w:hAnsi="Arial" w:cs="Arial"/>
          <w:sz w:val="24"/>
          <w:szCs w:val="24"/>
        </w:rPr>
        <w:t>Participation in p</w:t>
      </w:r>
      <w:r w:rsidR="005F3A28" w:rsidRPr="00A00366">
        <w:rPr>
          <w:rFonts w:ascii="Arial" w:hAnsi="Arial" w:cs="Arial"/>
          <w:sz w:val="24"/>
          <w:szCs w:val="24"/>
        </w:rPr>
        <w:t>eriodic check in calls with NIHB</w:t>
      </w:r>
    </w:p>
    <w:p w14:paraId="14F150C2" w14:textId="3B398A83" w:rsidR="00AD5E5F" w:rsidRPr="00A00366" w:rsidRDefault="00AD5E5F" w:rsidP="00193BAD">
      <w:pPr>
        <w:pStyle w:val="ListParagraph"/>
        <w:numPr>
          <w:ilvl w:val="1"/>
          <w:numId w:val="4"/>
        </w:numPr>
        <w:jc w:val="both"/>
        <w:rPr>
          <w:rFonts w:ascii="Arial" w:hAnsi="Arial" w:cs="Arial"/>
          <w:sz w:val="24"/>
          <w:szCs w:val="24"/>
        </w:rPr>
      </w:pPr>
      <w:r w:rsidRPr="00A00366">
        <w:rPr>
          <w:rFonts w:ascii="Arial" w:hAnsi="Arial" w:cs="Arial"/>
          <w:sz w:val="24"/>
          <w:szCs w:val="24"/>
        </w:rPr>
        <w:t xml:space="preserve">Written final report </w:t>
      </w:r>
      <w:r w:rsidR="00696E44" w:rsidRPr="00A00366">
        <w:rPr>
          <w:rFonts w:ascii="Arial" w:hAnsi="Arial" w:cs="Arial"/>
          <w:sz w:val="24"/>
          <w:szCs w:val="24"/>
        </w:rPr>
        <w:t>on the</w:t>
      </w:r>
      <w:r w:rsidRPr="00A00366">
        <w:rPr>
          <w:rFonts w:ascii="Arial" w:hAnsi="Arial" w:cs="Arial"/>
          <w:sz w:val="24"/>
          <w:szCs w:val="24"/>
        </w:rPr>
        <w:t xml:space="preserve"> pilot project’s effectiveness</w:t>
      </w:r>
      <w:r w:rsidR="00696E44" w:rsidRPr="00A00366">
        <w:rPr>
          <w:rFonts w:ascii="Arial" w:hAnsi="Arial" w:cs="Arial"/>
          <w:sz w:val="24"/>
          <w:szCs w:val="24"/>
        </w:rPr>
        <w:t xml:space="preserve"> and including </w:t>
      </w:r>
      <w:r w:rsidR="005F3A28" w:rsidRPr="00A00366">
        <w:rPr>
          <w:rFonts w:ascii="Arial" w:hAnsi="Arial" w:cs="Arial"/>
          <w:sz w:val="24"/>
          <w:szCs w:val="24"/>
        </w:rPr>
        <w:t>recommendations to increase the GIS tool’s effectiveness</w:t>
      </w:r>
    </w:p>
    <w:p w14:paraId="3D705D56" w14:textId="42A57557" w:rsidR="007E1EF5" w:rsidRPr="002C2B8A" w:rsidRDefault="009F44B2" w:rsidP="0014205B">
      <w:pPr>
        <w:pStyle w:val="ListParagraph"/>
        <w:numPr>
          <w:ilvl w:val="0"/>
          <w:numId w:val="4"/>
        </w:numPr>
        <w:jc w:val="both"/>
        <w:rPr>
          <w:rFonts w:ascii="Arial" w:hAnsi="Arial" w:cs="Arial"/>
          <w:sz w:val="24"/>
          <w:szCs w:val="24"/>
        </w:rPr>
      </w:pPr>
      <w:r w:rsidRPr="002C2B8A">
        <w:rPr>
          <w:rFonts w:ascii="Arial" w:hAnsi="Arial" w:cs="Arial"/>
          <w:sz w:val="24"/>
          <w:szCs w:val="24"/>
        </w:rPr>
        <w:t>S</w:t>
      </w:r>
      <w:r w:rsidR="007E1EF5" w:rsidRPr="002C2B8A">
        <w:rPr>
          <w:rFonts w:ascii="Arial" w:hAnsi="Arial" w:cs="Arial"/>
          <w:sz w:val="24"/>
          <w:szCs w:val="24"/>
        </w:rPr>
        <w:t xml:space="preserve">ign and return </w:t>
      </w:r>
      <w:r w:rsidR="00A30069">
        <w:rPr>
          <w:rFonts w:ascii="Arial" w:hAnsi="Arial" w:cs="Arial"/>
          <w:sz w:val="24"/>
          <w:szCs w:val="24"/>
        </w:rPr>
        <w:t xml:space="preserve">a </w:t>
      </w:r>
      <w:r w:rsidR="00DF24B8">
        <w:rPr>
          <w:rFonts w:ascii="Arial" w:hAnsi="Arial" w:cs="Arial"/>
          <w:sz w:val="24"/>
          <w:szCs w:val="24"/>
        </w:rPr>
        <w:t>Memorandum of Agreement (MOA)</w:t>
      </w:r>
      <w:r w:rsidR="00E14BA8" w:rsidRPr="002C2B8A">
        <w:rPr>
          <w:rFonts w:ascii="Arial" w:hAnsi="Arial" w:cs="Arial"/>
          <w:sz w:val="24"/>
          <w:szCs w:val="24"/>
        </w:rPr>
        <w:t xml:space="preserve"> with NIHB that stipulates the amount of funds to be distributed, a schedule of </w:t>
      </w:r>
      <w:r w:rsidR="00AD7B2B" w:rsidRPr="002C2B8A">
        <w:rPr>
          <w:rFonts w:ascii="Arial" w:hAnsi="Arial" w:cs="Arial"/>
          <w:sz w:val="24"/>
          <w:szCs w:val="24"/>
        </w:rPr>
        <w:t xml:space="preserve">funds </w:t>
      </w:r>
      <w:r w:rsidR="00E14BA8" w:rsidRPr="002C2B8A">
        <w:rPr>
          <w:rFonts w:ascii="Arial" w:hAnsi="Arial" w:cs="Arial"/>
          <w:sz w:val="24"/>
          <w:szCs w:val="24"/>
        </w:rPr>
        <w:t xml:space="preserve">distribution, </w:t>
      </w:r>
      <w:r w:rsidR="00AD7B2B" w:rsidRPr="002C2B8A">
        <w:rPr>
          <w:rFonts w:ascii="Arial" w:hAnsi="Arial" w:cs="Arial"/>
          <w:sz w:val="24"/>
          <w:szCs w:val="24"/>
        </w:rPr>
        <w:t>Tribal point</w:t>
      </w:r>
      <w:r w:rsidR="00C1793A">
        <w:rPr>
          <w:rFonts w:ascii="Arial" w:hAnsi="Arial" w:cs="Arial"/>
          <w:sz w:val="24"/>
          <w:szCs w:val="24"/>
        </w:rPr>
        <w:t>s</w:t>
      </w:r>
      <w:r w:rsidR="00AD7B2B" w:rsidRPr="002C2B8A">
        <w:rPr>
          <w:rFonts w:ascii="Arial" w:hAnsi="Arial" w:cs="Arial"/>
          <w:sz w:val="24"/>
          <w:szCs w:val="24"/>
        </w:rPr>
        <w:t xml:space="preserve"> of contact</w:t>
      </w:r>
      <w:r w:rsidR="00AD7B2B" w:rsidRPr="00B80CE3">
        <w:rPr>
          <w:rFonts w:ascii="Arial" w:hAnsi="Arial" w:cs="Arial"/>
          <w:sz w:val="24"/>
          <w:szCs w:val="24"/>
        </w:rPr>
        <w:t xml:space="preserve">, </w:t>
      </w:r>
      <w:r w:rsidR="00E14BA8" w:rsidRPr="00B80CE3">
        <w:rPr>
          <w:rFonts w:ascii="Arial" w:hAnsi="Arial" w:cs="Arial"/>
          <w:sz w:val="24"/>
          <w:szCs w:val="24"/>
        </w:rPr>
        <w:t xml:space="preserve">and </w:t>
      </w:r>
      <w:r w:rsidR="00B80CE3">
        <w:rPr>
          <w:rFonts w:ascii="Arial" w:hAnsi="Arial" w:cs="Arial"/>
          <w:sz w:val="24"/>
          <w:szCs w:val="24"/>
        </w:rPr>
        <w:t>project activities</w:t>
      </w:r>
      <w:r w:rsidR="00E14BA8" w:rsidRPr="002C2B8A">
        <w:rPr>
          <w:rFonts w:ascii="Arial" w:hAnsi="Arial" w:cs="Arial"/>
          <w:sz w:val="24"/>
          <w:szCs w:val="24"/>
        </w:rPr>
        <w:t xml:space="preserve">. </w:t>
      </w:r>
      <w:r w:rsidR="00A30069">
        <w:rPr>
          <w:rFonts w:ascii="Arial" w:hAnsi="Arial" w:cs="Arial"/>
          <w:sz w:val="24"/>
          <w:szCs w:val="24"/>
        </w:rPr>
        <w:t xml:space="preserve">NIHB will furnish the </w:t>
      </w:r>
      <w:r w:rsidR="00DF24B8">
        <w:rPr>
          <w:rFonts w:ascii="Arial" w:hAnsi="Arial" w:cs="Arial"/>
          <w:sz w:val="24"/>
          <w:szCs w:val="24"/>
        </w:rPr>
        <w:t>MOA</w:t>
      </w:r>
      <w:r w:rsidR="00A30069">
        <w:rPr>
          <w:rFonts w:ascii="Arial" w:hAnsi="Arial" w:cs="Arial"/>
          <w:sz w:val="24"/>
          <w:szCs w:val="24"/>
        </w:rPr>
        <w:t xml:space="preserve"> after funding </w:t>
      </w:r>
      <w:r w:rsidR="00B80CE3">
        <w:rPr>
          <w:rFonts w:ascii="Arial" w:hAnsi="Arial" w:cs="Arial"/>
          <w:sz w:val="24"/>
          <w:szCs w:val="24"/>
        </w:rPr>
        <w:t>decisions are made</w:t>
      </w:r>
      <w:r w:rsidR="00A30069">
        <w:rPr>
          <w:rFonts w:ascii="Arial" w:hAnsi="Arial" w:cs="Arial"/>
          <w:sz w:val="24"/>
          <w:szCs w:val="24"/>
        </w:rPr>
        <w:t xml:space="preserve">. </w:t>
      </w:r>
    </w:p>
    <w:p w14:paraId="1AB97467" w14:textId="6A06953B" w:rsidR="007E1EF5" w:rsidRDefault="007E1EF5" w:rsidP="0014205B">
      <w:pPr>
        <w:pStyle w:val="ListParagraph"/>
        <w:numPr>
          <w:ilvl w:val="0"/>
          <w:numId w:val="4"/>
        </w:numPr>
        <w:jc w:val="both"/>
        <w:rPr>
          <w:rFonts w:ascii="Arial" w:hAnsi="Arial" w:cs="Arial"/>
          <w:sz w:val="24"/>
          <w:szCs w:val="24"/>
        </w:rPr>
      </w:pPr>
      <w:r w:rsidRPr="002C2B8A">
        <w:rPr>
          <w:rFonts w:ascii="Arial" w:hAnsi="Arial" w:cs="Arial"/>
          <w:sz w:val="24"/>
          <w:szCs w:val="24"/>
        </w:rPr>
        <w:t xml:space="preserve">Designate </w:t>
      </w:r>
      <w:r w:rsidRPr="002C2B8A">
        <w:rPr>
          <w:rFonts w:ascii="Arial" w:hAnsi="Arial" w:cs="Arial"/>
          <w:sz w:val="24"/>
          <w:szCs w:val="24"/>
          <w:u w:val="single"/>
        </w:rPr>
        <w:t>one</w:t>
      </w:r>
      <w:r w:rsidRPr="002C2B8A">
        <w:rPr>
          <w:rFonts w:ascii="Arial" w:hAnsi="Arial" w:cs="Arial"/>
          <w:sz w:val="24"/>
          <w:szCs w:val="24"/>
        </w:rPr>
        <w:t xml:space="preserve"> main point of contact to serve as the project coordinator. Even if this person will not be leading all project activities, the </w:t>
      </w:r>
      <w:r w:rsidR="00E14BA8" w:rsidRPr="002C2B8A">
        <w:rPr>
          <w:rFonts w:ascii="Arial" w:hAnsi="Arial" w:cs="Arial"/>
          <w:sz w:val="24"/>
          <w:szCs w:val="24"/>
        </w:rPr>
        <w:t>Tribal partner</w:t>
      </w:r>
      <w:r w:rsidRPr="002C2B8A">
        <w:rPr>
          <w:rFonts w:ascii="Arial" w:hAnsi="Arial" w:cs="Arial"/>
          <w:sz w:val="24"/>
          <w:szCs w:val="24"/>
        </w:rPr>
        <w:t xml:space="preserve"> must designate </w:t>
      </w:r>
      <w:r w:rsidRPr="00A820CB">
        <w:rPr>
          <w:rFonts w:ascii="Arial" w:hAnsi="Arial" w:cs="Arial"/>
          <w:sz w:val="24"/>
          <w:szCs w:val="24"/>
          <w:u w:val="single"/>
        </w:rPr>
        <w:t xml:space="preserve">one individual with whom </w:t>
      </w:r>
      <w:r w:rsidR="00E14BA8" w:rsidRPr="00A820CB">
        <w:rPr>
          <w:rFonts w:ascii="Arial" w:hAnsi="Arial" w:cs="Arial"/>
          <w:sz w:val="24"/>
          <w:szCs w:val="24"/>
          <w:u w:val="single"/>
        </w:rPr>
        <w:t>NIHB</w:t>
      </w:r>
      <w:r w:rsidRPr="00A820CB">
        <w:rPr>
          <w:rFonts w:ascii="Arial" w:hAnsi="Arial" w:cs="Arial"/>
          <w:sz w:val="24"/>
          <w:szCs w:val="24"/>
          <w:u w:val="single"/>
        </w:rPr>
        <w:t xml:space="preserve"> will directly communicate on all ma</w:t>
      </w:r>
      <w:r w:rsidR="00E14BA8" w:rsidRPr="00A820CB">
        <w:rPr>
          <w:rFonts w:ascii="Arial" w:hAnsi="Arial" w:cs="Arial"/>
          <w:sz w:val="24"/>
          <w:szCs w:val="24"/>
          <w:u w:val="single"/>
        </w:rPr>
        <w:t>tters related to this project</w:t>
      </w:r>
      <w:r w:rsidR="00E14BA8" w:rsidRPr="002C2B8A">
        <w:rPr>
          <w:rFonts w:ascii="Arial" w:hAnsi="Arial" w:cs="Arial"/>
          <w:sz w:val="24"/>
          <w:szCs w:val="24"/>
        </w:rPr>
        <w:t>.  T</w:t>
      </w:r>
      <w:r w:rsidRPr="002C2B8A">
        <w:rPr>
          <w:rFonts w:ascii="Arial" w:hAnsi="Arial" w:cs="Arial"/>
          <w:sz w:val="24"/>
          <w:szCs w:val="24"/>
        </w:rPr>
        <w:t>his person will be responsible</w:t>
      </w:r>
      <w:r w:rsidR="00CC5F78">
        <w:rPr>
          <w:rFonts w:ascii="Arial" w:hAnsi="Arial" w:cs="Arial"/>
          <w:sz w:val="24"/>
          <w:szCs w:val="24"/>
        </w:rPr>
        <w:t xml:space="preserve"> for submitting the final report</w:t>
      </w:r>
      <w:r w:rsidRPr="002C2B8A">
        <w:rPr>
          <w:rFonts w:ascii="Arial" w:hAnsi="Arial" w:cs="Arial"/>
          <w:sz w:val="24"/>
          <w:szCs w:val="24"/>
        </w:rPr>
        <w:t>, participating in conference calls, and completing evaluation activities.</w:t>
      </w:r>
    </w:p>
    <w:p w14:paraId="41825228" w14:textId="72C146E6" w:rsidR="00E14BA8" w:rsidRPr="002C2B8A" w:rsidRDefault="00E14BA8" w:rsidP="0014205B">
      <w:pPr>
        <w:pStyle w:val="ListParagraph"/>
        <w:numPr>
          <w:ilvl w:val="0"/>
          <w:numId w:val="3"/>
        </w:numPr>
        <w:jc w:val="both"/>
        <w:rPr>
          <w:rFonts w:ascii="Arial" w:hAnsi="Arial" w:cs="Arial"/>
          <w:sz w:val="24"/>
          <w:szCs w:val="24"/>
        </w:rPr>
      </w:pPr>
      <w:r w:rsidRPr="002C2B8A">
        <w:rPr>
          <w:rFonts w:ascii="Arial" w:hAnsi="Arial" w:cs="Arial"/>
          <w:sz w:val="24"/>
          <w:szCs w:val="24"/>
        </w:rPr>
        <w:t xml:space="preserve">Permit NIHB to share </w:t>
      </w:r>
      <w:r w:rsidR="00AD7B2B" w:rsidRPr="002C2B8A">
        <w:rPr>
          <w:rFonts w:ascii="Arial" w:hAnsi="Arial" w:cs="Arial"/>
          <w:sz w:val="24"/>
          <w:szCs w:val="24"/>
        </w:rPr>
        <w:t xml:space="preserve">project </w:t>
      </w:r>
      <w:r w:rsidRPr="002C2B8A">
        <w:rPr>
          <w:rFonts w:ascii="Arial" w:hAnsi="Arial" w:cs="Arial"/>
          <w:sz w:val="24"/>
          <w:szCs w:val="24"/>
        </w:rPr>
        <w:t>success</w:t>
      </w:r>
      <w:r w:rsidR="000A4F88">
        <w:rPr>
          <w:rFonts w:ascii="Arial" w:hAnsi="Arial" w:cs="Arial"/>
          <w:sz w:val="24"/>
          <w:szCs w:val="24"/>
        </w:rPr>
        <w:t xml:space="preserve">, </w:t>
      </w:r>
      <w:r w:rsidRPr="002C2B8A">
        <w:rPr>
          <w:rFonts w:ascii="Arial" w:hAnsi="Arial" w:cs="Arial"/>
          <w:sz w:val="24"/>
          <w:szCs w:val="24"/>
        </w:rPr>
        <w:t xml:space="preserve">lessons learned </w:t>
      </w:r>
      <w:r w:rsidR="000A4F88">
        <w:rPr>
          <w:rFonts w:ascii="Arial" w:hAnsi="Arial" w:cs="Arial"/>
          <w:sz w:val="24"/>
          <w:szCs w:val="24"/>
        </w:rPr>
        <w:t xml:space="preserve">and </w:t>
      </w:r>
      <w:r w:rsidR="00CC5F78">
        <w:rPr>
          <w:rFonts w:ascii="Arial" w:hAnsi="Arial" w:cs="Arial"/>
          <w:sz w:val="24"/>
          <w:szCs w:val="24"/>
        </w:rPr>
        <w:t xml:space="preserve">tangible </w:t>
      </w:r>
      <w:r w:rsidR="00CC5F78" w:rsidRPr="00CC5F78">
        <w:rPr>
          <w:rFonts w:ascii="Arial" w:hAnsi="Arial" w:cs="Arial"/>
          <w:sz w:val="24"/>
          <w:szCs w:val="24"/>
        </w:rPr>
        <w:t>products</w:t>
      </w:r>
      <w:r w:rsidR="000A4F88">
        <w:rPr>
          <w:rFonts w:ascii="Arial" w:hAnsi="Arial" w:cs="Arial"/>
          <w:sz w:val="24"/>
          <w:szCs w:val="24"/>
        </w:rPr>
        <w:t xml:space="preserve"> </w:t>
      </w:r>
      <w:r w:rsidRPr="002C2B8A">
        <w:rPr>
          <w:rFonts w:ascii="Arial" w:hAnsi="Arial" w:cs="Arial"/>
          <w:sz w:val="24"/>
          <w:szCs w:val="24"/>
        </w:rPr>
        <w:t>as part of a broader information dissemination strategy</w:t>
      </w:r>
      <w:r w:rsidR="00AD7B2B" w:rsidRPr="002C2B8A">
        <w:rPr>
          <w:rFonts w:ascii="Arial" w:hAnsi="Arial" w:cs="Arial"/>
          <w:sz w:val="24"/>
          <w:szCs w:val="24"/>
        </w:rPr>
        <w:t>.</w:t>
      </w:r>
    </w:p>
    <w:p w14:paraId="1120E7DD" w14:textId="0B4697D0" w:rsidR="00983FD5" w:rsidRPr="00983FD5" w:rsidRDefault="00E96A3E" w:rsidP="00983FD5">
      <w:pPr>
        <w:pStyle w:val="ListParagraph"/>
        <w:numPr>
          <w:ilvl w:val="0"/>
          <w:numId w:val="3"/>
        </w:numPr>
        <w:jc w:val="both"/>
        <w:rPr>
          <w:rFonts w:ascii="Arial" w:hAnsi="Arial" w:cs="Arial"/>
          <w:sz w:val="24"/>
          <w:szCs w:val="24"/>
        </w:rPr>
      </w:pPr>
      <w:r w:rsidRPr="002C2B8A">
        <w:rPr>
          <w:rFonts w:ascii="Arial" w:hAnsi="Arial" w:cs="Arial"/>
          <w:sz w:val="24"/>
          <w:szCs w:val="24"/>
        </w:rPr>
        <w:t>Participate in project evaluation activities</w:t>
      </w:r>
      <w:r w:rsidR="004801C2">
        <w:rPr>
          <w:rFonts w:ascii="Arial" w:hAnsi="Arial" w:cs="Arial"/>
          <w:sz w:val="24"/>
          <w:szCs w:val="24"/>
        </w:rPr>
        <w:t>.</w:t>
      </w:r>
    </w:p>
    <w:p w14:paraId="1294D487" w14:textId="43F4B2C9" w:rsidR="00E96A3E" w:rsidRPr="00FC230E" w:rsidRDefault="00983FD5" w:rsidP="0014205B">
      <w:pPr>
        <w:pStyle w:val="ListParagraph"/>
        <w:numPr>
          <w:ilvl w:val="0"/>
          <w:numId w:val="3"/>
        </w:numPr>
        <w:jc w:val="both"/>
        <w:rPr>
          <w:rFonts w:ascii="Arial" w:hAnsi="Arial" w:cs="Arial"/>
          <w:sz w:val="24"/>
          <w:szCs w:val="24"/>
        </w:rPr>
      </w:pPr>
      <w:r w:rsidRPr="00FC230E">
        <w:rPr>
          <w:rFonts w:ascii="Arial" w:hAnsi="Arial" w:cs="Arial"/>
          <w:sz w:val="24"/>
          <w:szCs w:val="24"/>
        </w:rPr>
        <w:t xml:space="preserve">Submit a final report </w:t>
      </w:r>
      <w:r w:rsidR="00CC5F78" w:rsidRPr="00FC230E">
        <w:rPr>
          <w:rFonts w:ascii="Arial" w:hAnsi="Arial" w:cs="Arial"/>
          <w:sz w:val="24"/>
          <w:szCs w:val="24"/>
        </w:rPr>
        <w:t xml:space="preserve">and financial statement </w:t>
      </w:r>
      <w:r w:rsidRPr="00FC230E">
        <w:rPr>
          <w:rFonts w:ascii="Arial" w:hAnsi="Arial" w:cs="Arial"/>
          <w:sz w:val="24"/>
          <w:szCs w:val="24"/>
        </w:rPr>
        <w:t>to NIHB</w:t>
      </w:r>
      <w:r w:rsidR="00B80CE3" w:rsidRPr="00FC230E">
        <w:rPr>
          <w:rFonts w:ascii="Arial" w:hAnsi="Arial" w:cs="Arial"/>
          <w:sz w:val="24"/>
          <w:szCs w:val="24"/>
        </w:rPr>
        <w:t xml:space="preserve"> by </w:t>
      </w:r>
      <w:r w:rsidR="00EB18D0" w:rsidRPr="00FC230E">
        <w:rPr>
          <w:rFonts w:ascii="Arial" w:hAnsi="Arial" w:cs="Arial"/>
          <w:sz w:val="24"/>
          <w:szCs w:val="24"/>
        </w:rPr>
        <w:t>November 3</w:t>
      </w:r>
      <w:r w:rsidR="00464928">
        <w:rPr>
          <w:rFonts w:ascii="Arial" w:hAnsi="Arial" w:cs="Arial"/>
          <w:sz w:val="24"/>
          <w:szCs w:val="24"/>
        </w:rPr>
        <w:t>0</w:t>
      </w:r>
      <w:r w:rsidR="00EB18D0" w:rsidRPr="00FC230E">
        <w:rPr>
          <w:rFonts w:ascii="Arial" w:hAnsi="Arial" w:cs="Arial"/>
          <w:sz w:val="24"/>
          <w:szCs w:val="24"/>
        </w:rPr>
        <w:t>, 2022</w:t>
      </w:r>
      <w:r w:rsidR="00B80CE3" w:rsidRPr="00FC230E">
        <w:rPr>
          <w:rFonts w:ascii="Arial" w:hAnsi="Arial" w:cs="Arial"/>
          <w:sz w:val="24"/>
          <w:szCs w:val="24"/>
        </w:rPr>
        <w:t>.</w:t>
      </w:r>
    </w:p>
    <w:p w14:paraId="00953E48" w14:textId="77777777" w:rsidR="007E1EF5" w:rsidRPr="002C2B8A" w:rsidRDefault="007E1EF5" w:rsidP="00AB1A56">
      <w:pPr>
        <w:pStyle w:val="Level2"/>
        <w:widowControl/>
        <w:numPr>
          <w:ilvl w:val="0"/>
          <w:numId w:val="0"/>
        </w:numPr>
        <w:tabs>
          <w:tab w:val="left" w:pos="-1440"/>
          <w:tab w:val="left" w:pos="0"/>
        </w:tabs>
        <w:rPr>
          <w:rFonts w:ascii="Arial" w:hAnsi="Arial" w:cs="Arial"/>
          <w:szCs w:val="24"/>
          <w:u w:val="single"/>
        </w:rPr>
      </w:pPr>
    </w:p>
    <w:p w14:paraId="7882F757" w14:textId="01174491" w:rsidR="00AB1A56" w:rsidRDefault="00AD7B2B" w:rsidP="00AB1A56">
      <w:pPr>
        <w:pStyle w:val="Level2"/>
        <w:widowControl/>
        <w:numPr>
          <w:ilvl w:val="0"/>
          <w:numId w:val="0"/>
        </w:numPr>
        <w:tabs>
          <w:tab w:val="left" w:pos="-1440"/>
          <w:tab w:val="left" w:pos="0"/>
        </w:tabs>
        <w:rPr>
          <w:rFonts w:ascii="Arial" w:hAnsi="Arial" w:cs="Arial"/>
          <w:szCs w:val="24"/>
          <w:u w:val="single"/>
        </w:rPr>
      </w:pPr>
      <w:r w:rsidRPr="002C2B8A">
        <w:rPr>
          <w:rFonts w:ascii="Arial" w:hAnsi="Arial" w:cs="Arial"/>
          <w:szCs w:val="24"/>
          <w:u w:val="single"/>
        </w:rPr>
        <w:t xml:space="preserve">NIHB </w:t>
      </w:r>
      <w:r w:rsidR="00AB1A56" w:rsidRPr="002C2B8A">
        <w:rPr>
          <w:rFonts w:ascii="Arial" w:hAnsi="Arial" w:cs="Arial"/>
          <w:szCs w:val="24"/>
          <w:u w:val="single"/>
        </w:rPr>
        <w:t xml:space="preserve">will provide </w:t>
      </w:r>
      <w:r w:rsidR="007E1EF5" w:rsidRPr="002C2B8A">
        <w:rPr>
          <w:rFonts w:ascii="Arial" w:hAnsi="Arial" w:cs="Arial"/>
          <w:szCs w:val="24"/>
          <w:u w:val="single"/>
        </w:rPr>
        <w:t xml:space="preserve">selected </w:t>
      </w:r>
      <w:r w:rsidR="00AB1A56" w:rsidRPr="002C2B8A">
        <w:rPr>
          <w:rFonts w:ascii="Arial" w:hAnsi="Arial" w:cs="Arial"/>
          <w:szCs w:val="24"/>
          <w:u w:val="single"/>
        </w:rPr>
        <w:t>sites with:</w:t>
      </w:r>
    </w:p>
    <w:p w14:paraId="5357C4BC" w14:textId="380C1CC0" w:rsidR="00496FB3" w:rsidRDefault="00AD7B2B" w:rsidP="0014205B">
      <w:pPr>
        <w:pStyle w:val="Level2"/>
        <w:widowControl/>
        <w:numPr>
          <w:ilvl w:val="0"/>
          <w:numId w:val="2"/>
        </w:numPr>
        <w:tabs>
          <w:tab w:val="clear" w:pos="630"/>
          <w:tab w:val="left" w:pos="-1440"/>
          <w:tab w:val="num" w:pos="720"/>
        </w:tabs>
        <w:ind w:left="720"/>
        <w:jc w:val="both"/>
        <w:rPr>
          <w:rFonts w:ascii="Arial" w:hAnsi="Arial" w:cs="Arial"/>
          <w:szCs w:val="24"/>
        </w:rPr>
      </w:pPr>
      <w:r w:rsidRPr="00E97728">
        <w:rPr>
          <w:rFonts w:ascii="Arial" w:hAnsi="Arial" w:cs="Arial"/>
          <w:szCs w:val="24"/>
        </w:rPr>
        <w:t>Specified amount of funds</w:t>
      </w:r>
      <w:r w:rsidR="006559C8">
        <w:rPr>
          <w:rFonts w:ascii="Arial" w:hAnsi="Arial" w:cs="Arial"/>
          <w:szCs w:val="24"/>
        </w:rPr>
        <w:t>.</w:t>
      </w:r>
    </w:p>
    <w:p w14:paraId="43B7CC57" w14:textId="55D1C404" w:rsidR="00CF4F55" w:rsidRPr="00E97728" w:rsidRDefault="00CA639F" w:rsidP="0014205B">
      <w:pPr>
        <w:pStyle w:val="Level2"/>
        <w:widowControl/>
        <w:numPr>
          <w:ilvl w:val="0"/>
          <w:numId w:val="2"/>
        </w:numPr>
        <w:tabs>
          <w:tab w:val="clear" w:pos="630"/>
          <w:tab w:val="left" w:pos="-1440"/>
          <w:tab w:val="num" w:pos="720"/>
        </w:tabs>
        <w:ind w:left="720"/>
        <w:jc w:val="both"/>
        <w:rPr>
          <w:rFonts w:ascii="Arial" w:hAnsi="Arial" w:cs="Arial"/>
          <w:szCs w:val="24"/>
        </w:rPr>
      </w:pPr>
      <w:r>
        <w:rPr>
          <w:rFonts w:ascii="Arial" w:hAnsi="Arial" w:cs="Arial"/>
          <w:szCs w:val="24"/>
        </w:rPr>
        <w:t>Specialized tutorials for using the GIS tool from the developer</w:t>
      </w:r>
    </w:p>
    <w:p w14:paraId="216F6CE5" w14:textId="03964F07" w:rsidR="007347B0" w:rsidRPr="002C2B8A" w:rsidRDefault="00AD7B2B" w:rsidP="2317F940">
      <w:pPr>
        <w:pStyle w:val="Level2"/>
        <w:widowControl/>
        <w:numPr>
          <w:ilvl w:val="0"/>
          <w:numId w:val="2"/>
        </w:numPr>
        <w:tabs>
          <w:tab w:val="clear" w:pos="630"/>
          <w:tab w:val="num" w:pos="720"/>
        </w:tabs>
        <w:ind w:left="720"/>
        <w:jc w:val="both"/>
        <w:rPr>
          <w:rFonts w:ascii="Arial" w:hAnsi="Arial" w:cs="Arial"/>
        </w:rPr>
      </w:pPr>
      <w:r w:rsidRPr="2317F940">
        <w:rPr>
          <w:rFonts w:ascii="Arial" w:hAnsi="Arial" w:cs="Arial"/>
        </w:rPr>
        <w:t>Technical assistance</w:t>
      </w:r>
      <w:r w:rsidR="009C2A66" w:rsidRPr="2317F940">
        <w:rPr>
          <w:rFonts w:ascii="Arial" w:hAnsi="Arial" w:cs="Arial"/>
        </w:rPr>
        <w:t xml:space="preserve"> </w:t>
      </w:r>
      <w:r w:rsidR="0000222C" w:rsidRPr="2317F940">
        <w:rPr>
          <w:rFonts w:ascii="Arial" w:hAnsi="Arial" w:cs="Arial"/>
        </w:rPr>
        <w:t xml:space="preserve">from </w:t>
      </w:r>
      <w:r w:rsidRPr="2317F940">
        <w:rPr>
          <w:rFonts w:ascii="Arial" w:hAnsi="Arial" w:cs="Arial"/>
        </w:rPr>
        <w:t>NIHB</w:t>
      </w:r>
      <w:r w:rsidR="340621F4" w:rsidRPr="2317F940">
        <w:rPr>
          <w:rFonts w:ascii="Arial" w:hAnsi="Arial" w:cs="Arial"/>
        </w:rPr>
        <w:t xml:space="preserve"> </w:t>
      </w:r>
      <w:r w:rsidR="003F0D76" w:rsidRPr="2317F940">
        <w:rPr>
          <w:rFonts w:ascii="Arial" w:hAnsi="Arial" w:cs="Arial"/>
        </w:rPr>
        <w:t>as requested.</w:t>
      </w:r>
    </w:p>
    <w:p w14:paraId="725469F8" w14:textId="533863D3" w:rsidR="002C2B8A" w:rsidRDefault="002C2B8A" w:rsidP="006721C6">
      <w:pPr>
        <w:pStyle w:val="Level2"/>
        <w:widowControl/>
        <w:numPr>
          <w:ilvl w:val="0"/>
          <w:numId w:val="0"/>
        </w:numPr>
        <w:tabs>
          <w:tab w:val="left" w:pos="-1440"/>
        </w:tabs>
        <w:jc w:val="both"/>
        <w:rPr>
          <w:b/>
          <w:bCs/>
          <w:szCs w:val="24"/>
        </w:rPr>
      </w:pPr>
    </w:p>
    <w:p w14:paraId="5DB84025" w14:textId="77777777" w:rsidR="00D95F1C" w:rsidRDefault="00D95F1C">
      <w:pPr>
        <w:rPr>
          <w:rFonts w:ascii="Arial" w:hAnsi="Arial" w:cs="Arial"/>
          <w:b/>
          <w:bCs/>
          <w:smallCaps/>
          <w:szCs w:val="24"/>
        </w:rPr>
      </w:pPr>
      <w:r>
        <w:rPr>
          <w:rFonts w:ascii="Arial" w:hAnsi="Arial" w:cs="Arial"/>
          <w:smallCaps/>
        </w:rPr>
        <w:br w:type="page"/>
      </w:r>
    </w:p>
    <w:p w14:paraId="2B723E70" w14:textId="0D6E5B7B" w:rsidR="00AB1A56" w:rsidRPr="002C2B8A" w:rsidRDefault="00AB1A56" w:rsidP="00AB1A56">
      <w:pPr>
        <w:pStyle w:val="Heading4"/>
        <w:pBdr>
          <w:bottom w:val="single" w:sz="4" w:space="1" w:color="auto"/>
        </w:pBdr>
        <w:rPr>
          <w:rFonts w:ascii="Arial" w:hAnsi="Arial" w:cs="Arial"/>
          <w:smallCaps/>
        </w:rPr>
      </w:pPr>
      <w:r w:rsidRPr="002C2B8A">
        <w:rPr>
          <w:rFonts w:ascii="Arial" w:hAnsi="Arial" w:cs="Arial"/>
          <w:smallCaps/>
        </w:rPr>
        <w:lastRenderedPageBreak/>
        <w:t>Application Process</w:t>
      </w:r>
    </w:p>
    <w:p w14:paraId="58D22587" w14:textId="77777777" w:rsidR="00351B91" w:rsidRPr="002C2B8A" w:rsidRDefault="00351B91" w:rsidP="00351B91">
      <w:pPr>
        <w:rPr>
          <w:rFonts w:ascii="Arial" w:hAnsi="Arial" w:cs="Arial"/>
          <w:szCs w:val="24"/>
        </w:rPr>
      </w:pPr>
    </w:p>
    <w:p w14:paraId="1594030E" w14:textId="641B8E1A" w:rsidR="00DF0C62" w:rsidRPr="00DF0C62" w:rsidRDefault="00E8702E" w:rsidP="001E5524">
      <w:pPr>
        <w:pStyle w:val="ListParagraph"/>
        <w:numPr>
          <w:ilvl w:val="0"/>
          <w:numId w:val="6"/>
        </w:numPr>
        <w:ind w:left="360"/>
        <w:jc w:val="both"/>
        <w:rPr>
          <w:rFonts w:ascii="Arial" w:hAnsi="Arial" w:cs="Arial"/>
          <w:sz w:val="24"/>
          <w:szCs w:val="24"/>
        </w:rPr>
      </w:pPr>
      <w:r w:rsidRPr="00DF0C62">
        <w:rPr>
          <w:rFonts w:ascii="Arial" w:hAnsi="Arial" w:cs="Arial"/>
          <w:sz w:val="24"/>
          <w:szCs w:val="24"/>
        </w:rPr>
        <w:t>Consider p</w:t>
      </w:r>
      <w:r w:rsidR="005D752E" w:rsidRPr="00DF0C62">
        <w:rPr>
          <w:rFonts w:ascii="Arial" w:hAnsi="Arial" w:cs="Arial"/>
          <w:sz w:val="24"/>
          <w:szCs w:val="24"/>
        </w:rPr>
        <w:t>articipat</w:t>
      </w:r>
      <w:r w:rsidRPr="00DF0C62">
        <w:rPr>
          <w:rFonts w:ascii="Arial" w:hAnsi="Arial" w:cs="Arial"/>
          <w:sz w:val="24"/>
          <w:szCs w:val="24"/>
        </w:rPr>
        <w:t>ing</w:t>
      </w:r>
      <w:r w:rsidR="005D752E" w:rsidRPr="00DF0C62">
        <w:rPr>
          <w:rFonts w:ascii="Arial" w:hAnsi="Arial" w:cs="Arial"/>
          <w:sz w:val="24"/>
          <w:szCs w:val="24"/>
        </w:rPr>
        <w:t xml:space="preserve"> in the </w:t>
      </w:r>
      <w:r w:rsidR="005D752E" w:rsidRPr="00DB2F54">
        <w:rPr>
          <w:rFonts w:ascii="Arial" w:hAnsi="Arial" w:cs="Arial"/>
          <w:color w:val="FF0000"/>
          <w:sz w:val="24"/>
          <w:szCs w:val="24"/>
          <w:u w:val="single"/>
        </w:rPr>
        <w:t>optional</w:t>
      </w:r>
      <w:r w:rsidR="005D752E" w:rsidRPr="00DF0C62">
        <w:rPr>
          <w:rFonts w:ascii="Arial" w:hAnsi="Arial" w:cs="Arial"/>
          <w:sz w:val="24"/>
          <w:szCs w:val="24"/>
        </w:rPr>
        <w:t xml:space="preserve"> </w:t>
      </w:r>
      <w:r w:rsidR="00772F79" w:rsidRPr="00DF0C62">
        <w:rPr>
          <w:rFonts w:ascii="Arial" w:hAnsi="Arial" w:cs="Arial"/>
          <w:sz w:val="24"/>
          <w:szCs w:val="24"/>
        </w:rPr>
        <w:t>GIS tool overview webinar</w:t>
      </w:r>
      <w:r w:rsidR="005D752E" w:rsidRPr="00DF0C62">
        <w:rPr>
          <w:rFonts w:ascii="Arial" w:hAnsi="Arial" w:cs="Arial"/>
          <w:sz w:val="24"/>
          <w:szCs w:val="24"/>
        </w:rPr>
        <w:t xml:space="preserve"> on </w:t>
      </w:r>
      <w:r w:rsidR="00DF0C62" w:rsidRPr="00DF0C62">
        <w:rPr>
          <w:rFonts w:ascii="Arial" w:hAnsi="Arial" w:cs="Arial"/>
          <w:b/>
          <w:bCs/>
          <w:sz w:val="24"/>
          <w:szCs w:val="24"/>
        </w:rPr>
        <w:t>January 26, 2022</w:t>
      </w:r>
      <w:r w:rsidR="00DB2F54">
        <w:rPr>
          <w:rFonts w:ascii="Arial" w:hAnsi="Arial" w:cs="Arial"/>
          <w:b/>
          <w:bCs/>
          <w:sz w:val="24"/>
          <w:szCs w:val="24"/>
        </w:rPr>
        <w:t>,</w:t>
      </w:r>
      <w:r w:rsidR="00DF0C62" w:rsidRPr="00DF0C62">
        <w:rPr>
          <w:rFonts w:ascii="Arial" w:hAnsi="Arial" w:cs="Arial"/>
          <w:b/>
          <w:bCs/>
          <w:sz w:val="24"/>
          <w:szCs w:val="24"/>
        </w:rPr>
        <w:t xml:space="preserve"> at 4:00 Eastern</w:t>
      </w:r>
      <w:r w:rsidR="00DF0C62">
        <w:rPr>
          <w:rFonts w:ascii="Arial" w:hAnsi="Arial" w:cs="Arial"/>
          <w:b/>
          <w:bCs/>
          <w:sz w:val="24"/>
          <w:szCs w:val="24"/>
        </w:rPr>
        <w:t>.</w:t>
      </w:r>
    </w:p>
    <w:p w14:paraId="151C2AA0" w14:textId="6EA3EF6C" w:rsidR="00386F02" w:rsidRPr="00BC1ABA" w:rsidRDefault="000E5C3F" w:rsidP="001E5524">
      <w:pPr>
        <w:pStyle w:val="ListParagraph"/>
        <w:numPr>
          <w:ilvl w:val="0"/>
          <w:numId w:val="6"/>
        </w:numPr>
        <w:ind w:left="360"/>
        <w:jc w:val="both"/>
        <w:rPr>
          <w:rFonts w:ascii="Arial" w:hAnsi="Arial" w:cs="Arial"/>
          <w:sz w:val="24"/>
          <w:szCs w:val="24"/>
        </w:rPr>
      </w:pPr>
      <w:r w:rsidRPr="00BC1ABA">
        <w:rPr>
          <w:rFonts w:ascii="Arial" w:hAnsi="Arial" w:cs="Arial"/>
          <w:sz w:val="24"/>
          <w:szCs w:val="24"/>
        </w:rPr>
        <w:t xml:space="preserve">Complete the </w:t>
      </w:r>
      <w:r w:rsidR="007B2BCF" w:rsidRPr="00BC1ABA">
        <w:rPr>
          <w:rFonts w:ascii="Arial" w:hAnsi="Arial" w:cs="Arial"/>
          <w:sz w:val="24"/>
          <w:szCs w:val="24"/>
        </w:rPr>
        <w:t>application</w:t>
      </w:r>
      <w:r w:rsidR="005E49AA" w:rsidRPr="00BC1ABA">
        <w:rPr>
          <w:rFonts w:ascii="Arial" w:hAnsi="Arial" w:cs="Arial"/>
          <w:sz w:val="24"/>
          <w:szCs w:val="24"/>
        </w:rPr>
        <w:t xml:space="preserve"> </w:t>
      </w:r>
      <w:r w:rsidR="00386F02" w:rsidRPr="00BC1ABA">
        <w:rPr>
          <w:rFonts w:ascii="Arial" w:hAnsi="Arial" w:cs="Arial"/>
          <w:sz w:val="24"/>
          <w:szCs w:val="24"/>
        </w:rPr>
        <w:t xml:space="preserve">and </w:t>
      </w:r>
      <w:r w:rsidR="00476467" w:rsidRPr="00BC1ABA">
        <w:rPr>
          <w:rFonts w:ascii="Arial" w:hAnsi="Arial" w:cs="Arial"/>
          <w:sz w:val="24"/>
          <w:szCs w:val="24"/>
        </w:rPr>
        <w:t>attach</w:t>
      </w:r>
      <w:r w:rsidR="00386F02" w:rsidRPr="00BC1ABA">
        <w:rPr>
          <w:rFonts w:ascii="Arial" w:hAnsi="Arial" w:cs="Arial"/>
          <w:sz w:val="24"/>
          <w:szCs w:val="24"/>
        </w:rPr>
        <w:t xml:space="preserve"> the work plan, letter of support</w:t>
      </w:r>
      <w:r w:rsidR="00E36E66" w:rsidRPr="00BC1ABA">
        <w:rPr>
          <w:rFonts w:ascii="Arial" w:hAnsi="Arial" w:cs="Arial"/>
          <w:sz w:val="24"/>
          <w:szCs w:val="24"/>
        </w:rPr>
        <w:t>, and</w:t>
      </w:r>
      <w:r w:rsidR="00386F02" w:rsidRPr="00BC1ABA">
        <w:rPr>
          <w:rFonts w:ascii="Arial" w:hAnsi="Arial" w:cs="Arial"/>
          <w:sz w:val="24"/>
          <w:szCs w:val="24"/>
        </w:rPr>
        <w:t xml:space="preserve"> audit documentation</w:t>
      </w:r>
      <w:r w:rsidR="00E36E66" w:rsidRPr="00BC1ABA">
        <w:rPr>
          <w:rFonts w:ascii="Arial" w:hAnsi="Arial" w:cs="Arial"/>
          <w:sz w:val="24"/>
          <w:szCs w:val="24"/>
        </w:rPr>
        <w:t xml:space="preserve"> </w:t>
      </w:r>
      <w:r w:rsidR="00476467" w:rsidRPr="00BC1ABA">
        <w:rPr>
          <w:rFonts w:ascii="Arial" w:hAnsi="Arial" w:cs="Arial"/>
          <w:sz w:val="24"/>
          <w:szCs w:val="24"/>
        </w:rPr>
        <w:t xml:space="preserve">in an email to Brett Weber, </w:t>
      </w:r>
      <w:hyperlink r:id="rId15" w:history="1">
        <w:r w:rsidR="00476467" w:rsidRPr="00BC1ABA">
          <w:rPr>
            <w:rStyle w:val="Hyperlink"/>
            <w:rFonts w:ascii="Arial" w:hAnsi="Arial" w:cs="Arial"/>
            <w:sz w:val="24"/>
            <w:szCs w:val="24"/>
          </w:rPr>
          <w:t>BWeber@nihb.org</w:t>
        </w:r>
      </w:hyperlink>
      <w:r w:rsidR="00BC1ABA" w:rsidRPr="00BC1ABA">
        <w:rPr>
          <w:rFonts w:ascii="Arial" w:hAnsi="Arial" w:cs="Arial"/>
          <w:sz w:val="24"/>
          <w:szCs w:val="24"/>
        </w:rPr>
        <w:t xml:space="preserve">. </w:t>
      </w:r>
      <w:r w:rsidR="00BC1ABA" w:rsidRPr="00BC1ABA">
        <w:rPr>
          <w:rFonts w:ascii="Arial" w:eastAsia="Calibri" w:hAnsi="Arial" w:cs="Arial"/>
          <w:sz w:val="24"/>
          <w:szCs w:val="24"/>
        </w:rPr>
        <w:t xml:space="preserve">The completed application is due by </w:t>
      </w:r>
      <w:r w:rsidR="00BC1ABA" w:rsidRPr="00BC1ABA">
        <w:rPr>
          <w:rFonts w:ascii="Arial" w:eastAsia="Calibri" w:hAnsi="Arial" w:cs="Arial"/>
          <w:b/>
          <w:bCs/>
          <w:sz w:val="24"/>
          <w:szCs w:val="24"/>
        </w:rPr>
        <w:t>February 25, 2022</w:t>
      </w:r>
    </w:p>
    <w:p w14:paraId="7949F61F" w14:textId="749BEB1A" w:rsidR="006857C3" w:rsidRPr="005D752E" w:rsidRDefault="006857C3" w:rsidP="006D7826">
      <w:pPr>
        <w:pStyle w:val="ListParagraph"/>
        <w:ind w:left="360" w:firstLine="360"/>
        <w:jc w:val="both"/>
        <w:rPr>
          <w:rFonts w:ascii="Arial" w:hAnsi="Arial" w:cs="Arial"/>
          <w:sz w:val="24"/>
          <w:szCs w:val="24"/>
        </w:rPr>
      </w:pPr>
      <w:r w:rsidRPr="005D752E">
        <w:rPr>
          <w:rFonts w:ascii="Arial" w:hAnsi="Arial" w:cs="Arial"/>
          <w:sz w:val="24"/>
          <w:szCs w:val="24"/>
        </w:rPr>
        <w:t>The following will comprise a complete application</w:t>
      </w:r>
      <w:r w:rsidR="006C2227" w:rsidRPr="005D752E">
        <w:rPr>
          <w:rFonts w:ascii="Arial" w:hAnsi="Arial" w:cs="Arial"/>
          <w:sz w:val="24"/>
          <w:szCs w:val="24"/>
        </w:rPr>
        <w:t xml:space="preserve"> package:</w:t>
      </w:r>
    </w:p>
    <w:p w14:paraId="25740F28" w14:textId="77777777" w:rsidR="002C2E70" w:rsidRPr="00905390" w:rsidRDefault="002C2E70" w:rsidP="00905390">
      <w:pPr>
        <w:pStyle w:val="ListParagraph"/>
        <w:rPr>
          <w:rFonts w:ascii="Arial" w:hAnsi="Arial" w:cs="Arial"/>
          <w:sz w:val="24"/>
          <w:szCs w:val="24"/>
        </w:rPr>
      </w:pPr>
    </w:p>
    <w:tbl>
      <w:tblPr>
        <w:tblStyle w:val="TableGrid"/>
        <w:tblW w:w="0" w:type="auto"/>
        <w:tblInd w:w="360" w:type="dxa"/>
        <w:tblLook w:val="04A0" w:firstRow="1" w:lastRow="0" w:firstColumn="1" w:lastColumn="0" w:noHBand="0" w:noVBand="1"/>
      </w:tblPr>
      <w:tblGrid>
        <w:gridCol w:w="7195"/>
        <w:gridCol w:w="1755"/>
      </w:tblGrid>
      <w:tr w:rsidR="009A0E5E" w:rsidRPr="00386F02" w14:paraId="09963980" w14:textId="77777777" w:rsidTr="006559C8">
        <w:trPr>
          <w:trHeight w:val="422"/>
        </w:trPr>
        <w:tc>
          <w:tcPr>
            <w:tcW w:w="7195" w:type="dxa"/>
            <w:vAlign w:val="center"/>
          </w:tcPr>
          <w:p w14:paraId="4125515C" w14:textId="163AFB7D" w:rsidR="009A0E5E" w:rsidRPr="00386F02" w:rsidRDefault="00386F02" w:rsidP="00AE798C">
            <w:pPr>
              <w:pStyle w:val="ListParagraph"/>
              <w:ind w:left="0"/>
              <w:rPr>
                <w:rFonts w:ascii="Arial" w:hAnsi="Arial" w:cs="Arial"/>
                <w:sz w:val="24"/>
                <w:szCs w:val="24"/>
              </w:rPr>
            </w:pPr>
            <w:r w:rsidRPr="00386F02">
              <w:rPr>
                <w:rFonts w:ascii="Arial" w:hAnsi="Arial" w:cs="Arial"/>
                <w:sz w:val="24"/>
                <w:szCs w:val="24"/>
              </w:rPr>
              <w:t xml:space="preserve">Completed </w:t>
            </w:r>
            <w:r w:rsidR="00AE798C" w:rsidRPr="00386F02">
              <w:rPr>
                <w:rFonts w:ascii="Arial" w:hAnsi="Arial" w:cs="Arial"/>
                <w:sz w:val="24"/>
                <w:szCs w:val="24"/>
              </w:rPr>
              <w:t>Application</w:t>
            </w:r>
            <w:r w:rsidRPr="00386F02">
              <w:rPr>
                <w:rFonts w:ascii="Arial" w:hAnsi="Arial" w:cs="Arial"/>
                <w:sz w:val="24"/>
                <w:szCs w:val="24"/>
              </w:rPr>
              <w:t xml:space="preserve"> form</w:t>
            </w:r>
            <w:r w:rsidR="0004687F">
              <w:rPr>
                <w:rFonts w:ascii="Arial" w:hAnsi="Arial" w:cs="Arial"/>
                <w:sz w:val="24"/>
                <w:szCs w:val="24"/>
              </w:rPr>
              <w:t>,</w:t>
            </w:r>
            <w:r w:rsidR="00E11E24">
              <w:rPr>
                <w:rFonts w:ascii="Arial" w:hAnsi="Arial" w:cs="Arial"/>
                <w:sz w:val="24"/>
                <w:szCs w:val="24"/>
              </w:rPr>
              <w:t xml:space="preserve"> (Appendix A)</w:t>
            </w:r>
          </w:p>
        </w:tc>
        <w:tc>
          <w:tcPr>
            <w:tcW w:w="1755" w:type="dxa"/>
            <w:shd w:val="clear" w:color="auto" w:fill="auto"/>
          </w:tcPr>
          <w:p w14:paraId="4FAF0D18" w14:textId="77777777" w:rsidR="009A0E5E" w:rsidRPr="00386F02" w:rsidRDefault="009A0E5E" w:rsidP="009A0E5E">
            <w:pPr>
              <w:pStyle w:val="ListParagraph"/>
              <w:numPr>
                <w:ilvl w:val="0"/>
                <w:numId w:val="27"/>
              </w:numPr>
              <w:jc w:val="center"/>
              <w:rPr>
                <w:rFonts w:ascii="Arial" w:hAnsi="Arial" w:cs="Arial"/>
                <w:szCs w:val="24"/>
              </w:rPr>
            </w:pPr>
          </w:p>
        </w:tc>
      </w:tr>
      <w:tr w:rsidR="00386F02" w:rsidRPr="00386F02" w14:paraId="15251094" w14:textId="77777777" w:rsidTr="006559C8">
        <w:trPr>
          <w:trHeight w:val="422"/>
        </w:trPr>
        <w:tc>
          <w:tcPr>
            <w:tcW w:w="7195" w:type="dxa"/>
            <w:vAlign w:val="center"/>
          </w:tcPr>
          <w:p w14:paraId="455DA6A9" w14:textId="2977BE29" w:rsidR="00386F02" w:rsidRPr="00386F02" w:rsidRDefault="00386F02" w:rsidP="00AE798C">
            <w:pPr>
              <w:pStyle w:val="ListParagraph"/>
              <w:ind w:left="0"/>
              <w:rPr>
                <w:rFonts w:ascii="Arial" w:hAnsi="Arial" w:cs="Arial"/>
                <w:sz w:val="24"/>
                <w:szCs w:val="24"/>
              </w:rPr>
            </w:pPr>
            <w:r w:rsidRPr="00386F02">
              <w:rPr>
                <w:rFonts w:ascii="Arial" w:hAnsi="Arial" w:cs="Arial"/>
                <w:sz w:val="24"/>
                <w:szCs w:val="24"/>
              </w:rPr>
              <w:t>Completed work plan (template provided)</w:t>
            </w:r>
          </w:p>
        </w:tc>
        <w:tc>
          <w:tcPr>
            <w:tcW w:w="1755" w:type="dxa"/>
            <w:shd w:val="clear" w:color="auto" w:fill="auto"/>
          </w:tcPr>
          <w:p w14:paraId="34CF70BF" w14:textId="77777777" w:rsidR="00386F02" w:rsidRPr="00386F02" w:rsidRDefault="00386F02" w:rsidP="009A0E5E">
            <w:pPr>
              <w:pStyle w:val="ListParagraph"/>
              <w:numPr>
                <w:ilvl w:val="0"/>
                <w:numId w:val="27"/>
              </w:numPr>
              <w:jc w:val="center"/>
              <w:rPr>
                <w:rFonts w:ascii="Arial" w:hAnsi="Arial" w:cs="Arial"/>
                <w:szCs w:val="24"/>
              </w:rPr>
            </w:pPr>
          </w:p>
        </w:tc>
      </w:tr>
      <w:tr w:rsidR="009A0E5E" w:rsidRPr="00386F02" w14:paraId="5873131B" w14:textId="77777777" w:rsidTr="006559C8">
        <w:trPr>
          <w:trHeight w:val="440"/>
        </w:trPr>
        <w:tc>
          <w:tcPr>
            <w:tcW w:w="7195" w:type="dxa"/>
            <w:vAlign w:val="center"/>
          </w:tcPr>
          <w:p w14:paraId="63288691" w14:textId="5C22C619" w:rsidR="009A0E5E" w:rsidRPr="00386F02" w:rsidRDefault="00AE798C" w:rsidP="00AE798C">
            <w:pPr>
              <w:pStyle w:val="ListParagraph"/>
              <w:ind w:left="0"/>
              <w:rPr>
                <w:rFonts w:ascii="Arial" w:hAnsi="Arial" w:cs="Arial"/>
                <w:sz w:val="24"/>
                <w:szCs w:val="24"/>
              </w:rPr>
            </w:pPr>
            <w:r w:rsidRPr="00386F02">
              <w:rPr>
                <w:rFonts w:ascii="Arial" w:hAnsi="Arial" w:cs="Arial"/>
                <w:sz w:val="24"/>
                <w:szCs w:val="24"/>
              </w:rPr>
              <w:t>Copy of most recent audit letter to governance or schedule of findings</w:t>
            </w:r>
          </w:p>
        </w:tc>
        <w:tc>
          <w:tcPr>
            <w:tcW w:w="1755" w:type="dxa"/>
            <w:shd w:val="clear" w:color="auto" w:fill="auto"/>
          </w:tcPr>
          <w:p w14:paraId="24BF42D1" w14:textId="77777777" w:rsidR="009A0E5E" w:rsidRPr="00386F02" w:rsidRDefault="009A0E5E" w:rsidP="009A0E5E">
            <w:pPr>
              <w:pStyle w:val="ListParagraph"/>
              <w:numPr>
                <w:ilvl w:val="0"/>
                <w:numId w:val="28"/>
              </w:numPr>
              <w:jc w:val="center"/>
              <w:rPr>
                <w:rFonts w:ascii="Arial" w:hAnsi="Arial" w:cs="Arial"/>
                <w:sz w:val="52"/>
                <w:szCs w:val="52"/>
              </w:rPr>
            </w:pPr>
          </w:p>
        </w:tc>
      </w:tr>
      <w:tr w:rsidR="009A0E5E" w14:paraId="726922DF" w14:textId="77777777" w:rsidTr="006559C8">
        <w:trPr>
          <w:trHeight w:val="473"/>
        </w:trPr>
        <w:tc>
          <w:tcPr>
            <w:tcW w:w="7195" w:type="dxa"/>
            <w:vAlign w:val="center"/>
          </w:tcPr>
          <w:p w14:paraId="67CA90A1" w14:textId="0CB0A7B3" w:rsidR="009A0E5E" w:rsidRPr="00386F02" w:rsidRDefault="00675F4A" w:rsidP="00E97728">
            <w:pPr>
              <w:pStyle w:val="ListParagraph"/>
              <w:ind w:left="0"/>
              <w:rPr>
                <w:rFonts w:ascii="Arial" w:hAnsi="Arial" w:cs="Arial"/>
                <w:sz w:val="24"/>
                <w:szCs w:val="24"/>
              </w:rPr>
            </w:pPr>
            <w:r>
              <w:rPr>
                <w:rFonts w:ascii="Arial" w:hAnsi="Arial" w:cs="Arial"/>
                <w:sz w:val="24"/>
                <w:szCs w:val="24"/>
              </w:rPr>
              <w:t>A s</w:t>
            </w:r>
            <w:r w:rsidR="009A0E5E" w:rsidRPr="00386F02">
              <w:rPr>
                <w:rFonts w:ascii="Arial" w:hAnsi="Arial" w:cs="Arial"/>
                <w:sz w:val="24"/>
                <w:szCs w:val="24"/>
              </w:rPr>
              <w:t>igned letter of support from Tribal official</w:t>
            </w:r>
          </w:p>
        </w:tc>
        <w:tc>
          <w:tcPr>
            <w:tcW w:w="1755" w:type="dxa"/>
            <w:shd w:val="clear" w:color="auto" w:fill="auto"/>
          </w:tcPr>
          <w:p w14:paraId="611B611B" w14:textId="77777777" w:rsidR="009A0E5E" w:rsidRPr="00386F02" w:rsidRDefault="009A0E5E" w:rsidP="009A0E5E">
            <w:pPr>
              <w:pStyle w:val="ListParagraph"/>
              <w:numPr>
                <w:ilvl w:val="0"/>
                <w:numId w:val="28"/>
              </w:numPr>
              <w:jc w:val="center"/>
              <w:rPr>
                <w:rFonts w:ascii="Arial" w:hAnsi="Arial" w:cs="Arial"/>
                <w:sz w:val="52"/>
                <w:szCs w:val="52"/>
              </w:rPr>
            </w:pPr>
          </w:p>
        </w:tc>
      </w:tr>
      <w:tr w:rsidR="002362FE" w14:paraId="01E81C81" w14:textId="77777777" w:rsidTr="002362FE">
        <w:trPr>
          <w:trHeight w:val="782"/>
        </w:trPr>
        <w:tc>
          <w:tcPr>
            <w:tcW w:w="7195" w:type="dxa"/>
            <w:vAlign w:val="center"/>
          </w:tcPr>
          <w:p w14:paraId="6281EC7D" w14:textId="245A1A7D" w:rsidR="002362FE" w:rsidRPr="002362FE" w:rsidRDefault="002362FE" w:rsidP="00E97728">
            <w:pPr>
              <w:pStyle w:val="ListParagraph"/>
              <w:ind w:left="0"/>
              <w:rPr>
                <w:rFonts w:ascii="Arial" w:hAnsi="Arial" w:cs="Arial"/>
                <w:sz w:val="24"/>
                <w:szCs w:val="24"/>
              </w:rPr>
            </w:pPr>
            <w:r w:rsidRPr="002362FE">
              <w:rPr>
                <w:rFonts w:ascii="Arial" w:hAnsi="Arial" w:cs="Arial"/>
                <w:sz w:val="24"/>
                <w:szCs w:val="24"/>
              </w:rPr>
              <w:t xml:space="preserve">Copy of IRS Form </w:t>
            </w:r>
            <w:r w:rsidRPr="002362FE">
              <w:rPr>
                <w:rFonts w:ascii="Arial" w:hAnsi="Arial" w:cs="Arial"/>
                <w:sz w:val="24"/>
                <w:szCs w:val="24"/>
              </w:rPr>
              <w:t>W-</w:t>
            </w:r>
            <w:r w:rsidRPr="002362FE">
              <w:rPr>
                <w:rFonts w:ascii="Arial" w:hAnsi="Arial" w:cs="Arial"/>
                <w:sz w:val="24"/>
                <w:szCs w:val="24"/>
              </w:rPr>
              <w:t xml:space="preserve">9, Request for </w:t>
            </w:r>
            <w:r w:rsidRPr="002362FE">
              <w:rPr>
                <w:rFonts w:ascii="Arial" w:hAnsi="Arial" w:cs="Arial"/>
                <w:sz w:val="24"/>
                <w:szCs w:val="24"/>
              </w:rPr>
              <w:t xml:space="preserve">Taxpayer Identification Number </w:t>
            </w:r>
            <w:r>
              <w:rPr>
                <w:rFonts w:ascii="Arial" w:hAnsi="Arial" w:cs="Arial"/>
                <w:sz w:val="24"/>
                <w:szCs w:val="24"/>
              </w:rPr>
              <w:t>and Certification</w:t>
            </w:r>
          </w:p>
        </w:tc>
        <w:tc>
          <w:tcPr>
            <w:tcW w:w="1755" w:type="dxa"/>
            <w:shd w:val="clear" w:color="auto" w:fill="auto"/>
          </w:tcPr>
          <w:p w14:paraId="2D5A7285" w14:textId="77777777" w:rsidR="002362FE" w:rsidRPr="00386F02" w:rsidRDefault="002362FE" w:rsidP="009A0E5E">
            <w:pPr>
              <w:pStyle w:val="ListParagraph"/>
              <w:numPr>
                <w:ilvl w:val="0"/>
                <w:numId w:val="28"/>
              </w:numPr>
              <w:jc w:val="center"/>
              <w:rPr>
                <w:rFonts w:ascii="Arial" w:hAnsi="Arial" w:cs="Arial"/>
                <w:sz w:val="52"/>
                <w:szCs w:val="52"/>
              </w:rPr>
            </w:pPr>
          </w:p>
        </w:tc>
      </w:tr>
    </w:tbl>
    <w:p w14:paraId="11857FBB" w14:textId="77777777" w:rsidR="000F2B15" w:rsidRPr="00D95F1C" w:rsidRDefault="000F2B15" w:rsidP="00D95F1C">
      <w:pPr>
        <w:jc w:val="both"/>
        <w:rPr>
          <w:rFonts w:ascii="Arial" w:hAnsi="Arial" w:cs="Arial"/>
          <w:szCs w:val="24"/>
        </w:rPr>
      </w:pPr>
    </w:p>
    <w:p w14:paraId="016EB573" w14:textId="766811F3" w:rsidR="00DF78F6" w:rsidRPr="006721C6" w:rsidRDefault="00363CC5" w:rsidP="00DF78F6">
      <w:pPr>
        <w:pStyle w:val="ListParagraph"/>
        <w:numPr>
          <w:ilvl w:val="0"/>
          <w:numId w:val="6"/>
        </w:numPr>
        <w:jc w:val="both"/>
        <w:rPr>
          <w:rFonts w:ascii="Arial" w:hAnsi="Arial" w:cs="Arial"/>
          <w:sz w:val="24"/>
          <w:szCs w:val="24"/>
        </w:rPr>
      </w:pPr>
      <w:r>
        <w:rPr>
          <w:rFonts w:ascii="Arial" w:hAnsi="Arial" w:cs="Arial"/>
          <w:sz w:val="24"/>
          <w:szCs w:val="24"/>
        </w:rPr>
        <w:t xml:space="preserve">Contact </w:t>
      </w:r>
      <w:r w:rsidR="00476467">
        <w:rPr>
          <w:rFonts w:ascii="Arial" w:hAnsi="Arial" w:cs="Arial"/>
          <w:sz w:val="24"/>
          <w:szCs w:val="24"/>
        </w:rPr>
        <w:t xml:space="preserve">Brett Weber, </w:t>
      </w:r>
      <w:hyperlink r:id="rId16" w:history="1">
        <w:r w:rsidR="00476467" w:rsidRPr="00524EC4">
          <w:rPr>
            <w:rStyle w:val="Hyperlink"/>
            <w:rFonts w:ascii="Arial" w:hAnsi="Arial" w:cs="Arial"/>
            <w:sz w:val="24"/>
            <w:szCs w:val="24"/>
          </w:rPr>
          <w:t>BWeber@nhib.org</w:t>
        </w:r>
      </w:hyperlink>
      <w:r w:rsidR="00476467">
        <w:rPr>
          <w:rFonts w:ascii="Arial" w:hAnsi="Arial" w:cs="Arial"/>
          <w:sz w:val="24"/>
          <w:szCs w:val="24"/>
        </w:rPr>
        <w:t xml:space="preserve"> </w:t>
      </w:r>
      <w:r>
        <w:rPr>
          <w:rFonts w:ascii="Arial" w:hAnsi="Arial" w:cs="Arial"/>
          <w:sz w:val="24"/>
          <w:szCs w:val="24"/>
        </w:rPr>
        <w:t xml:space="preserve">if </w:t>
      </w:r>
      <w:r w:rsidR="00476467">
        <w:rPr>
          <w:rFonts w:ascii="Arial" w:hAnsi="Arial" w:cs="Arial"/>
          <w:sz w:val="24"/>
          <w:szCs w:val="24"/>
        </w:rPr>
        <w:t>you have any questions</w:t>
      </w:r>
      <w:r>
        <w:rPr>
          <w:rFonts w:ascii="Arial" w:hAnsi="Arial" w:cs="Arial"/>
          <w:sz w:val="24"/>
          <w:szCs w:val="24"/>
        </w:rPr>
        <w:t>.</w:t>
      </w:r>
      <w:r w:rsidRPr="006721C6">
        <w:rPr>
          <w:rFonts w:ascii="Arial" w:hAnsi="Arial" w:cs="Arial"/>
          <w:sz w:val="24"/>
          <w:szCs w:val="24"/>
        </w:rPr>
        <w:t xml:space="preserve"> </w:t>
      </w:r>
      <w:r w:rsidR="00DF78F6" w:rsidRPr="006721C6">
        <w:rPr>
          <w:rFonts w:ascii="Arial" w:hAnsi="Arial" w:cs="Arial"/>
          <w:sz w:val="24"/>
          <w:szCs w:val="24"/>
        </w:rPr>
        <w:t xml:space="preserve">No applications will be accepted by fax or postal mail. NIHB shall confirm the receipt of all applications.  </w:t>
      </w:r>
    </w:p>
    <w:p w14:paraId="16066953" w14:textId="77777777" w:rsidR="00A76224" w:rsidRPr="002C2B8A" w:rsidRDefault="00A76224" w:rsidP="0043506E">
      <w:pPr>
        <w:rPr>
          <w:rFonts w:ascii="Arial" w:hAnsi="Arial" w:cs="Arial"/>
          <w:szCs w:val="24"/>
        </w:rPr>
      </w:pPr>
    </w:p>
    <w:p w14:paraId="7B10231D" w14:textId="77777777" w:rsidR="00BD29C7" w:rsidRDefault="00BD29C7" w:rsidP="00AB1A56">
      <w:pPr>
        <w:pStyle w:val="Heading4"/>
        <w:pBdr>
          <w:bottom w:val="single" w:sz="4" w:space="1" w:color="auto"/>
        </w:pBdr>
        <w:rPr>
          <w:rFonts w:ascii="Arial" w:hAnsi="Arial" w:cs="Arial"/>
          <w:smallCaps/>
        </w:rPr>
      </w:pPr>
    </w:p>
    <w:p w14:paraId="0F035239" w14:textId="77777777" w:rsidR="00AB1A56" w:rsidRPr="002C2B8A" w:rsidRDefault="00AB1A56" w:rsidP="00AB1A56">
      <w:pPr>
        <w:pStyle w:val="Heading4"/>
        <w:pBdr>
          <w:bottom w:val="single" w:sz="4" w:space="1" w:color="auto"/>
        </w:pBdr>
        <w:rPr>
          <w:rFonts w:ascii="Arial" w:hAnsi="Arial" w:cs="Arial"/>
          <w:smallCaps/>
        </w:rPr>
      </w:pPr>
      <w:r w:rsidRPr="002C2B8A">
        <w:rPr>
          <w:rFonts w:ascii="Arial" w:hAnsi="Arial" w:cs="Arial"/>
          <w:smallCaps/>
        </w:rPr>
        <w:t>Selection Process</w:t>
      </w:r>
    </w:p>
    <w:p w14:paraId="0D76099C" w14:textId="77777777" w:rsidR="006C2227" w:rsidRPr="002C2B8A" w:rsidRDefault="006C2227" w:rsidP="0014205B">
      <w:pPr>
        <w:pStyle w:val="ListParagraph"/>
        <w:numPr>
          <w:ilvl w:val="0"/>
          <w:numId w:val="5"/>
        </w:numPr>
        <w:jc w:val="both"/>
        <w:rPr>
          <w:rFonts w:ascii="Arial" w:hAnsi="Arial" w:cs="Arial"/>
          <w:sz w:val="24"/>
          <w:szCs w:val="24"/>
        </w:rPr>
      </w:pPr>
      <w:r w:rsidRPr="002C2B8A">
        <w:rPr>
          <w:rFonts w:ascii="Arial" w:hAnsi="Arial" w:cs="Arial"/>
          <w:sz w:val="24"/>
          <w:szCs w:val="24"/>
        </w:rPr>
        <w:t xml:space="preserve">Incomplete application packages will not be reviewed.  </w:t>
      </w:r>
    </w:p>
    <w:p w14:paraId="045B624B" w14:textId="1B080CE6" w:rsidR="008B2044" w:rsidRPr="00E0501C" w:rsidRDefault="006C2227" w:rsidP="0014205B">
      <w:pPr>
        <w:pStyle w:val="ListParagraph"/>
        <w:numPr>
          <w:ilvl w:val="0"/>
          <w:numId w:val="5"/>
        </w:numPr>
        <w:jc w:val="both"/>
        <w:rPr>
          <w:rFonts w:ascii="Arial" w:hAnsi="Arial" w:cs="Arial"/>
          <w:sz w:val="24"/>
          <w:szCs w:val="24"/>
        </w:rPr>
      </w:pPr>
      <w:r w:rsidRPr="002C2B8A">
        <w:rPr>
          <w:rFonts w:ascii="Arial" w:hAnsi="Arial" w:cs="Arial"/>
          <w:sz w:val="24"/>
          <w:szCs w:val="24"/>
        </w:rPr>
        <w:t xml:space="preserve">All </w:t>
      </w:r>
      <w:r w:rsidR="005866C6">
        <w:rPr>
          <w:rFonts w:ascii="Arial" w:hAnsi="Arial" w:cs="Arial"/>
          <w:sz w:val="24"/>
          <w:szCs w:val="24"/>
        </w:rPr>
        <w:t xml:space="preserve">complete </w:t>
      </w:r>
      <w:r w:rsidRPr="002C2B8A">
        <w:rPr>
          <w:rFonts w:ascii="Arial" w:hAnsi="Arial" w:cs="Arial"/>
          <w:sz w:val="24"/>
          <w:szCs w:val="24"/>
        </w:rPr>
        <w:t xml:space="preserve">applications will be reviewed by </w:t>
      </w:r>
      <w:r w:rsidRPr="003F0D76">
        <w:rPr>
          <w:rFonts w:ascii="Arial" w:hAnsi="Arial" w:cs="Arial"/>
          <w:sz w:val="24"/>
          <w:szCs w:val="24"/>
        </w:rPr>
        <w:t>a team of qualif</w:t>
      </w:r>
      <w:r w:rsidR="00983FD5" w:rsidRPr="003F0D76">
        <w:rPr>
          <w:rFonts w:ascii="Arial" w:hAnsi="Arial" w:cs="Arial"/>
          <w:sz w:val="24"/>
          <w:szCs w:val="24"/>
        </w:rPr>
        <w:t xml:space="preserve">ied public health </w:t>
      </w:r>
      <w:r w:rsidR="00983FD5" w:rsidRPr="00E0501C">
        <w:rPr>
          <w:rFonts w:ascii="Arial" w:hAnsi="Arial" w:cs="Arial"/>
          <w:sz w:val="24"/>
          <w:szCs w:val="24"/>
        </w:rPr>
        <w:t xml:space="preserve">professionals </w:t>
      </w:r>
    </w:p>
    <w:p w14:paraId="1C93761D" w14:textId="320A0878" w:rsidR="005D752E" w:rsidRPr="006D7826" w:rsidRDefault="005D752E" w:rsidP="005D752E">
      <w:pPr>
        <w:pStyle w:val="ListParagraph"/>
        <w:numPr>
          <w:ilvl w:val="0"/>
          <w:numId w:val="5"/>
        </w:numPr>
        <w:jc w:val="both"/>
        <w:rPr>
          <w:rFonts w:ascii="Arial" w:hAnsi="Arial" w:cs="Arial"/>
          <w:b/>
          <w:bCs/>
          <w:sz w:val="24"/>
          <w:szCs w:val="24"/>
        </w:rPr>
      </w:pPr>
      <w:r w:rsidRPr="006D7826">
        <w:rPr>
          <w:rFonts w:ascii="Arial" w:hAnsi="Arial" w:cs="Arial"/>
          <w:sz w:val="24"/>
          <w:szCs w:val="24"/>
        </w:rPr>
        <w:t xml:space="preserve">NIHB shall notify all applicants of the status of their application by </w:t>
      </w:r>
      <w:r w:rsidR="006D7826" w:rsidRPr="006D7826">
        <w:rPr>
          <w:rFonts w:ascii="Arial" w:hAnsi="Arial" w:cs="Arial"/>
          <w:b/>
          <w:bCs/>
          <w:sz w:val="24"/>
          <w:szCs w:val="24"/>
        </w:rPr>
        <w:t>March 31, 2022</w:t>
      </w:r>
      <w:r w:rsidR="004A3A38" w:rsidRPr="006D7826">
        <w:rPr>
          <w:rFonts w:ascii="Arial" w:hAnsi="Arial" w:cs="Arial"/>
          <w:b/>
          <w:bCs/>
          <w:sz w:val="24"/>
          <w:szCs w:val="24"/>
        </w:rPr>
        <w:t xml:space="preserve">. </w:t>
      </w:r>
    </w:p>
    <w:p w14:paraId="3D7A3E91" w14:textId="14680DC0" w:rsidR="00FF5609" w:rsidRDefault="00244BC9" w:rsidP="00244BC9">
      <w:pPr>
        <w:jc w:val="both"/>
        <w:rPr>
          <w:rFonts w:ascii="Arial" w:hAnsi="Arial" w:cs="Arial"/>
          <w:szCs w:val="24"/>
        </w:rPr>
      </w:pPr>
      <w:r>
        <w:rPr>
          <w:rFonts w:ascii="Arial" w:hAnsi="Arial" w:cs="Arial"/>
          <w:szCs w:val="24"/>
        </w:rPr>
        <w:br w:type="page"/>
      </w:r>
    </w:p>
    <w:p w14:paraId="3FBC489B" w14:textId="474BD80D" w:rsidR="00435962" w:rsidRDefault="00435962" w:rsidP="00527439">
      <w:pPr>
        <w:pStyle w:val="Heading2"/>
        <w:shd w:val="clear" w:color="auto" w:fill="00B050"/>
        <w:tabs>
          <w:tab w:val="clear" w:pos="9360"/>
          <w:tab w:val="left" w:pos="4845"/>
        </w:tabs>
        <w:rPr>
          <w:rFonts w:ascii="Arial" w:hAnsi="Arial" w:cs="Arial"/>
          <w:color w:val="FFFFFF" w:themeColor="background1"/>
        </w:rPr>
      </w:pPr>
      <w:r w:rsidRPr="00B27F01">
        <w:rPr>
          <w:rFonts w:ascii="Arial" w:hAnsi="Arial" w:cs="Arial"/>
          <w:color w:val="FFFFFF" w:themeColor="background1"/>
        </w:rPr>
        <w:lastRenderedPageBreak/>
        <w:t>APPENDIX A: APPLICATION</w:t>
      </w:r>
    </w:p>
    <w:p w14:paraId="4C6691B9" w14:textId="77777777" w:rsidR="00527439" w:rsidRPr="00527439" w:rsidRDefault="00527439" w:rsidP="00527439"/>
    <w:p w14:paraId="353A4298" w14:textId="7C5570F3" w:rsidR="00435962" w:rsidRPr="00B27F01" w:rsidRDefault="00435962" w:rsidP="00435962">
      <w:pPr>
        <w:spacing w:after="160" w:line="259" w:lineRule="auto"/>
        <w:jc w:val="both"/>
        <w:rPr>
          <w:rFonts w:ascii="Arial" w:eastAsia="Calibri" w:hAnsi="Arial" w:cs="Arial"/>
          <w:b/>
          <w:szCs w:val="24"/>
        </w:rPr>
      </w:pPr>
      <w:r w:rsidRPr="00B27F01">
        <w:rPr>
          <w:rFonts w:ascii="Arial" w:hAnsi="Arial" w:cs="Arial"/>
          <w:szCs w:val="24"/>
          <w:u w:val="single"/>
        </w:rPr>
        <w:t>Instructions:</w:t>
      </w:r>
      <w:r w:rsidRPr="00B27F01">
        <w:rPr>
          <w:rFonts w:ascii="Arial" w:hAnsi="Arial" w:cs="Arial"/>
          <w:szCs w:val="24"/>
        </w:rPr>
        <w:t xml:space="preserve"> Fill out this application in its entirety by typing directly into this document. </w:t>
      </w:r>
      <w:r w:rsidRPr="00B27F01">
        <w:rPr>
          <w:rFonts w:ascii="Arial" w:eastAsia="Calibri" w:hAnsi="Arial" w:cs="Arial"/>
          <w:b/>
          <w:szCs w:val="24"/>
        </w:rPr>
        <w:t xml:space="preserve">All completed applications should be sent to </w:t>
      </w:r>
      <w:hyperlink r:id="rId17" w:history="1">
        <w:r w:rsidRPr="00B27F01">
          <w:rPr>
            <w:rStyle w:val="Hyperlink"/>
            <w:rFonts w:ascii="Arial" w:eastAsia="Calibri" w:hAnsi="Arial" w:cs="Arial"/>
            <w:b/>
            <w:szCs w:val="24"/>
          </w:rPr>
          <w:t>BWeber@nihb.org</w:t>
        </w:r>
      </w:hyperlink>
      <w:r w:rsidRPr="00B27F01">
        <w:rPr>
          <w:rFonts w:ascii="Arial" w:eastAsia="Calibri" w:hAnsi="Arial" w:cs="Arial"/>
          <w:b/>
          <w:szCs w:val="24"/>
        </w:rPr>
        <w:t xml:space="preserve"> </w:t>
      </w:r>
      <w:r w:rsidR="00E11E24">
        <w:rPr>
          <w:rFonts w:ascii="Arial" w:eastAsia="Calibri" w:hAnsi="Arial" w:cs="Arial"/>
          <w:b/>
          <w:szCs w:val="24"/>
        </w:rPr>
        <w:t xml:space="preserve">by </w:t>
      </w:r>
      <w:r w:rsidR="006D7826">
        <w:rPr>
          <w:rFonts w:ascii="Arial" w:eastAsia="Calibri" w:hAnsi="Arial" w:cs="Arial"/>
          <w:b/>
          <w:szCs w:val="24"/>
        </w:rPr>
        <w:t>February 25, 2022</w:t>
      </w:r>
      <w:r w:rsidRPr="00B27F01">
        <w:rPr>
          <w:rFonts w:ascii="Arial" w:eastAsia="Calibri" w:hAnsi="Arial" w:cs="Arial"/>
          <w:b/>
          <w:szCs w:val="24"/>
        </w:rPr>
        <w:t>.</w:t>
      </w:r>
    </w:p>
    <w:p w14:paraId="1719845B" w14:textId="77777777" w:rsidR="00435962" w:rsidRDefault="00435962" w:rsidP="00435962">
      <w:pPr>
        <w:pStyle w:val="Heading1"/>
        <w:shd w:val="clear" w:color="auto" w:fill="00B050"/>
        <w:rPr>
          <w:rFonts w:ascii="Arial" w:hAnsi="Arial" w:cs="Arial"/>
          <w:color w:val="FFFFFF" w:themeColor="background1"/>
          <w:shd w:val="clear" w:color="auto" w:fill="00B050"/>
        </w:rPr>
      </w:pPr>
    </w:p>
    <w:p w14:paraId="48F7674E" w14:textId="77777777" w:rsidR="00435962" w:rsidRDefault="00435962" w:rsidP="00435962">
      <w:pPr>
        <w:pStyle w:val="Heading1"/>
        <w:shd w:val="clear" w:color="auto" w:fill="00B050"/>
        <w:rPr>
          <w:rFonts w:ascii="Arial" w:hAnsi="Arial" w:cs="Arial"/>
          <w:color w:val="FFFFFF" w:themeColor="background1"/>
          <w:szCs w:val="24"/>
          <w:shd w:val="clear" w:color="auto" w:fill="00B050"/>
        </w:rPr>
      </w:pPr>
      <w:r w:rsidRPr="00B27F01">
        <w:rPr>
          <w:rFonts w:ascii="Arial" w:hAnsi="Arial" w:cs="Arial"/>
          <w:color w:val="FFFFFF" w:themeColor="background1"/>
          <w:shd w:val="clear" w:color="auto" w:fill="00B050"/>
        </w:rPr>
        <w:t xml:space="preserve">SECTION A: </w:t>
      </w:r>
      <w:r w:rsidRPr="00B27F01">
        <w:rPr>
          <w:rFonts w:ascii="Arial" w:hAnsi="Arial" w:cs="Arial"/>
          <w:color w:val="FFFFFF" w:themeColor="background1"/>
          <w:szCs w:val="24"/>
          <w:shd w:val="clear" w:color="auto" w:fill="00B050"/>
        </w:rPr>
        <w:t>TRIBAL OR TRIBAL ORGANIZATION AND CONTACT INFORMATION</w:t>
      </w:r>
    </w:p>
    <w:p w14:paraId="564309C7" w14:textId="77777777" w:rsidR="00435962" w:rsidRPr="00B27F01" w:rsidRDefault="00435962" w:rsidP="00435962">
      <w:pPr>
        <w:pStyle w:val="Heading1"/>
        <w:shd w:val="clear" w:color="auto" w:fill="00B050"/>
        <w:rPr>
          <w:rFonts w:ascii="Arial" w:hAnsi="Arial" w:cs="Arial"/>
          <w:color w:val="FFFFFF" w:themeColor="background1"/>
          <w:szCs w:val="24"/>
        </w:rPr>
      </w:pPr>
      <w:r w:rsidRPr="00B27F01">
        <w:rPr>
          <w:rFonts w:ascii="Arial" w:hAnsi="Arial" w:cs="Arial"/>
          <w:color w:val="FFFFFF" w:themeColor="background1"/>
          <w:szCs w:val="24"/>
          <w:shd w:val="clear" w:color="auto" w:fill="00B050"/>
        </w:rPr>
        <w:tab/>
      </w:r>
    </w:p>
    <w:p w14:paraId="64DB0D74" w14:textId="77777777" w:rsidR="00435962" w:rsidRPr="00A75ABA" w:rsidRDefault="00435962" w:rsidP="00435962"/>
    <w:tbl>
      <w:tblPr>
        <w:tblStyle w:val="TableGrid"/>
        <w:tblW w:w="0" w:type="auto"/>
        <w:shd w:val="clear" w:color="auto" w:fill="FFFFFF" w:themeFill="background1"/>
        <w:tblLook w:val="04A0" w:firstRow="1" w:lastRow="0" w:firstColumn="1" w:lastColumn="0" w:noHBand="0" w:noVBand="1"/>
      </w:tblPr>
      <w:tblGrid>
        <w:gridCol w:w="4675"/>
        <w:gridCol w:w="4675"/>
      </w:tblGrid>
      <w:tr w:rsidR="005D20E9" w:rsidRPr="00B27F01" w14:paraId="108AEDEA" w14:textId="77777777" w:rsidTr="005D20E9">
        <w:tc>
          <w:tcPr>
            <w:tcW w:w="9350" w:type="dxa"/>
            <w:gridSpan w:val="2"/>
            <w:tcBorders>
              <w:bottom w:val="single" w:sz="4" w:space="0" w:color="auto"/>
            </w:tcBorders>
            <w:shd w:val="clear" w:color="auto" w:fill="D9D9D9" w:themeFill="background1" w:themeFillShade="D9"/>
          </w:tcPr>
          <w:p w14:paraId="1018553E" w14:textId="0D0F1F3A" w:rsidR="005D20E9" w:rsidRPr="00B27F01" w:rsidRDefault="005D20E9" w:rsidP="005D20E9">
            <w:pPr>
              <w:rPr>
                <w:rFonts w:ascii="Arial" w:hAnsi="Arial" w:cs="Arial"/>
                <w:szCs w:val="24"/>
              </w:rPr>
            </w:pPr>
            <w:r w:rsidRPr="00B27F01">
              <w:rPr>
                <w:rFonts w:ascii="Arial" w:hAnsi="Arial" w:cs="Arial"/>
                <w:b/>
                <w:szCs w:val="24"/>
              </w:rPr>
              <w:t>CONTACT INFORMATION</w:t>
            </w:r>
          </w:p>
        </w:tc>
      </w:tr>
      <w:tr w:rsidR="005D20E9" w:rsidRPr="00B27F01" w14:paraId="7C120102" w14:textId="77777777" w:rsidTr="009D34AE">
        <w:trPr>
          <w:trHeight w:val="683"/>
        </w:trPr>
        <w:tc>
          <w:tcPr>
            <w:tcW w:w="4675" w:type="dxa"/>
            <w:tcBorders>
              <w:bottom w:val="single" w:sz="4" w:space="0" w:color="auto"/>
            </w:tcBorders>
            <w:shd w:val="clear" w:color="auto" w:fill="FFFFFF" w:themeFill="background1"/>
          </w:tcPr>
          <w:p w14:paraId="0C621E1C" w14:textId="7E3DDDB6" w:rsidR="005D20E9" w:rsidRPr="00B27F01" w:rsidRDefault="005D20E9" w:rsidP="005D20E9">
            <w:pPr>
              <w:rPr>
                <w:rFonts w:ascii="Arial" w:hAnsi="Arial" w:cs="Arial"/>
                <w:szCs w:val="24"/>
              </w:rPr>
            </w:pPr>
            <w:r w:rsidRPr="00B27F01">
              <w:rPr>
                <w:rFonts w:ascii="Arial" w:hAnsi="Arial" w:cs="Arial"/>
                <w:szCs w:val="24"/>
              </w:rPr>
              <w:t>Name of Tribe or Tribal Organization</w:t>
            </w:r>
          </w:p>
        </w:tc>
        <w:tc>
          <w:tcPr>
            <w:tcW w:w="4675" w:type="dxa"/>
            <w:shd w:val="clear" w:color="auto" w:fill="FFFFFF" w:themeFill="background1"/>
          </w:tcPr>
          <w:p w14:paraId="2B29C25C" w14:textId="6619EF5F" w:rsidR="005D20E9" w:rsidRPr="00B27F01" w:rsidRDefault="005D51C3" w:rsidP="005D20E9">
            <w:pPr>
              <w:rPr>
                <w:rFonts w:ascii="Arial" w:hAnsi="Arial" w:cs="Arial"/>
                <w:szCs w:val="24"/>
              </w:rPr>
            </w:pPr>
            <w:r w:rsidRPr="005D51C3">
              <w:rPr>
                <w:rFonts w:ascii="Arial" w:hAnsi="Arial" w:cs="Arial"/>
                <w:i/>
                <w:iCs/>
                <w:szCs w:val="24"/>
              </w:rPr>
              <w:t>Enter text here</w:t>
            </w:r>
          </w:p>
        </w:tc>
      </w:tr>
      <w:tr w:rsidR="005D20E9" w:rsidRPr="00B27F01" w14:paraId="14FA97E0" w14:textId="77777777" w:rsidTr="0065165F">
        <w:trPr>
          <w:trHeight w:val="620"/>
        </w:trPr>
        <w:tc>
          <w:tcPr>
            <w:tcW w:w="4675" w:type="dxa"/>
            <w:vMerge w:val="restart"/>
            <w:shd w:val="clear" w:color="auto" w:fill="FFFFFF" w:themeFill="background1"/>
          </w:tcPr>
          <w:p w14:paraId="0874C835" w14:textId="77777777" w:rsidR="005D20E9" w:rsidRPr="00B27F01" w:rsidRDefault="005D20E9" w:rsidP="005D20E9">
            <w:pPr>
              <w:rPr>
                <w:rFonts w:ascii="Arial" w:hAnsi="Arial" w:cs="Arial"/>
                <w:szCs w:val="24"/>
              </w:rPr>
            </w:pPr>
            <w:r w:rsidRPr="00B27F01">
              <w:rPr>
                <w:rFonts w:ascii="Arial" w:hAnsi="Arial" w:cs="Arial"/>
                <w:szCs w:val="24"/>
              </w:rPr>
              <w:t>Contact information for the individual to receive notification of application status:</w:t>
            </w:r>
          </w:p>
        </w:tc>
        <w:tc>
          <w:tcPr>
            <w:tcW w:w="4675" w:type="dxa"/>
            <w:shd w:val="clear" w:color="auto" w:fill="FFFFFF" w:themeFill="background1"/>
          </w:tcPr>
          <w:p w14:paraId="03314A43" w14:textId="77777777" w:rsidR="005D20E9" w:rsidRPr="00B27F01" w:rsidRDefault="005D20E9" w:rsidP="005D20E9">
            <w:pPr>
              <w:rPr>
                <w:rFonts w:ascii="Arial" w:hAnsi="Arial" w:cs="Arial"/>
                <w:szCs w:val="24"/>
              </w:rPr>
            </w:pPr>
            <w:r w:rsidRPr="00B27F01">
              <w:rPr>
                <w:rFonts w:ascii="Arial" w:hAnsi="Arial" w:cs="Arial"/>
                <w:szCs w:val="24"/>
              </w:rPr>
              <w:t>Name:</w:t>
            </w:r>
          </w:p>
        </w:tc>
      </w:tr>
      <w:tr w:rsidR="005D20E9" w:rsidRPr="00B27F01" w14:paraId="3709E5A3" w14:textId="77777777" w:rsidTr="0065165F">
        <w:trPr>
          <w:trHeight w:val="620"/>
        </w:trPr>
        <w:tc>
          <w:tcPr>
            <w:tcW w:w="4675" w:type="dxa"/>
            <w:vMerge/>
            <w:shd w:val="clear" w:color="auto" w:fill="FFFFFF" w:themeFill="background1"/>
          </w:tcPr>
          <w:p w14:paraId="6CA1344E" w14:textId="77777777" w:rsidR="005D20E9" w:rsidRPr="00B27F01" w:rsidRDefault="005D20E9" w:rsidP="005D20E9">
            <w:pPr>
              <w:rPr>
                <w:rFonts w:ascii="Arial" w:hAnsi="Arial" w:cs="Arial"/>
                <w:szCs w:val="24"/>
              </w:rPr>
            </w:pPr>
          </w:p>
        </w:tc>
        <w:tc>
          <w:tcPr>
            <w:tcW w:w="4675" w:type="dxa"/>
            <w:shd w:val="clear" w:color="auto" w:fill="FFFFFF" w:themeFill="background1"/>
          </w:tcPr>
          <w:p w14:paraId="7F609390" w14:textId="77777777" w:rsidR="005D20E9" w:rsidRPr="00B27F01" w:rsidRDefault="005D20E9" w:rsidP="005D20E9">
            <w:pPr>
              <w:rPr>
                <w:rFonts w:ascii="Arial" w:hAnsi="Arial" w:cs="Arial"/>
                <w:szCs w:val="24"/>
              </w:rPr>
            </w:pPr>
            <w:r w:rsidRPr="00B27F01">
              <w:rPr>
                <w:rFonts w:ascii="Arial" w:hAnsi="Arial" w:cs="Arial"/>
                <w:szCs w:val="24"/>
              </w:rPr>
              <w:t>Title:</w:t>
            </w:r>
          </w:p>
        </w:tc>
      </w:tr>
      <w:tr w:rsidR="005D20E9" w:rsidRPr="00B27F01" w14:paraId="5EE533DC" w14:textId="77777777" w:rsidTr="0065165F">
        <w:trPr>
          <w:trHeight w:val="620"/>
        </w:trPr>
        <w:tc>
          <w:tcPr>
            <w:tcW w:w="4675" w:type="dxa"/>
            <w:vMerge/>
            <w:shd w:val="clear" w:color="auto" w:fill="FFFFFF" w:themeFill="background1"/>
          </w:tcPr>
          <w:p w14:paraId="11BB6E77" w14:textId="77777777" w:rsidR="005D20E9" w:rsidRPr="00B27F01" w:rsidRDefault="005D20E9" w:rsidP="005D20E9">
            <w:pPr>
              <w:rPr>
                <w:rFonts w:ascii="Arial" w:hAnsi="Arial" w:cs="Arial"/>
                <w:szCs w:val="24"/>
              </w:rPr>
            </w:pPr>
          </w:p>
        </w:tc>
        <w:tc>
          <w:tcPr>
            <w:tcW w:w="4675" w:type="dxa"/>
            <w:shd w:val="clear" w:color="auto" w:fill="FFFFFF" w:themeFill="background1"/>
          </w:tcPr>
          <w:p w14:paraId="5E89934F" w14:textId="77777777" w:rsidR="005D20E9" w:rsidRPr="00B27F01" w:rsidRDefault="005D20E9" w:rsidP="005D20E9">
            <w:pPr>
              <w:rPr>
                <w:rFonts w:ascii="Arial" w:hAnsi="Arial" w:cs="Arial"/>
                <w:szCs w:val="24"/>
              </w:rPr>
            </w:pPr>
            <w:r w:rsidRPr="00B27F01">
              <w:rPr>
                <w:rFonts w:ascii="Arial" w:hAnsi="Arial" w:cs="Arial"/>
                <w:szCs w:val="24"/>
              </w:rPr>
              <w:t>E-mail Address:</w:t>
            </w:r>
          </w:p>
        </w:tc>
      </w:tr>
      <w:tr w:rsidR="005D20E9" w:rsidRPr="00B27F01" w14:paraId="6876EDF0" w14:textId="77777777" w:rsidTr="0065165F">
        <w:trPr>
          <w:trHeight w:val="800"/>
        </w:trPr>
        <w:tc>
          <w:tcPr>
            <w:tcW w:w="4675" w:type="dxa"/>
            <w:vMerge/>
            <w:shd w:val="clear" w:color="auto" w:fill="FFFFFF" w:themeFill="background1"/>
          </w:tcPr>
          <w:p w14:paraId="1A0369EC" w14:textId="77777777" w:rsidR="005D20E9" w:rsidRPr="00B27F01" w:rsidRDefault="005D20E9" w:rsidP="005D20E9">
            <w:pPr>
              <w:rPr>
                <w:rFonts w:ascii="Arial" w:hAnsi="Arial" w:cs="Arial"/>
                <w:szCs w:val="24"/>
              </w:rPr>
            </w:pPr>
          </w:p>
        </w:tc>
        <w:tc>
          <w:tcPr>
            <w:tcW w:w="4675" w:type="dxa"/>
            <w:shd w:val="clear" w:color="auto" w:fill="FFFFFF" w:themeFill="background1"/>
          </w:tcPr>
          <w:p w14:paraId="100344E6" w14:textId="77777777" w:rsidR="005D20E9" w:rsidRPr="00B27F01" w:rsidRDefault="005D20E9" w:rsidP="005D20E9">
            <w:pPr>
              <w:rPr>
                <w:rFonts w:ascii="Arial" w:hAnsi="Arial" w:cs="Arial"/>
                <w:szCs w:val="24"/>
              </w:rPr>
            </w:pPr>
            <w:r w:rsidRPr="00B27F01">
              <w:rPr>
                <w:rFonts w:ascii="Arial" w:hAnsi="Arial" w:cs="Arial"/>
                <w:szCs w:val="24"/>
              </w:rPr>
              <w:t>Mailing Street Address:</w:t>
            </w:r>
          </w:p>
        </w:tc>
      </w:tr>
      <w:tr w:rsidR="005D20E9" w:rsidRPr="00B27F01" w14:paraId="02A82F1C" w14:textId="77777777" w:rsidTr="0065165F">
        <w:trPr>
          <w:trHeight w:val="800"/>
        </w:trPr>
        <w:tc>
          <w:tcPr>
            <w:tcW w:w="4675" w:type="dxa"/>
            <w:vMerge/>
            <w:shd w:val="clear" w:color="auto" w:fill="FFFFFF" w:themeFill="background1"/>
          </w:tcPr>
          <w:p w14:paraId="35930DD8" w14:textId="77777777" w:rsidR="005D20E9" w:rsidRPr="00B27F01" w:rsidRDefault="005D20E9" w:rsidP="005D20E9">
            <w:pPr>
              <w:rPr>
                <w:rFonts w:ascii="Arial" w:hAnsi="Arial" w:cs="Arial"/>
                <w:szCs w:val="24"/>
              </w:rPr>
            </w:pPr>
          </w:p>
        </w:tc>
        <w:tc>
          <w:tcPr>
            <w:tcW w:w="4675" w:type="dxa"/>
            <w:shd w:val="clear" w:color="auto" w:fill="FFFFFF" w:themeFill="background1"/>
          </w:tcPr>
          <w:p w14:paraId="6586E265" w14:textId="77777777" w:rsidR="005D20E9" w:rsidRPr="00B27F01" w:rsidRDefault="005D20E9" w:rsidP="005D20E9">
            <w:pPr>
              <w:rPr>
                <w:rFonts w:ascii="Arial" w:hAnsi="Arial" w:cs="Arial"/>
                <w:szCs w:val="24"/>
              </w:rPr>
            </w:pPr>
            <w:r w:rsidRPr="00B27F01">
              <w:rPr>
                <w:rFonts w:ascii="Arial" w:hAnsi="Arial" w:cs="Arial"/>
                <w:szCs w:val="24"/>
              </w:rPr>
              <w:t>City, State, Zip Code:</w:t>
            </w:r>
          </w:p>
        </w:tc>
      </w:tr>
      <w:tr w:rsidR="005D20E9" w:rsidRPr="00B27F01" w14:paraId="60EEC5C1" w14:textId="77777777" w:rsidTr="009D34AE">
        <w:trPr>
          <w:trHeight w:val="620"/>
        </w:trPr>
        <w:tc>
          <w:tcPr>
            <w:tcW w:w="4675" w:type="dxa"/>
            <w:vMerge w:val="restart"/>
            <w:shd w:val="clear" w:color="auto" w:fill="FFFFFF" w:themeFill="background1"/>
          </w:tcPr>
          <w:p w14:paraId="092406AA" w14:textId="77777777" w:rsidR="005D20E9" w:rsidRPr="00B27F01" w:rsidRDefault="005D20E9" w:rsidP="005D20E9">
            <w:pPr>
              <w:rPr>
                <w:rFonts w:ascii="Arial" w:hAnsi="Arial" w:cs="Arial"/>
                <w:szCs w:val="24"/>
              </w:rPr>
            </w:pPr>
            <w:r w:rsidRPr="00B27F01">
              <w:rPr>
                <w:rFonts w:ascii="Arial" w:hAnsi="Arial" w:cs="Arial"/>
                <w:szCs w:val="24"/>
              </w:rPr>
              <w:t>Name and address where funding check should be sent should Tribe receive the funding</w:t>
            </w:r>
          </w:p>
        </w:tc>
        <w:tc>
          <w:tcPr>
            <w:tcW w:w="4675" w:type="dxa"/>
            <w:shd w:val="clear" w:color="auto" w:fill="FFFFFF" w:themeFill="background1"/>
          </w:tcPr>
          <w:p w14:paraId="462051CB" w14:textId="77777777" w:rsidR="005D20E9" w:rsidRPr="00B27F01" w:rsidRDefault="005D20E9" w:rsidP="005D20E9">
            <w:pPr>
              <w:rPr>
                <w:rFonts w:ascii="Arial" w:hAnsi="Arial" w:cs="Arial"/>
                <w:szCs w:val="24"/>
              </w:rPr>
            </w:pPr>
            <w:r w:rsidRPr="00B27F01">
              <w:rPr>
                <w:rFonts w:ascii="Arial" w:hAnsi="Arial" w:cs="Arial"/>
                <w:szCs w:val="24"/>
              </w:rPr>
              <w:t>Pay to the order of:</w:t>
            </w:r>
          </w:p>
        </w:tc>
      </w:tr>
      <w:tr w:rsidR="005D20E9" w:rsidRPr="00B27F01" w14:paraId="428A2AB4" w14:textId="77777777" w:rsidTr="009D34AE">
        <w:trPr>
          <w:trHeight w:val="620"/>
        </w:trPr>
        <w:tc>
          <w:tcPr>
            <w:tcW w:w="4675" w:type="dxa"/>
            <w:vMerge/>
            <w:shd w:val="clear" w:color="auto" w:fill="FFFFFF" w:themeFill="background1"/>
          </w:tcPr>
          <w:p w14:paraId="4325790B" w14:textId="77777777" w:rsidR="005D20E9" w:rsidRPr="00B27F01" w:rsidRDefault="005D20E9" w:rsidP="005D20E9">
            <w:pPr>
              <w:rPr>
                <w:rFonts w:ascii="Arial" w:hAnsi="Arial" w:cs="Arial"/>
                <w:szCs w:val="24"/>
              </w:rPr>
            </w:pPr>
          </w:p>
        </w:tc>
        <w:tc>
          <w:tcPr>
            <w:tcW w:w="4675" w:type="dxa"/>
            <w:shd w:val="clear" w:color="auto" w:fill="FFFFFF" w:themeFill="background1"/>
          </w:tcPr>
          <w:p w14:paraId="0FA18579" w14:textId="77777777" w:rsidR="005D20E9" w:rsidRPr="00B27F01" w:rsidRDefault="005D20E9" w:rsidP="005D20E9">
            <w:pPr>
              <w:rPr>
                <w:rFonts w:ascii="Arial" w:hAnsi="Arial" w:cs="Arial"/>
                <w:szCs w:val="24"/>
              </w:rPr>
            </w:pPr>
            <w:r w:rsidRPr="00B27F01">
              <w:rPr>
                <w:rFonts w:ascii="Arial" w:hAnsi="Arial" w:cs="Arial"/>
                <w:szCs w:val="24"/>
              </w:rPr>
              <w:t>Mailing Street Address:</w:t>
            </w:r>
          </w:p>
        </w:tc>
      </w:tr>
      <w:tr w:rsidR="005D20E9" w:rsidRPr="00B27F01" w14:paraId="2E618F54" w14:textId="77777777" w:rsidTr="009D34AE">
        <w:trPr>
          <w:trHeight w:val="530"/>
        </w:trPr>
        <w:tc>
          <w:tcPr>
            <w:tcW w:w="4675" w:type="dxa"/>
            <w:vMerge/>
            <w:shd w:val="clear" w:color="auto" w:fill="FFFFFF" w:themeFill="background1"/>
          </w:tcPr>
          <w:p w14:paraId="49951AA0" w14:textId="77777777" w:rsidR="005D20E9" w:rsidRPr="00B27F01" w:rsidRDefault="005D20E9" w:rsidP="005D20E9">
            <w:pPr>
              <w:rPr>
                <w:rFonts w:ascii="Arial" w:hAnsi="Arial" w:cs="Arial"/>
                <w:szCs w:val="24"/>
              </w:rPr>
            </w:pPr>
          </w:p>
        </w:tc>
        <w:tc>
          <w:tcPr>
            <w:tcW w:w="4675" w:type="dxa"/>
            <w:shd w:val="clear" w:color="auto" w:fill="FFFFFF" w:themeFill="background1"/>
          </w:tcPr>
          <w:p w14:paraId="782B40CA" w14:textId="77777777" w:rsidR="005D20E9" w:rsidRPr="00B27F01" w:rsidRDefault="005D20E9" w:rsidP="005D20E9">
            <w:pPr>
              <w:rPr>
                <w:rFonts w:ascii="Arial" w:hAnsi="Arial" w:cs="Arial"/>
                <w:szCs w:val="24"/>
              </w:rPr>
            </w:pPr>
            <w:r w:rsidRPr="00B27F01">
              <w:rPr>
                <w:rFonts w:ascii="Arial" w:hAnsi="Arial" w:cs="Arial"/>
                <w:szCs w:val="24"/>
              </w:rPr>
              <w:t>City, State, Zip Code:</w:t>
            </w:r>
          </w:p>
        </w:tc>
      </w:tr>
    </w:tbl>
    <w:p w14:paraId="6FC44C6D" w14:textId="77777777" w:rsidR="00435962" w:rsidRPr="00B27F01" w:rsidRDefault="00435962" w:rsidP="00435962">
      <w:pPr>
        <w:rPr>
          <w:rFonts w:ascii="Arial" w:hAnsi="Arial" w:cs="Arial"/>
          <w:szCs w:val="24"/>
        </w:rPr>
      </w:pPr>
    </w:p>
    <w:tbl>
      <w:tblPr>
        <w:tblStyle w:val="TableGrid"/>
        <w:tblW w:w="0" w:type="auto"/>
        <w:shd w:val="clear" w:color="auto" w:fill="FFFFFF" w:themeFill="background1"/>
        <w:tblLook w:val="04A0" w:firstRow="1" w:lastRow="0" w:firstColumn="1" w:lastColumn="0" w:noHBand="0" w:noVBand="1"/>
      </w:tblPr>
      <w:tblGrid>
        <w:gridCol w:w="4675"/>
        <w:gridCol w:w="4675"/>
      </w:tblGrid>
      <w:tr w:rsidR="00435962" w:rsidRPr="00B27F01" w14:paraId="2C1B2BC8" w14:textId="77777777" w:rsidTr="00217C33">
        <w:tc>
          <w:tcPr>
            <w:tcW w:w="9350" w:type="dxa"/>
            <w:gridSpan w:val="2"/>
            <w:shd w:val="clear" w:color="auto" w:fill="D9D9D9" w:themeFill="background1" w:themeFillShade="D9"/>
          </w:tcPr>
          <w:p w14:paraId="58B4D34E" w14:textId="77777777" w:rsidR="00435962" w:rsidRPr="00B27F01" w:rsidRDefault="00435962" w:rsidP="00217C33">
            <w:pPr>
              <w:rPr>
                <w:rFonts w:ascii="Arial" w:hAnsi="Arial" w:cs="Arial"/>
                <w:b/>
                <w:szCs w:val="24"/>
              </w:rPr>
            </w:pPr>
            <w:r w:rsidRPr="00B27F01">
              <w:rPr>
                <w:rFonts w:ascii="Arial" w:hAnsi="Arial" w:cs="Arial"/>
                <w:b/>
                <w:szCs w:val="24"/>
              </w:rPr>
              <w:t>PROJECT COORDINATOR CONTACT INFORMATION</w:t>
            </w:r>
          </w:p>
        </w:tc>
      </w:tr>
      <w:tr w:rsidR="00435962" w:rsidRPr="00B27F01" w14:paraId="27C0CAE2" w14:textId="77777777" w:rsidTr="009D34AE">
        <w:trPr>
          <w:trHeight w:val="566"/>
        </w:trPr>
        <w:tc>
          <w:tcPr>
            <w:tcW w:w="4675" w:type="dxa"/>
            <w:vMerge w:val="restart"/>
            <w:shd w:val="clear" w:color="auto" w:fill="FFFFFF" w:themeFill="background1"/>
          </w:tcPr>
          <w:p w14:paraId="296B6655" w14:textId="77777777" w:rsidR="00435962" w:rsidRPr="00B27F01" w:rsidRDefault="00435962" w:rsidP="00217C33">
            <w:pPr>
              <w:rPr>
                <w:rFonts w:ascii="Arial" w:hAnsi="Arial" w:cs="Arial"/>
                <w:b/>
                <w:szCs w:val="24"/>
              </w:rPr>
            </w:pPr>
            <w:r w:rsidRPr="00B27F01">
              <w:rPr>
                <w:rFonts w:ascii="Arial" w:hAnsi="Arial" w:cs="Arial"/>
                <w:szCs w:val="24"/>
              </w:rPr>
              <w:t xml:space="preserve">Contact information for the individual to serve as Project Coordinator (if the same as above, then leave all fields blank). </w:t>
            </w:r>
            <w:r w:rsidRPr="00B27F01">
              <w:rPr>
                <w:rFonts w:ascii="Arial" w:hAnsi="Arial" w:cs="Arial"/>
                <w:b/>
                <w:szCs w:val="24"/>
              </w:rPr>
              <w:t>This person will be the main point of contact and be responsible for submitting all deliverables, participating in conference calls, and completing evaluation activities.</w:t>
            </w:r>
          </w:p>
        </w:tc>
        <w:tc>
          <w:tcPr>
            <w:tcW w:w="4675" w:type="dxa"/>
            <w:shd w:val="clear" w:color="auto" w:fill="FFFFFF" w:themeFill="background1"/>
          </w:tcPr>
          <w:p w14:paraId="18419A15" w14:textId="77777777" w:rsidR="00435962" w:rsidRPr="00B27F01" w:rsidRDefault="00435962" w:rsidP="00217C33">
            <w:pPr>
              <w:rPr>
                <w:rFonts w:ascii="Arial" w:hAnsi="Arial" w:cs="Arial"/>
                <w:szCs w:val="24"/>
              </w:rPr>
            </w:pPr>
            <w:r w:rsidRPr="00B27F01">
              <w:rPr>
                <w:rFonts w:ascii="Arial" w:hAnsi="Arial" w:cs="Arial"/>
                <w:szCs w:val="24"/>
              </w:rPr>
              <w:t>Name:</w:t>
            </w:r>
          </w:p>
        </w:tc>
      </w:tr>
      <w:tr w:rsidR="00435962" w:rsidRPr="00B27F01" w14:paraId="5CFA5A85" w14:textId="77777777" w:rsidTr="009D34AE">
        <w:trPr>
          <w:trHeight w:val="359"/>
        </w:trPr>
        <w:tc>
          <w:tcPr>
            <w:tcW w:w="4675" w:type="dxa"/>
            <w:vMerge/>
            <w:shd w:val="clear" w:color="auto" w:fill="FFFFFF" w:themeFill="background1"/>
          </w:tcPr>
          <w:p w14:paraId="2A33FCDF" w14:textId="77777777" w:rsidR="00435962" w:rsidRPr="00B27F01" w:rsidRDefault="00435962" w:rsidP="00217C33">
            <w:pPr>
              <w:rPr>
                <w:rFonts w:ascii="Arial" w:hAnsi="Arial" w:cs="Arial"/>
                <w:szCs w:val="24"/>
              </w:rPr>
            </w:pPr>
          </w:p>
        </w:tc>
        <w:tc>
          <w:tcPr>
            <w:tcW w:w="4675" w:type="dxa"/>
            <w:shd w:val="clear" w:color="auto" w:fill="FFFFFF" w:themeFill="background1"/>
          </w:tcPr>
          <w:p w14:paraId="2778B667" w14:textId="77777777" w:rsidR="00435962" w:rsidRPr="00B27F01" w:rsidRDefault="00435962" w:rsidP="00217C33">
            <w:pPr>
              <w:rPr>
                <w:rFonts w:ascii="Arial" w:hAnsi="Arial" w:cs="Arial"/>
                <w:szCs w:val="24"/>
              </w:rPr>
            </w:pPr>
            <w:r w:rsidRPr="00B27F01">
              <w:rPr>
                <w:rFonts w:ascii="Arial" w:hAnsi="Arial" w:cs="Arial"/>
                <w:szCs w:val="24"/>
              </w:rPr>
              <w:t>Title:</w:t>
            </w:r>
          </w:p>
        </w:tc>
      </w:tr>
      <w:tr w:rsidR="00435962" w:rsidRPr="00B27F01" w14:paraId="4A758D6B" w14:textId="77777777" w:rsidTr="009D34AE">
        <w:trPr>
          <w:trHeight w:val="440"/>
        </w:trPr>
        <w:tc>
          <w:tcPr>
            <w:tcW w:w="4675" w:type="dxa"/>
            <w:vMerge/>
            <w:shd w:val="clear" w:color="auto" w:fill="FFFFFF" w:themeFill="background1"/>
          </w:tcPr>
          <w:p w14:paraId="0B6F76A3" w14:textId="77777777" w:rsidR="00435962" w:rsidRPr="00B27F01" w:rsidRDefault="00435962" w:rsidP="00217C33">
            <w:pPr>
              <w:rPr>
                <w:rFonts w:ascii="Arial" w:hAnsi="Arial" w:cs="Arial"/>
                <w:szCs w:val="24"/>
              </w:rPr>
            </w:pPr>
          </w:p>
        </w:tc>
        <w:tc>
          <w:tcPr>
            <w:tcW w:w="4675" w:type="dxa"/>
            <w:shd w:val="clear" w:color="auto" w:fill="FFFFFF" w:themeFill="background1"/>
          </w:tcPr>
          <w:p w14:paraId="4E270848" w14:textId="77777777" w:rsidR="00435962" w:rsidRPr="00B27F01" w:rsidRDefault="00435962" w:rsidP="00217C33">
            <w:pPr>
              <w:rPr>
                <w:rFonts w:ascii="Arial" w:hAnsi="Arial" w:cs="Arial"/>
                <w:szCs w:val="24"/>
              </w:rPr>
            </w:pPr>
            <w:r w:rsidRPr="00B27F01">
              <w:rPr>
                <w:rFonts w:ascii="Arial" w:hAnsi="Arial" w:cs="Arial"/>
                <w:szCs w:val="24"/>
              </w:rPr>
              <w:t>E-mail Address:</w:t>
            </w:r>
          </w:p>
        </w:tc>
      </w:tr>
      <w:tr w:rsidR="00435962" w:rsidRPr="00B27F01" w14:paraId="35AF236F" w14:textId="77777777" w:rsidTr="009D34AE">
        <w:trPr>
          <w:trHeight w:val="350"/>
        </w:trPr>
        <w:tc>
          <w:tcPr>
            <w:tcW w:w="4675" w:type="dxa"/>
            <w:vMerge/>
            <w:shd w:val="clear" w:color="auto" w:fill="FFFFFF" w:themeFill="background1"/>
          </w:tcPr>
          <w:p w14:paraId="1ABF24DB" w14:textId="77777777" w:rsidR="00435962" w:rsidRPr="00B27F01" w:rsidRDefault="00435962" w:rsidP="00217C33">
            <w:pPr>
              <w:rPr>
                <w:rFonts w:ascii="Arial" w:hAnsi="Arial" w:cs="Arial"/>
                <w:szCs w:val="24"/>
              </w:rPr>
            </w:pPr>
          </w:p>
        </w:tc>
        <w:tc>
          <w:tcPr>
            <w:tcW w:w="4675" w:type="dxa"/>
            <w:shd w:val="clear" w:color="auto" w:fill="FFFFFF" w:themeFill="background1"/>
          </w:tcPr>
          <w:p w14:paraId="31F59703" w14:textId="77777777" w:rsidR="00435962" w:rsidRPr="00B27F01" w:rsidRDefault="00435962" w:rsidP="00217C33">
            <w:pPr>
              <w:rPr>
                <w:rFonts w:ascii="Arial" w:hAnsi="Arial" w:cs="Arial"/>
                <w:szCs w:val="24"/>
              </w:rPr>
            </w:pPr>
            <w:r w:rsidRPr="00B27F01">
              <w:rPr>
                <w:rFonts w:ascii="Arial" w:hAnsi="Arial" w:cs="Arial"/>
                <w:szCs w:val="24"/>
              </w:rPr>
              <w:t>Phone Number:</w:t>
            </w:r>
          </w:p>
        </w:tc>
      </w:tr>
      <w:tr w:rsidR="00435962" w:rsidRPr="00B27F01" w14:paraId="05122716" w14:textId="77777777" w:rsidTr="009D34AE">
        <w:trPr>
          <w:trHeight w:val="530"/>
        </w:trPr>
        <w:tc>
          <w:tcPr>
            <w:tcW w:w="4675" w:type="dxa"/>
            <w:vMerge/>
            <w:shd w:val="clear" w:color="auto" w:fill="FFFFFF" w:themeFill="background1"/>
          </w:tcPr>
          <w:p w14:paraId="1AEF2EE5" w14:textId="77777777" w:rsidR="00435962" w:rsidRPr="00B27F01" w:rsidRDefault="00435962" w:rsidP="00217C33">
            <w:pPr>
              <w:rPr>
                <w:rFonts w:ascii="Arial" w:hAnsi="Arial" w:cs="Arial"/>
                <w:szCs w:val="24"/>
              </w:rPr>
            </w:pPr>
          </w:p>
        </w:tc>
        <w:tc>
          <w:tcPr>
            <w:tcW w:w="4675" w:type="dxa"/>
            <w:shd w:val="clear" w:color="auto" w:fill="FFFFFF" w:themeFill="background1"/>
          </w:tcPr>
          <w:p w14:paraId="64E6CB4D" w14:textId="77777777" w:rsidR="00435962" w:rsidRPr="00B27F01" w:rsidRDefault="00435962" w:rsidP="00217C33">
            <w:pPr>
              <w:rPr>
                <w:rFonts w:ascii="Arial" w:hAnsi="Arial" w:cs="Arial"/>
                <w:szCs w:val="24"/>
              </w:rPr>
            </w:pPr>
            <w:r w:rsidRPr="00B27F01">
              <w:rPr>
                <w:rFonts w:ascii="Arial" w:hAnsi="Arial" w:cs="Arial"/>
                <w:szCs w:val="24"/>
              </w:rPr>
              <w:t>Mailing Street Address:</w:t>
            </w:r>
          </w:p>
        </w:tc>
      </w:tr>
      <w:tr w:rsidR="00435962" w:rsidRPr="00B27F01" w14:paraId="48284538" w14:textId="77777777" w:rsidTr="009D34AE">
        <w:trPr>
          <w:trHeight w:val="539"/>
        </w:trPr>
        <w:tc>
          <w:tcPr>
            <w:tcW w:w="4675" w:type="dxa"/>
            <w:vMerge/>
            <w:shd w:val="clear" w:color="auto" w:fill="FFFFFF" w:themeFill="background1"/>
          </w:tcPr>
          <w:p w14:paraId="24722FDD" w14:textId="77777777" w:rsidR="00435962" w:rsidRPr="00B27F01" w:rsidRDefault="00435962" w:rsidP="00217C33">
            <w:pPr>
              <w:rPr>
                <w:rFonts w:ascii="Arial" w:hAnsi="Arial" w:cs="Arial"/>
                <w:szCs w:val="24"/>
              </w:rPr>
            </w:pPr>
          </w:p>
        </w:tc>
        <w:tc>
          <w:tcPr>
            <w:tcW w:w="4675" w:type="dxa"/>
            <w:shd w:val="clear" w:color="auto" w:fill="FFFFFF" w:themeFill="background1"/>
          </w:tcPr>
          <w:p w14:paraId="4BA305F4" w14:textId="77777777" w:rsidR="00435962" w:rsidRPr="00B27F01" w:rsidRDefault="00435962" w:rsidP="00217C33">
            <w:pPr>
              <w:rPr>
                <w:rFonts w:ascii="Arial" w:hAnsi="Arial" w:cs="Arial"/>
                <w:szCs w:val="24"/>
              </w:rPr>
            </w:pPr>
            <w:r w:rsidRPr="00B27F01">
              <w:rPr>
                <w:rFonts w:ascii="Arial" w:hAnsi="Arial" w:cs="Arial"/>
                <w:szCs w:val="24"/>
              </w:rPr>
              <w:t>City, State Zip Code:</w:t>
            </w:r>
          </w:p>
        </w:tc>
      </w:tr>
    </w:tbl>
    <w:p w14:paraId="2490375D" w14:textId="77777777" w:rsidR="00435962" w:rsidRDefault="00435962" w:rsidP="00F378A4">
      <w:pPr>
        <w:rPr>
          <w:rFonts w:ascii="Arial" w:hAnsi="Arial" w:cs="Arial"/>
          <w:color w:val="FFFFFF" w:themeColor="background1"/>
          <w:shd w:val="clear" w:color="auto" w:fill="00B050"/>
        </w:rPr>
      </w:pPr>
    </w:p>
    <w:p w14:paraId="39B58D57" w14:textId="77777777" w:rsidR="009D34AE" w:rsidRDefault="009D34AE" w:rsidP="00435962">
      <w:pPr>
        <w:pStyle w:val="Heading1"/>
        <w:shd w:val="clear" w:color="auto" w:fill="00B050"/>
        <w:rPr>
          <w:rFonts w:ascii="Arial" w:hAnsi="Arial" w:cs="Arial"/>
          <w:color w:val="FFFFFF" w:themeColor="background1"/>
          <w:shd w:val="clear" w:color="auto" w:fill="00B050"/>
        </w:rPr>
      </w:pPr>
    </w:p>
    <w:p w14:paraId="5760C6C9" w14:textId="505A77DF" w:rsidR="009D34AE" w:rsidRDefault="00435962" w:rsidP="00435962">
      <w:pPr>
        <w:pStyle w:val="Heading1"/>
        <w:shd w:val="clear" w:color="auto" w:fill="00B050"/>
        <w:rPr>
          <w:rFonts w:ascii="Arial" w:hAnsi="Arial" w:cs="Arial"/>
          <w:color w:val="FFFFFF" w:themeColor="background1"/>
          <w:shd w:val="clear" w:color="auto" w:fill="00B050"/>
        </w:rPr>
      </w:pPr>
      <w:r w:rsidRPr="00B27F01">
        <w:rPr>
          <w:rFonts w:ascii="Arial" w:hAnsi="Arial" w:cs="Arial"/>
          <w:color w:val="FFFFFF" w:themeColor="background1"/>
          <w:shd w:val="clear" w:color="auto" w:fill="00B050"/>
        </w:rPr>
        <w:t xml:space="preserve">SECTION </w:t>
      </w:r>
      <w:r>
        <w:rPr>
          <w:rFonts w:ascii="Arial" w:hAnsi="Arial" w:cs="Arial"/>
          <w:color w:val="FFFFFF" w:themeColor="background1"/>
          <w:shd w:val="clear" w:color="auto" w:fill="00B050"/>
        </w:rPr>
        <w:t>B</w:t>
      </w:r>
      <w:r w:rsidRPr="00B27F01">
        <w:rPr>
          <w:rFonts w:ascii="Arial" w:hAnsi="Arial" w:cs="Arial"/>
          <w:color w:val="FFFFFF" w:themeColor="background1"/>
          <w:shd w:val="clear" w:color="auto" w:fill="00B050"/>
        </w:rPr>
        <w:t xml:space="preserve">: </w:t>
      </w:r>
      <w:r>
        <w:rPr>
          <w:rFonts w:ascii="Arial" w:hAnsi="Arial" w:cs="Arial"/>
          <w:color w:val="FFFFFF" w:themeColor="background1"/>
          <w:shd w:val="clear" w:color="auto" w:fill="00B050"/>
        </w:rPr>
        <w:t>APPLICATION NARRATIVE AND SCOPE OF WORK</w:t>
      </w:r>
    </w:p>
    <w:p w14:paraId="22D71375" w14:textId="785E5E9E" w:rsidR="00435962" w:rsidRDefault="00435962" w:rsidP="00435962">
      <w:pPr>
        <w:pStyle w:val="Heading1"/>
        <w:shd w:val="clear" w:color="auto" w:fill="00B050"/>
        <w:rPr>
          <w:rFonts w:ascii="Arial" w:hAnsi="Arial" w:cs="Arial"/>
          <w:color w:val="FFFFFF" w:themeColor="background1"/>
          <w:szCs w:val="24"/>
        </w:rPr>
      </w:pPr>
      <w:r w:rsidRPr="00B27F01">
        <w:rPr>
          <w:rFonts w:ascii="Arial" w:hAnsi="Arial" w:cs="Arial"/>
          <w:color w:val="FFFFFF" w:themeColor="background1"/>
          <w:szCs w:val="24"/>
          <w:shd w:val="clear" w:color="auto" w:fill="00B050"/>
        </w:rPr>
        <w:tab/>
      </w:r>
    </w:p>
    <w:p w14:paraId="30122F1F" w14:textId="5E96E73E" w:rsidR="00435962" w:rsidRDefault="00435962" w:rsidP="00435962"/>
    <w:tbl>
      <w:tblPr>
        <w:tblStyle w:val="TableGrid"/>
        <w:tblW w:w="0" w:type="auto"/>
        <w:tblLook w:val="04A0" w:firstRow="1" w:lastRow="0" w:firstColumn="1" w:lastColumn="0" w:noHBand="0" w:noVBand="1"/>
      </w:tblPr>
      <w:tblGrid>
        <w:gridCol w:w="3955"/>
        <w:gridCol w:w="5395"/>
      </w:tblGrid>
      <w:tr w:rsidR="00C04E8B" w14:paraId="501346C6" w14:textId="77777777" w:rsidTr="00C04E8B">
        <w:tc>
          <w:tcPr>
            <w:tcW w:w="9350" w:type="dxa"/>
            <w:gridSpan w:val="2"/>
            <w:shd w:val="clear" w:color="auto" w:fill="D9D9D9" w:themeFill="background1" w:themeFillShade="D9"/>
          </w:tcPr>
          <w:p w14:paraId="4C64BF7F" w14:textId="661814E4" w:rsidR="00C04E8B" w:rsidRPr="00EA6098" w:rsidRDefault="00C04E8B" w:rsidP="00C04E8B">
            <w:pPr>
              <w:tabs>
                <w:tab w:val="left" w:pos="1620"/>
              </w:tabs>
              <w:rPr>
                <w:rFonts w:ascii="Arial" w:hAnsi="Arial" w:cs="Arial"/>
                <w:b/>
                <w:bCs/>
              </w:rPr>
            </w:pPr>
            <w:r w:rsidRPr="00EA6098">
              <w:rPr>
                <w:rFonts w:ascii="Arial" w:hAnsi="Arial" w:cs="Arial"/>
                <w:b/>
                <w:bCs/>
              </w:rPr>
              <w:t>A</w:t>
            </w:r>
            <w:r w:rsidR="00E61F8A" w:rsidRPr="00EA6098">
              <w:rPr>
                <w:rFonts w:ascii="Arial" w:hAnsi="Arial" w:cs="Arial"/>
                <w:b/>
                <w:bCs/>
              </w:rPr>
              <w:t>PPLICANT’S LEVEL OF EXPERIENCE WITH GIS TOOLS</w:t>
            </w:r>
          </w:p>
        </w:tc>
      </w:tr>
      <w:tr w:rsidR="0060215F" w14:paraId="6B669BCE" w14:textId="77777777" w:rsidTr="00034D08">
        <w:tc>
          <w:tcPr>
            <w:tcW w:w="3955" w:type="dxa"/>
          </w:tcPr>
          <w:p w14:paraId="726B189F" w14:textId="77777777" w:rsidR="00EA6098" w:rsidRPr="00F15DC2" w:rsidRDefault="00E61F8A" w:rsidP="00EA6098">
            <w:pPr>
              <w:rPr>
                <w:rFonts w:ascii="Arial" w:hAnsi="Arial" w:cs="Arial"/>
              </w:rPr>
            </w:pPr>
            <w:r w:rsidRPr="00F15DC2">
              <w:rPr>
                <w:rFonts w:ascii="Arial" w:hAnsi="Arial" w:cs="Arial"/>
              </w:rPr>
              <w:t>Please answer with one of these:</w:t>
            </w:r>
          </w:p>
          <w:p w14:paraId="0EC88DC0" w14:textId="5F87A8FF" w:rsidR="00E61F8A" w:rsidRPr="00F15DC2" w:rsidRDefault="00E61F8A" w:rsidP="00EA6098">
            <w:pPr>
              <w:pStyle w:val="ListParagraph"/>
              <w:numPr>
                <w:ilvl w:val="0"/>
                <w:numId w:val="36"/>
              </w:numPr>
              <w:rPr>
                <w:rFonts w:ascii="Arial" w:hAnsi="Arial" w:cs="Arial"/>
              </w:rPr>
            </w:pPr>
            <w:r w:rsidRPr="00F15DC2">
              <w:rPr>
                <w:rFonts w:ascii="Arial" w:hAnsi="Arial" w:cs="Arial"/>
              </w:rPr>
              <w:t>S</w:t>
            </w:r>
            <w:r w:rsidR="00C04E8B" w:rsidRPr="00F15DC2">
              <w:rPr>
                <w:rFonts w:ascii="Arial" w:hAnsi="Arial" w:cs="Arial"/>
              </w:rPr>
              <w:t>ignificant</w:t>
            </w:r>
          </w:p>
          <w:p w14:paraId="1BF377F4" w14:textId="77777777" w:rsidR="00E61F8A" w:rsidRPr="00F15DC2" w:rsidRDefault="00C04E8B" w:rsidP="00E61F8A">
            <w:pPr>
              <w:pStyle w:val="ListParagraph"/>
              <w:numPr>
                <w:ilvl w:val="0"/>
                <w:numId w:val="35"/>
              </w:numPr>
              <w:rPr>
                <w:rFonts w:ascii="Arial" w:hAnsi="Arial" w:cs="Arial"/>
              </w:rPr>
            </w:pPr>
            <w:r w:rsidRPr="00F15DC2">
              <w:rPr>
                <w:rFonts w:ascii="Arial" w:hAnsi="Arial" w:cs="Arial"/>
              </w:rPr>
              <w:t>Moderate</w:t>
            </w:r>
          </w:p>
          <w:p w14:paraId="4F4C7119" w14:textId="113E3E94" w:rsidR="0060215F" w:rsidRPr="00F15DC2" w:rsidRDefault="00E61F8A" w:rsidP="00E61F8A">
            <w:pPr>
              <w:pStyle w:val="ListParagraph"/>
              <w:numPr>
                <w:ilvl w:val="0"/>
                <w:numId w:val="35"/>
              </w:numPr>
              <w:rPr>
                <w:rFonts w:ascii="Arial" w:hAnsi="Arial" w:cs="Arial"/>
              </w:rPr>
            </w:pPr>
            <w:r w:rsidRPr="00F15DC2">
              <w:rPr>
                <w:rFonts w:ascii="Arial" w:hAnsi="Arial" w:cs="Arial"/>
              </w:rPr>
              <w:t>L</w:t>
            </w:r>
            <w:r w:rsidR="00C04E8B" w:rsidRPr="00F15DC2">
              <w:rPr>
                <w:rFonts w:ascii="Arial" w:hAnsi="Arial" w:cs="Arial"/>
              </w:rPr>
              <w:t>ittle/none</w:t>
            </w:r>
          </w:p>
        </w:tc>
        <w:tc>
          <w:tcPr>
            <w:tcW w:w="5395" w:type="dxa"/>
          </w:tcPr>
          <w:p w14:paraId="429BBB20" w14:textId="77777777" w:rsidR="0060215F" w:rsidRPr="00EA6098" w:rsidRDefault="0060215F" w:rsidP="00435962">
            <w:pPr>
              <w:rPr>
                <w:rFonts w:ascii="Arial" w:hAnsi="Arial" w:cs="Arial"/>
              </w:rPr>
            </w:pPr>
          </w:p>
        </w:tc>
      </w:tr>
      <w:tr w:rsidR="0027390C" w14:paraId="4751B487" w14:textId="77777777" w:rsidTr="00F378A4">
        <w:trPr>
          <w:trHeight w:val="3230"/>
        </w:trPr>
        <w:tc>
          <w:tcPr>
            <w:tcW w:w="9350" w:type="dxa"/>
            <w:gridSpan w:val="2"/>
          </w:tcPr>
          <w:p w14:paraId="7D9C0ED8" w14:textId="77777777" w:rsidR="0027390C" w:rsidRDefault="0027390C" w:rsidP="00E61F8A">
            <w:pPr>
              <w:rPr>
                <w:rFonts w:ascii="Arial" w:hAnsi="Arial" w:cs="Arial"/>
                <w:i/>
                <w:iCs/>
              </w:rPr>
            </w:pPr>
            <w:r w:rsidRPr="00F15DC2">
              <w:rPr>
                <w:rFonts w:ascii="Arial" w:hAnsi="Arial" w:cs="Arial"/>
              </w:rPr>
              <w:t>Please expand on your answer (</w:t>
            </w:r>
            <w:r w:rsidRPr="00F15DC2">
              <w:rPr>
                <w:rFonts w:ascii="Arial" w:hAnsi="Arial" w:cs="Arial"/>
                <w:i/>
                <w:iCs/>
              </w:rPr>
              <w:t>150 words maximum)</w:t>
            </w:r>
          </w:p>
          <w:p w14:paraId="66F27040" w14:textId="77777777" w:rsidR="0027390C" w:rsidRDefault="0027390C" w:rsidP="00E61F8A">
            <w:pPr>
              <w:rPr>
                <w:rFonts w:ascii="Arial" w:hAnsi="Arial" w:cs="Arial"/>
                <w:i/>
                <w:iCs/>
              </w:rPr>
            </w:pPr>
          </w:p>
          <w:p w14:paraId="7DC923C8" w14:textId="77777777" w:rsidR="0027390C" w:rsidRDefault="0027390C" w:rsidP="00E61F8A">
            <w:pPr>
              <w:rPr>
                <w:rFonts w:ascii="Arial" w:hAnsi="Arial" w:cs="Arial"/>
                <w:i/>
                <w:iCs/>
              </w:rPr>
            </w:pPr>
          </w:p>
          <w:p w14:paraId="0984D0FA" w14:textId="77777777" w:rsidR="0027390C" w:rsidRPr="00EA6098" w:rsidRDefault="0027390C" w:rsidP="00435962">
            <w:pPr>
              <w:rPr>
                <w:rFonts w:ascii="Arial" w:hAnsi="Arial" w:cs="Arial"/>
              </w:rPr>
            </w:pPr>
          </w:p>
        </w:tc>
      </w:tr>
    </w:tbl>
    <w:p w14:paraId="70638AE7" w14:textId="0B712CC3" w:rsidR="0060215F" w:rsidRDefault="0060215F" w:rsidP="00435962"/>
    <w:p w14:paraId="360D654B" w14:textId="77777777" w:rsidR="00F378A4" w:rsidRPr="00E40399" w:rsidRDefault="00F378A4" w:rsidP="00435962"/>
    <w:tbl>
      <w:tblPr>
        <w:tblStyle w:val="TableGrid"/>
        <w:tblW w:w="0" w:type="auto"/>
        <w:shd w:val="clear" w:color="auto" w:fill="FFFFFF" w:themeFill="background1"/>
        <w:tblLook w:val="04A0" w:firstRow="1" w:lastRow="0" w:firstColumn="1" w:lastColumn="0" w:noHBand="0" w:noVBand="1"/>
      </w:tblPr>
      <w:tblGrid>
        <w:gridCol w:w="9350"/>
      </w:tblGrid>
      <w:tr w:rsidR="00435962" w:rsidRPr="00E40399" w14:paraId="40B9553C" w14:textId="77777777" w:rsidTr="00217C33">
        <w:tc>
          <w:tcPr>
            <w:tcW w:w="9350" w:type="dxa"/>
            <w:shd w:val="clear" w:color="auto" w:fill="D9D9D9" w:themeFill="background1" w:themeFillShade="D9"/>
          </w:tcPr>
          <w:p w14:paraId="44A673E8" w14:textId="08B89621" w:rsidR="00435962" w:rsidRPr="00E40399" w:rsidRDefault="00435962" w:rsidP="00217C33">
            <w:pPr>
              <w:rPr>
                <w:rFonts w:ascii="Arial" w:hAnsi="Arial" w:cs="Arial"/>
                <w:b/>
              </w:rPr>
            </w:pPr>
            <w:r w:rsidRPr="00E40399">
              <w:rPr>
                <w:rFonts w:ascii="Arial" w:hAnsi="Arial" w:cs="Arial"/>
                <w:b/>
              </w:rPr>
              <w:t xml:space="preserve">PROJECT SUMMARY </w:t>
            </w:r>
            <w:r w:rsidRPr="00E40399">
              <w:rPr>
                <w:rFonts w:ascii="Arial" w:hAnsi="Arial" w:cs="Arial"/>
                <w:b/>
                <w:i/>
              </w:rPr>
              <w:t>(</w:t>
            </w:r>
            <w:r w:rsidR="00DA5800">
              <w:rPr>
                <w:rFonts w:ascii="Arial" w:hAnsi="Arial" w:cs="Arial"/>
                <w:b/>
                <w:i/>
              </w:rPr>
              <w:t>40</w:t>
            </w:r>
            <w:r w:rsidRPr="00E40399">
              <w:rPr>
                <w:rFonts w:ascii="Arial" w:hAnsi="Arial" w:cs="Arial"/>
                <w:b/>
                <w:i/>
              </w:rPr>
              <w:t>0 words maximum)</w:t>
            </w:r>
          </w:p>
        </w:tc>
      </w:tr>
      <w:tr w:rsidR="00435962" w:rsidRPr="00E40399" w14:paraId="41DE2465" w14:textId="77777777" w:rsidTr="009D34AE">
        <w:trPr>
          <w:trHeight w:val="5300"/>
        </w:trPr>
        <w:tc>
          <w:tcPr>
            <w:tcW w:w="9350" w:type="dxa"/>
            <w:shd w:val="clear" w:color="auto" w:fill="FFFFFF" w:themeFill="background1"/>
          </w:tcPr>
          <w:p w14:paraId="2107C35A" w14:textId="427E6C56" w:rsidR="00435962" w:rsidRPr="00F15DC2" w:rsidRDefault="00435962" w:rsidP="00217C33">
            <w:pPr>
              <w:jc w:val="both"/>
              <w:rPr>
                <w:rFonts w:ascii="Arial" w:hAnsi="Arial" w:cs="Arial"/>
                <w:bCs/>
              </w:rPr>
            </w:pPr>
            <w:r w:rsidRPr="00F15DC2">
              <w:rPr>
                <w:rFonts w:ascii="Arial" w:hAnsi="Arial" w:cs="Arial"/>
                <w:bCs/>
              </w:rPr>
              <w:t>Please add a brief description of your project and how it will</w:t>
            </w:r>
            <w:r w:rsidR="00881C1D" w:rsidRPr="00F15DC2">
              <w:rPr>
                <w:rFonts w:ascii="Arial" w:hAnsi="Arial" w:cs="Arial"/>
                <w:bCs/>
                <w:szCs w:val="24"/>
              </w:rPr>
              <w:t xml:space="preserve"> identify environmental health data sources, </w:t>
            </w:r>
            <w:r w:rsidR="00076D23">
              <w:rPr>
                <w:rFonts w:ascii="Arial" w:hAnsi="Arial" w:cs="Arial"/>
                <w:bCs/>
                <w:szCs w:val="24"/>
              </w:rPr>
              <w:t>conduct in</w:t>
            </w:r>
            <w:r w:rsidR="008E50EA">
              <w:rPr>
                <w:rFonts w:ascii="Arial" w:hAnsi="Arial" w:cs="Arial"/>
                <w:bCs/>
                <w:szCs w:val="24"/>
              </w:rPr>
              <w:t xml:space="preserve">vestigations, utilize the GIS tool, </w:t>
            </w:r>
            <w:r w:rsidR="00881C1D" w:rsidRPr="00F15DC2">
              <w:rPr>
                <w:rFonts w:ascii="Arial" w:hAnsi="Arial" w:cs="Arial"/>
                <w:bCs/>
                <w:szCs w:val="24"/>
              </w:rPr>
              <w:t>and recommendations for how to advance systems wide efforts.</w:t>
            </w:r>
          </w:p>
        </w:tc>
      </w:tr>
    </w:tbl>
    <w:p w14:paraId="0E085DD3" w14:textId="67B1A0BF" w:rsidR="00F378A4" w:rsidRDefault="00F378A4" w:rsidP="00435962"/>
    <w:p w14:paraId="2470A4EB" w14:textId="2D55F9AF" w:rsidR="00F378A4" w:rsidRDefault="00F378A4" w:rsidP="00435962"/>
    <w:p w14:paraId="565886FE" w14:textId="77777777" w:rsidR="009D34AE" w:rsidRDefault="009D34AE" w:rsidP="00435962"/>
    <w:tbl>
      <w:tblPr>
        <w:tblStyle w:val="TableGrid"/>
        <w:tblW w:w="0" w:type="auto"/>
        <w:shd w:val="clear" w:color="auto" w:fill="FFFFFF" w:themeFill="background1"/>
        <w:tblLook w:val="04A0" w:firstRow="1" w:lastRow="0" w:firstColumn="1" w:lastColumn="0" w:noHBand="0" w:noVBand="1"/>
      </w:tblPr>
      <w:tblGrid>
        <w:gridCol w:w="9350"/>
      </w:tblGrid>
      <w:tr w:rsidR="00435962" w:rsidRPr="00300623" w14:paraId="14A3EE8B" w14:textId="77777777" w:rsidTr="00217C33">
        <w:tc>
          <w:tcPr>
            <w:tcW w:w="9350" w:type="dxa"/>
            <w:shd w:val="clear" w:color="auto" w:fill="D9D9D9" w:themeFill="background1" w:themeFillShade="D9"/>
          </w:tcPr>
          <w:p w14:paraId="2D8CFBC8" w14:textId="77777777" w:rsidR="00435962" w:rsidRPr="00BA4B1D" w:rsidRDefault="00435962" w:rsidP="00217C33">
            <w:pPr>
              <w:tabs>
                <w:tab w:val="left" w:pos="2385"/>
              </w:tabs>
              <w:rPr>
                <w:rFonts w:ascii="Arial" w:hAnsi="Arial" w:cs="Arial"/>
                <w:b/>
              </w:rPr>
            </w:pPr>
            <w:r w:rsidRPr="00BA4B1D">
              <w:rPr>
                <w:rFonts w:ascii="Arial" w:hAnsi="Arial" w:cs="Arial"/>
                <w:b/>
              </w:rPr>
              <w:lastRenderedPageBreak/>
              <w:t>SUBAWARD BUDGET</w:t>
            </w:r>
            <w:r w:rsidRPr="00BA4B1D">
              <w:rPr>
                <w:rFonts w:ascii="Arial" w:hAnsi="Arial" w:cs="Arial"/>
                <w:b/>
              </w:rPr>
              <w:tab/>
            </w:r>
          </w:p>
        </w:tc>
      </w:tr>
      <w:tr w:rsidR="00435962" w:rsidRPr="00300623" w14:paraId="1C634823" w14:textId="77777777" w:rsidTr="00217C33">
        <w:tc>
          <w:tcPr>
            <w:tcW w:w="9350" w:type="dxa"/>
            <w:shd w:val="clear" w:color="auto" w:fill="FFFFFF" w:themeFill="background1"/>
          </w:tcPr>
          <w:p w14:paraId="70030E87" w14:textId="77777777" w:rsidR="00435962" w:rsidRPr="009405F1" w:rsidRDefault="00435962" w:rsidP="00217C33">
            <w:pPr>
              <w:shd w:val="clear" w:color="auto" w:fill="FFFFFF" w:themeFill="background1"/>
              <w:rPr>
                <w:rFonts w:ascii="Arial" w:hAnsi="Arial" w:cs="Arial"/>
              </w:rPr>
            </w:pPr>
            <w:r w:rsidRPr="009405F1">
              <w:rPr>
                <w:rFonts w:ascii="Arial" w:hAnsi="Arial" w:cs="Arial"/>
              </w:rPr>
              <w:t>Please attach a budget with this application as a separate Word, Excel, or PDF document.</w:t>
            </w:r>
          </w:p>
          <w:p w14:paraId="40514E8C" w14:textId="77777777" w:rsidR="00435962" w:rsidRPr="009405F1" w:rsidRDefault="00435962" w:rsidP="00217C33">
            <w:pPr>
              <w:shd w:val="clear" w:color="auto" w:fill="FFFFFF" w:themeFill="background1"/>
              <w:tabs>
                <w:tab w:val="left" w:pos="1185"/>
              </w:tabs>
              <w:rPr>
                <w:rFonts w:ascii="Arial" w:hAnsi="Arial" w:cs="Arial"/>
              </w:rPr>
            </w:pPr>
            <w:r w:rsidRPr="009405F1">
              <w:rPr>
                <w:rFonts w:ascii="Arial" w:hAnsi="Arial" w:cs="Arial"/>
              </w:rPr>
              <w:tab/>
            </w:r>
          </w:p>
          <w:p w14:paraId="0A3F344B" w14:textId="7FDCB240" w:rsidR="00435962" w:rsidRPr="009405F1" w:rsidRDefault="00435962" w:rsidP="00217C33">
            <w:pPr>
              <w:shd w:val="clear" w:color="auto" w:fill="FFFFFF" w:themeFill="background1"/>
              <w:rPr>
                <w:rFonts w:ascii="Arial" w:hAnsi="Arial" w:cs="Arial"/>
              </w:rPr>
            </w:pPr>
            <w:r w:rsidRPr="009405F1">
              <w:rPr>
                <w:rFonts w:ascii="Arial" w:hAnsi="Arial" w:cs="Arial"/>
              </w:rPr>
              <w:t xml:space="preserve">The requested amount should be appropriate to the level of effort required to engage in the proposed scope of work and produce the deliverables outlined in the next table. Expected budget categories </w:t>
            </w:r>
            <w:r w:rsidR="008868AD" w:rsidRPr="009405F1">
              <w:rPr>
                <w:rFonts w:ascii="Arial" w:hAnsi="Arial" w:cs="Arial"/>
              </w:rPr>
              <w:t>include</w:t>
            </w:r>
            <w:r w:rsidRPr="009405F1">
              <w:rPr>
                <w:rFonts w:ascii="Arial" w:hAnsi="Arial" w:cs="Arial"/>
              </w:rPr>
              <w:t xml:space="preserve"> salary, consultant</w:t>
            </w:r>
            <w:r w:rsidR="008868AD">
              <w:rPr>
                <w:rFonts w:ascii="Arial" w:hAnsi="Arial" w:cs="Arial"/>
              </w:rPr>
              <w:t xml:space="preserve"> costs</w:t>
            </w:r>
            <w:r w:rsidRPr="009405F1">
              <w:rPr>
                <w:rFonts w:ascii="Arial" w:hAnsi="Arial" w:cs="Arial"/>
              </w:rPr>
              <w:t>, and/or travel, etc.</w:t>
            </w:r>
          </w:p>
          <w:p w14:paraId="35C5D625" w14:textId="77777777" w:rsidR="00435962" w:rsidRPr="009405F1" w:rsidRDefault="00435962" w:rsidP="00217C33">
            <w:pPr>
              <w:shd w:val="clear" w:color="auto" w:fill="FFFFFF" w:themeFill="background1"/>
              <w:rPr>
                <w:rFonts w:ascii="Arial" w:hAnsi="Arial" w:cs="Arial"/>
              </w:rPr>
            </w:pPr>
          </w:p>
          <w:p w14:paraId="01B52C6D" w14:textId="77777777" w:rsidR="00435962" w:rsidRPr="009405F1" w:rsidRDefault="00435962" w:rsidP="00217C33">
            <w:pPr>
              <w:shd w:val="clear" w:color="auto" w:fill="FFFFFF" w:themeFill="background1"/>
              <w:rPr>
                <w:rFonts w:ascii="Arial" w:hAnsi="Arial" w:cs="Arial"/>
              </w:rPr>
            </w:pPr>
            <w:r w:rsidRPr="009405F1">
              <w:rPr>
                <w:rFonts w:ascii="Arial" w:hAnsi="Arial" w:cs="Arial"/>
              </w:rPr>
              <w:t>No more than 10% of the subaward may be used to support indirect costs.</w:t>
            </w:r>
          </w:p>
          <w:p w14:paraId="1E76030D" w14:textId="77777777" w:rsidR="00435962" w:rsidRPr="009405F1" w:rsidRDefault="00435962" w:rsidP="00217C33">
            <w:pPr>
              <w:shd w:val="clear" w:color="auto" w:fill="FFFFFF" w:themeFill="background1"/>
              <w:tabs>
                <w:tab w:val="left" w:pos="1890"/>
              </w:tabs>
              <w:rPr>
                <w:rFonts w:ascii="Arial" w:hAnsi="Arial" w:cs="Arial"/>
              </w:rPr>
            </w:pPr>
            <w:r w:rsidRPr="009405F1">
              <w:rPr>
                <w:rFonts w:ascii="Arial" w:hAnsi="Arial" w:cs="Arial"/>
              </w:rPr>
              <w:tab/>
            </w:r>
          </w:p>
          <w:p w14:paraId="305FDF12" w14:textId="77777777" w:rsidR="00435962" w:rsidRPr="009405F1" w:rsidRDefault="00435962" w:rsidP="00217C33">
            <w:pPr>
              <w:shd w:val="clear" w:color="auto" w:fill="FFFFFF" w:themeFill="background1"/>
              <w:rPr>
                <w:rFonts w:ascii="Arial" w:hAnsi="Arial" w:cs="Arial"/>
              </w:rPr>
            </w:pPr>
            <w:r w:rsidRPr="009405F1">
              <w:rPr>
                <w:rFonts w:ascii="Arial" w:hAnsi="Arial" w:cs="Arial"/>
              </w:rPr>
              <w:t>These funds will be provided as follows:</w:t>
            </w:r>
          </w:p>
          <w:p w14:paraId="68FD7BBF" w14:textId="77777777" w:rsidR="00435962" w:rsidRPr="009405F1" w:rsidRDefault="00435962" w:rsidP="00217C33">
            <w:pPr>
              <w:shd w:val="clear" w:color="auto" w:fill="FFFFFF" w:themeFill="background1"/>
              <w:rPr>
                <w:rFonts w:ascii="Arial" w:hAnsi="Arial" w:cs="Arial"/>
              </w:rPr>
            </w:pPr>
          </w:p>
          <w:tbl>
            <w:tblPr>
              <w:tblStyle w:val="TableGrid"/>
              <w:tblW w:w="0" w:type="auto"/>
              <w:tblLook w:val="04A0" w:firstRow="1" w:lastRow="0" w:firstColumn="1" w:lastColumn="0" w:noHBand="0" w:noVBand="1"/>
            </w:tblPr>
            <w:tblGrid>
              <w:gridCol w:w="9124"/>
            </w:tblGrid>
            <w:tr w:rsidR="00435962" w:rsidRPr="009405F1" w14:paraId="7A135DAD" w14:textId="77777777" w:rsidTr="00217C33">
              <w:tc>
                <w:tcPr>
                  <w:tcW w:w="9124" w:type="dxa"/>
                  <w:shd w:val="clear" w:color="auto" w:fill="E5B8B7" w:themeFill="accent2" w:themeFillTint="66"/>
                </w:tcPr>
                <w:p w14:paraId="5F812FCB" w14:textId="77777777" w:rsidR="00435962" w:rsidRPr="009405F1" w:rsidRDefault="00435962" w:rsidP="00217C33">
                  <w:pPr>
                    <w:jc w:val="both"/>
                    <w:rPr>
                      <w:rFonts w:ascii="Arial" w:hAnsi="Arial" w:cs="Arial"/>
                    </w:rPr>
                  </w:pPr>
                  <w:r w:rsidRPr="009405F1">
                    <w:rPr>
                      <w:rFonts w:ascii="Arial" w:hAnsi="Arial" w:cs="Arial"/>
                      <w:szCs w:val="24"/>
                    </w:rPr>
                    <w:t>50% of the subaward will be paid at the beginning of the subaward cycle to begin activities included in the work plan. The balance of the subaward will be paid upon successful completion of all milestones and NIHB’s receipt of the project deliverables and final report.</w:t>
                  </w:r>
                </w:p>
              </w:tc>
            </w:tr>
          </w:tbl>
          <w:p w14:paraId="53FDBB5E" w14:textId="77777777" w:rsidR="00435962" w:rsidRPr="009405F1" w:rsidRDefault="00435962" w:rsidP="00217C33">
            <w:pPr>
              <w:pStyle w:val="Level2"/>
              <w:widowControl/>
              <w:numPr>
                <w:ilvl w:val="0"/>
                <w:numId w:val="0"/>
              </w:numPr>
              <w:tabs>
                <w:tab w:val="left" w:pos="-1440"/>
              </w:tabs>
              <w:jc w:val="both"/>
              <w:rPr>
                <w:rFonts w:ascii="Arial" w:hAnsi="Arial" w:cs="Arial"/>
                <w:szCs w:val="24"/>
              </w:rPr>
            </w:pPr>
          </w:p>
          <w:p w14:paraId="4809F95D" w14:textId="2C888436" w:rsidR="00435962" w:rsidRPr="00E93F7F" w:rsidRDefault="00435962" w:rsidP="00217C33">
            <w:pPr>
              <w:rPr>
                <w:rFonts w:ascii="Arial" w:hAnsi="Arial" w:cs="Arial"/>
                <w:sz w:val="28"/>
                <w:szCs w:val="32"/>
              </w:rPr>
            </w:pPr>
            <w:r w:rsidRPr="00E93F7F">
              <w:rPr>
                <w:rFonts w:ascii="Arial" w:hAnsi="Arial" w:cs="Arial"/>
                <w:szCs w:val="24"/>
              </w:rPr>
              <w:t>Subawards can be used to</w:t>
            </w:r>
            <w:r w:rsidR="00970A73">
              <w:rPr>
                <w:rFonts w:ascii="Arial" w:hAnsi="Arial" w:cs="Arial"/>
                <w:szCs w:val="24"/>
              </w:rPr>
              <w:t xml:space="preserve"> support staff salaries,</w:t>
            </w:r>
            <w:r w:rsidR="00B466F3">
              <w:rPr>
                <w:rFonts w:ascii="Arial" w:hAnsi="Arial" w:cs="Arial"/>
                <w:szCs w:val="24"/>
              </w:rPr>
              <w:t xml:space="preserve"> fringe </w:t>
            </w:r>
            <w:r w:rsidR="00DE5631">
              <w:rPr>
                <w:rFonts w:ascii="Arial" w:hAnsi="Arial" w:cs="Arial"/>
                <w:szCs w:val="24"/>
              </w:rPr>
              <w:t>benefits, consultant</w:t>
            </w:r>
            <w:r w:rsidR="00B466F3">
              <w:rPr>
                <w:rFonts w:ascii="Arial" w:hAnsi="Arial" w:cs="Arial"/>
                <w:szCs w:val="24"/>
              </w:rPr>
              <w:t xml:space="preserve"> services, </w:t>
            </w:r>
            <w:r w:rsidR="00970A73">
              <w:rPr>
                <w:rFonts w:ascii="Arial" w:hAnsi="Arial" w:cs="Arial"/>
                <w:szCs w:val="24"/>
              </w:rPr>
              <w:t>travel, and trainings, among other things</w:t>
            </w:r>
            <w:r w:rsidRPr="009405F1">
              <w:rPr>
                <w:rFonts w:ascii="Arial" w:hAnsi="Arial" w:cs="Arial"/>
                <w:szCs w:val="24"/>
              </w:rPr>
              <w:t>.</w:t>
            </w:r>
          </w:p>
          <w:p w14:paraId="41B0340F" w14:textId="77777777" w:rsidR="00435962" w:rsidRPr="009405F1" w:rsidRDefault="00435962" w:rsidP="00217C33">
            <w:pPr>
              <w:pStyle w:val="Level2"/>
              <w:widowControl/>
              <w:numPr>
                <w:ilvl w:val="0"/>
                <w:numId w:val="0"/>
              </w:numPr>
              <w:shd w:val="clear" w:color="auto" w:fill="FFFFFF" w:themeFill="background1"/>
              <w:tabs>
                <w:tab w:val="left" w:pos="-1440"/>
              </w:tabs>
              <w:jc w:val="both"/>
              <w:rPr>
                <w:rFonts w:ascii="Arial" w:hAnsi="Arial" w:cs="Arial"/>
                <w:szCs w:val="24"/>
              </w:rPr>
            </w:pPr>
          </w:p>
          <w:p w14:paraId="1FCA0409" w14:textId="77777777" w:rsidR="00435962" w:rsidRPr="009405F1" w:rsidRDefault="00435962" w:rsidP="00217C33">
            <w:pPr>
              <w:pStyle w:val="Level2"/>
              <w:widowControl/>
              <w:numPr>
                <w:ilvl w:val="0"/>
                <w:numId w:val="0"/>
              </w:numPr>
              <w:shd w:val="clear" w:color="auto" w:fill="FFFFFF" w:themeFill="background1"/>
              <w:tabs>
                <w:tab w:val="left" w:pos="-1440"/>
              </w:tabs>
              <w:jc w:val="both"/>
              <w:rPr>
                <w:rFonts w:ascii="Arial" w:hAnsi="Arial" w:cs="Arial"/>
                <w:szCs w:val="24"/>
              </w:rPr>
            </w:pPr>
            <w:r w:rsidRPr="009405F1">
              <w:rPr>
                <w:rFonts w:ascii="Arial" w:hAnsi="Arial" w:cs="Arial"/>
                <w:szCs w:val="24"/>
              </w:rPr>
              <w:t>Subawards may not be used for lobbying or to influence the outcome of an election.</w:t>
            </w:r>
          </w:p>
          <w:p w14:paraId="240985EB" w14:textId="77777777" w:rsidR="00435962" w:rsidRPr="00300623" w:rsidRDefault="00435962" w:rsidP="00217C33"/>
        </w:tc>
      </w:tr>
    </w:tbl>
    <w:p w14:paraId="27D3304C" w14:textId="77777777" w:rsidR="00435962" w:rsidRDefault="00435962" w:rsidP="00435962"/>
    <w:tbl>
      <w:tblPr>
        <w:tblStyle w:val="TableGrid"/>
        <w:tblW w:w="0" w:type="auto"/>
        <w:shd w:val="clear" w:color="auto" w:fill="FFFFFF" w:themeFill="background1"/>
        <w:tblLook w:val="04A0" w:firstRow="1" w:lastRow="0" w:firstColumn="1" w:lastColumn="0" w:noHBand="0" w:noVBand="1"/>
      </w:tblPr>
      <w:tblGrid>
        <w:gridCol w:w="9350"/>
      </w:tblGrid>
      <w:tr w:rsidR="00435962" w:rsidRPr="00391B75" w14:paraId="39167260" w14:textId="77777777" w:rsidTr="00217C33">
        <w:tc>
          <w:tcPr>
            <w:tcW w:w="9350" w:type="dxa"/>
            <w:shd w:val="clear" w:color="auto" w:fill="D9D9D9" w:themeFill="background1" w:themeFillShade="D9"/>
          </w:tcPr>
          <w:p w14:paraId="079D5019" w14:textId="54821755" w:rsidR="00435962" w:rsidRPr="00391B75" w:rsidRDefault="00435962" w:rsidP="00217C33">
            <w:pPr>
              <w:rPr>
                <w:rFonts w:ascii="Arial" w:hAnsi="Arial" w:cs="Arial"/>
                <w:b/>
              </w:rPr>
            </w:pPr>
            <w:r>
              <w:br w:type="page"/>
            </w:r>
            <w:r w:rsidRPr="00391B75">
              <w:rPr>
                <w:rFonts w:ascii="Arial" w:hAnsi="Arial" w:cs="Arial"/>
                <w:b/>
              </w:rPr>
              <w:t>SUPPORTING DOCUMENTATION</w:t>
            </w:r>
          </w:p>
        </w:tc>
      </w:tr>
      <w:tr w:rsidR="00435962" w:rsidRPr="00391B75" w14:paraId="69C4823A" w14:textId="77777777" w:rsidTr="00217C33">
        <w:trPr>
          <w:trHeight w:val="2123"/>
        </w:trPr>
        <w:tc>
          <w:tcPr>
            <w:tcW w:w="9350" w:type="dxa"/>
            <w:shd w:val="clear" w:color="auto" w:fill="FFFFFF" w:themeFill="background1"/>
          </w:tcPr>
          <w:p w14:paraId="2D2E958F" w14:textId="77777777" w:rsidR="00435962" w:rsidRPr="00391B75" w:rsidRDefault="00435962" w:rsidP="00217C33">
            <w:pPr>
              <w:rPr>
                <w:rFonts w:ascii="Arial" w:hAnsi="Arial" w:cs="Arial"/>
                <w:szCs w:val="24"/>
              </w:rPr>
            </w:pPr>
            <w:r w:rsidRPr="00391B75">
              <w:rPr>
                <w:rFonts w:ascii="Arial" w:hAnsi="Arial" w:cs="Arial"/>
                <w:szCs w:val="24"/>
              </w:rPr>
              <w:t>Please select the corresponding box for all supporting materials being submitted with the application package (they can be added as additional pages to this document or as a separate PDF).</w:t>
            </w:r>
          </w:p>
          <w:p w14:paraId="6F2C49C4" w14:textId="77777777" w:rsidR="00435962" w:rsidRPr="00391B75" w:rsidRDefault="00435962" w:rsidP="00217C33">
            <w:pPr>
              <w:jc w:val="both"/>
              <w:rPr>
                <w:rFonts w:ascii="Arial" w:hAnsi="Arial" w:cs="Arial"/>
                <w:szCs w:val="24"/>
              </w:rPr>
            </w:pPr>
          </w:p>
          <w:p w14:paraId="1116D499" w14:textId="75590A2F" w:rsidR="00435962" w:rsidRPr="00391B75" w:rsidRDefault="00797595" w:rsidP="00217C33">
            <w:pPr>
              <w:jc w:val="both"/>
              <w:rPr>
                <w:rFonts w:ascii="Arial" w:hAnsi="Arial" w:cs="Arial"/>
                <w:szCs w:val="24"/>
              </w:rPr>
            </w:pPr>
            <w:r>
              <w:rPr>
                <w:rFonts w:ascii="Arial" w:hAnsi="Arial" w:cs="Arial"/>
                <w:szCs w:val="24"/>
              </w:rPr>
              <w:fldChar w:fldCharType="begin">
                <w:ffData>
                  <w:name w:val="Check4"/>
                  <w:enabled/>
                  <w:calcOnExit w:val="0"/>
                  <w:checkBox>
                    <w:size w:val="26"/>
                    <w:default w:val="0"/>
                  </w:checkBox>
                </w:ffData>
              </w:fldChar>
            </w:r>
            <w:bookmarkStart w:id="0" w:name="Check4"/>
            <w:r>
              <w:rPr>
                <w:rFonts w:ascii="Arial" w:hAnsi="Arial" w:cs="Arial"/>
                <w:szCs w:val="24"/>
              </w:rPr>
              <w:instrText xml:space="preserve"> FORMCHECKBOX </w:instrText>
            </w:r>
            <w:r w:rsidR="002362FE">
              <w:rPr>
                <w:rFonts w:ascii="Arial" w:hAnsi="Arial" w:cs="Arial"/>
                <w:szCs w:val="24"/>
              </w:rPr>
            </w:r>
            <w:r w:rsidR="002362FE">
              <w:rPr>
                <w:rFonts w:ascii="Arial" w:hAnsi="Arial" w:cs="Arial"/>
                <w:szCs w:val="24"/>
              </w:rPr>
              <w:fldChar w:fldCharType="separate"/>
            </w:r>
            <w:r>
              <w:rPr>
                <w:rFonts w:ascii="Arial" w:hAnsi="Arial" w:cs="Arial"/>
                <w:szCs w:val="24"/>
              </w:rPr>
              <w:fldChar w:fldCharType="end"/>
            </w:r>
            <w:bookmarkEnd w:id="0"/>
            <w:r w:rsidR="00435962" w:rsidRPr="00391B75">
              <w:rPr>
                <w:rFonts w:ascii="Arial" w:hAnsi="Arial" w:cs="Arial"/>
                <w:szCs w:val="24"/>
              </w:rPr>
              <w:t xml:space="preserve">  Letter of Support from Tribal Health Official/Leader or the leadership of a Tribal organization (mandatory).  The signed letter of support should be from the Tribal health </w:t>
            </w:r>
            <w:r w:rsidR="008868AD" w:rsidRPr="00391B75">
              <w:rPr>
                <w:rFonts w:ascii="Arial" w:hAnsi="Arial" w:cs="Arial"/>
                <w:szCs w:val="24"/>
              </w:rPr>
              <w:t>departments</w:t>
            </w:r>
            <w:r w:rsidR="00435962" w:rsidRPr="00391B75">
              <w:rPr>
                <w:rFonts w:ascii="Arial" w:hAnsi="Arial" w:cs="Arial"/>
                <w:szCs w:val="24"/>
              </w:rPr>
              <w:t xml:space="preserve"> or the organization’s director or CEO, the chair of the Tribal Health committee, Tribal chairperson, or other official that oversees all or a portion of the public health activities. The letter should include the relevant body’s awareness of and/or commitment to the project activities and support for completion of all deliverables.</w:t>
            </w:r>
            <w:r w:rsidR="00196315" w:rsidRPr="00391B75">
              <w:rPr>
                <w:rFonts w:ascii="Arial" w:hAnsi="Arial" w:cs="Arial"/>
                <w:szCs w:val="24"/>
              </w:rPr>
              <w:t xml:space="preserve"> </w:t>
            </w:r>
          </w:p>
          <w:p w14:paraId="33E6B6BE" w14:textId="77777777" w:rsidR="00435962" w:rsidRPr="00391B75" w:rsidRDefault="00435962" w:rsidP="00217C33">
            <w:pPr>
              <w:jc w:val="both"/>
              <w:rPr>
                <w:rFonts w:ascii="Arial" w:hAnsi="Arial" w:cs="Arial"/>
                <w:szCs w:val="24"/>
              </w:rPr>
            </w:pPr>
          </w:p>
          <w:p w14:paraId="34FD639A" w14:textId="0A7059A8" w:rsidR="00435962" w:rsidRPr="00391B75" w:rsidRDefault="00797595" w:rsidP="00217C33">
            <w:pPr>
              <w:jc w:val="both"/>
              <w:rPr>
                <w:rFonts w:ascii="Arial" w:hAnsi="Arial" w:cs="Arial"/>
                <w:szCs w:val="24"/>
              </w:rPr>
            </w:pPr>
            <w:r>
              <w:rPr>
                <w:rFonts w:ascii="Arial" w:hAnsi="Arial" w:cs="Arial"/>
                <w:szCs w:val="24"/>
              </w:rPr>
              <w:fldChar w:fldCharType="begin">
                <w:ffData>
                  <w:name w:val=""/>
                  <w:enabled/>
                  <w:calcOnExit w:val="0"/>
                  <w:checkBox>
                    <w:size w:val="26"/>
                    <w:default w:val="0"/>
                  </w:checkBox>
                </w:ffData>
              </w:fldChar>
            </w:r>
            <w:r>
              <w:rPr>
                <w:rFonts w:ascii="Arial" w:hAnsi="Arial" w:cs="Arial"/>
                <w:szCs w:val="24"/>
              </w:rPr>
              <w:instrText xml:space="preserve"> FORMCHECKBOX </w:instrText>
            </w:r>
            <w:r w:rsidR="002362FE">
              <w:rPr>
                <w:rFonts w:ascii="Arial" w:hAnsi="Arial" w:cs="Arial"/>
                <w:szCs w:val="24"/>
              </w:rPr>
            </w:r>
            <w:r w:rsidR="002362FE">
              <w:rPr>
                <w:rFonts w:ascii="Arial" w:hAnsi="Arial" w:cs="Arial"/>
                <w:szCs w:val="24"/>
              </w:rPr>
              <w:fldChar w:fldCharType="separate"/>
            </w:r>
            <w:r>
              <w:rPr>
                <w:rFonts w:ascii="Arial" w:hAnsi="Arial" w:cs="Arial"/>
                <w:szCs w:val="24"/>
              </w:rPr>
              <w:fldChar w:fldCharType="end"/>
            </w:r>
            <w:r w:rsidR="00435962" w:rsidRPr="00391B75">
              <w:rPr>
                <w:rFonts w:ascii="Arial" w:hAnsi="Arial" w:cs="Arial"/>
                <w:szCs w:val="24"/>
              </w:rPr>
              <w:t xml:space="preserve">  Letter(s) of Support from Other Entities (optional) </w:t>
            </w:r>
          </w:p>
          <w:p w14:paraId="77E2D6D8" w14:textId="77777777" w:rsidR="00435962" w:rsidRPr="00391B75" w:rsidRDefault="00435962" w:rsidP="00217C33">
            <w:pPr>
              <w:jc w:val="both"/>
              <w:rPr>
                <w:rFonts w:ascii="Arial" w:hAnsi="Arial" w:cs="Arial"/>
                <w:szCs w:val="24"/>
              </w:rPr>
            </w:pPr>
          </w:p>
          <w:p w14:paraId="54591CBF" w14:textId="132C46E5" w:rsidR="00435962" w:rsidRPr="00391B75" w:rsidRDefault="00797595" w:rsidP="00217C33">
            <w:pPr>
              <w:jc w:val="both"/>
              <w:rPr>
                <w:rFonts w:ascii="Arial" w:hAnsi="Arial" w:cs="Arial"/>
                <w:bCs/>
                <w:szCs w:val="24"/>
              </w:rPr>
            </w:pPr>
            <w:r>
              <w:rPr>
                <w:rFonts w:ascii="Arial" w:hAnsi="Arial" w:cs="Arial"/>
                <w:szCs w:val="24"/>
              </w:rPr>
              <w:fldChar w:fldCharType="begin">
                <w:ffData>
                  <w:name w:val=""/>
                  <w:enabled/>
                  <w:calcOnExit w:val="0"/>
                  <w:checkBox>
                    <w:size w:val="26"/>
                    <w:default w:val="0"/>
                  </w:checkBox>
                </w:ffData>
              </w:fldChar>
            </w:r>
            <w:r>
              <w:rPr>
                <w:rFonts w:ascii="Arial" w:hAnsi="Arial" w:cs="Arial"/>
                <w:szCs w:val="24"/>
              </w:rPr>
              <w:instrText xml:space="preserve"> FORMCHECKBOX </w:instrText>
            </w:r>
            <w:r w:rsidR="002362FE">
              <w:rPr>
                <w:rFonts w:ascii="Arial" w:hAnsi="Arial" w:cs="Arial"/>
                <w:szCs w:val="24"/>
              </w:rPr>
            </w:r>
            <w:r w:rsidR="002362FE">
              <w:rPr>
                <w:rFonts w:ascii="Arial" w:hAnsi="Arial" w:cs="Arial"/>
                <w:szCs w:val="24"/>
              </w:rPr>
              <w:fldChar w:fldCharType="separate"/>
            </w:r>
            <w:r>
              <w:rPr>
                <w:rFonts w:ascii="Arial" w:hAnsi="Arial" w:cs="Arial"/>
                <w:szCs w:val="24"/>
              </w:rPr>
              <w:fldChar w:fldCharType="end"/>
            </w:r>
            <w:r w:rsidR="00435962" w:rsidRPr="00391B75">
              <w:rPr>
                <w:rFonts w:ascii="Arial" w:hAnsi="Arial" w:cs="Arial"/>
                <w:szCs w:val="24"/>
              </w:rPr>
              <w:t xml:space="preserve">  Other (please identify: </w:t>
            </w:r>
            <w:r w:rsidR="00435962" w:rsidRPr="00391B75">
              <w:rPr>
                <w:rFonts w:ascii="Arial" w:hAnsi="Arial" w:cs="Arial"/>
                <w:bCs/>
                <w:szCs w:val="24"/>
              </w:rPr>
              <w:fldChar w:fldCharType="begin">
                <w:ffData>
                  <w:name w:val="Text10"/>
                  <w:enabled/>
                  <w:calcOnExit w:val="0"/>
                  <w:textInput/>
                </w:ffData>
              </w:fldChar>
            </w:r>
            <w:r w:rsidR="00435962" w:rsidRPr="00391B75">
              <w:rPr>
                <w:rFonts w:ascii="Arial" w:hAnsi="Arial" w:cs="Arial"/>
                <w:bCs/>
                <w:szCs w:val="24"/>
              </w:rPr>
              <w:instrText xml:space="preserve"> FORMTEXT </w:instrText>
            </w:r>
            <w:r w:rsidR="00435962" w:rsidRPr="00391B75">
              <w:rPr>
                <w:rFonts w:ascii="Arial" w:hAnsi="Arial" w:cs="Arial"/>
                <w:bCs/>
                <w:szCs w:val="24"/>
              </w:rPr>
            </w:r>
            <w:r w:rsidR="00435962" w:rsidRPr="00391B75">
              <w:rPr>
                <w:rFonts w:ascii="Arial" w:hAnsi="Arial" w:cs="Arial"/>
                <w:bCs/>
                <w:szCs w:val="24"/>
              </w:rPr>
              <w:fldChar w:fldCharType="separate"/>
            </w:r>
            <w:r w:rsidR="00435962" w:rsidRPr="00391B75">
              <w:rPr>
                <w:rFonts w:ascii="Arial" w:hAnsi="Arial" w:cs="Arial"/>
                <w:bCs/>
                <w:noProof/>
                <w:szCs w:val="24"/>
              </w:rPr>
              <w:t> </w:t>
            </w:r>
            <w:r w:rsidR="00435962" w:rsidRPr="00391B75">
              <w:rPr>
                <w:rFonts w:ascii="Arial" w:hAnsi="Arial" w:cs="Arial"/>
                <w:bCs/>
                <w:noProof/>
                <w:szCs w:val="24"/>
              </w:rPr>
              <w:t> </w:t>
            </w:r>
            <w:r w:rsidR="00435962" w:rsidRPr="00391B75">
              <w:rPr>
                <w:rFonts w:ascii="Arial" w:hAnsi="Arial" w:cs="Arial"/>
                <w:bCs/>
                <w:noProof/>
                <w:szCs w:val="24"/>
              </w:rPr>
              <w:t> </w:t>
            </w:r>
            <w:r w:rsidR="00435962" w:rsidRPr="00391B75">
              <w:rPr>
                <w:rFonts w:ascii="Arial" w:hAnsi="Arial" w:cs="Arial"/>
                <w:bCs/>
                <w:noProof/>
                <w:szCs w:val="24"/>
              </w:rPr>
              <w:t> </w:t>
            </w:r>
            <w:r w:rsidR="00435962" w:rsidRPr="00391B75">
              <w:rPr>
                <w:rFonts w:ascii="Arial" w:hAnsi="Arial" w:cs="Arial"/>
                <w:bCs/>
                <w:noProof/>
                <w:szCs w:val="24"/>
              </w:rPr>
              <w:t> </w:t>
            </w:r>
            <w:r w:rsidR="00435962" w:rsidRPr="00391B75">
              <w:rPr>
                <w:rFonts w:ascii="Arial" w:hAnsi="Arial" w:cs="Arial"/>
                <w:bCs/>
                <w:szCs w:val="24"/>
              </w:rPr>
              <w:fldChar w:fldCharType="end"/>
            </w:r>
            <w:r w:rsidR="00435962" w:rsidRPr="00391B75">
              <w:rPr>
                <w:rFonts w:ascii="Arial" w:hAnsi="Arial" w:cs="Arial"/>
                <w:bCs/>
                <w:szCs w:val="24"/>
              </w:rPr>
              <w:t>)</w:t>
            </w:r>
          </w:p>
          <w:p w14:paraId="79B0A406" w14:textId="77777777" w:rsidR="00435962" w:rsidRPr="00391B75" w:rsidRDefault="00435962" w:rsidP="00217C33">
            <w:pPr>
              <w:jc w:val="both"/>
              <w:rPr>
                <w:rFonts w:ascii="Arial" w:hAnsi="Arial" w:cs="Arial"/>
                <w:bCs/>
                <w:szCs w:val="24"/>
              </w:rPr>
            </w:pPr>
          </w:p>
          <w:p w14:paraId="089175D1" w14:textId="27A71B07" w:rsidR="00435962" w:rsidRPr="00391B75" w:rsidRDefault="00435962" w:rsidP="00217C33">
            <w:pPr>
              <w:rPr>
                <w:rFonts w:ascii="Arial" w:hAnsi="Arial" w:cs="Arial"/>
                <w:szCs w:val="24"/>
              </w:rPr>
            </w:pPr>
            <w:r w:rsidRPr="00391B75">
              <w:rPr>
                <w:rFonts w:ascii="Arial" w:hAnsi="Arial" w:cs="Arial"/>
                <w:szCs w:val="24"/>
              </w:rPr>
              <w:t>The applicant may submit additional material</w:t>
            </w:r>
            <w:r w:rsidR="00574B90">
              <w:rPr>
                <w:rFonts w:ascii="Arial" w:hAnsi="Arial" w:cs="Arial"/>
                <w:szCs w:val="24"/>
              </w:rPr>
              <w:t xml:space="preserve">. </w:t>
            </w:r>
            <w:r w:rsidRPr="00391B75">
              <w:rPr>
                <w:rFonts w:ascii="Arial" w:hAnsi="Arial" w:cs="Arial"/>
                <w:szCs w:val="24"/>
              </w:rPr>
              <w:t>However, these are not required for a complete application package.</w:t>
            </w:r>
          </w:p>
          <w:p w14:paraId="4F617B50" w14:textId="77777777" w:rsidR="00435962" w:rsidRPr="00391B75" w:rsidRDefault="00435962" w:rsidP="00217C33">
            <w:pPr>
              <w:rPr>
                <w:rFonts w:ascii="Arial" w:hAnsi="Arial" w:cs="Arial"/>
              </w:rPr>
            </w:pPr>
          </w:p>
        </w:tc>
      </w:tr>
    </w:tbl>
    <w:p w14:paraId="32C4E6EE" w14:textId="107873F1" w:rsidR="00435962" w:rsidRDefault="00435962" w:rsidP="00435962"/>
    <w:p w14:paraId="7804ADFA" w14:textId="6D2682C0" w:rsidR="009D34AE" w:rsidRDefault="009D34AE" w:rsidP="00435962"/>
    <w:p w14:paraId="7972F649" w14:textId="77777777" w:rsidR="008868AD" w:rsidRDefault="008868AD" w:rsidP="00435962"/>
    <w:p w14:paraId="7111FC5A" w14:textId="77777777" w:rsidR="009D34AE" w:rsidRPr="00300623" w:rsidRDefault="009D34AE" w:rsidP="00435962"/>
    <w:tbl>
      <w:tblPr>
        <w:tblStyle w:val="TableGrid"/>
        <w:tblW w:w="0" w:type="auto"/>
        <w:shd w:val="clear" w:color="auto" w:fill="FFFFFF" w:themeFill="background1"/>
        <w:tblLook w:val="04A0" w:firstRow="1" w:lastRow="0" w:firstColumn="1" w:lastColumn="0" w:noHBand="0" w:noVBand="1"/>
      </w:tblPr>
      <w:tblGrid>
        <w:gridCol w:w="9350"/>
      </w:tblGrid>
      <w:tr w:rsidR="00435962" w:rsidRPr="00391B75" w14:paraId="7F69F72C" w14:textId="77777777" w:rsidTr="00217C33">
        <w:tc>
          <w:tcPr>
            <w:tcW w:w="9350" w:type="dxa"/>
            <w:shd w:val="clear" w:color="auto" w:fill="D9D9D9" w:themeFill="background1" w:themeFillShade="D9"/>
          </w:tcPr>
          <w:p w14:paraId="46DBF59A" w14:textId="77777777" w:rsidR="00435962" w:rsidRPr="00391B75" w:rsidRDefault="00435962" w:rsidP="00217C33">
            <w:pPr>
              <w:rPr>
                <w:rFonts w:ascii="Arial" w:hAnsi="Arial" w:cs="Arial"/>
                <w:b/>
              </w:rPr>
            </w:pPr>
            <w:r w:rsidRPr="00391B75">
              <w:rPr>
                <w:rFonts w:ascii="Arial" w:hAnsi="Arial" w:cs="Arial"/>
                <w:b/>
              </w:rPr>
              <w:lastRenderedPageBreak/>
              <w:t>PROPOSED SCOPE OF WORK</w:t>
            </w:r>
          </w:p>
        </w:tc>
      </w:tr>
      <w:tr w:rsidR="00435962" w:rsidRPr="00391B75" w14:paraId="6910C198" w14:textId="77777777" w:rsidTr="00217C33">
        <w:tc>
          <w:tcPr>
            <w:tcW w:w="9350" w:type="dxa"/>
            <w:shd w:val="clear" w:color="auto" w:fill="FFFFFF" w:themeFill="background1"/>
          </w:tcPr>
          <w:p w14:paraId="1F3C5836" w14:textId="4C5FEB7B" w:rsidR="00435962" w:rsidRPr="00391B75" w:rsidRDefault="00435962" w:rsidP="00217C33">
            <w:pPr>
              <w:rPr>
                <w:rFonts w:ascii="Arial" w:hAnsi="Arial" w:cs="Arial"/>
                <w:highlight w:val="yellow"/>
              </w:rPr>
            </w:pPr>
            <w:r w:rsidRPr="00391B75">
              <w:rPr>
                <w:rFonts w:ascii="Arial" w:hAnsi="Arial" w:cs="Arial"/>
              </w:rPr>
              <w:t>All sub</w:t>
            </w:r>
            <w:r w:rsidR="00741D94">
              <w:rPr>
                <w:rFonts w:ascii="Arial" w:hAnsi="Arial" w:cs="Arial"/>
              </w:rPr>
              <w:t xml:space="preserve"> </w:t>
            </w:r>
            <w:r w:rsidRPr="00391B75">
              <w:rPr>
                <w:rFonts w:ascii="Arial" w:hAnsi="Arial" w:cs="Arial"/>
              </w:rPr>
              <w:t>awardees will have some aspects of their workplan and timeline the same and have been pre-filled in the workplan (</w:t>
            </w:r>
            <w:r w:rsidR="00DA5800">
              <w:rPr>
                <w:rFonts w:ascii="Arial" w:hAnsi="Arial" w:cs="Arial"/>
              </w:rPr>
              <w:t>Objective 2</w:t>
            </w:r>
            <w:r w:rsidRPr="00391B75">
              <w:rPr>
                <w:rFonts w:ascii="Arial" w:hAnsi="Arial" w:cs="Arial"/>
              </w:rPr>
              <w:t xml:space="preserve">) below. There are blank fields available </w:t>
            </w:r>
            <w:r w:rsidR="00CE1884">
              <w:rPr>
                <w:rFonts w:ascii="Arial" w:hAnsi="Arial" w:cs="Arial"/>
              </w:rPr>
              <w:t>to add</w:t>
            </w:r>
            <w:r w:rsidRPr="00391B75">
              <w:rPr>
                <w:rFonts w:ascii="Arial" w:hAnsi="Arial" w:cs="Arial"/>
              </w:rPr>
              <w:t xml:space="preserve"> activities specific to individual project needs. Please add any additional rows, if needed.</w:t>
            </w:r>
          </w:p>
        </w:tc>
      </w:tr>
    </w:tbl>
    <w:p w14:paraId="42DFC3FA" w14:textId="77777777" w:rsidR="00435962" w:rsidRPr="00300623" w:rsidRDefault="00435962" w:rsidP="00435962"/>
    <w:p w14:paraId="1D6E2CE8" w14:textId="77777777" w:rsidR="00435962" w:rsidRPr="00103B4A" w:rsidRDefault="00435962" w:rsidP="00435962">
      <w:pPr>
        <w:pStyle w:val="Heading3"/>
        <w:pBdr>
          <w:top w:val="single" w:sz="6" w:space="4" w:color="4F81BD" w:themeColor="accent1"/>
        </w:pBdr>
        <w:rPr>
          <w:sz w:val="32"/>
        </w:rPr>
      </w:pPr>
      <w:r w:rsidRPr="00103B4A">
        <w:rPr>
          <w:sz w:val="32"/>
        </w:rPr>
        <w:t>Continue to work</w:t>
      </w:r>
      <w:r>
        <w:rPr>
          <w:sz w:val="32"/>
        </w:rPr>
        <w:t xml:space="preserve"> </w:t>
      </w:r>
      <w:r w:rsidRPr="00103B4A">
        <w:rPr>
          <w:sz w:val="32"/>
        </w:rPr>
        <w:t>plan tables below</w:t>
      </w:r>
    </w:p>
    <w:p w14:paraId="26BD8704" w14:textId="77777777" w:rsidR="00435962" w:rsidRPr="00103B4A" w:rsidRDefault="00435962" w:rsidP="00435962">
      <w:pPr>
        <w:pStyle w:val="Heading3"/>
      </w:pPr>
    </w:p>
    <w:p w14:paraId="4FF169E9" w14:textId="77777777" w:rsidR="00435962" w:rsidRDefault="00435962" w:rsidP="00435962">
      <w:pPr>
        <w:rPr>
          <w:color w:val="1F497D" w:themeColor="text2"/>
        </w:rPr>
        <w:sectPr w:rsidR="00435962">
          <w:headerReference w:type="default" r:id="rId18"/>
          <w:footerReference w:type="default" r:id="rId19"/>
          <w:pgSz w:w="12240" w:h="15840"/>
          <w:pgMar w:top="1440" w:right="1440" w:bottom="1440" w:left="1440" w:header="720" w:footer="720" w:gutter="0"/>
          <w:cols w:space="720"/>
          <w:docGrid w:linePitch="360"/>
        </w:sectPr>
      </w:pPr>
    </w:p>
    <w:p w14:paraId="7B78F817" w14:textId="77777777" w:rsidR="00435962" w:rsidRDefault="00435962" w:rsidP="00435962">
      <w:pPr>
        <w:rPr>
          <w:color w:val="1F497D" w:themeColor="text2"/>
        </w:rPr>
        <w:sectPr w:rsidR="00435962" w:rsidSect="00217C33">
          <w:type w:val="continuous"/>
          <w:pgSz w:w="12240" w:h="15840"/>
          <w:pgMar w:top="1440" w:right="1440" w:bottom="1440" w:left="1440" w:header="720" w:footer="720" w:gutter="0"/>
          <w:cols w:space="720"/>
          <w:docGrid w:linePitch="360"/>
        </w:sectPr>
      </w:pPr>
    </w:p>
    <w:p w14:paraId="6AD2927F" w14:textId="77777777" w:rsidR="00435962" w:rsidRPr="002744E1" w:rsidRDefault="00435962" w:rsidP="00435962">
      <w:pPr>
        <w:rPr>
          <w:color w:val="1F497D" w:themeColor="text2"/>
        </w:rPr>
      </w:pPr>
    </w:p>
    <w:p w14:paraId="2B4B13FD" w14:textId="77777777" w:rsidR="00435962" w:rsidRPr="00BA4B1D" w:rsidRDefault="00435962" w:rsidP="00435962">
      <w:pPr>
        <w:pStyle w:val="Heading2"/>
        <w:rPr>
          <w:rFonts w:ascii="Arial" w:hAnsi="Arial" w:cs="Arial"/>
          <w:b w:val="0"/>
          <w:sz w:val="24"/>
        </w:rPr>
      </w:pPr>
      <w:r w:rsidRPr="00BA4B1D">
        <w:rPr>
          <w:rFonts w:ascii="Arial" w:hAnsi="Arial" w:cs="Arial"/>
          <w:sz w:val="24"/>
        </w:rPr>
        <w:t>TABLE 1. PROPOSED SCOPE OF WORK</w:t>
      </w:r>
    </w:p>
    <w:p w14:paraId="7A4AA281" w14:textId="77777777" w:rsidR="00435962" w:rsidRPr="005D518A" w:rsidRDefault="00435962" w:rsidP="00435962"/>
    <w:tbl>
      <w:tblPr>
        <w:tblStyle w:val="TableGrid"/>
        <w:tblW w:w="5000" w:type="pct"/>
        <w:shd w:val="clear" w:color="auto" w:fill="FFFFFF" w:themeFill="background1"/>
        <w:tblLook w:val="04A0" w:firstRow="1" w:lastRow="0" w:firstColumn="1" w:lastColumn="0" w:noHBand="0" w:noVBand="1"/>
      </w:tblPr>
      <w:tblGrid>
        <w:gridCol w:w="5302"/>
        <w:gridCol w:w="1888"/>
        <w:gridCol w:w="2520"/>
        <w:gridCol w:w="3240"/>
      </w:tblGrid>
      <w:tr w:rsidR="00435962" w:rsidRPr="00BA4B1D" w14:paraId="3D82DDA7" w14:textId="77777777" w:rsidTr="004C05FC">
        <w:trPr>
          <w:trHeight w:val="422"/>
        </w:trPr>
        <w:tc>
          <w:tcPr>
            <w:tcW w:w="5000" w:type="pct"/>
            <w:gridSpan w:val="4"/>
            <w:shd w:val="clear" w:color="auto" w:fill="D9D9D9" w:themeFill="background1" w:themeFillShade="D9"/>
          </w:tcPr>
          <w:p w14:paraId="1C4927A6" w14:textId="77777777" w:rsidR="00435962" w:rsidRPr="00BA4B1D" w:rsidRDefault="00435962" w:rsidP="00217C33">
            <w:pPr>
              <w:rPr>
                <w:rFonts w:ascii="Arial" w:hAnsi="Arial" w:cs="Arial"/>
                <w:highlight w:val="yellow"/>
              </w:rPr>
            </w:pPr>
            <w:r w:rsidRPr="00BA4B1D">
              <w:rPr>
                <w:rFonts w:ascii="Arial" w:hAnsi="Arial" w:cs="Arial"/>
                <w:b/>
                <w:highlight w:val="yellow"/>
              </w:rPr>
              <w:t>Objective 1: [insert description]</w:t>
            </w:r>
          </w:p>
        </w:tc>
      </w:tr>
      <w:tr w:rsidR="00435962" w:rsidRPr="00BA4B1D" w14:paraId="60E06ADB" w14:textId="77777777" w:rsidTr="004C05FC">
        <w:trPr>
          <w:trHeight w:val="530"/>
        </w:trPr>
        <w:tc>
          <w:tcPr>
            <w:tcW w:w="5000" w:type="pct"/>
            <w:gridSpan w:val="4"/>
            <w:shd w:val="clear" w:color="auto" w:fill="D9D9D9" w:themeFill="background1" w:themeFillShade="D9"/>
          </w:tcPr>
          <w:p w14:paraId="607E1B0B" w14:textId="77777777" w:rsidR="00435962" w:rsidRPr="00BA4B1D" w:rsidRDefault="00435962" w:rsidP="00217C33">
            <w:pPr>
              <w:rPr>
                <w:rFonts w:ascii="Arial" w:hAnsi="Arial" w:cs="Arial"/>
                <w:highlight w:val="yellow"/>
              </w:rPr>
            </w:pPr>
            <w:r w:rsidRPr="00BA4B1D">
              <w:rPr>
                <w:rFonts w:ascii="Arial" w:hAnsi="Arial" w:cs="Arial"/>
                <w:b/>
                <w:highlight w:val="yellow"/>
              </w:rPr>
              <w:t>Expected Outcome 1: [insert description]</w:t>
            </w:r>
          </w:p>
        </w:tc>
      </w:tr>
      <w:tr w:rsidR="00435962" w:rsidRPr="00BA4B1D" w14:paraId="77C3D821" w14:textId="77777777" w:rsidTr="004C05FC">
        <w:tc>
          <w:tcPr>
            <w:tcW w:w="2047" w:type="pct"/>
            <w:shd w:val="clear" w:color="auto" w:fill="FFFFFF" w:themeFill="background1"/>
          </w:tcPr>
          <w:p w14:paraId="1C70490C" w14:textId="77777777" w:rsidR="00435962" w:rsidRPr="00BA4B1D" w:rsidRDefault="00435962" w:rsidP="00217C33">
            <w:pPr>
              <w:rPr>
                <w:rFonts w:ascii="Arial" w:hAnsi="Arial" w:cs="Arial"/>
                <w:b/>
              </w:rPr>
            </w:pPr>
            <w:r w:rsidRPr="00BA4B1D">
              <w:rPr>
                <w:rFonts w:ascii="Arial" w:hAnsi="Arial" w:cs="Arial"/>
                <w:b/>
              </w:rPr>
              <w:t>Activities</w:t>
            </w:r>
          </w:p>
        </w:tc>
        <w:tc>
          <w:tcPr>
            <w:tcW w:w="729" w:type="pct"/>
            <w:shd w:val="clear" w:color="auto" w:fill="FFFFFF" w:themeFill="background1"/>
          </w:tcPr>
          <w:p w14:paraId="1AAF2402" w14:textId="77777777" w:rsidR="00435962" w:rsidRPr="00BA4B1D" w:rsidRDefault="00435962" w:rsidP="00217C33">
            <w:pPr>
              <w:rPr>
                <w:rFonts w:ascii="Arial" w:hAnsi="Arial" w:cs="Arial"/>
                <w:b/>
              </w:rPr>
            </w:pPr>
            <w:r w:rsidRPr="00BA4B1D">
              <w:rPr>
                <w:rFonts w:ascii="Arial" w:hAnsi="Arial" w:cs="Arial"/>
                <w:b/>
              </w:rPr>
              <w:t>Deadlines</w:t>
            </w:r>
          </w:p>
        </w:tc>
        <w:tc>
          <w:tcPr>
            <w:tcW w:w="973" w:type="pct"/>
            <w:shd w:val="clear" w:color="auto" w:fill="FFFFFF" w:themeFill="background1"/>
          </w:tcPr>
          <w:p w14:paraId="4C05219D" w14:textId="77777777" w:rsidR="00435962" w:rsidRPr="00BA4B1D" w:rsidRDefault="00435962" w:rsidP="00217C33">
            <w:pPr>
              <w:rPr>
                <w:rFonts w:ascii="Arial" w:hAnsi="Arial" w:cs="Arial"/>
                <w:b/>
              </w:rPr>
            </w:pPr>
            <w:r w:rsidRPr="00BA4B1D">
              <w:rPr>
                <w:rFonts w:ascii="Arial" w:hAnsi="Arial" w:cs="Arial"/>
                <w:b/>
              </w:rPr>
              <w:t>Deliverables</w:t>
            </w:r>
          </w:p>
        </w:tc>
        <w:tc>
          <w:tcPr>
            <w:tcW w:w="1250" w:type="pct"/>
            <w:shd w:val="clear" w:color="auto" w:fill="FFFFFF" w:themeFill="background1"/>
          </w:tcPr>
          <w:p w14:paraId="7BE76969" w14:textId="77777777" w:rsidR="00435962" w:rsidRPr="00BA4B1D" w:rsidRDefault="00435962" w:rsidP="00217C33">
            <w:pPr>
              <w:rPr>
                <w:rFonts w:ascii="Arial" w:hAnsi="Arial" w:cs="Arial"/>
                <w:b/>
              </w:rPr>
            </w:pPr>
            <w:r w:rsidRPr="00BA4B1D">
              <w:rPr>
                <w:rFonts w:ascii="Arial" w:hAnsi="Arial" w:cs="Arial"/>
                <w:b/>
              </w:rPr>
              <w:t>Person (s) Responsible</w:t>
            </w:r>
          </w:p>
        </w:tc>
      </w:tr>
      <w:tr w:rsidR="00435962" w:rsidRPr="00BA4B1D" w14:paraId="14D91B1D" w14:textId="77777777" w:rsidTr="004C05FC">
        <w:trPr>
          <w:trHeight w:val="422"/>
        </w:trPr>
        <w:tc>
          <w:tcPr>
            <w:tcW w:w="2047" w:type="pct"/>
            <w:shd w:val="clear" w:color="auto" w:fill="FFFFFF" w:themeFill="background1"/>
          </w:tcPr>
          <w:p w14:paraId="2F4754EA" w14:textId="77777777" w:rsidR="00435962" w:rsidRPr="00BA4B1D" w:rsidRDefault="00435962" w:rsidP="00217C33">
            <w:pPr>
              <w:rPr>
                <w:rFonts w:ascii="Arial" w:hAnsi="Arial" w:cs="Arial"/>
              </w:rPr>
            </w:pPr>
            <w:r w:rsidRPr="00BA4B1D">
              <w:rPr>
                <w:rFonts w:ascii="Arial" w:hAnsi="Arial" w:cs="Arial"/>
              </w:rPr>
              <w:t xml:space="preserve">Activity 1.1: </w:t>
            </w:r>
          </w:p>
        </w:tc>
        <w:tc>
          <w:tcPr>
            <w:tcW w:w="729" w:type="pct"/>
            <w:shd w:val="clear" w:color="auto" w:fill="FFFFFF" w:themeFill="background1"/>
          </w:tcPr>
          <w:p w14:paraId="5E915046" w14:textId="77777777" w:rsidR="00435962" w:rsidRPr="00BA4B1D" w:rsidRDefault="00435962" w:rsidP="00217C33">
            <w:pPr>
              <w:rPr>
                <w:rFonts w:ascii="Arial" w:hAnsi="Arial" w:cs="Arial"/>
                <w:b/>
              </w:rPr>
            </w:pPr>
          </w:p>
        </w:tc>
        <w:tc>
          <w:tcPr>
            <w:tcW w:w="973" w:type="pct"/>
            <w:shd w:val="clear" w:color="auto" w:fill="FFFFFF" w:themeFill="background1"/>
          </w:tcPr>
          <w:p w14:paraId="07C18146" w14:textId="77777777" w:rsidR="00435962" w:rsidRPr="00BA4B1D" w:rsidRDefault="00435962" w:rsidP="00217C33">
            <w:pPr>
              <w:rPr>
                <w:rFonts w:ascii="Arial" w:hAnsi="Arial" w:cs="Arial"/>
                <w:b/>
              </w:rPr>
            </w:pPr>
          </w:p>
        </w:tc>
        <w:tc>
          <w:tcPr>
            <w:tcW w:w="1250" w:type="pct"/>
            <w:shd w:val="clear" w:color="auto" w:fill="FFFFFF" w:themeFill="background1"/>
          </w:tcPr>
          <w:p w14:paraId="258906DD" w14:textId="77777777" w:rsidR="00435962" w:rsidRPr="00BA4B1D" w:rsidRDefault="00435962" w:rsidP="00217C33">
            <w:pPr>
              <w:rPr>
                <w:rFonts w:ascii="Arial" w:hAnsi="Arial" w:cs="Arial"/>
                <w:b/>
              </w:rPr>
            </w:pPr>
          </w:p>
        </w:tc>
      </w:tr>
      <w:tr w:rsidR="00435962" w:rsidRPr="00BA4B1D" w14:paraId="196B5563" w14:textId="77777777" w:rsidTr="004C05FC">
        <w:trPr>
          <w:trHeight w:val="440"/>
        </w:trPr>
        <w:tc>
          <w:tcPr>
            <w:tcW w:w="2047" w:type="pct"/>
            <w:shd w:val="clear" w:color="auto" w:fill="FFFFFF" w:themeFill="background1"/>
          </w:tcPr>
          <w:p w14:paraId="67F1DE4E" w14:textId="77777777" w:rsidR="00435962" w:rsidRPr="00BA4B1D" w:rsidRDefault="00435962" w:rsidP="00217C33">
            <w:pPr>
              <w:rPr>
                <w:rFonts w:ascii="Arial" w:hAnsi="Arial" w:cs="Arial"/>
              </w:rPr>
            </w:pPr>
            <w:r w:rsidRPr="00BA4B1D">
              <w:rPr>
                <w:rFonts w:ascii="Arial" w:hAnsi="Arial" w:cs="Arial"/>
              </w:rPr>
              <w:t>Activity 1.2:</w:t>
            </w:r>
          </w:p>
        </w:tc>
        <w:tc>
          <w:tcPr>
            <w:tcW w:w="729" w:type="pct"/>
            <w:shd w:val="clear" w:color="auto" w:fill="FFFFFF" w:themeFill="background1"/>
          </w:tcPr>
          <w:p w14:paraId="44EA4E12" w14:textId="77777777" w:rsidR="00435962" w:rsidRPr="00BA4B1D" w:rsidRDefault="00435962" w:rsidP="00217C33">
            <w:pPr>
              <w:rPr>
                <w:rFonts w:ascii="Arial" w:hAnsi="Arial" w:cs="Arial"/>
                <w:b/>
              </w:rPr>
            </w:pPr>
          </w:p>
        </w:tc>
        <w:tc>
          <w:tcPr>
            <w:tcW w:w="973" w:type="pct"/>
            <w:shd w:val="clear" w:color="auto" w:fill="FFFFFF" w:themeFill="background1"/>
          </w:tcPr>
          <w:p w14:paraId="6BC1EC6B" w14:textId="77777777" w:rsidR="00435962" w:rsidRPr="00BA4B1D" w:rsidRDefault="00435962" w:rsidP="00217C33">
            <w:pPr>
              <w:rPr>
                <w:rFonts w:ascii="Arial" w:hAnsi="Arial" w:cs="Arial"/>
                <w:b/>
              </w:rPr>
            </w:pPr>
          </w:p>
        </w:tc>
        <w:tc>
          <w:tcPr>
            <w:tcW w:w="1250" w:type="pct"/>
            <w:shd w:val="clear" w:color="auto" w:fill="FFFFFF" w:themeFill="background1"/>
          </w:tcPr>
          <w:p w14:paraId="0997A396" w14:textId="77777777" w:rsidR="00435962" w:rsidRPr="00BA4B1D" w:rsidRDefault="00435962" w:rsidP="00217C33">
            <w:pPr>
              <w:rPr>
                <w:rFonts w:ascii="Arial" w:hAnsi="Arial" w:cs="Arial"/>
                <w:b/>
              </w:rPr>
            </w:pPr>
          </w:p>
        </w:tc>
      </w:tr>
      <w:tr w:rsidR="00435962" w:rsidRPr="00BA4B1D" w14:paraId="09683210" w14:textId="77777777" w:rsidTr="004C05FC">
        <w:trPr>
          <w:trHeight w:val="440"/>
        </w:trPr>
        <w:tc>
          <w:tcPr>
            <w:tcW w:w="2047" w:type="pct"/>
            <w:shd w:val="clear" w:color="auto" w:fill="FFFFFF" w:themeFill="background1"/>
          </w:tcPr>
          <w:p w14:paraId="45B76AAA" w14:textId="77777777" w:rsidR="00435962" w:rsidRPr="00BA4B1D" w:rsidRDefault="00435962" w:rsidP="00217C33">
            <w:pPr>
              <w:rPr>
                <w:rFonts w:ascii="Arial" w:hAnsi="Arial" w:cs="Arial"/>
              </w:rPr>
            </w:pPr>
            <w:r w:rsidRPr="00BA4B1D">
              <w:rPr>
                <w:rFonts w:ascii="Arial" w:hAnsi="Arial" w:cs="Arial"/>
              </w:rPr>
              <w:t>Activity 1.3:</w:t>
            </w:r>
          </w:p>
        </w:tc>
        <w:tc>
          <w:tcPr>
            <w:tcW w:w="729" w:type="pct"/>
            <w:shd w:val="clear" w:color="auto" w:fill="FFFFFF" w:themeFill="background1"/>
          </w:tcPr>
          <w:p w14:paraId="2883E256" w14:textId="77777777" w:rsidR="00435962" w:rsidRPr="00BA4B1D" w:rsidRDefault="00435962" w:rsidP="00217C33">
            <w:pPr>
              <w:rPr>
                <w:rFonts w:ascii="Arial" w:hAnsi="Arial" w:cs="Arial"/>
                <w:b/>
              </w:rPr>
            </w:pPr>
          </w:p>
        </w:tc>
        <w:tc>
          <w:tcPr>
            <w:tcW w:w="973" w:type="pct"/>
            <w:shd w:val="clear" w:color="auto" w:fill="FFFFFF" w:themeFill="background1"/>
          </w:tcPr>
          <w:p w14:paraId="668ECA44" w14:textId="77777777" w:rsidR="00435962" w:rsidRPr="00BA4B1D" w:rsidRDefault="00435962" w:rsidP="00217C33">
            <w:pPr>
              <w:rPr>
                <w:rFonts w:ascii="Arial" w:hAnsi="Arial" w:cs="Arial"/>
                <w:b/>
              </w:rPr>
            </w:pPr>
          </w:p>
        </w:tc>
        <w:tc>
          <w:tcPr>
            <w:tcW w:w="1250" w:type="pct"/>
            <w:shd w:val="clear" w:color="auto" w:fill="FFFFFF" w:themeFill="background1"/>
          </w:tcPr>
          <w:p w14:paraId="0EF2886B" w14:textId="77777777" w:rsidR="00435962" w:rsidRPr="00BA4B1D" w:rsidRDefault="00435962" w:rsidP="00217C33">
            <w:pPr>
              <w:rPr>
                <w:rFonts w:ascii="Arial" w:hAnsi="Arial" w:cs="Arial"/>
                <w:b/>
              </w:rPr>
            </w:pPr>
          </w:p>
        </w:tc>
      </w:tr>
    </w:tbl>
    <w:p w14:paraId="0193BEE3" w14:textId="77777777" w:rsidR="00435962" w:rsidRPr="00274C76" w:rsidRDefault="00435962" w:rsidP="00435962">
      <w:pPr>
        <w:tabs>
          <w:tab w:val="left" w:pos="7785"/>
        </w:tabs>
        <w:rPr>
          <w:rFonts w:ascii="Arial" w:hAnsi="Arial" w:cs="Arial"/>
          <w:szCs w:val="24"/>
        </w:rPr>
      </w:pPr>
    </w:p>
    <w:tbl>
      <w:tblPr>
        <w:tblStyle w:val="TableGrid"/>
        <w:tblW w:w="5000" w:type="pct"/>
        <w:tblLook w:val="04A0" w:firstRow="1" w:lastRow="0" w:firstColumn="1" w:lastColumn="0" w:noHBand="0" w:noVBand="1"/>
      </w:tblPr>
      <w:tblGrid>
        <w:gridCol w:w="5178"/>
        <w:gridCol w:w="1875"/>
        <w:gridCol w:w="2859"/>
        <w:gridCol w:w="3038"/>
      </w:tblGrid>
      <w:tr w:rsidR="00DA5800" w:rsidRPr="00A225D2" w14:paraId="66018A79" w14:textId="77777777" w:rsidTr="004C05FC">
        <w:tc>
          <w:tcPr>
            <w:tcW w:w="5000" w:type="pct"/>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F4CF28B" w14:textId="77777777" w:rsidR="00DA5800" w:rsidRPr="00A225D2" w:rsidRDefault="00DA5800" w:rsidP="00217C33">
            <w:pPr>
              <w:jc w:val="both"/>
              <w:rPr>
                <w:rFonts w:ascii="Arial" w:hAnsi="Arial" w:cs="Arial"/>
                <w:sz w:val="32"/>
                <w:highlight w:val="yellow"/>
              </w:rPr>
            </w:pPr>
            <w:r w:rsidRPr="00A225D2">
              <w:rPr>
                <w:rFonts w:ascii="Arial" w:hAnsi="Arial" w:cs="Arial"/>
                <w:b/>
              </w:rPr>
              <w:t>Objective 2*: P</w:t>
            </w:r>
            <w:r w:rsidRPr="00A225D2">
              <w:rPr>
                <w:rFonts w:ascii="Arial" w:hAnsi="Arial" w:cs="Arial"/>
                <w:b/>
                <w:bCs/>
              </w:rPr>
              <w:t>articipate in processes and evaluation to ensure effective and successful project implementation.</w:t>
            </w:r>
          </w:p>
        </w:tc>
      </w:tr>
      <w:tr w:rsidR="00DA5800" w:rsidRPr="00A225D2" w14:paraId="3FD420A0" w14:textId="77777777" w:rsidTr="004C05FC">
        <w:tc>
          <w:tcPr>
            <w:tcW w:w="5000" w:type="pct"/>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42A24D6" w14:textId="77777777" w:rsidR="00DA5800" w:rsidRPr="00A225D2" w:rsidRDefault="00DA5800" w:rsidP="00217C33">
            <w:pPr>
              <w:rPr>
                <w:rFonts w:ascii="Arial" w:hAnsi="Arial" w:cs="Arial"/>
                <w:highlight w:val="yellow"/>
              </w:rPr>
            </w:pPr>
            <w:r w:rsidRPr="00A225D2">
              <w:rPr>
                <w:rFonts w:ascii="Arial" w:hAnsi="Arial" w:cs="Arial"/>
                <w:b/>
              </w:rPr>
              <w:t>Expected Outcome 2: Successful project implementation and reporting through collaboration with the National Indian Health Board.</w:t>
            </w:r>
          </w:p>
        </w:tc>
      </w:tr>
      <w:tr w:rsidR="00DA5800" w:rsidRPr="00A225D2" w14:paraId="68C03FAF" w14:textId="77777777" w:rsidTr="004C05FC">
        <w:tc>
          <w:tcPr>
            <w:tcW w:w="1999" w:type="pct"/>
            <w:tcBorders>
              <w:top w:val="single" w:sz="4" w:space="0" w:color="auto"/>
              <w:left w:val="single" w:sz="4" w:space="0" w:color="auto"/>
              <w:bottom w:val="single" w:sz="4" w:space="0" w:color="auto"/>
              <w:right w:val="single" w:sz="4" w:space="0" w:color="auto"/>
            </w:tcBorders>
            <w:shd w:val="clear" w:color="auto" w:fill="auto"/>
            <w:hideMark/>
          </w:tcPr>
          <w:p w14:paraId="47F46FC5" w14:textId="77777777" w:rsidR="00DA5800" w:rsidRPr="00A225D2" w:rsidRDefault="00DA5800" w:rsidP="00217C33">
            <w:pPr>
              <w:rPr>
                <w:rFonts w:ascii="Arial" w:hAnsi="Arial" w:cs="Arial"/>
                <w:b/>
              </w:rPr>
            </w:pPr>
            <w:r w:rsidRPr="00A225D2">
              <w:rPr>
                <w:rFonts w:ascii="Arial" w:hAnsi="Arial" w:cs="Arial"/>
                <w:b/>
              </w:rPr>
              <w:t>Activities</w:t>
            </w:r>
          </w:p>
        </w:tc>
        <w:tc>
          <w:tcPr>
            <w:tcW w:w="724" w:type="pct"/>
            <w:tcBorders>
              <w:top w:val="single" w:sz="4" w:space="0" w:color="auto"/>
              <w:left w:val="single" w:sz="4" w:space="0" w:color="auto"/>
              <w:bottom w:val="single" w:sz="4" w:space="0" w:color="auto"/>
              <w:right w:val="single" w:sz="4" w:space="0" w:color="auto"/>
            </w:tcBorders>
            <w:shd w:val="clear" w:color="auto" w:fill="auto"/>
            <w:hideMark/>
          </w:tcPr>
          <w:p w14:paraId="0770A3A6" w14:textId="77777777" w:rsidR="00DA5800" w:rsidRPr="00A225D2" w:rsidRDefault="00DA5800" w:rsidP="00217C33">
            <w:pPr>
              <w:rPr>
                <w:rFonts w:ascii="Arial" w:hAnsi="Arial" w:cs="Arial"/>
                <w:b/>
              </w:rPr>
            </w:pPr>
            <w:r w:rsidRPr="00A225D2">
              <w:rPr>
                <w:rFonts w:ascii="Arial" w:hAnsi="Arial" w:cs="Arial"/>
                <w:b/>
              </w:rPr>
              <w:t>Deadlines</w:t>
            </w:r>
          </w:p>
        </w:tc>
        <w:tc>
          <w:tcPr>
            <w:tcW w:w="1104" w:type="pct"/>
            <w:tcBorders>
              <w:top w:val="single" w:sz="4" w:space="0" w:color="auto"/>
              <w:left w:val="single" w:sz="4" w:space="0" w:color="auto"/>
              <w:bottom w:val="single" w:sz="4" w:space="0" w:color="auto"/>
              <w:right w:val="single" w:sz="4" w:space="0" w:color="auto"/>
            </w:tcBorders>
            <w:shd w:val="clear" w:color="auto" w:fill="auto"/>
            <w:hideMark/>
          </w:tcPr>
          <w:p w14:paraId="0742CAEF" w14:textId="77777777" w:rsidR="00DA5800" w:rsidRPr="00A225D2" w:rsidRDefault="00DA5800" w:rsidP="00217C33">
            <w:pPr>
              <w:rPr>
                <w:rFonts w:ascii="Arial" w:hAnsi="Arial" w:cs="Arial"/>
                <w:b/>
              </w:rPr>
            </w:pPr>
            <w:r w:rsidRPr="00A225D2">
              <w:rPr>
                <w:rFonts w:ascii="Arial" w:hAnsi="Arial" w:cs="Arial"/>
                <w:b/>
              </w:rPr>
              <w:t>Deliverables</w:t>
            </w:r>
          </w:p>
        </w:tc>
        <w:tc>
          <w:tcPr>
            <w:tcW w:w="1173" w:type="pct"/>
            <w:tcBorders>
              <w:top w:val="single" w:sz="4" w:space="0" w:color="auto"/>
              <w:left w:val="single" w:sz="4" w:space="0" w:color="auto"/>
              <w:bottom w:val="single" w:sz="4" w:space="0" w:color="auto"/>
              <w:right w:val="single" w:sz="4" w:space="0" w:color="auto"/>
            </w:tcBorders>
            <w:shd w:val="clear" w:color="auto" w:fill="auto"/>
            <w:hideMark/>
          </w:tcPr>
          <w:p w14:paraId="286FEC12" w14:textId="77777777" w:rsidR="00DA5800" w:rsidRPr="00A225D2" w:rsidRDefault="00DA5800" w:rsidP="00217C33">
            <w:pPr>
              <w:rPr>
                <w:rFonts w:ascii="Arial" w:hAnsi="Arial" w:cs="Arial"/>
                <w:b/>
              </w:rPr>
            </w:pPr>
            <w:r w:rsidRPr="00A225D2">
              <w:rPr>
                <w:rFonts w:ascii="Arial" w:hAnsi="Arial" w:cs="Arial"/>
                <w:b/>
              </w:rPr>
              <w:t>Person (s) Responsible</w:t>
            </w:r>
          </w:p>
        </w:tc>
      </w:tr>
      <w:tr w:rsidR="00DA5800" w:rsidRPr="00A225D2" w14:paraId="54E4972D" w14:textId="77777777" w:rsidTr="004C05FC">
        <w:tc>
          <w:tcPr>
            <w:tcW w:w="1999" w:type="pct"/>
            <w:tcBorders>
              <w:top w:val="single" w:sz="4" w:space="0" w:color="auto"/>
              <w:left w:val="single" w:sz="4" w:space="0" w:color="auto"/>
              <w:bottom w:val="single" w:sz="4" w:space="0" w:color="auto"/>
              <w:right w:val="single" w:sz="4" w:space="0" w:color="auto"/>
            </w:tcBorders>
            <w:shd w:val="clear" w:color="auto" w:fill="auto"/>
            <w:hideMark/>
          </w:tcPr>
          <w:p w14:paraId="3770FD75" w14:textId="761A7283" w:rsidR="00DA5800" w:rsidRPr="00A225D2" w:rsidRDefault="00DA5800" w:rsidP="00217C33">
            <w:pPr>
              <w:rPr>
                <w:rFonts w:ascii="Arial" w:hAnsi="Arial" w:cs="Arial"/>
              </w:rPr>
            </w:pPr>
            <w:r w:rsidRPr="00A225D2">
              <w:rPr>
                <w:rFonts w:ascii="Arial" w:hAnsi="Arial" w:cs="Arial"/>
              </w:rPr>
              <w:t>Activity 2.</w:t>
            </w:r>
            <w:r w:rsidR="00A557FF">
              <w:rPr>
                <w:rFonts w:ascii="Arial" w:hAnsi="Arial" w:cs="Arial"/>
              </w:rPr>
              <w:t>1</w:t>
            </w:r>
            <w:r w:rsidRPr="00A225D2">
              <w:rPr>
                <w:rFonts w:ascii="Arial" w:hAnsi="Arial" w:cs="Arial"/>
              </w:rPr>
              <w:t>: Attend periodic check-in calls with NIHB.</w:t>
            </w:r>
          </w:p>
        </w:tc>
        <w:tc>
          <w:tcPr>
            <w:tcW w:w="724" w:type="pct"/>
            <w:tcBorders>
              <w:top w:val="single" w:sz="4" w:space="0" w:color="auto"/>
              <w:left w:val="single" w:sz="4" w:space="0" w:color="auto"/>
              <w:bottom w:val="single" w:sz="4" w:space="0" w:color="auto"/>
              <w:right w:val="single" w:sz="4" w:space="0" w:color="auto"/>
            </w:tcBorders>
            <w:shd w:val="clear" w:color="auto" w:fill="auto"/>
          </w:tcPr>
          <w:p w14:paraId="04B85251" w14:textId="0655DBA1" w:rsidR="00DA5800" w:rsidRPr="00A225D2" w:rsidRDefault="00E954FE" w:rsidP="00217C33">
            <w:pPr>
              <w:rPr>
                <w:rFonts w:ascii="Arial" w:hAnsi="Arial" w:cs="Arial"/>
                <w:b/>
              </w:rPr>
            </w:pPr>
            <w:r>
              <w:rPr>
                <w:rFonts w:ascii="Arial" w:hAnsi="Arial" w:cs="Arial"/>
                <w:b/>
              </w:rPr>
              <w:t>Monthly</w:t>
            </w:r>
          </w:p>
        </w:tc>
        <w:tc>
          <w:tcPr>
            <w:tcW w:w="1104" w:type="pct"/>
            <w:tcBorders>
              <w:top w:val="single" w:sz="4" w:space="0" w:color="auto"/>
              <w:left w:val="single" w:sz="4" w:space="0" w:color="auto"/>
              <w:bottom w:val="single" w:sz="4" w:space="0" w:color="auto"/>
              <w:right w:val="single" w:sz="4" w:space="0" w:color="auto"/>
            </w:tcBorders>
            <w:shd w:val="clear" w:color="auto" w:fill="auto"/>
            <w:hideMark/>
          </w:tcPr>
          <w:p w14:paraId="2E3A949D" w14:textId="77777777" w:rsidR="00DA5800" w:rsidRPr="00A225D2" w:rsidRDefault="00DA5800" w:rsidP="00217C33">
            <w:pPr>
              <w:rPr>
                <w:rFonts w:ascii="Arial" w:hAnsi="Arial" w:cs="Arial"/>
              </w:rPr>
            </w:pPr>
            <w:r w:rsidRPr="00A225D2">
              <w:rPr>
                <w:rFonts w:ascii="Arial" w:hAnsi="Arial" w:cs="Arial"/>
              </w:rPr>
              <w:t>periodic calls</w:t>
            </w:r>
          </w:p>
        </w:tc>
        <w:tc>
          <w:tcPr>
            <w:tcW w:w="1173" w:type="pct"/>
            <w:tcBorders>
              <w:top w:val="single" w:sz="4" w:space="0" w:color="auto"/>
              <w:left w:val="single" w:sz="4" w:space="0" w:color="auto"/>
              <w:bottom w:val="single" w:sz="4" w:space="0" w:color="auto"/>
              <w:right w:val="single" w:sz="4" w:space="0" w:color="auto"/>
            </w:tcBorders>
            <w:shd w:val="clear" w:color="auto" w:fill="auto"/>
          </w:tcPr>
          <w:p w14:paraId="186424CD" w14:textId="77777777" w:rsidR="00DA5800" w:rsidRPr="00A225D2" w:rsidRDefault="00DA5800" w:rsidP="00217C33">
            <w:pPr>
              <w:rPr>
                <w:rFonts w:ascii="Arial" w:hAnsi="Arial" w:cs="Arial"/>
                <w:b/>
              </w:rPr>
            </w:pPr>
          </w:p>
        </w:tc>
      </w:tr>
      <w:tr w:rsidR="00DA5800" w:rsidRPr="00A225D2" w14:paraId="18E1A1B6" w14:textId="77777777" w:rsidTr="004C05FC">
        <w:trPr>
          <w:trHeight w:val="1160"/>
        </w:trPr>
        <w:tc>
          <w:tcPr>
            <w:tcW w:w="1999" w:type="pct"/>
            <w:tcBorders>
              <w:top w:val="single" w:sz="4" w:space="0" w:color="auto"/>
              <w:left w:val="single" w:sz="4" w:space="0" w:color="auto"/>
              <w:bottom w:val="single" w:sz="4" w:space="0" w:color="auto"/>
              <w:right w:val="single" w:sz="4" w:space="0" w:color="auto"/>
            </w:tcBorders>
            <w:shd w:val="clear" w:color="auto" w:fill="auto"/>
            <w:hideMark/>
          </w:tcPr>
          <w:p w14:paraId="608876DB" w14:textId="1997A200" w:rsidR="00DA5800" w:rsidRPr="00A225D2" w:rsidRDefault="00DA5800" w:rsidP="00217C33">
            <w:pPr>
              <w:rPr>
                <w:rFonts w:ascii="Arial" w:hAnsi="Arial" w:cs="Arial"/>
              </w:rPr>
            </w:pPr>
            <w:r w:rsidRPr="00A225D2">
              <w:rPr>
                <w:rFonts w:ascii="Arial" w:hAnsi="Arial" w:cs="Arial"/>
              </w:rPr>
              <w:t>Activity 2.</w:t>
            </w:r>
            <w:r w:rsidR="00A557FF">
              <w:rPr>
                <w:rFonts w:ascii="Arial" w:hAnsi="Arial" w:cs="Arial"/>
              </w:rPr>
              <w:t>2</w:t>
            </w:r>
            <w:r w:rsidRPr="00A225D2">
              <w:rPr>
                <w:rFonts w:ascii="Arial" w:hAnsi="Arial" w:cs="Arial"/>
              </w:rPr>
              <w:t>: Submit a mid-project progress report to NIHB.</w:t>
            </w:r>
          </w:p>
        </w:tc>
        <w:tc>
          <w:tcPr>
            <w:tcW w:w="724" w:type="pct"/>
            <w:tcBorders>
              <w:top w:val="single" w:sz="4" w:space="0" w:color="auto"/>
              <w:left w:val="single" w:sz="4" w:space="0" w:color="auto"/>
              <w:bottom w:val="single" w:sz="4" w:space="0" w:color="auto"/>
              <w:right w:val="single" w:sz="4" w:space="0" w:color="auto"/>
            </w:tcBorders>
            <w:shd w:val="clear" w:color="auto" w:fill="auto"/>
          </w:tcPr>
          <w:p w14:paraId="6E44A3C5" w14:textId="00ED8DBB" w:rsidR="00DA5800" w:rsidRPr="00A225D2" w:rsidRDefault="00E954FE" w:rsidP="00217C33">
            <w:pPr>
              <w:rPr>
                <w:rFonts w:ascii="Arial" w:hAnsi="Arial" w:cs="Arial"/>
                <w:b/>
              </w:rPr>
            </w:pPr>
            <w:r>
              <w:rPr>
                <w:rFonts w:ascii="Arial" w:hAnsi="Arial" w:cs="Arial"/>
                <w:b/>
              </w:rPr>
              <w:t>June 1</w:t>
            </w:r>
            <w:r w:rsidR="00464928">
              <w:rPr>
                <w:rFonts w:ascii="Arial" w:hAnsi="Arial" w:cs="Arial"/>
                <w:b/>
              </w:rPr>
              <w:t>7, 2022</w:t>
            </w:r>
          </w:p>
        </w:tc>
        <w:tc>
          <w:tcPr>
            <w:tcW w:w="1104" w:type="pct"/>
            <w:tcBorders>
              <w:top w:val="single" w:sz="4" w:space="0" w:color="auto"/>
              <w:left w:val="single" w:sz="4" w:space="0" w:color="auto"/>
              <w:bottom w:val="single" w:sz="4" w:space="0" w:color="auto"/>
              <w:right w:val="single" w:sz="4" w:space="0" w:color="auto"/>
            </w:tcBorders>
            <w:shd w:val="clear" w:color="auto" w:fill="auto"/>
            <w:hideMark/>
          </w:tcPr>
          <w:p w14:paraId="5A4BB234" w14:textId="01F35474" w:rsidR="00DA5800" w:rsidRPr="00A225D2" w:rsidRDefault="00DA5800" w:rsidP="00217C33">
            <w:pPr>
              <w:rPr>
                <w:rFonts w:ascii="Arial" w:hAnsi="Arial" w:cs="Arial"/>
              </w:rPr>
            </w:pPr>
            <w:r w:rsidRPr="00A225D2">
              <w:rPr>
                <w:rFonts w:ascii="Arial" w:hAnsi="Arial" w:cs="Arial"/>
              </w:rPr>
              <w:t>1 mid-project report</w:t>
            </w:r>
            <w:r w:rsidR="00532C5F">
              <w:rPr>
                <w:rFonts w:ascii="Arial" w:hAnsi="Arial" w:cs="Arial"/>
              </w:rPr>
              <w:t xml:space="preserve"> </w:t>
            </w:r>
            <w:r w:rsidR="00532C5F" w:rsidRPr="00532C5F">
              <w:rPr>
                <w:rFonts w:ascii="Arial" w:hAnsi="Arial" w:cs="Arial"/>
              </w:rPr>
              <w:t>(includes meetings, work plan status, significant progress, etc.)</w:t>
            </w:r>
          </w:p>
        </w:tc>
        <w:tc>
          <w:tcPr>
            <w:tcW w:w="1173" w:type="pct"/>
            <w:tcBorders>
              <w:top w:val="single" w:sz="4" w:space="0" w:color="auto"/>
              <w:left w:val="single" w:sz="4" w:space="0" w:color="auto"/>
              <w:bottom w:val="single" w:sz="4" w:space="0" w:color="auto"/>
              <w:right w:val="single" w:sz="4" w:space="0" w:color="auto"/>
            </w:tcBorders>
            <w:shd w:val="clear" w:color="auto" w:fill="auto"/>
          </w:tcPr>
          <w:p w14:paraId="250055A0" w14:textId="77777777" w:rsidR="00DA5800" w:rsidRPr="00A225D2" w:rsidRDefault="00DA5800" w:rsidP="00217C33">
            <w:pPr>
              <w:rPr>
                <w:rFonts w:ascii="Arial" w:hAnsi="Arial" w:cs="Arial"/>
                <w:b/>
              </w:rPr>
            </w:pPr>
          </w:p>
        </w:tc>
      </w:tr>
      <w:tr w:rsidR="00DA5800" w:rsidRPr="00A225D2" w14:paraId="2F6EB6B8" w14:textId="77777777" w:rsidTr="004C05FC">
        <w:tc>
          <w:tcPr>
            <w:tcW w:w="1999" w:type="pct"/>
            <w:tcBorders>
              <w:top w:val="single" w:sz="4" w:space="0" w:color="auto"/>
              <w:left w:val="single" w:sz="4" w:space="0" w:color="auto"/>
              <w:bottom w:val="single" w:sz="4" w:space="0" w:color="auto"/>
              <w:right w:val="single" w:sz="4" w:space="0" w:color="auto"/>
            </w:tcBorders>
            <w:shd w:val="clear" w:color="auto" w:fill="auto"/>
            <w:hideMark/>
          </w:tcPr>
          <w:p w14:paraId="23057AA4" w14:textId="73C99B1B" w:rsidR="00DA5800" w:rsidRPr="00A225D2" w:rsidRDefault="00DA5800" w:rsidP="00217C33">
            <w:pPr>
              <w:rPr>
                <w:rFonts w:ascii="Arial" w:hAnsi="Arial" w:cs="Arial"/>
              </w:rPr>
            </w:pPr>
            <w:r w:rsidRPr="00A225D2">
              <w:rPr>
                <w:rFonts w:ascii="Arial" w:hAnsi="Arial" w:cs="Arial"/>
              </w:rPr>
              <w:t>Activity 2.</w:t>
            </w:r>
            <w:r w:rsidR="00A557FF">
              <w:rPr>
                <w:rFonts w:ascii="Arial" w:hAnsi="Arial" w:cs="Arial"/>
              </w:rPr>
              <w:t>3</w:t>
            </w:r>
            <w:r w:rsidRPr="00A225D2">
              <w:rPr>
                <w:rFonts w:ascii="Arial" w:hAnsi="Arial" w:cs="Arial"/>
              </w:rPr>
              <w:t>: Submit a project-end report to NIHB that will include evaluation data</w:t>
            </w:r>
            <w:r w:rsidR="00EF4500">
              <w:rPr>
                <w:rFonts w:ascii="Arial" w:hAnsi="Arial" w:cs="Arial"/>
              </w:rPr>
              <w:t xml:space="preserve"> </w:t>
            </w:r>
            <w:r w:rsidR="00532C5F" w:rsidRPr="00532C5F">
              <w:rPr>
                <w:rFonts w:ascii="Arial" w:hAnsi="Arial" w:cs="Arial"/>
              </w:rPr>
              <w:t xml:space="preserve">to evaluate progress toward project goals </w:t>
            </w:r>
            <w:r w:rsidR="00532C5F">
              <w:rPr>
                <w:rFonts w:ascii="Arial" w:hAnsi="Arial" w:cs="Arial"/>
              </w:rPr>
              <w:t xml:space="preserve">mentioned in Objective 1 </w:t>
            </w:r>
            <w:r w:rsidR="00532C5F" w:rsidRPr="00532C5F">
              <w:rPr>
                <w:rFonts w:ascii="Arial" w:hAnsi="Arial" w:cs="Arial"/>
              </w:rPr>
              <w:t>and the impact of your project</w:t>
            </w:r>
            <w:r w:rsidR="00532C5F">
              <w:rPr>
                <w:rFonts w:ascii="Arial" w:hAnsi="Arial" w:cs="Arial"/>
              </w:rPr>
              <w:t xml:space="preserve">. </w:t>
            </w:r>
          </w:p>
        </w:tc>
        <w:tc>
          <w:tcPr>
            <w:tcW w:w="724" w:type="pct"/>
            <w:tcBorders>
              <w:top w:val="single" w:sz="4" w:space="0" w:color="auto"/>
              <w:left w:val="single" w:sz="4" w:space="0" w:color="auto"/>
              <w:bottom w:val="single" w:sz="4" w:space="0" w:color="auto"/>
              <w:right w:val="single" w:sz="4" w:space="0" w:color="auto"/>
            </w:tcBorders>
            <w:shd w:val="clear" w:color="auto" w:fill="auto"/>
          </w:tcPr>
          <w:p w14:paraId="243EAFE9" w14:textId="6E6B73A0" w:rsidR="00DA5800" w:rsidRPr="00A225D2" w:rsidRDefault="00464928" w:rsidP="00217C33">
            <w:pPr>
              <w:rPr>
                <w:rFonts w:ascii="Arial" w:hAnsi="Arial" w:cs="Arial"/>
                <w:b/>
              </w:rPr>
            </w:pPr>
            <w:r>
              <w:rPr>
                <w:rFonts w:ascii="Arial" w:hAnsi="Arial" w:cs="Arial"/>
                <w:b/>
              </w:rPr>
              <w:t>November 30, 2022</w:t>
            </w:r>
          </w:p>
        </w:tc>
        <w:tc>
          <w:tcPr>
            <w:tcW w:w="1104" w:type="pct"/>
            <w:tcBorders>
              <w:top w:val="single" w:sz="4" w:space="0" w:color="auto"/>
              <w:left w:val="single" w:sz="4" w:space="0" w:color="auto"/>
              <w:bottom w:val="single" w:sz="4" w:space="0" w:color="auto"/>
              <w:right w:val="single" w:sz="4" w:space="0" w:color="auto"/>
            </w:tcBorders>
            <w:shd w:val="clear" w:color="auto" w:fill="auto"/>
            <w:hideMark/>
          </w:tcPr>
          <w:p w14:paraId="13EF3851" w14:textId="77777777" w:rsidR="00DA5800" w:rsidRPr="00A225D2" w:rsidRDefault="00DA5800" w:rsidP="00217C33">
            <w:pPr>
              <w:rPr>
                <w:rFonts w:ascii="Arial" w:hAnsi="Arial" w:cs="Arial"/>
              </w:rPr>
            </w:pPr>
            <w:r w:rsidRPr="00A225D2">
              <w:rPr>
                <w:rFonts w:ascii="Arial" w:hAnsi="Arial" w:cs="Arial"/>
              </w:rPr>
              <w:t>1 project-end report</w:t>
            </w:r>
          </w:p>
        </w:tc>
        <w:tc>
          <w:tcPr>
            <w:tcW w:w="1173" w:type="pct"/>
            <w:tcBorders>
              <w:top w:val="single" w:sz="4" w:space="0" w:color="auto"/>
              <w:left w:val="single" w:sz="4" w:space="0" w:color="auto"/>
              <w:bottom w:val="single" w:sz="4" w:space="0" w:color="auto"/>
              <w:right w:val="single" w:sz="4" w:space="0" w:color="auto"/>
            </w:tcBorders>
            <w:shd w:val="clear" w:color="auto" w:fill="auto"/>
          </w:tcPr>
          <w:p w14:paraId="5B503784" w14:textId="587BE836" w:rsidR="00DA5800" w:rsidRPr="00A225D2" w:rsidRDefault="00DA5800" w:rsidP="00217C33">
            <w:pPr>
              <w:rPr>
                <w:rFonts w:ascii="Arial" w:hAnsi="Arial" w:cs="Arial"/>
                <w:b/>
              </w:rPr>
            </w:pPr>
          </w:p>
        </w:tc>
      </w:tr>
      <w:tr w:rsidR="00901AF0" w:rsidRPr="00A225D2" w14:paraId="194AA2EF" w14:textId="77777777" w:rsidTr="004C05FC">
        <w:trPr>
          <w:trHeight w:val="908"/>
        </w:trPr>
        <w:tc>
          <w:tcPr>
            <w:tcW w:w="1999" w:type="pct"/>
            <w:tcBorders>
              <w:top w:val="single" w:sz="4" w:space="0" w:color="auto"/>
              <w:left w:val="single" w:sz="4" w:space="0" w:color="auto"/>
              <w:bottom w:val="single" w:sz="4" w:space="0" w:color="auto"/>
              <w:right w:val="single" w:sz="4" w:space="0" w:color="auto"/>
            </w:tcBorders>
            <w:shd w:val="clear" w:color="auto" w:fill="auto"/>
          </w:tcPr>
          <w:p w14:paraId="46A73CF1" w14:textId="4BC0B1B9" w:rsidR="00901AF0" w:rsidRPr="00A225D2" w:rsidRDefault="008C175D" w:rsidP="00217C33">
            <w:pPr>
              <w:rPr>
                <w:rFonts w:ascii="Arial" w:hAnsi="Arial" w:cs="Arial"/>
              </w:rPr>
            </w:pPr>
            <w:r>
              <w:rPr>
                <w:rFonts w:ascii="Arial" w:hAnsi="Arial" w:cs="Arial"/>
              </w:rPr>
              <w:t xml:space="preserve">Activity 2.4: </w:t>
            </w:r>
            <w:r w:rsidRPr="008C175D">
              <w:rPr>
                <w:rFonts w:ascii="Arial" w:hAnsi="Arial" w:cs="Arial"/>
              </w:rPr>
              <w:t>Participate in project evaluation activities as coordinated by NIHB, not to exceed 4 hours of project staff time</w:t>
            </w:r>
          </w:p>
        </w:tc>
        <w:tc>
          <w:tcPr>
            <w:tcW w:w="724" w:type="pct"/>
            <w:tcBorders>
              <w:top w:val="single" w:sz="4" w:space="0" w:color="auto"/>
              <w:left w:val="single" w:sz="4" w:space="0" w:color="auto"/>
              <w:bottom w:val="single" w:sz="4" w:space="0" w:color="auto"/>
              <w:right w:val="single" w:sz="4" w:space="0" w:color="auto"/>
            </w:tcBorders>
            <w:shd w:val="clear" w:color="auto" w:fill="auto"/>
          </w:tcPr>
          <w:p w14:paraId="18D9CBA2" w14:textId="736B8CD6" w:rsidR="00901AF0" w:rsidRDefault="00741D94" w:rsidP="00217C33">
            <w:pPr>
              <w:rPr>
                <w:rFonts w:ascii="Arial" w:hAnsi="Arial" w:cs="Arial"/>
                <w:b/>
              </w:rPr>
            </w:pPr>
            <w:r w:rsidRPr="00741D94">
              <w:rPr>
                <w:rFonts w:ascii="Arial" w:hAnsi="Arial" w:cs="Arial"/>
                <w:b/>
              </w:rPr>
              <w:t>Biannual</w:t>
            </w:r>
          </w:p>
        </w:tc>
        <w:tc>
          <w:tcPr>
            <w:tcW w:w="1104" w:type="pct"/>
            <w:tcBorders>
              <w:top w:val="single" w:sz="4" w:space="0" w:color="auto"/>
              <w:left w:val="single" w:sz="4" w:space="0" w:color="auto"/>
              <w:bottom w:val="single" w:sz="4" w:space="0" w:color="auto"/>
              <w:right w:val="single" w:sz="4" w:space="0" w:color="auto"/>
            </w:tcBorders>
            <w:shd w:val="clear" w:color="auto" w:fill="auto"/>
          </w:tcPr>
          <w:p w14:paraId="7665D6C5" w14:textId="671AF0FF" w:rsidR="00901AF0" w:rsidRPr="00A225D2" w:rsidRDefault="00901AF0" w:rsidP="00217C33">
            <w:pPr>
              <w:rPr>
                <w:rFonts w:ascii="Arial" w:hAnsi="Arial" w:cs="Arial"/>
              </w:rPr>
            </w:pPr>
          </w:p>
        </w:tc>
        <w:tc>
          <w:tcPr>
            <w:tcW w:w="1173" w:type="pct"/>
            <w:tcBorders>
              <w:top w:val="single" w:sz="4" w:space="0" w:color="auto"/>
              <w:left w:val="single" w:sz="4" w:space="0" w:color="auto"/>
              <w:bottom w:val="single" w:sz="4" w:space="0" w:color="auto"/>
              <w:right w:val="single" w:sz="4" w:space="0" w:color="auto"/>
            </w:tcBorders>
            <w:shd w:val="clear" w:color="auto" w:fill="auto"/>
          </w:tcPr>
          <w:p w14:paraId="3BED4A5D" w14:textId="77777777" w:rsidR="00901AF0" w:rsidRPr="00A225D2" w:rsidRDefault="00901AF0" w:rsidP="00217C33">
            <w:pPr>
              <w:rPr>
                <w:rFonts w:ascii="Arial" w:hAnsi="Arial" w:cs="Arial"/>
                <w:b/>
              </w:rPr>
            </w:pPr>
          </w:p>
        </w:tc>
      </w:tr>
    </w:tbl>
    <w:p w14:paraId="1ABA7EE2" w14:textId="546B768E" w:rsidR="00435962" w:rsidRPr="00435962" w:rsidRDefault="002E736F" w:rsidP="00381425">
      <w:pPr>
        <w:rPr>
          <w:rFonts w:ascii="Arial" w:hAnsi="Arial" w:cs="Arial"/>
          <w:szCs w:val="24"/>
        </w:rPr>
      </w:pPr>
      <w:r>
        <w:rPr>
          <w:rFonts w:ascii="Arial" w:hAnsi="Arial" w:cs="Arial"/>
          <w:noProof/>
          <w:szCs w:val="24"/>
        </w:rPr>
        <mc:AlternateContent>
          <mc:Choice Requires="wps">
            <w:drawing>
              <wp:anchor distT="0" distB="0" distL="114300" distR="114300" simplePos="0" relativeHeight="251661313" behindDoc="0" locked="0" layoutInCell="1" allowOverlap="1" wp14:anchorId="3FCB2E4F" wp14:editId="4F42E581">
                <wp:simplePos x="0" y="0"/>
                <wp:positionH relativeFrom="column">
                  <wp:posOffset>660400</wp:posOffset>
                </wp:positionH>
                <wp:positionV relativeFrom="paragraph">
                  <wp:posOffset>198120</wp:posOffset>
                </wp:positionV>
                <wp:extent cx="6902450" cy="298450"/>
                <wp:effectExtent l="3175" t="3175" r="0" b="3175"/>
                <wp:wrapNone/>
                <wp:docPr id="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02450" cy="2984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BC6C28" w14:textId="562323DD" w:rsidR="00381425" w:rsidRDefault="00381425">
                            <w:r w:rsidRPr="00381425">
                              <w:t>*This objective is mandatory for all NIHB sub awardees to include in the project work plan and budge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CB2E4F" id="_x0000_s1028" type="#_x0000_t202" style="position:absolute;margin-left:52pt;margin-top:15.6pt;width:543.5pt;height:23.5pt;z-index:25166131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" stroked="f">
                <v:textbox>
                  <w:txbxContent>
                    <w:p w14:paraId="70BC6C28" w14:textId="562323DD" w:rsidR="00381425" w:rsidRDefault="00381425">
                      <w:r w:rsidRPr="00381425">
                        <w:t>*This objective is mandatory for all NIHB sub awardees to include in the project work plan and budget.</w:t>
                      </w:r>
                    </w:p>
                  </w:txbxContent>
                </v:textbox>
              </v:shape>
            </w:pict>
          </mc:Fallback>
        </mc:AlternateContent>
      </w:r>
    </w:p>
    <w:sectPr w:rsidR="00435962" w:rsidRPr="00435962" w:rsidSect="00435962">
      <w:footerReference w:type="default" r:id="rId20"/>
      <w:footerReference w:type="first" r:id="rId21"/>
      <w:pgSz w:w="15840" w:h="12240" w:orient="landscape" w:code="1"/>
      <w:pgMar w:top="1440" w:right="1440" w:bottom="1440" w:left="1440" w:header="288" w:footer="43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248E5A" w14:textId="77777777" w:rsidR="00C42B05" w:rsidRDefault="00C42B05">
      <w:r>
        <w:separator/>
      </w:r>
    </w:p>
  </w:endnote>
  <w:endnote w:type="continuationSeparator" w:id="0">
    <w:p w14:paraId="13D5A56D" w14:textId="77777777" w:rsidR="00C42B05" w:rsidRDefault="00C42B05">
      <w:r>
        <w:continuationSeparator/>
      </w:r>
    </w:p>
  </w:endnote>
  <w:endnote w:type="continuationNotice" w:id="1">
    <w:p w14:paraId="2B98A70D" w14:textId="77777777" w:rsidR="00C42B05" w:rsidRDefault="00C42B0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T15Et00">
    <w:panose1 w:val="00000000000000000000"/>
    <w:charset w:val="00"/>
    <w:family w:val="auto"/>
    <w:notTrueType/>
    <w:pitch w:val="default"/>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Dutch 801 Roman">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EPAM E+ Garamond BE">
    <w:altName w:val="Garamond"/>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4411384"/>
      <w:docPartObj>
        <w:docPartGallery w:val="Page Numbers (Bottom of Page)"/>
        <w:docPartUnique/>
      </w:docPartObj>
    </w:sdtPr>
    <w:sdtEndPr>
      <w:rPr>
        <w:noProof/>
      </w:rPr>
    </w:sdtEndPr>
    <w:sdtContent>
      <w:p w14:paraId="24132155" w14:textId="4C0685F8" w:rsidR="008F55B2" w:rsidRPr="008F55B2" w:rsidRDefault="008F55B2">
        <w:pPr>
          <w:pStyle w:val="Footer"/>
          <w:jc w:val="right"/>
        </w:pPr>
        <w:r w:rsidRPr="008F55B2">
          <w:fldChar w:fldCharType="begin"/>
        </w:r>
        <w:r w:rsidRPr="008F55B2">
          <w:instrText xml:space="preserve"> PAGE   \* MERGEFORMAT </w:instrText>
        </w:r>
        <w:r w:rsidRPr="008F55B2">
          <w:fldChar w:fldCharType="separate"/>
        </w:r>
        <w:r w:rsidRPr="008F55B2">
          <w:rPr>
            <w:noProof/>
          </w:rPr>
          <w:t>2</w:t>
        </w:r>
        <w:r w:rsidRPr="008F55B2">
          <w:rPr>
            <w:noProof/>
          </w:rPr>
          <w:fldChar w:fldCharType="end"/>
        </w:r>
      </w:p>
    </w:sdtContent>
  </w:sdt>
  <w:p w14:paraId="017FC6D3" w14:textId="77777777" w:rsidR="008F55B2" w:rsidRDefault="008F55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9077175"/>
      <w:docPartObj>
        <w:docPartGallery w:val="Page Numbers (Bottom of Page)"/>
        <w:docPartUnique/>
      </w:docPartObj>
    </w:sdtPr>
    <w:sdtEndPr>
      <w:rPr>
        <w:noProof/>
      </w:rPr>
    </w:sdtEndPr>
    <w:sdtContent>
      <w:p w14:paraId="42FBB0E5" w14:textId="2806DA69" w:rsidR="00A820CB" w:rsidRDefault="00A820CB">
        <w:pPr>
          <w:pStyle w:val="Footer"/>
          <w:jc w:val="center"/>
        </w:pPr>
        <w:r>
          <w:fldChar w:fldCharType="begin"/>
        </w:r>
        <w:r>
          <w:instrText xml:space="preserve"> PAGE   \* MERGEFORMAT </w:instrText>
        </w:r>
        <w:r>
          <w:fldChar w:fldCharType="separate"/>
        </w:r>
        <w:r w:rsidR="00BD5F49">
          <w:rPr>
            <w:noProof/>
          </w:rPr>
          <w:t>4</w:t>
        </w:r>
        <w:r>
          <w:rPr>
            <w:noProof/>
          </w:rPr>
          <w:fldChar w:fldCharType="end"/>
        </w:r>
      </w:p>
    </w:sdtContent>
  </w:sdt>
  <w:p w14:paraId="4CBE1E40" w14:textId="77777777" w:rsidR="00A820CB" w:rsidRDefault="00A820CB" w:rsidP="00A97289">
    <w:pPr>
      <w:pStyle w:val="Footer"/>
      <w:jc w:val="center"/>
      <w:rPr>
        <w:rFonts w:ascii="Garamond" w:hAnsi="Garamond"/>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87774" w14:textId="77777777" w:rsidR="00A820CB" w:rsidRDefault="00A820CB">
    <w:pPr>
      <w:pStyle w:val="Footer"/>
    </w:pPr>
    <w:r>
      <w:t xml:space="preserve">Application Form – page </w:t>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0C5433" w14:textId="77777777" w:rsidR="00C42B05" w:rsidRDefault="00C42B05">
      <w:r>
        <w:separator/>
      </w:r>
    </w:p>
  </w:footnote>
  <w:footnote w:type="continuationSeparator" w:id="0">
    <w:p w14:paraId="7B96D177" w14:textId="77777777" w:rsidR="00C42B05" w:rsidRDefault="00C42B05">
      <w:r>
        <w:continuationSeparator/>
      </w:r>
    </w:p>
  </w:footnote>
  <w:footnote w:type="continuationNotice" w:id="1">
    <w:p w14:paraId="5991CEE6" w14:textId="77777777" w:rsidR="00C42B05" w:rsidRDefault="00C42B0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ECB48" w14:textId="77777777" w:rsidR="00435962" w:rsidRDefault="00435962">
    <w:pPr>
      <w:pStyle w:val="Header"/>
    </w:pPr>
  </w:p>
  <w:p w14:paraId="7E994133" w14:textId="77777777" w:rsidR="00435962" w:rsidRDefault="004359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6"/>
    <w:multiLevelType w:val="multilevel"/>
    <w:tmpl w:val="00000000"/>
    <w:lvl w:ilvl="0">
      <w:start w:val="1"/>
      <w:numFmt w:val="decimal"/>
      <w:lvlText w:val="%1"/>
      <w:lvlJc w:val="left"/>
      <w:rPr>
        <w:rFonts w:cs="Times New Roman"/>
      </w:rPr>
    </w:lvl>
    <w:lvl w:ilvl="1">
      <w:start w:val="1"/>
      <w:numFmt w:val="upperLetter"/>
      <w:pStyle w:val="Level2"/>
      <w:lvlText w:val="%2."/>
      <w:lvlJc w:val="left"/>
      <w:pPr>
        <w:tabs>
          <w:tab w:val="num" w:pos="2520"/>
        </w:tabs>
        <w:ind w:left="2520" w:hanging="720"/>
      </w:pPr>
      <w:rPr>
        <w:rFonts w:cs="Times New Roman"/>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numFmt w:val="decimal"/>
      <w:lvlText w:val=""/>
      <w:lvlJc w:val="left"/>
      <w:rPr>
        <w:rFonts w:cs="Times New Roman"/>
      </w:rPr>
    </w:lvl>
  </w:abstractNum>
  <w:abstractNum w:abstractNumId="1" w15:restartNumberingAfterBreak="0">
    <w:nsid w:val="009B75C4"/>
    <w:multiLevelType w:val="hybridMultilevel"/>
    <w:tmpl w:val="C1EE6C8E"/>
    <w:lvl w:ilvl="0" w:tplc="6AC2F85E">
      <w:start w:val="1"/>
      <w:numFmt w:val="decimal"/>
      <w:lvlText w:val="%1."/>
      <w:lvlJc w:val="left"/>
      <w:pPr>
        <w:ind w:left="720" w:hanging="360"/>
      </w:pPr>
      <w:rPr>
        <w:rFonts w:ascii="TT15Et00" w:eastAsia="Times New Roman" w:hAnsi="TT15Et00" w:cs="TT15Et00" w:hint="default"/>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8362AB"/>
    <w:multiLevelType w:val="hybridMultilevel"/>
    <w:tmpl w:val="30ACBB0E"/>
    <w:lvl w:ilvl="0" w:tplc="7EC27914">
      <w:start w:val="1"/>
      <w:numFmt w:val="bullet"/>
      <w:lvlText w:val=""/>
      <w:lvlJc w:val="left"/>
      <w:pPr>
        <w:ind w:left="720" w:hanging="360"/>
      </w:pPr>
      <w:rPr>
        <w:rFonts w:ascii="Wingdings" w:hAnsi="Wingdings" w:hint="default"/>
        <w:sz w:val="52"/>
        <w:szCs w:val="5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0B31B4"/>
    <w:multiLevelType w:val="hybridMultilevel"/>
    <w:tmpl w:val="EA4036FC"/>
    <w:lvl w:ilvl="0" w:tplc="7634334A">
      <w:start w:val="1"/>
      <w:numFmt w:val="decimal"/>
      <w:lvlText w:val="%1)"/>
      <w:lvlJc w:val="left"/>
      <w:pPr>
        <w:ind w:left="720" w:hanging="360"/>
      </w:pPr>
      <w:rPr>
        <w:rFonts w:asciiTheme="minorHAnsi" w:hAnsiTheme="minorHAnsi" w:cstheme="minorHAnsi" w:hint="default"/>
        <w:i w:val="0"/>
      </w:rPr>
    </w:lvl>
    <w:lvl w:ilvl="1" w:tplc="E4BC9A36">
      <w:start w:val="1"/>
      <w:numFmt w:val="lowerLetter"/>
      <w:lvlText w:val="%2."/>
      <w:lvlJc w:val="left"/>
      <w:pPr>
        <w:ind w:left="1440" w:hanging="360"/>
      </w:pPr>
      <w:rPr>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FC0A18"/>
    <w:multiLevelType w:val="hybridMultilevel"/>
    <w:tmpl w:val="7206EB26"/>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334F1F"/>
    <w:multiLevelType w:val="hybridMultilevel"/>
    <w:tmpl w:val="EA4036FC"/>
    <w:lvl w:ilvl="0" w:tplc="7634334A">
      <w:start w:val="1"/>
      <w:numFmt w:val="decimal"/>
      <w:lvlText w:val="%1)"/>
      <w:lvlJc w:val="left"/>
      <w:pPr>
        <w:ind w:left="720" w:hanging="360"/>
      </w:pPr>
      <w:rPr>
        <w:rFonts w:asciiTheme="minorHAnsi" w:hAnsiTheme="minorHAnsi" w:cstheme="minorHAnsi" w:hint="default"/>
        <w:i w:val="0"/>
      </w:rPr>
    </w:lvl>
    <w:lvl w:ilvl="1" w:tplc="E4BC9A36">
      <w:start w:val="1"/>
      <w:numFmt w:val="lowerLetter"/>
      <w:lvlText w:val="%2."/>
      <w:lvlJc w:val="left"/>
      <w:pPr>
        <w:ind w:left="1440" w:hanging="360"/>
      </w:pPr>
      <w:rPr>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9C3E8F"/>
    <w:multiLevelType w:val="hybridMultilevel"/>
    <w:tmpl w:val="5114D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915F4C"/>
    <w:multiLevelType w:val="hybridMultilevel"/>
    <w:tmpl w:val="3EACA59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91686A"/>
    <w:multiLevelType w:val="hybridMultilevel"/>
    <w:tmpl w:val="C1EE6C8E"/>
    <w:lvl w:ilvl="0" w:tplc="6AC2F85E">
      <w:start w:val="1"/>
      <w:numFmt w:val="decimal"/>
      <w:lvlText w:val="%1."/>
      <w:lvlJc w:val="left"/>
      <w:pPr>
        <w:ind w:left="720" w:hanging="360"/>
      </w:pPr>
      <w:rPr>
        <w:rFonts w:ascii="TT15Et00" w:eastAsia="Times New Roman" w:hAnsi="TT15Et00" w:cs="TT15Et00" w:hint="default"/>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C06F64"/>
    <w:multiLevelType w:val="hybridMultilevel"/>
    <w:tmpl w:val="46929F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0B85885"/>
    <w:multiLevelType w:val="hybridMultilevel"/>
    <w:tmpl w:val="C77C6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284331"/>
    <w:multiLevelType w:val="hybridMultilevel"/>
    <w:tmpl w:val="2382B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E35E72"/>
    <w:multiLevelType w:val="hybridMultilevel"/>
    <w:tmpl w:val="2570A8A6"/>
    <w:lvl w:ilvl="0" w:tplc="7634334A">
      <w:start w:val="1"/>
      <w:numFmt w:val="decimal"/>
      <w:lvlText w:val="%1)"/>
      <w:lvlJc w:val="left"/>
      <w:pPr>
        <w:ind w:left="360" w:hanging="360"/>
      </w:pPr>
      <w:rPr>
        <w:rFonts w:asciiTheme="minorHAnsi" w:hAnsiTheme="minorHAnsi" w:cstheme="minorHAnsi"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E2D2BBD"/>
    <w:multiLevelType w:val="hybridMultilevel"/>
    <w:tmpl w:val="6F90669A"/>
    <w:lvl w:ilvl="0" w:tplc="AC0E0674">
      <w:start w:val="1"/>
      <w:numFmt w:val="bullet"/>
      <w:lvlText w:val=""/>
      <w:lvlJc w:val="left"/>
      <w:pPr>
        <w:tabs>
          <w:tab w:val="num" w:pos="720"/>
        </w:tabs>
        <w:ind w:left="720" w:hanging="360"/>
      </w:pPr>
      <w:rPr>
        <w:rFonts w:ascii="Symbol" w:hAnsi="Symbol" w:hint="default"/>
        <w:sz w:val="20"/>
      </w:rPr>
    </w:lvl>
    <w:lvl w:ilvl="1" w:tplc="CEF41112" w:tentative="1">
      <w:start w:val="1"/>
      <w:numFmt w:val="bullet"/>
      <w:lvlText w:val="o"/>
      <w:lvlJc w:val="left"/>
      <w:pPr>
        <w:tabs>
          <w:tab w:val="num" w:pos="1440"/>
        </w:tabs>
        <w:ind w:left="1440" w:hanging="360"/>
      </w:pPr>
      <w:rPr>
        <w:rFonts w:ascii="Courier New" w:hAnsi="Courier New" w:hint="default"/>
        <w:sz w:val="20"/>
      </w:rPr>
    </w:lvl>
    <w:lvl w:ilvl="2" w:tplc="4672F5B2" w:tentative="1">
      <w:start w:val="1"/>
      <w:numFmt w:val="bullet"/>
      <w:lvlText w:val=""/>
      <w:lvlJc w:val="left"/>
      <w:pPr>
        <w:tabs>
          <w:tab w:val="num" w:pos="2160"/>
        </w:tabs>
        <w:ind w:left="2160" w:hanging="360"/>
      </w:pPr>
      <w:rPr>
        <w:rFonts w:ascii="Wingdings" w:hAnsi="Wingdings" w:hint="default"/>
        <w:sz w:val="20"/>
      </w:rPr>
    </w:lvl>
    <w:lvl w:ilvl="3" w:tplc="544093BE" w:tentative="1">
      <w:start w:val="1"/>
      <w:numFmt w:val="bullet"/>
      <w:lvlText w:val=""/>
      <w:lvlJc w:val="left"/>
      <w:pPr>
        <w:tabs>
          <w:tab w:val="num" w:pos="2880"/>
        </w:tabs>
        <w:ind w:left="2880" w:hanging="360"/>
      </w:pPr>
      <w:rPr>
        <w:rFonts w:ascii="Wingdings" w:hAnsi="Wingdings" w:hint="default"/>
        <w:sz w:val="20"/>
      </w:rPr>
    </w:lvl>
    <w:lvl w:ilvl="4" w:tplc="885A7D60" w:tentative="1">
      <w:start w:val="1"/>
      <w:numFmt w:val="bullet"/>
      <w:lvlText w:val=""/>
      <w:lvlJc w:val="left"/>
      <w:pPr>
        <w:tabs>
          <w:tab w:val="num" w:pos="3600"/>
        </w:tabs>
        <w:ind w:left="3600" w:hanging="360"/>
      </w:pPr>
      <w:rPr>
        <w:rFonts w:ascii="Wingdings" w:hAnsi="Wingdings" w:hint="default"/>
        <w:sz w:val="20"/>
      </w:rPr>
    </w:lvl>
    <w:lvl w:ilvl="5" w:tplc="4E22E11C" w:tentative="1">
      <w:start w:val="1"/>
      <w:numFmt w:val="bullet"/>
      <w:lvlText w:val=""/>
      <w:lvlJc w:val="left"/>
      <w:pPr>
        <w:tabs>
          <w:tab w:val="num" w:pos="4320"/>
        </w:tabs>
        <w:ind w:left="4320" w:hanging="360"/>
      </w:pPr>
      <w:rPr>
        <w:rFonts w:ascii="Wingdings" w:hAnsi="Wingdings" w:hint="default"/>
        <w:sz w:val="20"/>
      </w:rPr>
    </w:lvl>
    <w:lvl w:ilvl="6" w:tplc="8E722434" w:tentative="1">
      <w:start w:val="1"/>
      <w:numFmt w:val="bullet"/>
      <w:lvlText w:val=""/>
      <w:lvlJc w:val="left"/>
      <w:pPr>
        <w:tabs>
          <w:tab w:val="num" w:pos="5040"/>
        </w:tabs>
        <w:ind w:left="5040" w:hanging="360"/>
      </w:pPr>
      <w:rPr>
        <w:rFonts w:ascii="Wingdings" w:hAnsi="Wingdings" w:hint="default"/>
        <w:sz w:val="20"/>
      </w:rPr>
    </w:lvl>
    <w:lvl w:ilvl="7" w:tplc="45FE772C" w:tentative="1">
      <w:start w:val="1"/>
      <w:numFmt w:val="bullet"/>
      <w:lvlText w:val=""/>
      <w:lvlJc w:val="left"/>
      <w:pPr>
        <w:tabs>
          <w:tab w:val="num" w:pos="5760"/>
        </w:tabs>
        <w:ind w:left="5760" w:hanging="360"/>
      </w:pPr>
      <w:rPr>
        <w:rFonts w:ascii="Wingdings" w:hAnsi="Wingdings" w:hint="default"/>
        <w:sz w:val="20"/>
      </w:rPr>
    </w:lvl>
    <w:lvl w:ilvl="8" w:tplc="5BEE2522"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0683068"/>
    <w:multiLevelType w:val="hybridMultilevel"/>
    <w:tmpl w:val="7298A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5F1490"/>
    <w:multiLevelType w:val="hybridMultilevel"/>
    <w:tmpl w:val="A9AC96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C71792"/>
    <w:multiLevelType w:val="hybridMultilevel"/>
    <w:tmpl w:val="99C24D5E"/>
    <w:lvl w:ilvl="0" w:tplc="FA8EDC44">
      <w:start w:val="4"/>
      <w:numFmt w:val="decimal"/>
      <w:lvlText w:val="%1."/>
      <w:lvlJc w:val="left"/>
      <w:pPr>
        <w:ind w:left="720" w:hanging="360"/>
      </w:pPr>
      <w:rPr>
        <w:rFonts w:ascii="Times New Roman"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44611E"/>
    <w:multiLevelType w:val="hybridMultilevel"/>
    <w:tmpl w:val="499A081C"/>
    <w:lvl w:ilvl="0" w:tplc="0A5CE26E">
      <w:start w:val="1"/>
      <w:numFmt w:val="bullet"/>
      <w:lvlText w:val="·"/>
      <w:lvlJc w:val="left"/>
      <w:pPr>
        <w:tabs>
          <w:tab w:val="num" w:pos="630"/>
        </w:tabs>
        <w:ind w:left="63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18" w15:restartNumberingAfterBreak="0">
    <w:nsid w:val="3D5F268A"/>
    <w:multiLevelType w:val="hybridMultilevel"/>
    <w:tmpl w:val="9058E87E"/>
    <w:lvl w:ilvl="0" w:tplc="04090001">
      <w:start w:val="1"/>
      <w:numFmt w:val="bullet"/>
      <w:lvlText w:val=""/>
      <w:lvlJc w:val="left"/>
      <w:pPr>
        <w:ind w:left="760" w:hanging="360"/>
      </w:pPr>
      <w:rPr>
        <w:rFonts w:ascii="Symbol" w:hAnsi="Symbol" w:hint="default"/>
      </w:rPr>
    </w:lvl>
    <w:lvl w:ilvl="1" w:tplc="04090003" w:tentative="1">
      <w:start w:val="1"/>
      <w:numFmt w:val="bullet"/>
      <w:lvlText w:val="o"/>
      <w:lvlJc w:val="left"/>
      <w:pPr>
        <w:ind w:left="1480" w:hanging="360"/>
      </w:pPr>
      <w:rPr>
        <w:rFonts w:ascii="Courier New" w:hAnsi="Courier New" w:cs="Courier New" w:hint="default"/>
      </w:rPr>
    </w:lvl>
    <w:lvl w:ilvl="2" w:tplc="04090005" w:tentative="1">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9" w15:restartNumberingAfterBreak="0">
    <w:nsid w:val="3E47627A"/>
    <w:multiLevelType w:val="hybridMultilevel"/>
    <w:tmpl w:val="2E908F2A"/>
    <w:lvl w:ilvl="0" w:tplc="7634334A">
      <w:start w:val="1"/>
      <w:numFmt w:val="decimal"/>
      <w:lvlText w:val="%1)"/>
      <w:lvlJc w:val="left"/>
      <w:pPr>
        <w:ind w:left="630" w:hanging="360"/>
      </w:pPr>
      <w:rPr>
        <w:rFonts w:asciiTheme="minorHAnsi" w:hAnsiTheme="minorHAnsi" w:cstheme="minorHAnsi" w:hint="default"/>
        <w:i w:val="0"/>
      </w:rPr>
    </w:lvl>
    <w:lvl w:ilvl="1" w:tplc="E4BC9A36">
      <w:start w:val="1"/>
      <w:numFmt w:val="lowerLetter"/>
      <w:lvlText w:val="%2."/>
      <w:lvlJc w:val="left"/>
      <w:pPr>
        <w:ind w:left="1440" w:hanging="360"/>
      </w:pPr>
      <w:rPr>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A37241"/>
    <w:multiLevelType w:val="hybridMultilevel"/>
    <w:tmpl w:val="C1EE6C8E"/>
    <w:lvl w:ilvl="0" w:tplc="6AC2F85E">
      <w:start w:val="1"/>
      <w:numFmt w:val="decimal"/>
      <w:lvlText w:val="%1."/>
      <w:lvlJc w:val="left"/>
      <w:pPr>
        <w:ind w:left="720" w:hanging="360"/>
      </w:pPr>
      <w:rPr>
        <w:rFonts w:ascii="TT15Et00" w:eastAsia="Times New Roman" w:hAnsi="TT15Et00" w:cs="TT15Et00" w:hint="default"/>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D607BA"/>
    <w:multiLevelType w:val="hybridMultilevel"/>
    <w:tmpl w:val="554C9D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B0B73AE"/>
    <w:multiLevelType w:val="hybridMultilevel"/>
    <w:tmpl w:val="6AB641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2276DE"/>
    <w:multiLevelType w:val="hybridMultilevel"/>
    <w:tmpl w:val="E7DEAEF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660B70DA"/>
    <w:multiLevelType w:val="hybridMultilevel"/>
    <w:tmpl w:val="440267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64C47C1"/>
    <w:multiLevelType w:val="hybridMultilevel"/>
    <w:tmpl w:val="D452F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BF3531"/>
    <w:multiLevelType w:val="hybridMultilevel"/>
    <w:tmpl w:val="B560DAE2"/>
    <w:lvl w:ilvl="0" w:tplc="BC50FE5C">
      <w:start w:val="1"/>
      <w:numFmt w:val="bullet"/>
      <w:lvlText w:val=""/>
      <w:lvlJc w:val="left"/>
      <w:pPr>
        <w:ind w:left="720" w:hanging="360"/>
      </w:pPr>
      <w:rPr>
        <w:rFonts w:ascii="Wingdings" w:hAnsi="Wingdings" w:hint="default"/>
        <w:sz w:val="52"/>
        <w:szCs w:val="52"/>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A633264"/>
    <w:multiLevelType w:val="hybridMultilevel"/>
    <w:tmpl w:val="C1EE6C8E"/>
    <w:lvl w:ilvl="0" w:tplc="6AC2F85E">
      <w:start w:val="1"/>
      <w:numFmt w:val="decimal"/>
      <w:lvlText w:val="%1."/>
      <w:lvlJc w:val="left"/>
      <w:pPr>
        <w:ind w:left="720" w:hanging="360"/>
      </w:pPr>
      <w:rPr>
        <w:rFonts w:ascii="TT15Et00" w:eastAsia="Times New Roman" w:hAnsi="TT15Et00" w:cs="TT15Et00" w:hint="default"/>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C386CEE"/>
    <w:multiLevelType w:val="hybridMultilevel"/>
    <w:tmpl w:val="C1EE6C8E"/>
    <w:lvl w:ilvl="0" w:tplc="6AC2F85E">
      <w:start w:val="1"/>
      <w:numFmt w:val="decimal"/>
      <w:lvlText w:val="%1."/>
      <w:lvlJc w:val="left"/>
      <w:pPr>
        <w:ind w:left="720" w:hanging="360"/>
      </w:pPr>
      <w:rPr>
        <w:rFonts w:ascii="TT15Et00" w:eastAsia="Times New Roman" w:hAnsi="TT15Et00" w:cs="TT15Et00"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000797F"/>
    <w:multiLevelType w:val="hybridMultilevel"/>
    <w:tmpl w:val="3F889A3C"/>
    <w:lvl w:ilvl="0" w:tplc="77E03C26">
      <w:start w:val="1"/>
      <w:numFmt w:val="bullet"/>
      <w:lvlText w:val=""/>
      <w:lvlJc w:val="left"/>
      <w:pPr>
        <w:ind w:left="1440" w:hanging="360"/>
      </w:pPr>
      <w:rPr>
        <w:rFonts w:ascii="Wingdings" w:hAnsi="Wingdings" w:hint="default"/>
        <w:sz w:val="52"/>
        <w:szCs w:val="5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75BB68D2"/>
    <w:multiLevelType w:val="hybridMultilevel"/>
    <w:tmpl w:val="3FBA4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6FB5BC3"/>
    <w:multiLevelType w:val="hybridMultilevel"/>
    <w:tmpl w:val="0A46788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7BC3355A"/>
    <w:multiLevelType w:val="hybridMultilevel"/>
    <w:tmpl w:val="C1EE6C8E"/>
    <w:lvl w:ilvl="0" w:tplc="6AC2F85E">
      <w:start w:val="1"/>
      <w:numFmt w:val="decimal"/>
      <w:lvlText w:val="%1."/>
      <w:lvlJc w:val="left"/>
      <w:pPr>
        <w:ind w:left="720" w:hanging="360"/>
      </w:pPr>
      <w:rPr>
        <w:rFonts w:ascii="TT15Et00" w:eastAsia="Times New Roman" w:hAnsi="TT15Et00" w:cs="TT15Et00" w:hint="default"/>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D4E6064"/>
    <w:multiLevelType w:val="hybridMultilevel"/>
    <w:tmpl w:val="7E2E23C2"/>
    <w:lvl w:ilvl="0" w:tplc="3912C532">
      <w:start w:val="1"/>
      <w:numFmt w:val="bullet"/>
      <w:lvlText w:val=""/>
      <w:lvlJc w:val="left"/>
      <w:pPr>
        <w:ind w:left="720" w:hanging="360"/>
      </w:pPr>
      <w:rPr>
        <w:rFonts w:ascii="Wingdings" w:hAnsi="Wingdings" w:hint="default"/>
        <w:sz w:val="52"/>
        <w:szCs w:val="5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EAE2B19"/>
    <w:multiLevelType w:val="hybridMultilevel"/>
    <w:tmpl w:val="D66477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startOverride w:val="1"/>
      <w:lvl w:ilvl="0">
        <w:start w:val="1"/>
        <w:numFmt w:val="decimal"/>
        <w:lvlText w:val="%1"/>
        <w:lvlJc w:val="left"/>
        <w:rPr>
          <w:rFonts w:cs="Times New Roman"/>
        </w:rPr>
      </w:lvl>
    </w:lvlOverride>
    <w:lvlOverride w:ilvl="1">
      <w:startOverride w:val="1"/>
      <w:lvl w:ilvl="1">
        <w:start w:val="1"/>
        <w:numFmt w:val="decimal"/>
        <w:pStyle w:val="Level2"/>
        <w:lvlText w:val="%2."/>
        <w:lvlJc w:val="left"/>
        <w:rPr>
          <w:rFonts w:cs="Times New Roman"/>
        </w:rPr>
      </w:lvl>
    </w:lvlOverride>
    <w:lvlOverride w:ilvl="2">
      <w:startOverride w:val="1"/>
      <w:lvl w:ilvl="2">
        <w:start w:val="1"/>
        <w:numFmt w:val="decimal"/>
        <w:lvlText w:val="%3"/>
        <w:lvlJc w:val="left"/>
        <w:rPr>
          <w:rFonts w:cs="Times New Roman"/>
        </w:rPr>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num>
  <w:num w:numId="2">
    <w:abstractNumId w:val="17"/>
  </w:num>
  <w:num w:numId="3">
    <w:abstractNumId w:val="11"/>
  </w:num>
  <w:num w:numId="4">
    <w:abstractNumId w:val="34"/>
  </w:num>
  <w:num w:numId="5">
    <w:abstractNumId w:val="15"/>
  </w:num>
  <w:num w:numId="6">
    <w:abstractNumId w:val="19"/>
  </w:num>
  <w:num w:numId="7">
    <w:abstractNumId w:val="21"/>
  </w:num>
  <w:num w:numId="8">
    <w:abstractNumId w:val="30"/>
  </w:num>
  <w:num w:numId="9">
    <w:abstractNumId w:val="10"/>
  </w:num>
  <w:num w:numId="10">
    <w:abstractNumId w:val="18"/>
  </w:num>
  <w:num w:numId="11">
    <w:abstractNumId w:val="31"/>
  </w:num>
  <w:num w:numId="12">
    <w:abstractNumId w:val="23"/>
  </w:num>
  <w:num w:numId="13">
    <w:abstractNumId w:val="14"/>
  </w:num>
  <w:num w:numId="14">
    <w:abstractNumId w:val="24"/>
  </w:num>
  <w:num w:numId="15">
    <w:abstractNumId w:val="8"/>
  </w:num>
  <w:num w:numId="16">
    <w:abstractNumId w:val="28"/>
  </w:num>
  <w:num w:numId="17">
    <w:abstractNumId w:val="1"/>
  </w:num>
  <w:num w:numId="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7"/>
  </w:num>
  <w:num w:numId="20">
    <w:abstractNumId w:val="20"/>
  </w:num>
  <w:num w:numId="21">
    <w:abstractNumId w:val="22"/>
  </w:num>
  <w:num w:numId="22">
    <w:abstractNumId w:val="32"/>
  </w:num>
  <w:num w:numId="23">
    <w:abstractNumId w:val="16"/>
  </w:num>
  <w:num w:numId="24">
    <w:abstractNumId w:val="26"/>
  </w:num>
  <w:num w:numId="25">
    <w:abstractNumId w:val="29"/>
  </w:num>
  <w:num w:numId="26">
    <w:abstractNumId w:val="33"/>
  </w:num>
  <w:num w:numId="27">
    <w:abstractNumId w:val="2"/>
  </w:num>
  <w:num w:numId="28">
    <w:abstractNumId w:val="7"/>
  </w:num>
  <w:num w:numId="29">
    <w:abstractNumId w:val="13"/>
  </w:num>
  <w:num w:numId="30">
    <w:abstractNumId w:val="3"/>
  </w:num>
  <w:num w:numId="31">
    <w:abstractNumId w:val="5"/>
  </w:num>
  <w:num w:numId="32">
    <w:abstractNumId w:val="12"/>
  </w:num>
  <w:num w:numId="33">
    <w:abstractNumId w:val="9"/>
  </w:num>
  <w:num w:numId="34">
    <w:abstractNumId w:val="4"/>
  </w:num>
  <w:num w:numId="35">
    <w:abstractNumId w:val="25"/>
  </w:num>
  <w:num w:numId="36">
    <w:abstractNumId w:val="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wNzW3MDe2sDC1MDFT0lEKTi0uzszPAymwrAUA9sVdsywAAAA="/>
  </w:docVars>
  <w:rsids>
    <w:rsidRoot w:val="00083134"/>
    <w:rsid w:val="0000064F"/>
    <w:rsid w:val="0000222C"/>
    <w:rsid w:val="00003896"/>
    <w:rsid w:val="00004BE1"/>
    <w:rsid w:val="00005A82"/>
    <w:rsid w:val="00007C41"/>
    <w:rsid w:val="00010230"/>
    <w:rsid w:val="00010728"/>
    <w:rsid w:val="000120F1"/>
    <w:rsid w:val="000127AF"/>
    <w:rsid w:val="0001584C"/>
    <w:rsid w:val="000172EB"/>
    <w:rsid w:val="00020CCB"/>
    <w:rsid w:val="00022C2D"/>
    <w:rsid w:val="00023026"/>
    <w:rsid w:val="000231D5"/>
    <w:rsid w:val="00024116"/>
    <w:rsid w:val="000246F6"/>
    <w:rsid w:val="00024C9A"/>
    <w:rsid w:val="00025A5B"/>
    <w:rsid w:val="000260A0"/>
    <w:rsid w:val="00027CA4"/>
    <w:rsid w:val="00031EDD"/>
    <w:rsid w:val="00032693"/>
    <w:rsid w:val="00032E07"/>
    <w:rsid w:val="00034D08"/>
    <w:rsid w:val="00035631"/>
    <w:rsid w:val="00035862"/>
    <w:rsid w:val="00040447"/>
    <w:rsid w:val="00040760"/>
    <w:rsid w:val="00043443"/>
    <w:rsid w:val="00045018"/>
    <w:rsid w:val="00045383"/>
    <w:rsid w:val="00045731"/>
    <w:rsid w:val="00045FB8"/>
    <w:rsid w:val="0004687F"/>
    <w:rsid w:val="00046A52"/>
    <w:rsid w:val="000477DC"/>
    <w:rsid w:val="00047F1C"/>
    <w:rsid w:val="0005139F"/>
    <w:rsid w:val="00052524"/>
    <w:rsid w:val="00053EEF"/>
    <w:rsid w:val="00054454"/>
    <w:rsid w:val="00054BAA"/>
    <w:rsid w:val="000566E8"/>
    <w:rsid w:val="0005683C"/>
    <w:rsid w:val="00057350"/>
    <w:rsid w:val="00057853"/>
    <w:rsid w:val="00057B32"/>
    <w:rsid w:val="00057E99"/>
    <w:rsid w:val="000606D0"/>
    <w:rsid w:val="00062754"/>
    <w:rsid w:val="00063AC5"/>
    <w:rsid w:val="00064250"/>
    <w:rsid w:val="00064498"/>
    <w:rsid w:val="00065920"/>
    <w:rsid w:val="000662ED"/>
    <w:rsid w:val="000666D5"/>
    <w:rsid w:val="00066864"/>
    <w:rsid w:val="00066CC5"/>
    <w:rsid w:val="00066D3C"/>
    <w:rsid w:val="000678E2"/>
    <w:rsid w:val="000708DE"/>
    <w:rsid w:val="00070A66"/>
    <w:rsid w:val="00071D39"/>
    <w:rsid w:val="00071DC8"/>
    <w:rsid w:val="00073DE6"/>
    <w:rsid w:val="000753B7"/>
    <w:rsid w:val="000760A1"/>
    <w:rsid w:val="00076D23"/>
    <w:rsid w:val="0007719B"/>
    <w:rsid w:val="00077254"/>
    <w:rsid w:val="00077B9D"/>
    <w:rsid w:val="000805A0"/>
    <w:rsid w:val="00080900"/>
    <w:rsid w:val="000820CF"/>
    <w:rsid w:val="00082FBF"/>
    <w:rsid w:val="00083134"/>
    <w:rsid w:val="00084339"/>
    <w:rsid w:val="00084C42"/>
    <w:rsid w:val="00086AB4"/>
    <w:rsid w:val="0008755C"/>
    <w:rsid w:val="00087BB0"/>
    <w:rsid w:val="00090726"/>
    <w:rsid w:val="00090845"/>
    <w:rsid w:val="00090C75"/>
    <w:rsid w:val="00091FCC"/>
    <w:rsid w:val="00093366"/>
    <w:rsid w:val="00094241"/>
    <w:rsid w:val="00094F4D"/>
    <w:rsid w:val="000956BD"/>
    <w:rsid w:val="00095876"/>
    <w:rsid w:val="00095DDA"/>
    <w:rsid w:val="00095EC7"/>
    <w:rsid w:val="000960F7"/>
    <w:rsid w:val="00096B67"/>
    <w:rsid w:val="00097194"/>
    <w:rsid w:val="000977FF"/>
    <w:rsid w:val="0009783C"/>
    <w:rsid w:val="000A160D"/>
    <w:rsid w:val="000A1AFD"/>
    <w:rsid w:val="000A2358"/>
    <w:rsid w:val="000A3C36"/>
    <w:rsid w:val="000A408D"/>
    <w:rsid w:val="000A4F88"/>
    <w:rsid w:val="000A52D8"/>
    <w:rsid w:val="000A56A0"/>
    <w:rsid w:val="000A5BE6"/>
    <w:rsid w:val="000B04B7"/>
    <w:rsid w:val="000B04B8"/>
    <w:rsid w:val="000B0F38"/>
    <w:rsid w:val="000B271C"/>
    <w:rsid w:val="000B3C6B"/>
    <w:rsid w:val="000B5F02"/>
    <w:rsid w:val="000B63A8"/>
    <w:rsid w:val="000B694B"/>
    <w:rsid w:val="000B7490"/>
    <w:rsid w:val="000C1F04"/>
    <w:rsid w:val="000C2492"/>
    <w:rsid w:val="000C28E8"/>
    <w:rsid w:val="000D0456"/>
    <w:rsid w:val="000D0DFD"/>
    <w:rsid w:val="000D124C"/>
    <w:rsid w:val="000D1459"/>
    <w:rsid w:val="000D3392"/>
    <w:rsid w:val="000D4232"/>
    <w:rsid w:val="000D45A2"/>
    <w:rsid w:val="000D4C70"/>
    <w:rsid w:val="000D56B6"/>
    <w:rsid w:val="000D585F"/>
    <w:rsid w:val="000D73E5"/>
    <w:rsid w:val="000D7C1F"/>
    <w:rsid w:val="000E0257"/>
    <w:rsid w:val="000E0DBC"/>
    <w:rsid w:val="000E0EBB"/>
    <w:rsid w:val="000E475B"/>
    <w:rsid w:val="000E4BAD"/>
    <w:rsid w:val="000E53AE"/>
    <w:rsid w:val="000E5C3F"/>
    <w:rsid w:val="000E6236"/>
    <w:rsid w:val="000E78C6"/>
    <w:rsid w:val="000E7D22"/>
    <w:rsid w:val="000F1147"/>
    <w:rsid w:val="000F19B5"/>
    <w:rsid w:val="000F1FFC"/>
    <w:rsid w:val="000F281F"/>
    <w:rsid w:val="000F2843"/>
    <w:rsid w:val="000F2B15"/>
    <w:rsid w:val="000F316E"/>
    <w:rsid w:val="000F3556"/>
    <w:rsid w:val="000F37F5"/>
    <w:rsid w:val="000F440E"/>
    <w:rsid w:val="000F54B9"/>
    <w:rsid w:val="000F5B84"/>
    <w:rsid w:val="000F5FE2"/>
    <w:rsid w:val="000F7846"/>
    <w:rsid w:val="00100D0C"/>
    <w:rsid w:val="00101319"/>
    <w:rsid w:val="00101768"/>
    <w:rsid w:val="001023AD"/>
    <w:rsid w:val="00103962"/>
    <w:rsid w:val="00103A67"/>
    <w:rsid w:val="00105E2F"/>
    <w:rsid w:val="001064A5"/>
    <w:rsid w:val="00106A3F"/>
    <w:rsid w:val="00106D66"/>
    <w:rsid w:val="001077EF"/>
    <w:rsid w:val="00107EB7"/>
    <w:rsid w:val="001110F2"/>
    <w:rsid w:val="00113D23"/>
    <w:rsid w:val="00113DA0"/>
    <w:rsid w:val="00114883"/>
    <w:rsid w:val="00116064"/>
    <w:rsid w:val="00122119"/>
    <w:rsid w:val="00122175"/>
    <w:rsid w:val="001227B9"/>
    <w:rsid w:val="00122C98"/>
    <w:rsid w:val="00122DCF"/>
    <w:rsid w:val="00122EE3"/>
    <w:rsid w:val="00125BB1"/>
    <w:rsid w:val="001267AB"/>
    <w:rsid w:val="00127254"/>
    <w:rsid w:val="0012776C"/>
    <w:rsid w:val="0013360C"/>
    <w:rsid w:val="00135B31"/>
    <w:rsid w:val="00136549"/>
    <w:rsid w:val="00136580"/>
    <w:rsid w:val="00137E7F"/>
    <w:rsid w:val="00137FBD"/>
    <w:rsid w:val="001401AC"/>
    <w:rsid w:val="0014079D"/>
    <w:rsid w:val="001417AF"/>
    <w:rsid w:val="00141BB6"/>
    <w:rsid w:val="00141E55"/>
    <w:rsid w:val="0014205B"/>
    <w:rsid w:val="00143993"/>
    <w:rsid w:val="00143B9B"/>
    <w:rsid w:val="00143F07"/>
    <w:rsid w:val="00144911"/>
    <w:rsid w:val="0014508C"/>
    <w:rsid w:val="0014668F"/>
    <w:rsid w:val="001469DA"/>
    <w:rsid w:val="00146BB1"/>
    <w:rsid w:val="001471EC"/>
    <w:rsid w:val="001501F2"/>
    <w:rsid w:val="00150A1C"/>
    <w:rsid w:val="00151097"/>
    <w:rsid w:val="00151863"/>
    <w:rsid w:val="00153D77"/>
    <w:rsid w:val="00154B16"/>
    <w:rsid w:val="00154DDA"/>
    <w:rsid w:val="00155083"/>
    <w:rsid w:val="00155C9E"/>
    <w:rsid w:val="00155F35"/>
    <w:rsid w:val="00157260"/>
    <w:rsid w:val="001573B5"/>
    <w:rsid w:val="00157486"/>
    <w:rsid w:val="001633E2"/>
    <w:rsid w:val="00163C4F"/>
    <w:rsid w:val="00164D6C"/>
    <w:rsid w:val="0016553A"/>
    <w:rsid w:val="00171280"/>
    <w:rsid w:val="00171DAC"/>
    <w:rsid w:val="00173BEE"/>
    <w:rsid w:val="0017506D"/>
    <w:rsid w:val="00176C49"/>
    <w:rsid w:val="00177963"/>
    <w:rsid w:val="001806BA"/>
    <w:rsid w:val="00182694"/>
    <w:rsid w:val="001827FD"/>
    <w:rsid w:val="00182B34"/>
    <w:rsid w:val="00183168"/>
    <w:rsid w:val="00183726"/>
    <w:rsid w:val="001841AD"/>
    <w:rsid w:val="00186043"/>
    <w:rsid w:val="00186098"/>
    <w:rsid w:val="00186898"/>
    <w:rsid w:val="00187426"/>
    <w:rsid w:val="00190536"/>
    <w:rsid w:val="00191576"/>
    <w:rsid w:val="001925CA"/>
    <w:rsid w:val="001938AF"/>
    <w:rsid w:val="00193BAD"/>
    <w:rsid w:val="001940BD"/>
    <w:rsid w:val="0019502E"/>
    <w:rsid w:val="00195123"/>
    <w:rsid w:val="0019622B"/>
    <w:rsid w:val="00196315"/>
    <w:rsid w:val="0019677B"/>
    <w:rsid w:val="00197756"/>
    <w:rsid w:val="00197B59"/>
    <w:rsid w:val="001A04C3"/>
    <w:rsid w:val="001A2ED5"/>
    <w:rsid w:val="001A3BB7"/>
    <w:rsid w:val="001A3DB2"/>
    <w:rsid w:val="001A4868"/>
    <w:rsid w:val="001A5042"/>
    <w:rsid w:val="001A53F2"/>
    <w:rsid w:val="001A7967"/>
    <w:rsid w:val="001B4515"/>
    <w:rsid w:val="001B48EB"/>
    <w:rsid w:val="001B7F54"/>
    <w:rsid w:val="001C05CD"/>
    <w:rsid w:val="001C2FF1"/>
    <w:rsid w:val="001C2FFC"/>
    <w:rsid w:val="001C3688"/>
    <w:rsid w:val="001C3AC2"/>
    <w:rsid w:val="001C40D8"/>
    <w:rsid w:val="001C43FE"/>
    <w:rsid w:val="001C57DD"/>
    <w:rsid w:val="001C6979"/>
    <w:rsid w:val="001C6BB4"/>
    <w:rsid w:val="001C746D"/>
    <w:rsid w:val="001D2DE9"/>
    <w:rsid w:val="001D465D"/>
    <w:rsid w:val="001D4F3A"/>
    <w:rsid w:val="001D59EC"/>
    <w:rsid w:val="001D5F70"/>
    <w:rsid w:val="001D6607"/>
    <w:rsid w:val="001D6F8C"/>
    <w:rsid w:val="001D7F93"/>
    <w:rsid w:val="001E0614"/>
    <w:rsid w:val="001E2286"/>
    <w:rsid w:val="001E2682"/>
    <w:rsid w:val="001E2F61"/>
    <w:rsid w:val="001E3C91"/>
    <w:rsid w:val="001E51A0"/>
    <w:rsid w:val="001E5524"/>
    <w:rsid w:val="001E594D"/>
    <w:rsid w:val="001E7031"/>
    <w:rsid w:val="001E770B"/>
    <w:rsid w:val="001F0821"/>
    <w:rsid w:val="001F2C39"/>
    <w:rsid w:val="001F4116"/>
    <w:rsid w:val="001F46C9"/>
    <w:rsid w:val="001F5DF1"/>
    <w:rsid w:val="00200338"/>
    <w:rsid w:val="002005F0"/>
    <w:rsid w:val="00200B7B"/>
    <w:rsid w:val="00202116"/>
    <w:rsid w:val="00202CFB"/>
    <w:rsid w:val="00205005"/>
    <w:rsid w:val="0020592A"/>
    <w:rsid w:val="00206294"/>
    <w:rsid w:val="00207237"/>
    <w:rsid w:val="00207596"/>
    <w:rsid w:val="00207A4D"/>
    <w:rsid w:val="002107E3"/>
    <w:rsid w:val="00211FBA"/>
    <w:rsid w:val="002129FD"/>
    <w:rsid w:val="00213EF8"/>
    <w:rsid w:val="002140E7"/>
    <w:rsid w:val="002150AC"/>
    <w:rsid w:val="002153C2"/>
    <w:rsid w:val="00216CA7"/>
    <w:rsid w:val="00217C33"/>
    <w:rsid w:val="00220706"/>
    <w:rsid w:val="00221894"/>
    <w:rsid w:val="00222B64"/>
    <w:rsid w:val="00223593"/>
    <w:rsid w:val="0022540F"/>
    <w:rsid w:val="0022726D"/>
    <w:rsid w:val="002313D5"/>
    <w:rsid w:val="00234083"/>
    <w:rsid w:val="00234BD8"/>
    <w:rsid w:val="00235262"/>
    <w:rsid w:val="00235456"/>
    <w:rsid w:val="002359DF"/>
    <w:rsid w:val="002362FE"/>
    <w:rsid w:val="00237060"/>
    <w:rsid w:val="00237084"/>
    <w:rsid w:val="002405E3"/>
    <w:rsid w:val="00240C71"/>
    <w:rsid w:val="00241522"/>
    <w:rsid w:val="00241D12"/>
    <w:rsid w:val="0024207D"/>
    <w:rsid w:val="00242CEA"/>
    <w:rsid w:val="0024321E"/>
    <w:rsid w:val="002447A8"/>
    <w:rsid w:val="002449CA"/>
    <w:rsid w:val="00244BC9"/>
    <w:rsid w:val="002453B0"/>
    <w:rsid w:val="002457ED"/>
    <w:rsid w:val="00245C58"/>
    <w:rsid w:val="00245DE1"/>
    <w:rsid w:val="00245FAC"/>
    <w:rsid w:val="00251CFD"/>
    <w:rsid w:val="00252365"/>
    <w:rsid w:val="00255225"/>
    <w:rsid w:val="00256617"/>
    <w:rsid w:val="00260A32"/>
    <w:rsid w:val="00261C4A"/>
    <w:rsid w:val="00262901"/>
    <w:rsid w:val="0026439C"/>
    <w:rsid w:val="00264A40"/>
    <w:rsid w:val="00267420"/>
    <w:rsid w:val="002676F5"/>
    <w:rsid w:val="0027048C"/>
    <w:rsid w:val="0027390C"/>
    <w:rsid w:val="002744A5"/>
    <w:rsid w:val="00275A11"/>
    <w:rsid w:val="0027626D"/>
    <w:rsid w:val="002774E9"/>
    <w:rsid w:val="00280C73"/>
    <w:rsid w:val="0028152F"/>
    <w:rsid w:val="00281EC9"/>
    <w:rsid w:val="00282C5A"/>
    <w:rsid w:val="00282DCB"/>
    <w:rsid w:val="0028476C"/>
    <w:rsid w:val="002865E2"/>
    <w:rsid w:val="002900E8"/>
    <w:rsid w:val="002916B7"/>
    <w:rsid w:val="0029453A"/>
    <w:rsid w:val="0029668B"/>
    <w:rsid w:val="00296F3F"/>
    <w:rsid w:val="002A0333"/>
    <w:rsid w:val="002A0809"/>
    <w:rsid w:val="002A2C2E"/>
    <w:rsid w:val="002A3A11"/>
    <w:rsid w:val="002A5B8E"/>
    <w:rsid w:val="002A7B4D"/>
    <w:rsid w:val="002A7EFD"/>
    <w:rsid w:val="002B0727"/>
    <w:rsid w:val="002B1AE0"/>
    <w:rsid w:val="002B1F7D"/>
    <w:rsid w:val="002B3556"/>
    <w:rsid w:val="002B50D5"/>
    <w:rsid w:val="002B5849"/>
    <w:rsid w:val="002B6344"/>
    <w:rsid w:val="002C1D91"/>
    <w:rsid w:val="002C2072"/>
    <w:rsid w:val="002C2971"/>
    <w:rsid w:val="002C2B8A"/>
    <w:rsid w:val="002C2E70"/>
    <w:rsid w:val="002C4E25"/>
    <w:rsid w:val="002C5770"/>
    <w:rsid w:val="002C6194"/>
    <w:rsid w:val="002C61E9"/>
    <w:rsid w:val="002C65B2"/>
    <w:rsid w:val="002C7593"/>
    <w:rsid w:val="002D10E2"/>
    <w:rsid w:val="002D142D"/>
    <w:rsid w:val="002D14CB"/>
    <w:rsid w:val="002D3336"/>
    <w:rsid w:val="002D3757"/>
    <w:rsid w:val="002D4F6E"/>
    <w:rsid w:val="002D54A5"/>
    <w:rsid w:val="002D5E1B"/>
    <w:rsid w:val="002D66D2"/>
    <w:rsid w:val="002D67F8"/>
    <w:rsid w:val="002D6E95"/>
    <w:rsid w:val="002D7572"/>
    <w:rsid w:val="002E331E"/>
    <w:rsid w:val="002E422E"/>
    <w:rsid w:val="002E4714"/>
    <w:rsid w:val="002E6844"/>
    <w:rsid w:val="002E6B1C"/>
    <w:rsid w:val="002E736F"/>
    <w:rsid w:val="002E74B3"/>
    <w:rsid w:val="002F028C"/>
    <w:rsid w:val="002F0EB4"/>
    <w:rsid w:val="002F18F7"/>
    <w:rsid w:val="002F2B6A"/>
    <w:rsid w:val="002F3CA6"/>
    <w:rsid w:val="002F477B"/>
    <w:rsid w:val="002F47D5"/>
    <w:rsid w:val="002F50FA"/>
    <w:rsid w:val="002F594B"/>
    <w:rsid w:val="002F66FA"/>
    <w:rsid w:val="002F7661"/>
    <w:rsid w:val="0030036F"/>
    <w:rsid w:val="003004B1"/>
    <w:rsid w:val="00301924"/>
    <w:rsid w:val="00307C81"/>
    <w:rsid w:val="003107CF"/>
    <w:rsid w:val="00312653"/>
    <w:rsid w:val="00314EF4"/>
    <w:rsid w:val="00315975"/>
    <w:rsid w:val="003161DA"/>
    <w:rsid w:val="003168FB"/>
    <w:rsid w:val="00317DB9"/>
    <w:rsid w:val="00317F4A"/>
    <w:rsid w:val="003203D2"/>
    <w:rsid w:val="00321070"/>
    <w:rsid w:val="00321E11"/>
    <w:rsid w:val="00322738"/>
    <w:rsid w:val="00323CFF"/>
    <w:rsid w:val="00324CC4"/>
    <w:rsid w:val="003253FB"/>
    <w:rsid w:val="003256EE"/>
    <w:rsid w:val="0032664D"/>
    <w:rsid w:val="00327D69"/>
    <w:rsid w:val="00330178"/>
    <w:rsid w:val="0033232B"/>
    <w:rsid w:val="00333FD3"/>
    <w:rsid w:val="003340AB"/>
    <w:rsid w:val="00334CB5"/>
    <w:rsid w:val="00335E0A"/>
    <w:rsid w:val="00336860"/>
    <w:rsid w:val="00341442"/>
    <w:rsid w:val="00341908"/>
    <w:rsid w:val="0034292B"/>
    <w:rsid w:val="00347FC5"/>
    <w:rsid w:val="003508DA"/>
    <w:rsid w:val="003509E8"/>
    <w:rsid w:val="00351B91"/>
    <w:rsid w:val="00353102"/>
    <w:rsid w:val="00354167"/>
    <w:rsid w:val="00356A85"/>
    <w:rsid w:val="0035739A"/>
    <w:rsid w:val="00360066"/>
    <w:rsid w:val="00360F54"/>
    <w:rsid w:val="00361E99"/>
    <w:rsid w:val="00363CC5"/>
    <w:rsid w:val="003643CD"/>
    <w:rsid w:val="00364CB4"/>
    <w:rsid w:val="003662E0"/>
    <w:rsid w:val="00366910"/>
    <w:rsid w:val="00366919"/>
    <w:rsid w:val="00366CCA"/>
    <w:rsid w:val="00367CC5"/>
    <w:rsid w:val="003712EF"/>
    <w:rsid w:val="00371533"/>
    <w:rsid w:val="0037185A"/>
    <w:rsid w:val="00372754"/>
    <w:rsid w:val="00372ACF"/>
    <w:rsid w:val="00373EDB"/>
    <w:rsid w:val="0037493A"/>
    <w:rsid w:val="003779D7"/>
    <w:rsid w:val="00381425"/>
    <w:rsid w:val="003820A0"/>
    <w:rsid w:val="00382769"/>
    <w:rsid w:val="0038277A"/>
    <w:rsid w:val="00382D53"/>
    <w:rsid w:val="00383223"/>
    <w:rsid w:val="0038492C"/>
    <w:rsid w:val="00384D95"/>
    <w:rsid w:val="00386208"/>
    <w:rsid w:val="00386255"/>
    <w:rsid w:val="00386F02"/>
    <w:rsid w:val="003876F9"/>
    <w:rsid w:val="00390C0A"/>
    <w:rsid w:val="00392BB7"/>
    <w:rsid w:val="00392D46"/>
    <w:rsid w:val="003932E6"/>
    <w:rsid w:val="00393A09"/>
    <w:rsid w:val="003945F9"/>
    <w:rsid w:val="003948B3"/>
    <w:rsid w:val="003948E0"/>
    <w:rsid w:val="00395069"/>
    <w:rsid w:val="0039525C"/>
    <w:rsid w:val="00397414"/>
    <w:rsid w:val="00397733"/>
    <w:rsid w:val="0039778E"/>
    <w:rsid w:val="00397FEA"/>
    <w:rsid w:val="003A085D"/>
    <w:rsid w:val="003A10EE"/>
    <w:rsid w:val="003A149C"/>
    <w:rsid w:val="003A154B"/>
    <w:rsid w:val="003A265E"/>
    <w:rsid w:val="003A283D"/>
    <w:rsid w:val="003A3E40"/>
    <w:rsid w:val="003A47C7"/>
    <w:rsid w:val="003A50A7"/>
    <w:rsid w:val="003A6B12"/>
    <w:rsid w:val="003A7342"/>
    <w:rsid w:val="003A772F"/>
    <w:rsid w:val="003A7BB3"/>
    <w:rsid w:val="003B0A75"/>
    <w:rsid w:val="003B12DD"/>
    <w:rsid w:val="003B1AC6"/>
    <w:rsid w:val="003B2051"/>
    <w:rsid w:val="003B2511"/>
    <w:rsid w:val="003B253E"/>
    <w:rsid w:val="003B26FF"/>
    <w:rsid w:val="003B3524"/>
    <w:rsid w:val="003B4411"/>
    <w:rsid w:val="003B4E85"/>
    <w:rsid w:val="003B5C44"/>
    <w:rsid w:val="003B7316"/>
    <w:rsid w:val="003B76B3"/>
    <w:rsid w:val="003C0347"/>
    <w:rsid w:val="003C06FB"/>
    <w:rsid w:val="003C1C8D"/>
    <w:rsid w:val="003C24B4"/>
    <w:rsid w:val="003C2C28"/>
    <w:rsid w:val="003C3041"/>
    <w:rsid w:val="003C36B7"/>
    <w:rsid w:val="003C702A"/>
    <w:rsid w:val="003C7E13"/>
    <w:rsid w:val="003D3199"/>
    <w:rsid w:val="003D3205"/>
    <w:rsid w:val="003D42A8"/>
    <w:rsid w:val="003D45CE"/>
    <w:rsid w:val="003D5327"/>
    <w:rsid w:val="003D5A9E"/>
    <w:rsid w:val="003D678E"/>
    <w:rsid w:val="003D6A35"/>
    <w:rsid w:val="003D6BF3"/>
    <w:rsid w:val="003D735A"/>
    <w:rsid w:val="003E08C3"/>
    <w:rsid w:val="003E0AF4"/>
    <w:rsid w:val="003E1A92"/>
    <w:rsid w:val="003E7C69"/>
    <w:rsid w:val="003F0D76"/>
    <w:rsid w:val="003F2280"/>
    <w:rsid w:val="003F2689"/>
    <w:rsid w:val="003F2723"/>
    <w:rsid w:val="003F329A"/>
    <w:rsid w:val="003F38CA"/>
    <w:rsid w:val="003F3F72"/>
    <w:rsid w:val="003F63BB"/>
    <w:rsid w:val="003F709D"/>
    <w:rsid w:val="004008D1"/>
    <w:rsid w:val="00400F98"/>
    <w:rsid w:val="00401707"/>
    <w:rsid w:val="00401A5F"/>
    <w:rsid w:val="004022F8"/>
    <w:rsid w:val="004024E8"/>
    <w:rsid w:val="00402E5B"/>
    <w:rsid w:val="0040472E"/>
    <w:rsid w:val="004047A6"/>
    <w:rsid w:val="00405743"/>
    <w:rsid w:val="004062E9"/>
    <w:rsid w:val="00407153"/>
    <w:rsid w:val="004077CF"/>
    <w:rsid w:val="00410B09"/>
    <w:rsid w:val="00411026"/>
    <w:rsid w:val="004119DB"/>
    <w:rsid w:val="00412CB1"/>
    <w:rsid w:val="00414843"/>
    <w:rsid w:val="00414C6A"/>
    <w:rsid w:val="004156B5"/>
    <w:rsid w:val="00415BDA"/>
    <w:rsid w:val="00421041"/>
    <w:rsid w:val="004211F1"/>
    <w:rsid w:val="00421DEF"/>
    <w:rsid w:val="0042234E"/>
    <w:rsid w:val="00422C11"/>
    <w:rsid w:val="00424E73"/>
    <w:rsid w:val="004266BD"/>
    <w:rsid w:val="004307C9"/>
    <w:rsid w:val="004334A0"/>
    <w:rsid w:val="0043506E"/>
    <w:rsid w:val="00435962"/>
    <w:rsid w:val="00436C72"/>
    <w:rsid w:val="00437068"/>
    <w:rsid w:val="004374F7"/>
    <w:rsid w:val="00441349"/>
    <w:rsid w:val="00441913"/>
    <w:rsid w:val="00441AED"/>
    <w:rsid w:val="00442FBE"/>
    <w:rsid w:val="00444886"/>
    <w:rsid w:val="00444F4A"/>
    <w:rsid w:val="00447922"/>
    <w:rsid w:val="00447CC0"/>
    <w:rsid w:val="00447DB2"/>
    <w:rsid w:val="00451D30"/>
    <w:rsid w:val="00452779"/>
    <w:rsid w:val="00453882"/>
    <w:rsid w:val="004543EA"/>
    <w:rsid w:val="00454795"/>
    <w:rsid w:val="00456392"/>
    <w:rsid w:val="00456573"/>
    <w:rsid w:val="004611E7"/>
    <w:rsid w:val="00462816"/>
    <w:rsid w:val="00463B69"/>
    <w:rsid w:val="0046476E"/>
    <w:rsid w:val="00464928"/>
    <w:rsid w:val="0046722C"/>
    <w:rsid w:val="004705A4"/>
    <w:rsid w:val="00472706"/>
    <w:rsid w:val="004739E6"/>
    <w:rsid w:val="0047436E"/>
    <w:rsid w:val="0047593D"/>
    <w:rsid w:val="00475F1E"/>
    <w:rsid w:val="00476467"/>
    <w:rsid w:val="0047674C"/>
    <w:rsid w:val="004779BC"/>
    <w:rsid w:val="004801C2"/>
    <w:rsid w:val="00480A71"/>
    <w:rsid w:val="004824C7"/>
    <w:rsid w:val="00483B3C"/>
    <w:rsid w:val="00485970"/>
    <w:rsid w:val="00486051"/>
    <w:rsid w:val="00487E3A"/>
    <w:rsid w:val="00490147"/>
    <w:rsid w:val="00491952"/>
    <w:rsid w:val="004923A0"/>
    <w:rsid w:val="00492793"/>
    <w:rsid w:val="00492B69"/>
    <w:rsid w:val="00492BF8"/>
    <w:rsid w:val="00492D66"/>
    <w:rsid w:val="00493523"/>
    <w:rsid w:val="00493788"/>
    <w:rsid w:val="0049604D"/>
    <w:rsid w:val="00496F3E"/>
    <w:rsid w:val="00496FB3"/>
    <w:rsid w:val="004A18F9"/>
    <w:rsid w:val="004A3A38"/>
    <w:rsid w:val="004A6E7A"/>
    <w:rsid w:val="004A7077"/>
    <w:rsid w:val="004A7377"/>
    <w:rsid w:val="004B1A8F"/>
    <w:rsid w:val="004B2024"/>
    <w:rsid w:val="004B2E25"/>
    <w:rsid w:val="004B33BC"/>
    <w:rsid w:val="004B3D11"/>
    <w:rsid w:val="004B4FDD"/>
    <w:rsid w:val="004B5E18"/>
    <w:rsid w:val="004B620F"/>
    <w:rsid w:val="004C05FC"/>
    <w:rsid w:val="004C06AC"/>
    <w:rsid w:val="004C201D"/>
    <w:rsid w:val="004C20C9"/>
    <w:rsid w:val="004C2A5B"/>
    <w:rsid w:val="004C4C96"/>
    <w:rsid w:val="004C58B5"/>
    <w:rsid w:val="004C7F62"/>
    <w:rsid w:val="004D3235"/>
    <w:rsid w:val="004D3365"/>
    <w:rsid w:val="004D3582"/>
    <w:rsid w:val="004D3EC5"/>
    <w:rsid w:val="004D41AE"/>
    <w:rsid w:val="004D5FC0"/>
    <w:rsid w:val="004E0392"/>
    <w:rsid w:val="004E0C26"/>
    <w:rsid w:val="004E10C0"/>
    <w:rsid w:val="004E26A6"/>
    <w:rsid w:val="004E2CCA"/>
    <w:rsid w:val="004E366D"/>
    <w:rsid w:val="004E764D"/>
    <w:rsid w:val="004E7BE5"/>
    <w:rsid w:val="004F0823"/>
    <w:rsid w:val="004F1FB8"/>
    <w:rsid w:val="004F25EE"/>
    <w:rsid w:val="004F32F4"/>
    <w:rsid w:val="004F452B"/>
    <w:rsid w:val="004F49E9"/>
    <w:rsid w:val="004F54C8"/>
    <w:rsid w:val="004F6B1F"/>
    <w:rsid w:val="004F6C29"/>
    <w:rsid w:val="004F727E"/>
    <w:rsid w:val="00501427"/>
    <w:rsid w:val="005014B6"/>
    <w:rsid w:val="00502698"/>
    <w:rsid w:val="00503784"/>
    <w:rsid w:val="005057F1"/>
    <w:rsid w:val="00506CCB"/>
    <w:rsid w:val="0050777B"/>
    <w:rsid w:val="005102B1"/>
    <w:rsid w:val="005106B0"/>
    <w:rsid w:val="00511493"/>
    <w:rsid w:val="00511C82"/>
    <w:rsid w:val="00512CFC"/>
    <w:rsid w:val="005139A5"/>
    <w:rsid w:val="00513C96"/>
    <w:rsid w:val="0051419C"/>
    <w:rsid w:val="005155C1"/>
    <w:rsid w:val="005159CC"/>
    <w:rsid w:val="00515FA7"/>
    <w:rsid w:val="00516FF9"/>
    <w:rsid w:val="005177EE"/>
    <w:rsid w:val="00520105"/>
    <w:rsid w:val="005215F7"/>
    <w:rsid w:val="005226D2"/>
    <w:rsid w:val="0052338F"/>
    <w:rsid w:val="00523A9B"/>
    <w:rsid w:val="005243A4"/>
    <w:rsid w:val="005247FE"/>
    <w:rsid w:val="00527439"/>
    <w:rsid w:val="00527DBB"/>
    <w:rsid w:val="00530354"/>
    <w:rsid w:val="0053080A"/>
    <w:rsid w:val="00531606"/>
    <w:rsid w:val="00531B73"/>
    <w:rsid w:val="00532C5F"/>
    <w:rsid w:val="00532E99"/>
    <w:rsid w:val="00534073"/>
    <w:rsid w:val="00535DC1"/>
    <w:rsid w:val="00536754"/>
    <w:rsid w:val="0053694A"/>
    <w:rsid w:val="00537190"/>
    <w:rsid w:val="00537737"/>
    <w:rsid w:val="00537FE8"/>
    <w:rsid w:val="005401C8"/>
    <w:rsid w:val="005405F1"/>
    <w:rsid w:val="00540DC7"/>
    <w:rsid w:val="00541368"/>
    <w:rsid w:val="0054347A"/>
    <w:rsid w:val="00546399"/>
    <w:rsid w:val="00551D7B"/>
    <w:rsid w:val="00552120"/>
    <w:rsid w:val="0055348E"/>
    <w:rsid w:val="00554281"/>
    <w:rsid w:val="005579BB"/>
    <w:rsid w:val="00560B86"/>
    <w:rsid w:val="00560EE2"/>
    <w:rsid w:val="005632E9"/>
    <w:rsid w:val="00564797"/>
    <w:rsid w:val="005665B7"/>
    <w:rsid w:val="0056758D"/>
    <w:rsid w:val="00570DE7"/>
    <w:rsid w:val="005741E8"/>
    <w:rsid w:val="00574B90"/>
    <w:rsid w:val="0057615E"/>
    <w:rsid w:val="00577D49"/>
    <w:rsid w:val="00580046"/>
    <w:rsid w:val="0058262A"/>
    <w:rsid w:val="00582678"/>
    <w:rsid w:val="00584245"/>
    <w:rsid w:val="0058484D"/>
    <w:rsid w:val="005866C6"/>
    <w:rsid w:val="00586C18"/>
    <w:rsid w:val="00586F8F"/>
    <w:rsid w:val="005877DC"/>
    <w:rsid w:val="005900DB"/>
    <w:rsid w:val="0059074E"/>
    <w:rsid w:val="00591475"/>
    <w:rsid w:val="0059372D"/>
    <w:rsid w:val="00593B13"/>
    <w:rsid w:val="005940EA"/>
    <w:rsid w:val="00594578"/>
    <w:rsid w:val="005959B1"/>
    <w:rsid w:val="00595C23"/>
    <w:rsid w:val="005971CA"/>
    <w:rsid w:val="005974D2"/>
    <w:rsid w:val="005A0294"/>
    <w:rsid w:val="005A215A"/>
    <w:rsid w:val="005A2D6B"/>
    <w:rsid w:val="005A3558"/>
    <w:rsid w:val="005A4967"/>
    <w:rsid w:val="005A4A56"/>
    <w:rsid w:val="005A5251"/>
    <w:rsid w:val="005A52E4"/>
    <w:rsid w:val="005A618F"/>
    <w:rsid w:val="005A6350"/>
    <w:rsid w:val="005B050E"/>
    <w:rsid w:val="005B07C1"/>
    <w:rsid w:val="005B0ADE"/>
    <w:rsid w:val="005B181D"/>
    <w:rsid w:val="005B3417"/>
    <w:rsid w:val="005B4C5C"/>
    <w:rsid w:val="005B60CB"/>
    <w:rsid w:val="005B60F7"/>
    <w:rsid w:val="005B7B35"/>
    <w:rsid w:val="005B7B84"/>
    <w:rsid w:val="005B7C16"/>
    <w:rsid w:val="005C0197"/>
    <w:rsid w:val="005C0A6B"/>
    <w:rsid w:val="005C2AE6"/>
    <w:rsid w:val="005C369D"/>
    <w:rsid w:val="005C3C17"/>
    <w:rsid w:val="005C450B"/>
    <w:rsid w:val="005C462D"/>
    <w:rsid w:val="005C4C4A"/>
    <w:rsid w:val="005C4EF0"/>
    <w:rsid w:val="005C5F31"/>
    <w:rsid w:val="005D022A"/>
    <w:rsid w:val="005D03D1"/>
    <w:rsid w:val="005D12C5"/>
    <w:rsid w:val="005D20E9"/>
    <w:rsid w:val="005D4AA8"/>
    <w:rsid w:val="005D51C3"/>
    <w:rsid w:val="005D53D4"/>
    <w:rsid w:val="005D59C5"/>
    <w:rsid w:val="005D65AA"/>
    <w:rsid w:val="005D6D51"/>
    <w:rsid w:val="005D6E0A"/>
    <w:rsid w:val="005D752E"/>
    <w:rsid w:val="005E04E0"/>
    <w:rsid w:val="005E1E9A"/>
    <w:rsid w:val="005E2B09"/>
    <w:rsid w:val="005E310E"/>
    <w:rsid w:val="005E3A24"/>
    <w:rsid w:val="005E3EAD"/>
    <w:rsid w:val="005E49AA"/>
    <w:rsid w:val="005E5172"/>
    <w:rsid w:val="005F073B"/>
    <w:rsid w:val="005F1005"/>
    <w:rsid w:val="005F25FF"/>
    <w:rsid w:val="005F27CC"/>
    <w:rsid w:val="005F2A4C"/>
    <w:rsid w:val="005F3988"/>
    <w:rsid w:val="005F3A28"/>
    <w:rsid w:val="005F4300"/>
    <w:rsid w:val="005F6D88"/>
    <w:rsid w:val="005F6DE2"/>
    <w:rsid w:val="00600552"/>
    <w:rsid w:val="0060079F"/>
    <w:rsid w:val="0060215F"/>
    <w:rsid w:val="00603538"/>
    <w:rsid w:val="006036DC"/>
    <w:rsid w:val="006057CA"/>
    <w:rsid w:val="006067F8"/>
    <w:rsid w:val="006113E3"/>
    <w:rsid w:val="006123DF"/>
    <w:rsid w:val="006124E0"/>
    <w:rsid w:val="00612FCC"/>
    <w:rsid w:val="00614A2E"/>
    <w:rsid w:val="00614D81"/>
    <w:rsid w:val="00615A12"/>
    <w:rsid w:val="006174B7"/>
    <w:rsid w:val="00617765"/>
    <w:rsid w:val="00620AD2"/>
    <w:rsid w:val="00620AF9"/>
    <w:rsid w:val="00620B1B"/>
    <w:rsid w:val="00620C9D"/>
    <w:rsid w:val="0062329F"/>
    <w:rsid w:val="00623811"/>
    <w:rsid w:val="006248FC"/>
    <w:rsid w:val="0062499B"/>
    <w:rsid w:val="00624AB0"/>
    <w:rsid w:val="00625479"/>
    <w:rsid w:val="00625D95"/>
    <w:rsid w:val="00626B02"/>
    <w:rsid w:val="00627C83"/>
    <w:rsid w:val="00630717"/>
    <w:rsid w:val="006324AB"/>
    <w:rsid w:val="006324C0"/>
    <w:rsid w:val="00632E35"/>
    <w:rsid w:val="0063354D"/>
    <w:rsid w:val="0063397A"/>
    <w:rsid w:val="006341DA"/>
    <w:rsid w:val="00634F6A"/>
    <w:rsid w:val="00635627"/>
    <w:rsid w:val="006361CD"/>
    <w:rsid w:val="0063675D"/>
    <w:rsid w:val="00636903"/>
    <w:rsid w:val="00637A2C"/>
    <w:rsid w:val="00640B7F"/>
    <w:rsid w:val="00641ABA"/>
    <w:rsid w:val="00643263"/>
    <w:rsid w:val="00644FEA"/>
    <w:rsid w:val="00646448"/>
    <w:rsid w:val="00646E42"/>
    <w:rsid w:val="00646FAA"/>
    <w:rsid w:val="00647BD9"/>
    <w:rsid w:val="006500DF"/>
    <w:rsid w:val="0065165F"/>
    <w:rsid w:val="00651803"/>
    <w:rsid w:val="006535B7"/>
    <w:rsid w:val="0065459B"/>
    <w:rsid w:val="006559C8"/>
    <w:rsid w:val="00660E5F"/>
    <w:rsid w:val="00660E94"/>
    <w:rsid w:val="006618B5"/>
    <w:rsid w:val="00661E71"/>
    <w:rsid w:val="00662960"/>
    <w:rsid w:val="0066484F"/>
    <w:rsid w:val="0066539E"/>
    <w:rsid w:val="00665825"/>
    <w:rsid w:val="00665AB1"/>
    <w:rsid w:val="00667E49"/>
    <w:rsid w:val="00670269"/>
    <w:rsid w:val="0067171D"/>
    <w:rsid w:val="00671AC2"/>
    <w:rsid w:val="006721C6"/>
    <w:rsid w:val="00675F4A"/>
    <w:rsid w:val="006761EF"/>
    <w:rsid w:val="00676289"/>
    <w:rsid w:val="00677238"/>
    <w:rsid w:val="00677555"/>
    <w:rsid w:val="006802A8"/>
    <w:rsid w:val="00681C85"/>
    <w:rsid w:val="006846D4"/>
    <w:rsid w:val="00684C3E"/>
    <w:rsid w:val="006855C1"/>
    <w:rsid w:val="006857C3"/>
    <w:rsid w:val="00687249"/>
    <w:rsid w:val="0069131F"/>
    <w:rsid w:val="00691B26"/>
    <w:rsid w:val="00692159"/>
    <w:rsid w:val="00692EC8"/>
    <w:rsid w:val="006946E9"/>
    <w:rsid w:val="0069525B"/>
    <w:rsid w:val="00695C9A"/>
    <w:rsid w:val="00695D29"/>
    <w:rsid w:val="00696E44"/>
    <w:rsid w:val="006A0364"/>
    <w:rsid w:val="006A0B0C"/>
    <w:rsid w:val="006A0D5A"/>
    <w:rsid w:val="006A4198"/>
    <w:rsid w:val="006A6472"/>
    <w:rsid w:val="006A6C6E"/>
    <w:rsid w:val="006A706C"/>
    <w:rsid w:val="006A7D21"/>
    <w:rsid w:val="006B0032"/>
    <w:rsid w:val="006B0685"/>
    <w:rsid w:val="006B10CB"/>
    <w:rsid w:val="006B1F35"/>
    <w:rsid w:val="006B2930"/>
    <w:rsid w:val="006B33FD"/>
    <w:rsid w:val="006B3FCB"/>
    <w:rsid w:val="006B406A"/>
    <w:rsid w:val="006B4215"/>
    <w:rsid w:val="006B4C88"/>
    <w:rsid w:val="006B7104"/>
    <w:rsid w:val="006C0CD2"/>
    <w:rsid w:val="006C2227"/>
    <w:rsid w:val="006C3710"/>
    <w:rsid w:val="006C6BAB"/>
    <w:rsid w:val="006C6C0D"/>
    <w:rsid w:val="006D0DBD"/>
    <w:rsid w:val="006D11DB"/>
    <w:rsid w:val="006D2994"/>
    <w:rsid w:val="006D3DE6"/>
    <w:rsid w:val="006D6283"/>
    <w:rsid w:val="006D629D"/>
    <w:rsid w:val="006D6C70"/>
    <w:rsid w:val="006D7826"/>
    <w:rsid w:val="006E00A1"/>
    <w:rsid w:val="006E05E5"/>
    <w:rsid w:val="006E05FA"/>
    <w:rsid w:val="006E062C"/>
    <w:rsid w:val="006E0ED6"/>
    <w:rsid w:val="006E19C1"/>
    <w:rsid w:val="006E53A8"/>
    <w:rsid w:val="006E70F8"/>
    <w:rsid w:val="006F15BE"/>
    <w:rsid w:val="006F1ABE"/>
    <w:rsid w:val="006F234C"/>
    <w:rsid w:val="006F3447"/>
    <w:rsid w:val="006F3C96"/>
    <w:rsid w:val="006F5184"/>
    <w:rsid w:val="006F5F0F"/>
    <w:rsid w:val="0070006A"/>
    <w:rsid w:val="007000CF"/>
    <w:rsid w:val="00701E08"/>
    <w:rsid w:val="007032C2"/>
    <w:rsid w:val="00703BE9"/>
    <w:rsid w:val="0070441F"/>
    <w:rsid w:val="00704849"/>
    <w:rsid w:val="00705D31"/>
    <w:rsid w:val="00706175"/>
    <w:rsid w:val="00706B1A"/>
    <w:rsid w:val="0070767C"/>
    <w:rsid w:val="00707E42"/>
    <w:rsid w:val="00710769"/>
    <w:rsid w:val="007108A9"/>
    <w:rsid w:val="0071238C"/>
    <w:rsid w:val="00713C55"/>
    <w:rsid w:val="007149DE"/>
    <w:rsid w:val="007161E5"/>
    <w:rsid w:val="00716C24"/>
    <w:rsid w:val="00716ED8"/>
    <w:rsid w:val="0071705E"/>
    <w:rsid w:val="0071708C"/>
    <w:rsid w:val="00717DA1"/>
    <w:rsid w:val="007209EC"/>
    <w:rsid w:val="007222FB"/>
    <w:rsid w:val="007224E2"/>
    <w:rsid w:val="00722E02"/>
    <w:rsid w:val="00724495"/>
    <w:rsid w:val="00724618"/>
    <w:rsid w:val="00724C2D"/>
    <w:rsid w:val="00726E3D"/>
    <w:rsid w:val="0073092D"/>
    <w:rsid w:val="0073295A"/>
    <w:rsid w:val="007334DE"/>
    <w:rsid w:val="007347B0"/>
    <w:rsid w:val="0073525B"/>
    <w:rsid w:val="0073557A"/>
    <w:rsid w:val="00735B09"/>
    <w:rsid w:val="00737C51"/>
    <w:rsid w:val="00741D94"/>
    <w:rsid w:val="0074211D"/>
    <w:rsid w:val="00742B12"/>
    <w:rsid w:val="00743430"/>
    <w:rsid w:val="00744E0B"/>
    <w:rsid w:val="00745B6B"/>
    <w:rsid w:val="00746761"/>
    <w:rsid w:val="00751A9B"/>
    <w:rsid w:val="0075473A"/>
    <w:rsid w:val="00757463"/>
    <w:rsid w:val="00757CE4"/>
    <w:rsid w:val="00757D04"/>
    <w:rsid w:val="007605CB"/>
    <w:rsid w:val="00760CEF"/>
    <w:rsid w:val="00760F20"/>
    <w:rsid w:val="00761268"/>
    <w:rsid w:val="00761A0B"/>
    <w:rsid w:val="00762A8A"/>
    <w:rsid w:val="00762EF7"/>
    <w:rsid w:val="007645DB"/>
    <w:rsid w:val="00764B8B"/>
    <w:rsid w:val="00764CD5"/>
    <w:rsid w:val="0076559E"/>
    <w:rsid w:val="00766F47"/>
    <w:rsid w:val="007670DC"/>
    <w:rsid w:val="00767150"/>
    <w:rsid w:val="007671DD"/>
    <w:rsid w:val="007712F3"/>
    <w:rsid w:val="00771B94"/>
    <w:rsid w:val="00772772"/>
    <w:rsid w:val="00772F79"/>
    <w:rsid w:val="00775151"/>
    <w:rsid w:val="0077667F"/>
    <w:rsid w:val="007775F6"/>
    <w:rsid w:val="00777B3E"/>
    <w:rsid w:val="00777F85"/>
    <w:rsid w:val="00777F87"/>
    <w:rsid w:val="0078093E"/>
    <w:rsid w:val="00781399"/>
    <w:rsid w:val="00781B84"/>
    <w:rsid w:val="00783313"/>
    <w:rsid w:val="00783BED"/>
    <w:rsid w:val="00783C9C"/>
    <w:rsid w:val="00783CAE"/>
    <w:rsid w:val="00783D1A"/>
    <w:rsid w:val="007861A8"/>
    <w:rsid w:val="007864A1"/>
    <w:rsid w:val="00786821"/>
    <w:rsid w:val="007868D2"/>
    <w:rsid w:val="007868DA"/>
    <w:rsid w:val="00786F2A"/>
    <w:rsid w:val="00787613"/>
    <w:rsid w:val="00790613"/>
    <w:rsid w:val="0079082B"/>
    <w:rsid w:val="00791642"/>
    <w:rsid w:val="00791C52"/>
    <w:rsid w:val="00791DFB"/>
    <w:rsid w:val="00792625"/>
    <w:rsid w:val="00792A03"/>
    <w:rsid w:val="00793176"/>
    <w:rsid w:val="007931DC"/>
    <w:rsid w:val="00793441"/>
    <w:rsid w:val="00794D08"/>
    <w:rsid w:val="00795772"/>
    <w:rsid w:val="00795C7D"/>
    <w:rsid w:val="00795CDB"/>
    <w:rsid w:val="00795F6E"/>
    <w:rsid w:val="007971C6"/>
    <w:rsid w:val="00797595"/>
    <w:rsid w:val="00797CE2"/>
    <w:rsid w:val="007A11FC"/>
    <w:rsid w:val="007A3B6F"/>
    <w:rsid w:val="007A4EEC"/>
    <w:rsid w:val="007A5C2D"/>
    <w:rsid w:val="007A61DC"/>
    <w:rsid w:val="007A65C8"/>
    <w:rsid w:val="007A7837"/>
    <w:rsid w:val="007A7A7C"/>
    <w:rsid w:val="007B12B0"/>
    <w:rsid w:val="007B1C83"/>
    <w:rsid w:val="007B2BCF"/>
    <w:rsid w:val="007B5381"/>
    <w:rsid w:val="007B5590"/>
    <w:rsid w:val="007B60C5"/>
    <w:rsid w:val="007B690B"/>
    <w:rsid w:val="007B6DB8"/>
    <w:rsid w:val="007B7CE0"/>
    <w:rsid w:val="007C003C"/>
    <w:rsid w:val="007C00EC"/>
    <w:rsid w:val="007C14A6"/>
    <w:rsid w:val="007C1A2A"/>
    <w:rsid w:val="007C39EA"/>
    <w:rsid w:val="007C5B36"/>
    <w:rsid w:val="007C5C1E"/>
    <w:rsid w:val="007C5E08"/>
    <w:rsid w:val="007C6768"/>
    <w:rsid w:val="007D1C84"/>
    <w:rsid w:val="007D216A"/>
    <w:rsid w:val="007D4418"/>
    <w:rsid w:val="007D4A69"/>
    <w:rsid w:val="007D5520"/>
    <w:rsid w:val="007D5D91"/>
    <w:rsid w:val="007D785C"/>
    <w:rsid w:val="007D7DAA"/>
    <w:rsid w:val="007E0D25"/>
    <w:rsid w:val="007E0D3E"/>
    <w:rsid w:val="007E1532"/>
    <w:rsid w:val="007E1EF5"/>
    <w:rsid w:val="007E28F0"/>
    <w:rsid w:val="007E5041"/>
    <w:rsid w:val="007E52B1"/>
    <w:rsid w:val="007E57A2"/>
    <w:rsid w:val="007E60A6"/>
    <w:rsid w:val="007E749E"/>
    <w:rsid w:val="007F0DC9"/>
    <w:rsid w:val="007F19DE"/>
    <w:rsid w:val="007F1C78"/>
    <w:rsid w:val="007F1F09"/>
    <w:rsid w:val="007F4B2D"/>
    <w:rsid w:val="007F6365"/>
    <w:rsid w:val="007F6708"/>
    <w:rsid w:val="007F69A1"/>
    <w:rsid w:val="007F6D23"/>
    <w:rsid w:val="00800112"/>
    <w:rsid w:val="008009D4"/>
    <w:rsid w:val="00800B6E"/>
    <w:rsid w:val="00800DBD"/>
    <w:rsid w:val="00801DAF"/>
    <w:rsid w:val="00802133"/>
    <w:rsid w:val="008024BB"/>
    <w:rsid w:val="00802658"/>
    <w:rsid w:val="0080294B"/>
    <w:rsid w:val="0080379A"/>
    <w:rsid w:val="00803E62"/>
    <w:rsid w:val="00803FAD"/>
    <w:rsid w:val="00804134"/>
    <w:rsid w:val="00804871"/>
    <w:rsid w:val="00804EBE"/>
    <w:rsid w:val="008051A1"/>
    <w:rsid w:val="008063AE"/>
    <w:rsid w:val="00807B79"/>
    <w:rsid w:val="00810DD5"/>
    <w:rsid w:val="00810F42"/>
    <w:rsid w:val="008110F7"/>
    <w:rsid w:val="00811339"/>
    <w:rsid w:val="00811513"/>
    <w:rsid w:val="0081295E"/>
    <w:rsid w:val="00815C60"/>
    <w:rsid w:val="00816465"/>
    <w:rsid w:val="00820188"/>
    <w:rsid w:val="00820541"/>
    <w:rsid w:val="008216B3"/>
    <w:rsid w:val="008217EE"/>
    <w:rsid w:val="0082286A"/>
    <w:rsid w:val="00822CD7"/>
    <w:rsid w:val="0082340B"/>
    <w:rsid w:val="008239C7"/>
    <w:rsid w:val="00823F3B"/>
    <w:rsid w:val="00825913"/>
    <w:rsid w:val="00827104"/>
    <w:rsid w:val="0082768C"/>
    <w:rsid w:val="0082789C"/>
    <w:rsid w:val="00827D77"/>
    <w:rsid w:val="00827FB3"/>
    <w:rsid w:val="0083085F"/>
    <w:rsid w:val="00830E29"/>
    <w:rsid w:val="00831B04"/>
    <w:rsid w:val="00834CCA"/>
    <w:rsid w:val="00834E8A"/>
    <w:rsid w:val="0083508E"/>
    <w:rsid w:val="008356A3"/>
    <w:rsid w:val="00835FF8"/>
    <w:rsid w:val="00836613"/>
    <w:rsid w:val="00837790"/>
    <w:rsid w:val="00841842"/>
    <w:rsid w:val="00842D83"/>
    <w:rsid w:val="00843D62"/>
    <w:rsid w:val="00844FE2"/>
    <w:rsid w:val="00846362"/>
    <w:rsid w:val="00847801"/>
    <w:rsid w:val="00851AFE"/>
    <w:rsid w:val="008520D9"/>
    <w:rsid w:val="00852206"/>
    <w:rsid w:val="008522F9"/>
    <w:rsid w:val="00852C7E"/>
    <w:rsid w:val="00853A68"/>
    <w:rsid w:val="0085429A"/>
    <w:rsid w:val="00854E12"/>
    <w:rsid w:val="0085522F"/>
    <w:rsid w:val="0085767F"/>
    <w:rsid w:val="00857AD4"/>
    <w:rsid w:val="00865BD1"/>
    <w:rsid w:val="00865E60"/>
    <w:rsid w:val="008663FD"/>
    <w:rsid w:val="00866B84"/>
    <w:rsid w:val="0086781A"/>
    <w:rsid w:val="008678BD"/>
    <w:rsid w:val="00867F2C"/>
    <w:rsid w:val="00870574"/>
    <w:rsid w:val="0087148F"/>
    <w:rsid w:val="0087177F"/>
    <w:rsid w:val="00871D11"/>
    <w:rsid w:val="008732D1"/>
    <w:rsid w:val="00875587"/>
    <w:rsid w:val="008765DC"/>
    <w:rsid w:val="00880792"/>
    <w:rsid w:val="008811EE"/>
    <w:rsid w:val="00881C1D"/>
    <w:rsid w:val="00882288"/>
    <w:rsid w:val="0088310A"/>
    <w:rsid w:val="00884C40"/>
    <w:rsid w:val="00886342"/>
    <w:rsid w:val="008868AD"/>
    <w:rsid w:val="00886C2E"/>
    <w:rsid w:val="00886DAD"/>
    <w:rsid w:val="00886E00"/>
    <w:rsid w:val="008915AF"/>
    <w:rsid w:val="00891619"/>
    <w:rsid w:val="00892118"/>
    <w:rsid w:val="00893280"/>
    <w:rsid w:val="008962CC"/>
    <w:rsid w:val="00897D8C"/>
    <w:rsid w:val="008A0DD7"/>
    <w:rsid w:val="008A301F"/>
    <w:rsid w:val="008A3FC4"/>
    <w:rsid w:val="008A401D"/>
    <w:rsid w:val="008A4C13"/>
    <w:rsid w:val="008A50B0"/>
    <w:rsid w:val="008A5999"/>
    <w:rsid w:val="008A6465"/>
    <w:rsid w:val="008B0DB0"/>
    <w:rsid w:val="008B2044"/>
    <w:rsid w:val="008B4D42"/>
    <w:rsid w:val="008B5E15"/>
    <w:rsid w:val="008B5E75"/>
    <w:rsid w:val="008B621D"/>
    <w:rsid w:val="008B72C1"/>
    <w:rsid w:val="008C061B"/>
    <w:rsid w:val="008C099C"/>
    <w:rsid w:val="008C0A13"/>
    <w:rsid w:val="008C0DDE"/>
    <w:rsid w:val="008C175D"/>
    <w:rsid w:val="008C1D3F"/>
    <w:rsid w:val="008C2107"/>
    <w:rsid w:val="008C3B93"/>
    <w:rsid w:val="008C3E33"/>
    <w:rsid w:val="008C434B"/>
    <w:rsid w:val="008C43C7"/>
    <w:rsid w:val="008C4E42"/>
    <w:rsid w:val="008C5046"/>
    <w:rsid w:val="008C5B2A"/>
    <w:rsid w:val="008C6062"/>
    <w:rsid w:val="008C66FB"/>
    <w:rsid w:val="008D06EF"/>
    <w:rsid w:val="008D1442"/>
    <w:rsid w:val="008D1A4B"/>
    <w:rsid w:val="008D6810"/>
    <w:rsid w:val="008D6A15"/>
    <w:rsid w:val="008D6AB3"/>
    <w:rsid w:val="008D7015"/>
    <w:rsid w:val="008D7957"/>
    <w:rsid w:val="008D79EE"/>
    <w:rsid w:val="008D7D0D"/>
    <w:rsid w:val="008E0F61"/>
    <w:rsid w:val="008E2250"/>
    <w:rsid w:val="008E28EE"/>
    <w:rsid w:val="008E2D77"/>
    <w:rsid w:val="008E30EB"/>
    <w:rsid w:val="008E35C5"/>
    <w:rsid w:val="008E3828"/>
    <w:rsid w:val="008E4F69"/>
    <w:rsid w:val="008E50EA"/>
    <w:rsid w:val="008E56BE"/>
    <w:rsid w:val="008E62C0"/>
    <w:rsid w:val="008E6BAA"/>
    <w:rsid w:val="008F12F5"/>
    <w:rsid w:val="008F1EC1"/>
    <w:rsid w:val="008F3564"/>
    <w:rsid w:val="008F4021"/>
    <w:rsid w:val="008F443A"/>
    <w:rsid w:val="008F55B2"/>
    <w:rsid w:val="008F69F5"/>
    <w:rsid w:val="00900675"/>
    <w:rsid w:val="00900C18"/>
    <w:rsid w:val="00901AF0"/>
    <w:rsid w:val="00901AF3"/>
    <w:rsid w:val="00901AF7"/>
    <w:rsid w:val="00902CAA"/>
    <w:rsid w:val="009033C1"/>
    <w:rsid w:val="00903CA2"/>
    <w:rsid w:val="00904D60"/>
    <w:rsid w:val="00905383"/>
    <w:rsid w:val="00905390"/>
    <w:rsid w:val="00906282"/>
    <w:rsid w:val="00906323"/>
    <w:rsid w:val="009074DF"/>
    <w:rsid w:val="00907767"/>
    <w:rsid w:val="00910364"/>
    <w:rsid w:val="00911D39"/>
    <w:rsid w:val="009128E9"/>
    <w:rsid w:val="00912DC2"/>
    <w:rsid w:val="00912FB6"/>
    <w:rsid w:val="00915278"/>
    <w:rsid w:val="00916FA4"/>
    <w:rsid w:val="00917FDC"/>
    <w:rsid w:val="00921731"/>
    <w:rsid w:val="00924B20"/>
    <w:rsid w:val="00924C50"/>
    <w:rsid w:val="00924CC7"/>
    <w:rsid w:val="009252AB"/>
    <w:rsid w:val="00925A29"/>
    <w:rsid w:val="00925A2B"/>
    <w:rsid w:val="00927977"/>
    <w:rsid w:val="00930365"/>
    <w:rsid w:val="009314BA"/>
    <w:rsid w:val="0093196C"/>
    <w:rsid w:val="00931FC6"/>
    <w:rsid w:val="009321F0"/>
    <w:rsid w:val="00932C73"/>
    <w:rsid w:val="00933561"/>
    <w:rsid w:val="00934E7B"/>
    <w:rsid w:val="009355F4"/>
    <w:rsid w:val="0093640D"/>
    <w:rsid w:val="0093682F"/>
    <w:rsid w:val="009369B0"/>
    <w:rsid w:val="009407D3"/>
    <w:rsid w:val="00940D00"/>
    <w:rsid w:val="00941793"/>
    <w:rsid w:val="0094243D"/>
    <w:rsid w:val="00943B6B"/>
    <w:rsid w:val="00944BD1"/>
    <w:rsid w:val="00944EFF"/>
    <w:rsid w:val="009456C6"/>
    <w:rsid w:val="00945863"/>
    <w:rsid w:val="00945E6C"/>
    <w:rsid w:val="0095065A"/>
    <w:rsid w:val="009506B6"/>
    <w:rsid w:val="0095080E"/>
    <w:rsid w:val="00950941"/>
    <w:rsid w:val="00950E78"/>
    <w:rsid w:val="00951173"/>
    <w:rsid w:val="0095244B"/>
    <w:rsid w:val="009524AD"/>
    <w:rsid w:val="00953B4D"/>
    <w:rsid w:val="00953F9F"/>
    <w:rsid w:val="009544E4"/>
    <w:rsid w:val="009559C7"/>
    <w:rsid w:val="00955C19"/>
    <w:rsid w:val="009561EF"/>
    <w:rsid w:val="00956AAC"/>
    <w:rsid w:val="00956ABA"/>
    <w:rsid w:val="0095739C"/>
    <w:rsid w:val="0095787B"/>
    <w:rsid w:val="00957D37"/>
    <w:rsid w:val="00957E4F"/>
    <w:rsid w:val="009611DE"/>
    <w:rsid w:val="00963594"/>
    <w:rsid w:val="00964BDB"/>
    <w:rsid w:val="00965B92"/>
    <w:rsid w:val="0096629A"/>
    <w:rsid w:val="00966D52"/>
    <w:rsid w:val="009671E7"/>
    <w:rsid w:val="0097000F"/>
    <w:rsid w:val="009702CC"/>
    <w:rsid w:val="00970A73"/>
    <w:rsid w:val="00970C80"/>
    <w:rsid w:val="00970D4F"/>
    <w:rsid w:val="00970E5E"/>
    <w:rsid w:val="00970FCC"/>
    <w:rsid w:val="00972027"/>
    <w:rsid w:val="009720DC"/>
    <w:rsid w:val="00972A92"/>
    <w:rsid w:val="00974E2E"/>
    <w:rsid w:val="00975705"/>
    <w:rsid w:val="00975917"/>
    <w:rsid w:val="0097594E"/>
    <w:rsid w:val="009759C1"/>
    <w:rsid w:val="00975AA0"/>
    <w:rsid w:val="00976F73"/>
    <w:rsid w:val="0097719E"/>
    <w:rsid w:val="00977CA0"/>
    <w:rsid w:val="0098135A"/>
    <w:rsid w:val="00981B5D"/>
    <w:rsid w:val="00981C61"/>
    <w:rsid w:val="00981E09"/>
    <w:rsid w:val="009827DA"/>
    <w:rsid w:val="00983480"/>
    <w:rsid w:val="009835B6"/>
    <w:rsid w:val="009836FE"/>
    <w:rsid w:val="00983906"/>
    <w:rsid w:val="00983FD5"/>
    <w:rsid w:val="009840CA"/>
    <w:rsid w:val="00984F89"/>
    <w:rsid w:val="00985A5F"/>
    <w:rsid w:val="00986A12"/>
    <w:rsid w:val="00990040"/>
    <w:rsid w:val="00990E2C"/>
    <w:rsid w:val="00991841"/>
    <w:rsid w:val="00991FA5"/>
    <w:rsid w:val="009939C8"/>
    <w:rsid w:val="0099475B"/>
    <w:rsid w:val="00995C55"/>
    <w:rsid w:val="00996353"/>
    <w:rsid w:val="00996420"/>
    <w:rsid w:val="00996613"/>
    <w:rsid w:val="009A0E5E"/>
    <w:rsid w:val="009A0EA1"/>
    <w:rsid w:val="009A27DA"/>
    <w:rsid w:val="009A4338"/>
    <w:rsid w:val="009A4EE0"/>
    <w:rsid w:val="009A7769"/>
    <w:rsid w:val="009A7DF5"/>
    <w:rsid w:val="009B0890"/>
    <w:rsid w:val="009B0C50"/>
    <w:rsid w:val="009B1517"/>
    <w:rsid w:val="009B2FC0"/>
    <w:rsid w:val="009B3018"/>
    <w:rsid w:val="009B3684"/>
    <w:rsid w:val="009B387E"/>
    <w:rsid w:val="009B42F0"/>
    <w:rsid w:val="009B5886"/>
    <w:rsid w:val="009B70F0"/>
    <w:rsid w:val="009B7E3E"/>
    <w:rsid w:val="009C18C4"/>
    <w:rsid w:val="009C1BE0"/>
    <w:rsid w:val="009C2A66"/>
    <w:rsid w:val="009C30E0"/>
    <w:rsid w:val="009C3231"/>
    <w:rsid w:val="009C3286"/>
    <w:rsid w:val="009C5777"/>
    <w:rsid w:val="009D0125"/>
    <w:rsid w:val="009D088E"/>
    <w:rsid w:val="009D09C6"/>
    <w:rsid w:val="009D0D67"/>
    <w:rsid w:val="009D1D82"/>
    <w:rsid w:val="009D265E"/>
    <w:rsid w:val="009D3099"/>
    <w:rsid w:val="009D34AE"/>
    <w:rsid w:val="009D3F4B"/>
    <w:rsid w:val="009D48A7"/>
    <w:rsid w:val="009D516C"/>
    <w:rsid w:val="009D5BD9"/>
    <w:rsid w:val="009D6715"/>
    <w:rsid w:val="009E0A5F"/>
    <w:rsid w:val="009E1044"/>
    <w:rsid w:val="009E1130"/>
    <w:rsid w:val="009E1438"/>
    <w:rsid w:val="009E1F31"/>
    <w:rsid w:val="009E22E6"/>
    <w:rsid w:val="009E3A65"/>
    <w:rsid w:val="009E476E"/>
    <w:rsid w:val="009E4E79"/>
    <w:rsid w:val="009E57A9"/>
    <w:rsid w:val="009E5ECC"/>
    <w:rsid w:val="009E6FEE"/>
    <w:rsid w:val="009E744F"/>
    <w:rsid w:val="009F113A"/>
    <w:rsid w:val="009F28D2"/>
    <w:rsid w:val="009F3347"/>
    <w:rsid w:val="009F3A21"/>
    <w:rsid w:val="009F44B2"/>
    <w:rsid w:val="009F4D73"/>
    <w:rsid w:val="009F5345"/>
    <w:rsid w:val="009F54A0"/>
    <w:rsid w:val="009F591E"/>
    <w:rsid w:val="009F5A48"/>
    <w:rsid w:val="009F5E16"/>
    <w:rsid w:val="009F6A63"/>
    <w:rsid w:val="009F708A"/>
    <w:rsid w:val="00A00366"/>
    <w:rsid w:val="00A018B8"/>
    <w:rsid w:val="00A02A2A"/>
    <w:rsid w:val="00A0357E"/>
    <w:rsid w:val="00A03B28"/>
    <w:rsid w:val="00A04291"/>
    <w:rsid w:val="00A04406"/>
    <w:rsid w:val="00A0462B"/>
    <w:rsid w:val="00A05C9B"/>
    <w:rsid w:val="00A078AA"/>
    <w:rsid w:val="00A11499"/>
    <w:rsid w:val="00A13257"/>
    <w:rsid w:val="00A132A5"/>
    <w:rsid w:val="00A13BB0"/>
    <w:rsid w:val="00A13C43"/>
    <w:rsid w:val="00A13F35"/>
    <w:rsid w:val="00A14D1E"/>
    <w:rsid w:val="00A15466"/>
    <w:rsid w:val="00A157FD"/>
    <w:rsid w:val="00A15CCB"/>
    <w:rsid w:val="00A16290"/>
    <w:rsid w:val="00A20985"/>
    <w:rsid w:val="00A20CAC"/>
    <w:rsid w:val="00A225D2"/>
    <w:rsid w:val="00A22F7B"/>
    <w:rsid w:val="00A23276"/>
    <w:rsid w:val="00A24175"/>
    <w:rsid w:val="00A24589"/>
    <w:rsid w:val="00A25E91"/>
    <w:rsid w:val="00A27779"/>
    <w:rsid w:val="00A279D3"/>
    <w:rsid w:val="00A30069"/>
    <w:rsid w:val="00A30155"/>
    <w:rsid w:val="00A30DA2"/>
    <w:rsid w:val="00A31078"/>
    <w:rsid w:val="00A320CC"/>
    <w:rsid w:val="00A32452"/>
    <w:rsid w:val="00A32A34"/>
    <w:rsid w:val="00A41248"/>
    <w:rsid w:val="00A41977"/>
    <w:rsid w:val="00A432C4"/>
    <w:rsid w:val="00A43AFB"/>
    <w:rsid w:val="00A45B49"/>
    <w:rsid w:val="00A46873"/>
    <w:rsid w:val="00A47544"/>
    <w:rsid w:val="00A477D8"/>
    <w:rsid w:val="00A505CA"/>
    <w:rsid w:val="00A50E68"/>
    <w:rsid w:val="00A512B6"/>
    <w:rsid w:val="00A51425"/>
    <w:rsid w:val="00A515F8"/>
    <w:rsid w:val="00A51FF5"/>
    <w:rsid w:val="00A540D7"/>
    <w:rsid w:val="00A557FF"/>
    <w:rsid w:val="00A55D90"/>
    <w:rsid w:val="00A56103"/>
    <w:rsid w:val="00A563FB"/>
    <w:rsid w:val="00A600A1"/>
    <w:rsid w:val="00A60D97"/>
    <w:rsid w:val="00A61E4A"/>
    <w:rsid w:val="00A61F3D"/>
    <w:rsid w:val="00A633CA"/>
    <w:rsid w:val="00A64458"/>
    <w:rsid w:val="00A64C07"/>
    <w:rsid w:val="00A64DEA"/>
    <w:rsid w:val="00A664C2"/>
    <w:rsid w:val="00A67345"/>
    <w:rsid w:val="00A67571"/>
    <w:rsid w:val="00A71B4C"/>
    <w:rsid w:val="00A72055"/>
    <w:rsid w:val="00A72775"/>
    <w:rsid w:val="00A72942"/>
    <w:rsid w:val="00A739C3"/>
    <w:rsid w:val="00A74225"/>
    <w:rsid w:val="00A7552E"/>
    <w:rsid w:val="00A75680"/>
    <w:rsid w:val="00A76224"/>
    <w:rsid w:val="00A763D8"/>
    <w:rsid w:val="00A76556"/>
    <w:rsid w:val="00A77471"/>
    <w:rsid w:val="00A77551"/>
    <w:rsid w:val="00A77FDD"/>
    <w:rsid w:val="00A820CB"/>
    <w:rsid w:val="00A839FE"/>
    <w:rsid w:val="00A90020"/>
    <w:rsid w:val="00A9141F"/>
    <w:rsid w:val="00A919C4"/>
    <w:rsid w:val="00A9376F"/>
    <w:rsid w:val="00A93C20"/>
    <w:rsid w:val="00A95E33"/>
    <w:rsid w:val="00A9602E"/>
    <w:rsid w:val="00A96425"/>
    <w:rsid w:val="00A9690B"/>
    <w:rsid w:val="00A97289"/>
    <w:rsid w:val="00AA02B0"/>
    <w:rsid w:val="00AA05FF"/>
    <w:rsid w:val="00AA087A"/>
    <w:rsid w:val="00AA0BEC"/>
    <w:rsid w:val="00AA1690"/>
    <w:rsid w:val="00AA1D10"/>
    <w:rsid w:val="00AA1ED7"/>
    <w:rsid w:val="00AA20C8"/>
    <w:rsid w:val="00AA2465"/>
    <w:rsid w:val="00AA601E"/>
    <w:rsid w:val="00AA71CF"/>
    <w:rsid w:val="00AA7955"/>
    <w:rsid w:val="00AB08BA"/>
    <w:rsid w:val="00AB122C"/>
    <w:rsid w:val="00AB1449"/>
    <w:rsid w:val="00AB1A56"/>
    <w:rsid w:val="00AB3E96"/>
    <w:rsid w:val="00AB486D"/>
    <w:rsid w:val="00AB4D93"/>
    <w:rsid w:val="00AB61BB"/>
    <w:rsid w:val="00AB67E5"/>
    <w:rsid w:val="00AB6B68"/>
    <w:rsid w:val="00AB7057"/>
    <w:rsid w:val="00AC15FB"/>
    <w:rsid w:val="00AC1D37"/>
    <w:rsid w:val="00AC22E8"/>
    <w:rsid w:val="00AC329E"/>
    <w:rsid w:val="00AC37D4"/>
    <w:rsid w:val="00AC4311"/>
    <w:rsid w:val="00AC4701"/>
    <w:rsid w:val="00AC5102"/>
    <w:rsid w:val="00AC5D41"/>
    <w:rsid w:val="00AC6AEF"/>
    <w:rsid w:val="00AC6F7C"/>
    <w:rsid w:val="00AC7091"/>
    <w:rsid w:val="00AC7318"/>
    <w:rsid w:val="00AD0342"/>
    <w:rsid w:val="00AD0B45"/>
    <w:rsid w:val="00AD1628"/>
    <w:rsid w:val="00AD322F"/>
    <w:rsid w:val="00AD434D"/>
    <w:rsid w:val="00AD4B9E"/>
    <w:rsid w:val="00AD4CBC"/>
    <w:rsid w:val="00AD5832"/>
    <w:rsid w:val="00AD5A76"/>
    <w:rsid w:val="00AD5D88"/>
    <w:rsid w:val="00AD5E5F"/>
    <w:rsid w:val="00AD6405"/>
    <w:rsid w:val="00AD781B"/>
    <w:rsid w:val="00AD7B2B"/>
    <w:rsid w:val="00AE08DC"/>
    <w:rsid w:val="00AE28FF"/>
    <w:rsid w:val="00AE3131"/>
    <w:rsid w:val="00AE42CA"/>
    <w:rsid w:val="00AE42EA"/>
    <w:rsid w:val="00AE4780"/>
    <w:rsid w:val="00AE5E3D"/>
    <w:rsid w:val="00AE6E89"/>
    <w:rsid w:val="00AE798C"/>
    <w:rsid w:val="00AE7F79"/>
    <w:rsid w:val="00AF04F4"/>
    <w:rsid w:val="00AF088B"/>
    <w:rsid w:val="00AF1D57"/>
    <w:rsid w:val="00AF32A1"/>
    <w:rsid w:val="00AF3A69"/>
    <w:rsid w:val="00AF3AB6"/>
    <w:rsid w:val="00AF4CE0"/>
    <w:rsid w:val="00B0004B"/>
    <w:rsid w:val="00B00933"/>
    <w:rsid w:val="00B01DC2"/>
    <w:rsid w:val="00B02DE2"/>
    <w:rsid w:val="00B03583"/>
    <w:rsid w:val="00B04940"/>
    <w:rsid w:val="00B04F8B"/>
    <w:rsid w:val="00B0510C"/>
    <w:rsid w:val="00B055EE"/>
    <w:rsid w:val="00B0650D"/>
    <w:rsid w:val="00B07623"/>
    <w:rsid w:val="00B1007C"/>
    <w:rsid w:val="00B143A9"/>
    <w:rsid w:val="00B14C3E"/>
    <w:rsid w:val="00B15B0F"/>
    <w:rsid w:val="00B207B3"/>
    <w:rsid w:val="00B25586"/>
    <w:rsid w:val="00B25885"/>
    <w:rsid w:val="00B26164"/>
    <w:rsid w:val="00B26A07"/>
    <w:rsid w:val="00B26C8A"/>
    <w:rsid w:val="00B27DD4"/>
    <w:rsid w:val="00B30059"/>
    <w:rsid w:val="00B3033C"/>
    <w:rsid w:val="00B307F8"/>
    <w:rsid w:val="00B3086D"/>
    <w:rsid w:val="00B30DD6"/>
    <w:rsid w:val="00B32459"/>
    <w:rsid w:val="00B33639"/>
    <w:rsid w:val="00B347B5"/>
    <w:rsid w:val="00B36E75"/>
    <w:rsid w:val="00B375CB"/>
    <w:rsid w:val="00B422FF"/>
    <w:rsid w:val="00B42827"/>
    <w:rsid w:val="00B42848"/>
    <w:rsid w:val="00B438EE"/>
    <w:rsid w:val="00B43B53"/>
    <w:rsid w:val="00B44DDD"/>
    <w:rsid w:val="00B45FC4"/>
    <w:rsid w:val="00B466F3"/>
    <w:rsid w:val="00B47BB0"/>
    <w:rsid w:val="00B515D4"/>
    <w:rsid w:val="00B53824"/>
    <w:rsid w:val="00B54DC9"/>
    <w:rsid w:val="00B54E00"/>
    <w:rsid w:val="00B54E21"/>
    <w:rsid w:val="00B55D53"/>
    <w:rsid w:val="00B5725A"/>
    <w:rsid w:val="00B57315"/>
    <w:rsid w:val="00B576F1"/>
    <w:rsid w:val="00B61E58"/>
    <w:rsid w:val="00B62D6D"/>
    <w:rsid w:val="00B64258"/>
    <w:rsid w:val="00B6538B"/>
    <w:rsid w:val="00B66CD1"/>
    <w:rsid w:val="00B703C5"/>
    <w:rsid w:val="00B709AC"/>
    <w:rsid w:val="00B71720"/>
    <w:rsid w:val="00B71E18"/>
    <w:rsid w:val="00B72BAE"/>
    <w:rsid w:val="00B73481"/>
    <w:rsid w:val="00B7361B"/>
    <w:rsid w:val="00B736F8"/>
    <w:rsid w:val="00B73BF7"/>
    <w:rsid w:val="00B745B0"/>
    <w:rsid w:val="00B74799"/>
    <w:rsid w:val="00B76C83"/>
    <w:rsid w:val="00B8020B"/>
    <w:rsid w:val="00B80CE3"/>
    <w:rsid w:val="00B81F3A"/>
    <w:rsid w:val="00B82B4D"/>
    <w:rsid w:val="00B8345E"/>
    <w:rsid w:val="00B83E3B"/>
    <w:rsid w:val="00B85C7A"/>
    <w:rsid w:val="00B85E5B"/>
    <w:rsid w:val="00B8638C"/>
    <w:rsid w:val="00B90BF6"/>
    <w:rsid w:val="00B910FF"/>
    <w:rsid w:val="00B93316"/>
    <w:rsid w:val="00B94C24"/>
    <w:rsid w:val="00B952E9"/>
    <w:rsid w:val="00B95B65"/>
    <w:rsid w:val="00B95F73"/>
    <w:rsid w:val="00B9607D"/>
    <w:rsid w:val="00BA425C"/>
    <w:rsid w:val="00BA4881"/>
    <w:rsid w:val="00BA70C7"/>
    <w:rsid w:val="00BB1BE9"/>
    <w:rsid w:val="00BB1E07"/>
    <w:rsid w:val="00BB3712"/>
    <w:rsid w:val="00BB3B2F"/>
    <w:rsid w:val="00BB3DA2"/>
    <w:rsid w:val="00BB510C"/>
    <w:rsid w:val="00BB562A"/>
    <w:rsid w:val="00BB60C0"/>
    <w:rsid w:val="00BB6304"/>
    <w:rsid w:val="00BB68FE"/>
    <w:rsid w:val="00BB6D65"/>
    <w:rsid w:val="00BC032F"/>
    <w:rsid w:val="00BC1398"/>
    <w:rsid w:val="00BC1ABA"/>
    <w:rsid w:val="00BC1FA1"/>
    <w:rsid w:val="00BC2A91"/>
    <w:rsid w:val="00BC5984"/>
    <w:rsid w:val="00BC5B29"/>
    <w:rsid w:val="00BC6092"/>
    <w:rsid w:val="00BC717D"/>
    <w:rsid w:val="00BC7B86"/>
    <w:rsid w:val="00BC7F17"/>
    <w:rsid w:val="00BD1D0F"/>
    <w:rsid w:val="00BD29C7"/>
    <w:rsid w:val="00BD3261"/>
    <w:rsid w:val="00BD3FDE"/>
    <w:rsid w:val="00BD5F49"/>
    <w:rsid w:val="00BD6C62"/>
    <w:rsid w:val="00BE093E"/>
    <w:rsid w:val="00BE214C"/>
    <w:rsid w:val="00BE2883"/>
    <w:rsid w:val="00BE28EC"/>
    <w:rsid w:val="00BE5374"/>
    <w:rsid w:val="00BE77DA"/>
    <w:rsid w:val="00BF000A"/>
    <w:rsid w:val="00BF0B3B"/>
    <w:rsid w:val="00BF0DC5"/>
    <w:rsid w:val="00BF1A76"/>
    <w:rsid w:val="00BF2532"/>
    <w:rsid w:val="00BF3E62"/>
    <w:rsid w:val="00BF4D39"/>
    <w:rsid w:val="00BF4DB8"/>
    <w:rsid w:val="00BF4F08"/>
    <w:rsid w:val="00BF51C3"/>
    <w:rsid w:val="00BF51E6"/>
    <w:rsid w:val="00BF5551"/>
    <w:rsid w:val="00BF57A2"/>
    <w:rsid w:val="00BF5A4F"/>
    <w:rsid w:val="00C027F6"/>
    <w:rsid w:val="00C02A50"/>
    <w:rsid w:val="00C046AD"/>
    <w:rsid w:val="00C04E3E"/>
    <w:rsid w:val="00C04E8B"/>
    <w:rsid w:val="00C04FBF"/>
    <w:rsid w:val="00C07BFD"/>
    <w:rsid w:val="00C07FDD"/>
    <w:rsid w:val="00C10B71"/>
    <w:rsid w:val="00C10CBA"/>
    <w:rsid w:val="00C1142B"/>
    <w:rsid w:val="00C13767"/>
    <w:rsid w:val="00C1451F"/>
    <w:rsid w:val="00C1793A"/>
    <w:rsid w:val="00C17BC5"/>
    <w:rsid w:val="00C21D8C"/>
    <w:rsid w:val="00C22277"/>
    <w:rsid w:val="00C22FDE"/>
    <w:rsid w:val="00C2359F"/>
    <w:rsid w:val="00C23B5B"/>
    <w:rsid w:val="00C2469F"/>
    <w:rsid w:val="00C24B38"/>
    <w:rsid w:val="00C267C7"/>
    <w:rsid w:val="00C267F3"/>
    <w:rsid w:val="00C26A66"/>
    <w:rsid w:val="00C27657"/>
    <w:rsid w:val="00C277DF"/>
    <w:rsid w:val="00C27E99"/>
    <w:rsid w:val="00C30359"/>
    <w:rsid w:val="00C30550"/>
    <w:rsid w:val="00C33647"/>
    <w:rsid w:val="00C349E1"/>
    <w:rsid w:val="00C34B6A"/>
    <w:rsid w:val="00C35036"/>
    <w:rsid w:val="00C35136"/>
    <w:rsid w:val="00C36B78"/>
    <w:rsid w:val="00C3735B"/>
    <w:rsid w:val="00C37EC4"/>
    <w:rsid w:val="00C37F5E"/>
    <w:rsid w:val="00C40BE8"/>
    <w:rsid w:val="00C42B05"/>
    <w:rsid w:val="00C45275"/>
    <w:rsid w:val="00C46989"/>
    <w:rsid w:val="00C50406"/>
    <w:rsid w:val="00C50EE6"/>
    <w:rsid w:val="00C54587"/>
    <w:rsid w:val="00C565FA"/>
    <w:rsid w:val="00C57DE2"/>
    <w:rsid w:val="00C57F66"/>
    <w:rsid w:val="00C61762"/>
    <w:rsid w:val="00C62507"/>
    <w:rsid w:val="00C636E4"/>
    <w:rsid w:val="00C63AA5"/>
    <w:rsid w:val="00C65434"/>
    <w:rsid w:val="00C65D31"/>
    <w:rsid w:val="00C65FF0"/>
    <w:rsid w:val="00C701E5"/>
    <w:rsid w:val="00C711E9"/>
    <w:rsid w:val="00C721E7"/>
    <w:rsid w:val="00C72816"/>
    <w:rsid w:val="00C73A1F"/>
    <w:rsid w:val="00C754BE"/>
    <w:rsid w:val="00C7693B"/>
    <w:rsid w:val="00C76A4D"/>
    <w:rsid w:val="00C76A67"/>
    <w:rsid w:val="00C7705E"/>
    <w:rsid w:val="00C7707D"/>
    <w:rsid w:val="00C8264D"/>
    <w:rsid w:val="00C83CD9"/>
    <w:rsid w:val="00C860C6"/>
    <w:rsid w:val="00C902E3"/>
    <w:rsid w:val="00C9072A"/>
    <w:rsid w:val="00C92509"/>
    <w:rsid w:val="00C92E7D"/>
    <w:rsid w:val="00C93FE3"/>
    <w:rsid w:val="00C947A5"/>
    <w:rsid w:val="00C947F2"/>
    <w:rsid w:val="00C94874"/>
    <w:rsid w:val="00C9654F"/>
    <w:rsid w:val="00C97FD6"/>
    <w:rsid w:val="00CA0552"/>
    <w:rsid w:val="00CA07C5"/>
    <w:rsid w:val="00CA1B04"/>
    <w:rsid w:val="00CA3825"/>
    <w:rsid w:val="00CA3DF3"/>
    <w:rsid w:val="00CA4E57"/>
    <w:rsid w:val="00CA59BB"/>
    <w:rsid w:val="00CA60A0"/>
    <w:rsid w:val="00CA6123"/>
    <w:rsid w:val="00CA639F"/>
    <w:rsid w:val="00CB1678"/>
    <w:rsid w:val="00CB230E"/>
    <w:rsid w:val="00CB3001"/>
    <w:rsid w:val="00CB3408"/>
    <w:rsid w:val="00CB4A8F"/>
    <w:rsid w:val="00CC0163"/>
    <w:rsid w:val="00CC04CD"/>
    <w:rsid w:val="00CC12AC"/>
    <w:rsid w:val="00CC2074"/>
    <w:rsid w:val="00CC27CF"/>
    <w:rsid w:val="00CC28E3"/>
    <w:rsid w:val="00CC325C"/>
    <w:rsid w:val="00CC4EF2"/>
    <w:rsid w:val="00CC570B"/>
    <w:rsid w:val="00CC5F78"/>
    <w:rsid w:val="00CC6586"/>
    <w:rsid w:val="00CD0BBC"/>
    <w:rsid w:val="00CD78B4"/>
    <w:rsid w:val="00CD78BA"/>
    <w:rsid w:val="00CE121E"/>
    <w:rsid w:val="00CE1884"/>
    <w:rsid w:val="00CE2DBC"/>
    <w:rsid w:val="00CE35B0"/>
    <w:rsid w:val="00CE3C68"/>
    <w:rsid w:val="00CE7254"/>
    <w:rsid w:val="00CF1234"/>
    <w:rsid w:val="00CF1290"/>
    <w:rsid w:val="00CF15E1"/>
    <w:rsid w:val="00CF1758"/>
    <w:rsid w:val="00CF25A5"/>
    <w:rsid w:val="00CF4378"/>
    <w:rsid w:val="00CF464A"/>
    <w:rsid w:val="00CF4F55"/>
    <w:rsid w:val="00D00721"/>
    <w:rsid w:val="00D0082F"/>
    <w:rsid w:val="00D009A0"/>
    <w:rsid w:val="00D00F9E"/>
    <w:rsid w:val="00D013B0"/>
    <w:rsid w:val="00D01430"/>
    <w:rsid w:val="00D01585"/>
    <w:rsid w:val="00D020C2"/>
    <w:rsid w:val="00D020F3"/>
    <w:rsid w:val="00D038A5"/>
    <w:rsid w:val="00D03FD0"/>
    <w:rsid w:val="00D0408A"/>
    <w:rsid w:val="00D04AF8"/>
    <w:rsid w:val="00D07327"/>
    <w:rsid w:val="00D07365"/>
    <w:rsid w:val="00D12892"/>
    <w:rsid w:val="00D1734E"/>
    <w:rsid w:val="00D20682"/>
    <w:rsid w:val="00D22609"/>
    <w:rsid w:val="00D22E1D"/>
    <w:rsid w:val="00D24787"/>
    <w:rsid w:val="00D30D4A"/>
    <w:rsid w:val="00D3120A"/>
    <w:rsid w:val="00D31CD4"/>
    <w:rsid w:val="00D321FA"/>
    <w:rsid w:val="00D348D1"/>
    <w:rsid w:val="00D34CEE"/>
    <w:rsid w:val="00D35BFB"/>
    <w:rsid w:val="00D35F57"/>
    <w:rsid w:val="00D3621D"/>
    <w:rsid w:val="00D36EBC"/>
    <w:rsid w:val="00D402FB"/>
    <w:rsid w:val="00D40683"/>
    <w:rsid w:val="00D40D00"/>
    <w:rsid w:val="00D412F8"/>
    <w:rsid w:val="00D43F79"/>
    <w:rsid w:val="00D4447E"/>
    <w:rsid w:val="00D44E7E"/>
    <w:rsid w:val="00D456DD"/>
    <w:rsid w:val="00D50F06"/>
    <w:rsid w:val="00D50F10"/>
    <w:rsid w:val="00D52CB4"/>
    <w:rsid w:val="00D532D4"/>
    <w:rsid w:val="00D546B8"/>
    <w:rsid w:val="00D57C3B"/>
    <w:rsid w:val="00D604DC"/>
    <w:rsid w:val="00D61DD9"/>
    <w:rsid w:val="00D63159"/>
    <w:rsid w:val="00D64852"/>
    <w:rsid w:val="00D6683F"/>
    <w:rsid w:val="00D67F7C"/>
    <w:rsid w:val="00D7027D"/>
    <w:rsid w:val="00D70C39"/>
    <w:rsid w:val="00D71AFB"/>
    <w:rsid w:val="00D72506"/>
    <w:rsid w:val="00D7328F"/>
    <w:rsid w:val="00D755D1"/>
    <w:rsid w:val="00D7599D"/>
    <w:rsid w:val="00D75F90"/>
    <w:rsid w:val="00D76DFA"/>
    <w:rsid w:val="00D76E63"/>
    <w:rsid w:val="00D77361"/>
    <w:rsid w:val="00D804C9"/>
    <w:rsid w:val="00D80FE4"/>
    <w:rsid w:val="00D82207"/>
    <w:rsid w:val="00D8261A"/>
    <w:rsid w:val="00D83035"/>
    <w:rsid w:val="00D83D53"/>
    <w:rsid w:val="00D8519A"/>
    <w:rsid w:val="00D85CB9"/>
    <w:rsid w:val="00D861C3"/>
    <w:rsid w:val="00D90945"/>
    <w:rsid w:val="00D90F0A"/>
    <w:rsid w:val="00D939A7"/>
    <w:rsid w:val="00D9419B"/>
    <w:rsid w:val="00D95F1C"/>
    <w:rsid w:val="00D961AD"/>
    <w:rsid w:val="00D96512"/>
    <w:rsid w:val="00D968CF"/>
    <w:rsid w:val="00DA084D"/>
    <w:rsid w:val="00DA0D19"/>
    <w:rsid w:val="00DA32B3"/>
    <w:rsid w:val="00DA4661"/>
    <w:rsid w:val="00DA529E"/>
    <w:rsid w:val="00DA5800"/>
    <w:rsid w:val="00DA60F2"/>
    <w:rsid w:val="00DA62FB"/>
    <w:rsid w:val="00DA7026"/>
    <w:rsid w:val="00DA76AE"/>
    <w:rsid w:val="00DB165E"/>
    <w:rsid w:val="00DB282E"/>
    <w:rsid w:val="00DB2B3E"/>
    <w:rsid w:val="00DB2C69"/>
    <w:rsid w:val="00DB2F54"/>
    <w:rsid w:val="00DB4675"/>
    <w:rsid w:val="00DB507E"/>
    <w:rsid w:val="00DB551D"/>
    <w:rsid w:val="00DB5C42"/>
    <w:rsid w:val="00DB7133"/>
    <w:rsid w:val="00DC114E"/>
    <w:rsid w:val="00DC1608"/>
    <w:rsid w:val="00DC21EB"/>
    <w:rsid w:val="00DC2763"/>
    <w:rsid w:val="00DC3271"/>
    <w:rsid w:val="00DC37C1"/>
    <w:rsid w:val="00DC47FD"/>
    <w:rsid w:val="00DC4D1A"/>
    <w:rsid w:val="00DC4D1C"/>
    <w:rsid w:val="00DC5B2A"/>
    <w:rsid w:val="00DD2B62"/>
    <w:rsid w:val="00DD41CE"/>
    <w:rsid w:val="00DD5324"/>
    <w:rsid w:val="00DD5C21"/>
    <w:rsid w:val="00DD5EC5"/>
    <w:rsid w:val="00DD5EDC"/>
    <w:rsid w:val="00DD7AA5"/>
    <w:rsid w:val="00DE2281"/>
    <w:rsid w:val="00DE3024"/>
    <w:rsid w:val="00DE4850"/>
    <w:rsid w:val="00DE4DFB"/>
    <w:rsid w:val="00DE5183"/>
    <w:rsid w:val="00DE5631"/>
    <w:rsid w:val="00DE593B"/>
    <w:rsid w:val="00DE6951"/>
    <w:rsid w:val="00DE7843"/>
    <w:rsid w:val="00DF03D1"/>
    <w:rsid w:val="00DF04B6"/>
    <w:rsid w:val="00DF0C62"/>
    <w:rsid w:val="00DF19E5"/>
    <w:rsid w:val="00DF21EF"/>
    <w:rsid w:val="00DF21F5"/>
    <w:rsid w:val="00DF24B8"/>
    <w:rsid w:val="00DF2FA0"/>
    <w:rsid w:val="00DF384E"/>
    <w:rsid w:val="00DF4465"/>
    <w:rsid w:val="00DF4C39"/>
    <w:rsid w:val="00DF6FEA"/>
    <w:rsid w:val="00DF761C"/>
    <w:rsid w:val="00DF7787"/>
    <w:rsid w:val="00DF78F6"/>
    <w:rsid w:val="00DF7AE7"/>
    <w:rsid w:val="00E00AA8"/>
    <w:rsid w:val="00E03696"/>
    <w:rsid w:val="00E03941"/>
    <w:rsid w:val="00E0492D"/>
    <w:rsid w:val="00E049AB"/>
    <w:rsid w:val="00E0501C"/>
    <w:rsid w:val="00E06D60"/>
    <w:rsid w:val="00E06D65"/>
    <w:rsid w:val="00E07965"/>
    <w:rsid w:val="00E119A9"/>
    <w:rsid w:val="00E11E24"/>
    <w:rsid w:val="00E13A7A"/>
    <w:rsid w:val="00E13EDF"/>
    <w:rsid w:val="00E14BA8"/>
    <w:rsid w:val="00E15D74"/>
    <w:rsid w:val="00E1675A"/>
    <w:rsid w:val="00E16CC5"/>
    <w:rsid w:val="00E2208A"/>
    <w:rsid w:val="00E2248C"/>
    <w:rsid w:val="00E224A7"/>
    <w:rsid w:val="00E22999"/>
    <w:rsid w:val="00E257AD"/>
    <w:rsid w:val="00E25E07"/>
    <w:rsid w:val="00E26CE1"/>
    <w:rsid w:val="00E30528"/>
    <w:rsid w:val="00E33CD5"/>
    <w:rsid w:val="00E34313"/>
    <w:rsid w:val="00E347B0"/>
    <w:rsid w:val="00E347DE"/>
    <w:rsid w:val="00E35D2E"/>
    <w:rsid w:val="00E35E2B"/>
    <w:rsid w:val="00E36E66"/>
    <w:rsid w:val="00E37F1C"/>
    <w:rsid w:val="00E40E58"/>
    <w:rsid w:val="00E41144"/>
    <w:rsid w:val="00E42CED"/>
    <w:rsid w:val="00E42DA8"/>
    <w:rsid w:val="00E43E9B"/>
    <w:rsid w:val="00E443F2"/>
    <w:rsid w:val="00E45B6E"/>
    <w:rsid w:val="00E469E0"/>
    <w:rsid w:val="00E47274"/>
    <w:rsid w:val="00E511D9"/>
    <w:rsid w:val="00E5126C"/>
    <w:rsid w:val="00E5195E"/>
    <w:rsid w:val="00E519FB"/>
    <w:rsid w:val="00E52410"/>
    <w:rsid w:val="00E52BB0"/>
    <w:rsid w:val="00E536D3"/>
    <w:rsid w:val="00E5389D"/>
    <w:rsid w:val="00E54168"/>
    <w:rsid w:val="00E5519A"/>
    <w:rsid w:val="00E5524C"/>
    <w:rsid w:val="00E55B21"/>
    <w:rsid w:val="00E55B62"/>
    <w:rsid w:val="00E55D8B"/>
    <w:rsid w:val="00E5656A"/>
    <w:rsid w:val="00E56C46"/>
    <w:rsid w:val="00E60C20"/>
    <w:rsid w:val="00E60DB1"/>
    <w:rsid w:val="00E61D8D"/>
    <w:rsid w:val="00E61F8A"/>
    <w:rsid w:val="00E62140"/>
    <w:rsid w:val="00E66AA3"/>
    <w:rsid w:val="00E66D7B"/>
    <w:rsid w:val="00E66EBC"/>
    <w:rsid w:val="00E71292"/>
    <w:rsid w:val="00E71E2F"/>
    <w:rsid w:val="00E7232F"/>
    <w:rsid w:val="00E730FC"/>
    <w:rsid w:val="00E745EB"/>
    <w:rsid w:val="00E74BEA"/>
    <w:rsid w:val="00E75602"/>
    <w:rsid w:val="00E8071A"/>
    <w:rsid w:val="00E80EB0"/>
    <w:rsid w:val="00E84040"/>
    <w:rsid w:val="00E84142"/>
    <w:rsid w:val="00E84315"/>
    <w:rsid w:val="00E84763"/>
    <w:rsid w:val="00E86A46"/>
    <w:rsid w:val="00E86E1B"/>
    <w:rsid w:val="00E8702E"/>
    <w:rsid w:val="00E87265"/>
    <w:rsid w:val="00E87B8B"/>
    <w:rsid w:val="00E87EA1"/>
    <w:rsid w:val="00E90382"/>
    <w:rsid w:val="00E9229B"/>
    <w:rsid w:val="00E93C3E"/>
    <w:rsid w:val="00E9478B"/>
    <w:rsid w:val="00E953E1"/>
    <w:rsid w:val="00E954FE"/>
    <w:rsid w:val="00E96494"/>
    <w:rsid w:val="00E96A3E"/>
    <w:rsid w:val="00E96E17"/>
    <w:rsid w:val="00E97728"/>
    <w:rsid w:val="00E97FFC"/>
    <w:rsid w:val="00EA0949"/>
    <w:rsid w:val="00EA3F8C"/>
    <w:rsid w:val="00EA4002"/>
    <w:rsid w:val="00EA4AEF"/>
    <w:rsid w:val="00EA4AF4"/>
    <w:rsid w:val="00EA4E1E"/>
    <w:rsid w:val="00EA5997"/>
    <w:rsid w:val="00EA5F25"/>
    <w:rsid w:val="00EA6098"/>
    <w:rsid w:val="00EA6B86"/>
    <w:rsid w:val="00EA6F68"/>
    <w:rsid w:val="00EB0B9F"/>
    <w:rsid w:val="00EB18D0"/>
    <w:rsid w:val="00EB1C6A"/>
    <w:rsid w:val="00EB2B95"/>
    <w:rsid w:val="00EB377B"/>
    <w:rsid w:val="00EB50FF"/>
    <w:rsid w:val="00EB53A2"/>
    <w:rsid w:val="00EB559A"/>
    <w:rsid w:val="00EB58BE"/>
    <w:rsid w:val="00EB603E"/>
    <w:rsid w:val="00EB732F"/>
    <w:rsid w:val="00EB75C1"/>
    <w:rsid w:val="00EB7AC6"/>
    <w:rsid w:val="00EC22F8"/>
    <w:rsid w:val="00EC3D44"/>
    <w:rsid w:val="00EC4047"/>
    <w:rsid w:val="00EC4863"/>
    <w:rsid w:val="00EC4E42"/>
    <w:rsid w:val="00EC73B2"/>
    <w:rsid w:val="00ED3CF6"/>
    <w:rsid w:val="00ED4EDC"/>
    <w:rsid w:val="00ED53B7"/>
    <w:rsid w:val="00ED68B4"/>
    <w:rsid w:val="00ED7457"/>
    <w:rsid w:val="00EE232F"/>
    <w:rsid w:val="00EE28D5"/>
    <w:rsid w:val="00EE33AB"/>
    <w:rsid w:val="00EE3C75"/>
    <w:rsid w:val="00EE3DCE"/>
    <w:rsid w:val="00EE4DD5"/>
    <w:rsid w:val="00EE52E5"/>
    <w:rsid w:val="00EE70BE"/>
    <w:rsid w:val="00EE725C"/>
    <w:rsid w:val="00EF02FD"/>
    <w:rsid w:val="00EF0DE4"/>
    <w:rsid w:val="00EF4500"/>
    <w:rsid w:val="00EF520E"/>
    <w:rsid w:val="00EF58B5"/>
    <w:rsid w:val="00EF5A34"/>
    <w:rsid w:val="00EF7A03"/>
    <w:rsid w:val="00EF7AF9"/>
    <w:rsid w:val="00F001E6"/>
    <w:rsid w:val="00F002C4"/>
    <w:rsid w:val="00F0105C"/>
    <w:rsid w:val="00F01C86"/>
    <w:rsid w:val="00F046B6"/>
    <w:rsid w:val="00F04933"/>
    <w:rsid w:val="00F04DE6"/>
    <w:rsid w:val="00F10B7C"/>
    <w:rsid w:val="00F11093"/>
    <w:rsid w:val="00F111A4"/>
    <w:rsid w:val="00F13C4E"/>
    <w:rsid w:val="00F15DC2"/>
    <w:rsid w:val="00F163E0"/>
    <w:rsid w:val="00F168EF"/>
    <w:rsid w:val="00F16980"/>
    <w:rsid w:val="00F16BB1"/>
    <w:rsid w:val="00F16D13"/>
    <w:rsid w:val="00F17294"/>
    <w:rsid w:val="00F1774E"/>
    <w:rsid w:val="00F20FBF"/>
    <w:rsid w:val="00F21290"/>
    <w:rsid w:val="00F213B2"/>
    <w:rsid w:val="00F2142A"/>
    <w:rsid w:val="00F301E0"/>
    <w:rsid w:val="00F3027A"/>
    <w:rsid w:val="00F31458"/>
    <w:rsid w:val="00F32AB1"/>
    <w:rsid w:val="00F32D9B"/>
    <w:rsid w:val="00F33186"/>
    <w:rsid w:val="00F3461E"/>
    <w:rsid w:val="00F3472E"/>
    <w:rsid w:val="00F34980"/>
    <w:rsid w:val="00F3499E"/>
    <w:rsid w:val="00F34D04"/>
    <w:rsid w:val="00F3529C"/>
    <w:rsid w:val="00F35BF6"/>
    <w:rsid w:val="00F36476"/>
    <w:rsid w:val="00F378A4"/>
    <w:rsid w:val="00F379BE"/>
    <w:rsid w:val="00F40492"/>
    <w:rsid w:val="00F40785"/>
    <w:rsid w:val="00F41217"/>
    <w:rsid w:val="00F41324"/>
    <w:rsid w:val="00F418AF"/>
    <w:rsid w:val="00F41D65"/>
    <w:rsid w:val="00F41D9E"/>
    <w:rsid w:val="00F422D8"/>
    <w:rsid w:val="00F43E36"/>
    <w:rsid w:val="00F43E59"/>
    <w:rsid w:val="00F44133"/>
    <w:rsid w:val="00F44C71"/>
    <w:rsid w:val="00F450DA"/>
    <w:rsid w:val="00F50755"/>
    <w:rsid w:val="00F5148C"/>
    <w:rsid w:val="00F52683"/>
    <w:rsid w:val="00F52EF4"/>
    <w:rsid w:val="00F53947"/>
    <w:rsid w:val="00F55977"/>
    <w:rsid w:val="00F55D3B"/>
    <w:rsid w:val="00F61C8B"/>
    <w:rsid w:val="00F61DB5"/>
    <w:rsid w:val="00F63254"/>
    <w:rsid w:val="00F646B8"/>
    <w:rsid w:val="00F647AC"/>
    <w:rsid w:val="00F64C1B"/>
    <w:rsid w:val="00F65181"/>
    <w:rsid w:val="00F70CF9"/>
    <w:rsid w:val="00F70EC0"/>
    <w:rsid w:val="00F718D4"/>
    <w:rsid w:val="00F71944"/>
    <w:rsid w:val="00F72129"/>
    <w:rsid w:val="00F723C0"/>
    <w:rsid w:val="00F727E5"/>
    <w:rsid w:val="00F741E2"/>
    <w:rsid w:val="00F74718"/>
    <w:rsid w:val="00F7529F"/>
    <w:rsid w:val="00F76070"/>
    <w:rsid w:val="00F768FE"/>
    <w:rsid w:val="00F76E9B"/>
    <w:rsid w:val="00F77423"/>
    <w:rsid w:val="00F8100E"/>
    <w:rsid w:val="00F81885"/>
    <w:rsid w:val="00F8188D"/>
    <w:rsid w:val="00F81D35"/>
    <w:rsid w:val="00F82E4E"/>
    <w:rsid w:val="00F834D6"/>
    <w:rsid w:val="00F86118"/>
    <w:rsid w:val="00F870E8"/>
    <w:rsid w:val="00F90BBB"/>
    <w:rsid w:val="00F91218"/>
    <w:rsid w:val="00F91E46"/>
    <w:rsid w:val="00F92B03"/>
    <w:rsid w:val="00F92C61"/>
    <w:rsid w:val="00F93C5E"/>
    <w:rsid w:val="00F947FD"/>
    <w:rsid w:val="00F9508D"/>
    <w:rsid w:val="00F9570D"/>
    <w:rsid w:val="00F961EF"/>
    <w:rsid w:val="00FA1663"/>
    <w:rsid w:val="00FA30CC"/>
    <w:rsid w:val="00FA427E"/>
    <w:rsid w:val="00FA549A"/>
    <w:rsid w:val="00FA6C4D"/>
    <w:rsid w:val="00FA754D"/>
    <w:rsid w:val="00FA7E21"/>
    <w:rsid w:val="00FA7FED"/>
    <w:rsid w:val="00FB1241"/>
    <w:rsid w:val="00FB1A42"/>
    <w:rsid w:val="00FB24AB"/>
    <w:rsid w:val="00FB325A"/>
    <w:rsid w:val="00FB437A"/>
    <w:rsid w:val="00FB455F"/>
    <w:rsid w:val="00FB4B55"/>
    <w:rsid w:val="00FB5BA8"/>
    <w:rsid w:val="00FB678C"/>
    <w:rsid w:val="00FB6CFD"/>
    <w:rsid w:val="00FB70CB"/>
    <w:rsid w:val="00FC023D"/>
    <w:rsid w:val="00FC1A3B"/>
    <w:rsid w:val="00FC1BCB"/>
    <w:rsid w:val="00FC230E"/>
    <w:rsid w:val="00FC2CCC"/>
    <w:rsid w:val="00FC452B"/>
    <w:rsid w:val="00FC5098"/>
    <w:rsid w:val="00FD0AFC"/>
    <w:rsid w:val="00FD0C9E"/>
    <w:rsid w:val="00FD283E"/>
    <w:rsid w:val="00FD35E4"/>
    <w:rsid w:val="00FD3C89"/>
    <w:rsid w:val="00FD4B64"/>
    <w:rsid w:val="00FD5921"/>
    <w:rsid w:val="00FD5A20"/>
    <w:rsid w:val="00FD6C7B"/>
    <w:rsid w:val="00FD7982"/>
    <w:rsid w:val="00FE0921"/>
    <w:rsid w:val="00FE0991"/>
    <w:rsid w:val="00FE0BB8"/>
    <w:rsid w:val="00FE13DD"/>
    <w:rsid w:val="00FE20CE"/>
    <w:rsid w:val="00FE2504"/>
    <w:rsid w:val="00FE30A4"/>
    <w:rsid w:val="00FE36D6"/>
    <w:rsid w:val="00FE384A"/>
    <w:rsid w:val="00FE4520"/>
    <w:rsid w:val="00FE55D7"/>
    <w:rsid w:val="00FE5912"/>
    <w:rsid w:val="00FE645C"/>
    <w:rsid w:val="00FE6AA2"/>
    <w:rsid w:val="00FF05E1"/>
    <w:rsid w:val="00FF0848"/>
    <w:rsid w:val="00FF112B"/>
    <w:rsid w:val="00FF26D2"/>
    <w:rsid w:val="00FF2F57"/>
    <w:rsid w:val="00FF3795"/>
    <w:rsid w:val="00FF3F54"/>
    <w:rsid w:val="00FF4126"/>
    <w:rsid w:val="00FF4149"/>
    <w:rsid w:val="00FF4536"/>
    <w:rsid w:val="00FF468F"/>
    <w:rsid w:val="00FF5609"/>
    <w:rsid w:val="00FF623D"/>
    <w:rsid w:val="00FF6D68"/>
    <w:rsid w:val="00FF7168"/>
    <w:rsid w:val="00FF7843"/>
    <w:rsid w:val="0A5D9415"/>
    <w:rsid w:val="0A8F13F5"/>
    <w:rsid w:val="0F957C7D"/>
    <w:rsid w:val="16688B50"/>
    <w:rsid w:val="1B93AE0B"/>
    <w:rsid w:val="1D02DB7F"/>
    <w:rsid w:val="22800B9C"/>
    <w:rsid w:val="2317F940"/>
    <w:rsid w:val="246D0D45"/>
    <w:rsid w:val="251E739A"/>
    <w:rsid w:val="29069011"/>
    <w:rsid w:val="2CEE2BC7"/>
    <w:rsid w:val="33B2169B"/>
    <w:rsid w:val="340621F4"/>
    <w:rsid w:val="39030DF1"/>
    <w:rsid w:val="3E297BDD"/>
    <w:rsid w:val="403BDCCA"/>
    <w:rsid w:val="43BCCE62"/>
    <w:rsid w:val="49C0F2F8"/>
    <w:rsid w:val="4B7D0EF5"/>
    <w:rsid w:val="4EFB6537"/>
    <w:rsid w:val="4F91647B"/>
    <w:rsid w:val="4FF0A6EE"/>
    <w:rsid w:val="5039CBC2"/>
    <w:rsid w:val="5DEC68A5"/>
    <w:rsid w:val="5F09631A"/>
    <w:rsid w:val="608198A2"/>
    <w:rsid w:val="60819CB2"/>
    <w:rsid w:val="618A24F2"/>
    <w:rsid w:val="6CB3EBEB"/>
    <w:rsid w:val="6D1B636B"/>
    <w:rsid w:val="6E0E5FD1"/>
    <w:rsid w:val="735B1B09"/>
    <w:rsid w:val="738159F5"/>
    <w:rsid w:val="785A8D8F"/>
    <w:rsid w:val="7BB6E068"/>
    <w:rsid w:val="7D56CE4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CB1DC4"/>
  <w15:docId w15:val="{CC329B22-012E-4709-9026-A6F7F98E0D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lock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7153"/>
    <w:rPr>
      <w:sz w:val="24"/>
    </w:rPr>
  </w:style>
  <w:style w:type="paragraph" w:styleId="Heading1">
    <w:name w:val="heading 1"/>
    <w:basedOn w:val="Normal"/>
    <w:next w:val="Normal"/>
    <w:link w:val="Heading1Char"/>
    <w:uiPriority w:val="99"/>
    <w:qFormat/>
    <w:rsid w:val="005215F7"/>
    <w:pPr>
      <w:keepNext/>
      <w:shd w:val="clear" w:color="auto" w:fill="000000"/>
      <w:tabs>
        <w:tab w:val="right" w:pos="9360"/>
      </w:tabs>
      <w:outlineLvl w:val="0"/>
    </w:pPr>
    <w:rPr>
      <w:b/>
      <w:bCs/>
    </w:rPr>
  </w:style>
  <w:style w:type="paragraph" w:styleId="Heading2">
    <w:name w:val="heading 2"/>
    <w:basedOn w:val="Normal"/>
    <w:next w:val="Normal"/>
    <w:link w:val="Heading2Char"/>
    <w:uiPriority w:val="99"/>
    <w:qFormat/>
    <w:rsid w:val="005215F7"/>
    <w:pPr>
      <w:keepNext/>
      <w:tabs>
        <w:tab w:val="right" w:pos="9360"/>
      </w:tabs>
      <w:outlineLvl w:val="1"/>
    </w:pPr>
    <w:rPr>
      <w:b/>
      <w:bCs/>
      <w:sz w:val="32"/>
    </w:rPr>
  </w:style>
  <w:style w:type="paragraph" w:styleId="Heading3">
    <w:name w:val="heading 3"/>
    <w:basedOn w:val="Normal"/>
    <w:next w:val="Normal"/>
    <w:link w:val="Heading3Char"/>
    <w:uiPriority w:val="99"/>
    <w:qFormat/>
    <w:rsid w:val="005215F7"/>
    <w:pPr>
      <w:keepNext/>
      <w:outlineLvl w:val="2"/>
    </w:pPr>
    <w:rPr>
      <w:i/>
      <w:iCs/>
      <w:sz w:val="22"/>
    </w:rPr>
  </w:style>
  <w:style w:type="paragraph" w:styleId="Heading4">
    <w:name w:val="heading 4"/>
    <w:basedOn w:val="Normal"/>
    <w:next w:val="Normal"/>
    <w:link w:val="Heading4Char1"/>
    <w:uiPriority w:val="99"/>
    <w:qFormat/>
    <w:rsid w:val="005215F7"/>
    <w:pPr>
      <w:keepNext/>
      <w:outlineLvl w:val="3"/>
    </w:pPr>
    <w:rPr>
      <w:b/>
      <w:bCs/>
      <w:szCs w:val="24"/>
    </w:rPr>
  </w:style>
  <w:style w:type="paragraph" w:styleId="Heading5">
    <w:name w:val="heading 5"/>
    <w:basedOn w:val="Normal"/>
    <w:next w:val="Normal"/>
    <w:link w:val="Heading5Char"/>
    <w:uiPriority w:val="99"/>
    <w:qFormat/>
    <w:rsid w:val="005215F7"/>
    <w:pPr>
      <w:keepNext/>
      <w:outlineLvl w:val="4"/>
    </w:pPr>
    <w:rPr>
      <w:i/>
      <w:iCs/>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7605CB"/>
    <w:rPr>
      <w:rFonts w:ascii="Cambria" w:hAnsi="Cambria" w:cs="Times New Roman"/>
      <w:b/>
      <w:bCs/>
      <w:kern w:val="32"/>
      <w:sz w:val="32"/>
      <w:szCs w:val="32"/>
    </w:rPr>
  </w:style>
  <w:style w:type="character" w:customStyle="1" w:styleId="Heading2Char">
    <w:name w:val="Heading 2 Char"/>
    <w:basedOn w:val="DefaultParagraphFont"/>
    <w:link w:val="Heading2"/>
    <w:uiPriority w:val="99"/>
    <w:semiHidden/>
    <w:locked/>
    <w:rsid w:val="007605CB"/>
    <w:rPr>
      <w:rFonts w:ascii="Cambria" w:hAnsi="Cambria" w:cs="Times New Roman"/>
      <w:b/>
      <w:bCs/>
      <w:i/>
      <w:iCs/>
      <w:sz w:val="28"/>
      <w:szCs w:val="28"/>
    </w:rPr>
  </w:style>
  <w:style w:type="character" w:customStyle="1" w:styleId="Heading3Char">
    <w:name w:val="Heading 3 Char"/>
    <w:basedOn w:val="DefaultParagraphFont"/>
    <w:link w:val="Heading3"/>
    <w:uiPriority w:val="99"/>
    <w:semiHidden/>
    <w:locked/>
    <w:rsid w:val="007605CB"/>
    <w:rPr>
      <w:rFonts w:ascii="Cambria" w:hAnsi="Cambria" w:cs="Times New Roman"/>
      <w:b/>
      <w:bCs/>
      <w:sz w:val="26"/>
      <w:szCs w:val="26"/>
    </w:rPr>
  </w:style>
  <w:style w:type="character" w:customStyle="1" w:styleId="Heading4Char1">
    <w:name w:val="Heading 4 Char1"/>
    <w:basedOn w:val="DefaultParagraphFont"/>
    <w:link w:val="Heading4"/>
    <w:uiPriority w:val="99"/>
    <w:locked/>
    <w:rsid w:val="007605CB"/>
    <w:rPr>
      <w:rFonts w:ascii="Calibri" w:hAnsi="Calibri" w:cs="Times New Roman"/>
      <w:b/>
      <w:bCs/>
      <w:sz w:val="28"/>
      <w:szCs w:val="28"/>
    </w:rPr>
  </w:style>
  <w:style w:type="character" w:customStyle="1" w:styleId="Heading5Char">
    <w:name w:val="Heading 5 Char"/>
    <w:basedOn w:val="DefaultParagraphFont"/>
    <w:link w:val="Heading5"/>
    <w:uiPriority w:val="99"/>
    <w:semiHidden/>
    <w:locked/>
    <w:rsid w:val="007605CB"/>
    <w:rPr>
      <w:rFonts w:ascii="Calibri" w:hAnsi="Calibri" w:cs="Times New Roman"/>
      <w:b/>
      <w:bCs/>
      <w:i/>
      <w:iCs/>
      <w:sz w:val="26"/>
      <w:szCs w:val="26"/>
    </w:rPr>
  </w:style>
  <w:style w:type="paragraph" w:styleId="Footer">
    <w:name w:val="footer"/>
    <w:basedOn w:val="Normal"/>
    <w:link w:val="FooterChar"/>
    <w:uiPriority w:val="99"/>
    <w:rsid w:val="005215F7"/>
    <w:pPr>
      <w:tabs>
        <w:tab w:val="center" w:pos="4320"/>
        <w:tab w:val="right" w:pos="8640"/>
      </w:tabs>
    </w:pPr>
    <w:rPr>
      <w:sz w:val="20"/>
    </w:rPr>
  </w:style>
  <w:style w:type="character" w:customStyle="1" w:styleId="FooterChar">
    <w:name w:val="Footer Char"/>
    <w:basedOn w:val="DefaultParagraphFont"/>
    <w:link w:val="Footer"/>
    <w:uiPriority w:val="99"/>
    <w:locked/>
    <w:rsid w:val="0071708C"/>
    <w:rPr>
      <w:rFonts w:cs="Times New Roman"/>
    </w:rPr>
  </w:style>
  <w:style w:type="character" w:styleId="PageNumber">
    <w:name w:val="page number"/>
    <w:basedOn w:val="DefaultParagraphFont"/>
    <w:uiPriority w:val="99"/>
    <w:rsid w:val="005215F7"/>
    <w:rPr>
      <w:rFonts w:cs="Times New Roman"/>
    </w:rPr>
  </w:style>
  <w:style w:type="paragraph" w:styleId="BodyText">
    <w:name w:val="Body Text"/>
    <w:basedOn w:val="Normal"/>
    <w:link w:val="BodyTextChar"/>
    <w:uiPriority w:val="99"/>
    <w:rsid w:val="005215F7"/>
    <w:pPr>
      <w:tabs>
        <w:tab w:val="left" w:pos="360"/>
        <w:tab w:val="left" w:pos="8640"/>
      </w:tabs>
    </w:pPr>
  </w:style>
  <w:style w:type="character" w:customStyle="1" w:styleId="BodyTextChar">
    <w:name w:val="Body Text Char"/>
    <w:basedOn w:val="DefaultParagraphFont"/>
    <w:link w:val="BodyText"/>
    <w:uiPriority w:val="99"/>
    <w:semiHidden/>
    <w:locked/>
    <w:rsid w:val="007605CB"/>
    <w:rPr>
      <w:rFonts w:cs="Times New Roman"/>
      <w:sz w:val="20"/>
      <w:szCs w:val="20"/>
    </w:rPr>
  </w:style>
  <w:style w:type="paragraph" w:styleId="BodyTextIndent">
    <w:name w:val="Body Text Indent"/>
    <w:basedOn w:val="Normal"/>
    <w:link w:val="BodyTextIndentChar"/>
    <w:uiPriority w:val="99"/>
    <w:rsid w:val="005215F7"/>
    <w:pPr>
      <w:tabs>
        <w:tab w:val="left" w:pos="360"/>
        <w:tab w:val="left" w:pos="8640"/>
      </w:tabs>
      <w:ind w:left="360" w:hanging="360"/>
    </w:pPr>
  </w:style>
  <w:style w:type="character" w:customStyle="1" w:styleId="BodyTextIndentChar">
    <w:name w:val="Body Text Indent Char"/>
    <w:basedOn w:val="DefaultParagraphFont"/>
    <w:link w:val="BodyTextIndent"/>
    <w:uiPriority w:val="99"/>
    <w:semiHidden/>
    <w:locked/>
    <w:rsid w:val="007605CB"/>
    <w:rPr>
      <w:rFonts w:cs="Times New Roman"/>
      <w:sz w:val="20"/>
      <w:szCs w:val="20"/>
    </w:rPr>
  </w:style>
  <w:style w:type="paragraph" w:styleId="Title">
    <w:name w:val="Title"/>
    <w:basedOn w:val="Normal"/>
    <w:link w:val="TitleChar"/>
    <w:uiPriority w:val="99"/>
    <w:qFormat/>
    <w:rsid w:val="005215F7"/>
    <w:pPr>
      <w:jc w:val="center"/>
    </w:pPr>
    <w:rPr>
      <w:b/>
      <w:sz w:val="28"/>
      <w:u w:val="single"/>
    </w:rPr>
  </w:style>
  <w:style w:type="character" w:customStyle="1" w:styleId="TitleChar">
    <w:name w:val="Title Char"/>
    <w:basedOn w:val="DefaultParagraphFont"/>
    <w:link w:val="Title"/>
    <w:uiPriority w:val="99"/>
    <w:locked/>
    <w:rsid w:val="007605CB"/>
    <w:rPr>
      <w:rFonts w:ascii="Cambria" w:hAnsi="Cambria" w:cs="Times New Roman"/>
      <w:b/>
      <w:bCs/>
      <w:kern w:val="28"/>
      <w:sz w:val="32"/>
      <w:szCs w:val="32"/>
    </w:rPr>
  </w:style>
  <w:style w:type="paragraph" w:styleId="BodyText2">
    <w:name w:val="Body Text 2"/>
    <w:basedOn w:val="Normal"/>
    <w:link w:val="BodyText2Char"/>
    <w:uiPriority w:val="99"/>
    <w:rsid w:val="005215F7"/>
    <w:pPr>
      <w:tabs>
        <w:tab w:val="left" w:pos="8640"/>
      </w:tabs>
    </w:pPr>
    <w:rPr>
      <w:b/>
    </w:rPr>
  </w:style>
  <w:style w:type="character" w:customStyle="1" w:styleId="BodyText2Char">
    <w:name w:val="Body Text 2 Char"/>
    <w:basedOn w:val="DefaultParagraphFont"/>
    <w:link w:val="BodyText2"/>
    <w:uiPriority w:val="99"/>
    <w:semiHidden/>
    <w:locked/>
    <w:rsid w:val="007605CB"/>
    <w:rPr>
      <w:rFonts w:cs="Times New Roman"/>
      <w:sz w:val="20"/>
      <w:szCs w:val="20"/>
    </w:rPr>
  </w:style>
  <w:style w:type="paragraph" w:styleId="Header">
    <w:name w:val="header"/>
    <w:basedOn w:val="Normal"/>
    <w:link w:val="HeaderChar"/>
    <w:uiPriority w:val="99"/>
    <w:rsid w:val="005215F7"/>
    <w:pPr>
      <w:tabs>
        <w:tab w:val="center" w:pos="4320"/>
        <w:tab w:val="right" w:pos="8640"/>
      </w:tabs>
    </w:pPr>
  </w:style>
  <w:style w:type="character" w:customStyle="1" w:styleId="HeaderChar">
    <w:name w:val="Header Char"/>
    <w:basedOn w:val="DefaultParagraphFont"/>
    <w:link w:val="Header"/>
    <w:uiPriority w:val="99"/>
    <w:semiHidden/>
    <w:locked/>
    <w:rsid w:val="007605CB"/>
    <w:rPr>
      <w:rFonts w:cs="Times New Roman"/>
      <w:sz w:val="20"/>
      <w:szCs w:val="20"/>
    </w:rPr>
  </w:style>
  <w:style w:type="paragraph" w:styleId="BodyTextIndent2">
    <w:name w:val="Body Text Indent 2"/>
    <w:basedOn w:val="Normal"/>
    <w:link w:val="BodyTextIndent2Char"/>
    <w:uiPriority w:val="99"/>
    <w:rsid w:val="005215F7"/>
    <w:pPr>
      <w:tabs>
        <w:tab w:val="left" w:pos="720"/>
        <w:tab w:val="right" w:pos="9360"/>
      </w:tabs>
      <w:ind w:left="720"/>
    </w:pPr>
  </w:style>
  <w:style w:type="character" w:customStyle="1" w:styleId="BodyTextIndent2Char">
    <w:name w:val="Body Text Indent 2 Char"/>
    <w:basedOn w:val="DefaultParagraphFont"/>
    <w:link w:val="BodyTextIndent2"/>
    <w:uiPriority w:val="99"/>
    <w:semiHidden/>
    <w:locked/>
    <w:rsid w:val="007605CB"/>
    <w:rPr>
      <w:rFonts w:cs="Times New Roman"/>
      <w:sz w:val="20"/>
      <w:szCs w:val="20"/>
    </w:rPr>
  </w:style>
  <w:style w:type="paragraph" w:styleId="Subtitle">
    <w:name w:val="Subtitle"/>
    <w:basedOn w:val="Normal"/>
    <w:link w:val="SubtitleChar1"/>
    <w:uiPriority w:val="99"/>
    <w:qFormat/>
    <w:rsid w:val="005215F7"/>
    <w:pPr>
      <w:jc w:val="center"/>
    </w:pPr>
    <w:rPr>
      <w:b/>
      <w:bCs/>
      <w:sz w:val="28"/>
      <w:szCs w:val="24"/>
    </w:rPr>
  </w:style>
  <w:style w:type="character" w:customStyle="1" w:styleId="SubtitleChar1">
    <w:name w:val="Subtitle Char1"/>
    <w:basedOn w:val="DefaultParagraphFont"/>
    <w:link w:val="Subtitle"/>
    <w:uiPriority w:val="99"/>
    <w:locked/>
    <w:rsid w:val="007605CB"/>
    <w:rPr>
      <w:rFonts w:ascii="Cambria" w:hAnsi="Cambria" w:cs="Times New Roman"/>
      <w:sz w:val="24"/>
      <w:szCs w:val="24"/>
    </w:rPr>
  </w:style>
  <w:style w:type="character" w:styleId="Hyperlink">
    <w:name w:val="Hyperlink"/>
    <w:basedOn w:val="DefaultParagraphFont"/>
    <w:uiPriority w:val="99"/>
    <w:rsid w:val="005215F7"/>
    <w:rPr>
      <w:rFonts w:cs="Times New Roman"/>
      <w:color w:val="0000FF"/>
      <w:u w:val="single"/>
    </w:rPr>
  </w:style>
  <w:style w:type="paragraph" w:styleId="FootnoteText">
    <w:name w:val="footnote text"/>
    <w:basedOn w:val="Normal"/>
    <w:link w:val="FootnoteTextChar"/>
    <w:uiPriority w:val="99"/>
    <w:semiHidden/>
    <w:rsid w:val="005215F7"/>
    <w:pPr>
      <w:widowControl w:val="0"/>
    </w:pPr>
    <w:rPr>
      <w:rFonts w:ascii="Dutch 801 Roman" w:hAnsi="Dutch 801 Roman"/>
    </w:rPr>
  </w:style>
  <w:style w:type="character" w:customStyle="1" w:styleId="FootnoteTextChar">
    <w:name w:val="Footnote Text Char"/>
    <w:basedOn w:val="DefaultParagraphFont"/>
    <w:link w:val="FootnoteText"/>
    <w:uiPriority w:val="99"/>
    <w:semiHidden/>
    <w:locked/>
    <w:rsid w:val="007605CB"/>
    <w:rPr>
      <w:rFonts w:cs="Times New Roman"/>
      <w:sz w:val="20"/>
      <w:szCs w:val="20"/>
    </w:rPr>
  </w:style>
  <w:style w:type="character" w:styleId="FootnoteReference">
    <w:name w:val="footnote reference"/>
    <w:basedOn w:val="DefaultParagraphFont"/>
    <w:uiPriority w:val="99"/>
    <w:semiHidden/>
    <w:rsid w:val="005215F7"/>
    <w:rPr>
      <w:rFonts w:cs="Times New Roman"/>
      <w:vertAlign w:val="superscript"/>
    </w:rPr>
  </w:style>
  <w:style w:type="paragraph" w:customStyle="1" w:styleId="Level2">
    <w:name w:val="Level 2"/>
    <w:basedOn w:val="Normal"/>
    <w:uiPriority w:val="99"/>
    <w:rsid w:val="005215F7"/>
    <w:pPr>
      <w:widowControl w:val="0"/>
      <w:numPr>
        <w:ilvl w:val="1"/>
        <w:numId w:val="1"/>
      </w:numPr>
      <w:outlineLvl w:val="1"/>
    </w:pPr>
  </w:style>
  <w:style w:type="character" w:styleId="FollowedHyperlink">
    <w:name w:val="FollowedHyperlink"/>
    <w:basedOn w:val="DefaultParagraphFont"/>
    <w:uiPriority w:val="99"/>
    <w:rsid w:val="005215F7"/>
    <w:rPr>
      <w:rFonts w:cs="Times New Roman"/>
      <w:color w:val="800080"/>
      <w:u w:val="single"/>
    </w:rPr>
  </w:style>
  <w:style w:type="paragraph" w:styleId="BalloonText">
    <w:name w:val="Balloon Text"/>
    <w:basedOn w:val="Normal"/>
    <w:link w:val="BalloonTextChar"/>
    <w:uiPriority w:val="99"/>
    <w:semiHidden/>
    <w:rsid w:val="005215F7"/>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7605CB"/>
    <w:rPr>
      <w:rFonts w:cs="Times New Roman"/>
      <w:sz w:val="2"/>
    </w:rPr>
  </w:style>
  <w:style w:type="character" w:styleId="CommentReference">
    <w:name w:val="annotation reference"/>
    <w:basedOn w:val="DefaultParagraphFont"/>
    <w:uiPriority w:val="99"/>
    <w:semiHidden/>
    <w:rsid w:val="005215F7"/>
    <w:rPr>
      <w:rFonts w:cs="Times New Roman"/>
      <w:sz w:val="16"/>
      <w:szCs w:val="16"/>
    </w:rPr>
  </w:style>
  <w:style w:type="paragraph" w:styleId="CommentText">
    <w:name w:val="annotation text"/>
    <w:basedOn w:val="Normal"/>
    <w:link w:val="CommentTextChar"/>
    <w:uiPriority w:val="99"/>
    <w:semiHidden/>
    <w:rsid w:val="005215F7"/>
    <w:rPr>
      <w:sz w:val="20"/>
    </w:rPr>
  </w:style>
  <w:style w:type="character" w:customStyle="1" w:styleId="CommentTextChar">
    <w:name w:val="Comment Text Char"/>
    <w:basedOn w:val="DefaultParagraphFont"/>
    <w:link w:val="CommentText"/>
    <w:uiPriority w:val="99"/>
    <w:semiHidden/>
    <w:locked/>
    <w:rsid w:val="007605CB"/>
    <w:rPr>
      <w:rFonts w:cs="Times New Roman"/>
      <w:sz w:val="20"/>
      <w:szCs w:val="20"/>
    </w:rPr>
  </w:style>
  <w:style w:type="paragraph" w:styleId="CommentSubject">
    <w:name w:val="annotation subject"/>
    <w:basedOn w:val="CommentText"/>
    <w:next w:val="CommentText"/>
    <w:link w:val="CommentSubjectChar"/>
    <w:uiPriority w:val="99"/>
    <w:semiHidden/>
    <w:rsid w:val="005215F7"/>
    <w:rPr>
      <w:b/>
      <w:bCs/>
    </w:rPr>
  </w:style>
  <w:style w:type="character" w:customStyle="1" w:styleId="CommentSubjectChar">
    <w:name w:val="Comment Subject Char"/>
    <w:basedOn w:val="CommentTextChar"/>
    <w:link w:val="CommentSubject"/>
    <w:uiPriority w:val="99"/>
    <w:semiHidden/>
    <w:locked/>
    <w:rsid w:val="007605CB"/>
    <w:rPr>
      <w:rFonts w:cs="Times New Roman"/>
      <w:b/>
      <w:bCs/>
      <w:sz w:val="20"/>
      <w:szCs w:val="20"/>
    </w:rPr>
  </w:style>
  <w:style w:type="table" w:styleId="TableGrid">
    <w:name w:val="Table Grid"/>
    <w:basedOn w:val="TableNormal"/>
    <w:uiPriority w:val="59"/>
    <w:rsid w:val="009D1D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A7DF5"/>
    <w:pPr>
      <w:ind w:left="720"/>
      <w:contextualSpacing/>
    </w:pPr>
    <w:rPr>
      <w:rFonts w:ascii="Calibri" w:hAnsi="Calibri"/>
      <w:sz w:val="22"/>
      <w:szCs w:val="22"/>
    </w:rPr>
  </w:style>
  <w:style w:type="paragraph" w:styleId="DocumentMap">
    <w:name w:val="Document Map"/>
    <w:basedOn w:val="Normal"/>
    <w:link w:val="DocumentMapChar"/>
    <w:uiPriority w:val="99"/>
    <w:rsid w:val="00441AED"/>
    <w:rPr>
      <w:rFonts w:ascii="Tahoma" w:hAnsi="Tahoma" w:cs="Tahoma"/>
      <w:sz w:val="16"/>
      <w:szCs w:val="16"/>
    </w:rPr>
  </w:style>
  <w:style w:type="character" w:customStyle="1" w:styleId="DocumentMapChar">
    <w:name w:val="Document Map Char"/>
    <w:basedOn w:val="DefaultParagraphFont"/>
    <w:link w:val="DocumentMap"/>
    <w:uiPriority w:val="99"/>
    <w:locked/>
    <w:rsid w:val="00441AED"/>
    <w:rPr>
      <w:rFonts w:ascii="Tahoma" w:hAnsi="Tahoma" w:cs="Tahoma"/>
      <w:sz w:val="16"/>
      <w:szCs w:val="16"/>
    </w:rPr>
  </w:style>
  <w:style w:type="character" w:customStyle="1" w:styleId="Heading4Char">
    <w:name w:val="Heading 4 Char"/>
    <w:basedOn w:val="DefaultParagraphFont"/>
    <w:semiHidden/>
    <w:locked/>
    <w:rsid w:val="00C721E7"/>
    <w:rPr>
      <w:rFonts w:ascii="Calibri" w:hAnsi="Calibri" w:cs="Times New Roman"/>
      <w:b/>
      <w:bCs/>
      <w:sz w:val="28"/>
      <w:szCs w:val="28"/>
    </w:rPr>
  </w:style>
  <w:style w:type="character" w:customStyle="1" w:styleId="SubtitleChar">
    <w:name w:val="Subtitle Char"/>
    <w:basedOn w:val="DefaultParagraphFont"/>
    <w:locked/>
    <w:rsid w:val="00C721E7"/>
    <w:rPr>
      <w:rFonts w:ascii="Cambria" w:hAnsi="Cambria" w:cs="Times New Roman"/>
      <w:sz w:val="24"/>
      <w:szCs w:val="24"/>
    </w:rPr>
  </w:style>
  <w:style w:type="paragraph" w:styleId="NormalWeb">
    <w:name w:val="Normal (Web)"/>
    <w:basedOn w:val="Normal"/>
    <w:uiPriority w:val="99"/>
    <w:semiHidden/>
    <w:unhideWhenUsed/>
    <w:rsid w:val="00AD4B9E"/>
    <w:rPr>
      <w:rFonts w:eastAsia="Calibri"/>
      <w:szCs w:val="24"/>
    </w:rPr>
  </w:style>
  <w:style w:type="paragraph" w:styleId="Revision">
    <w:name w:val="Revision"/>
    <w:hidden/>
    <w:uiPriority w:val="99"/>
    <w:semiHidden/>
    <w:rsid w:val="000678E2"/>
    <w:rPr>
      <w:sz w:val="24"/>
    </w:rPr>
  </w:style>
  <w:style w:type="character" w:styleId="Strong">
    <w:name w:val="Strong"/>
    <w:basedOn w:val="DefaultParagraphFont"/>
    <w:uiPriority w:val="22"/>
    <w:qFormat/>
    <w:locked/>
    <w:rsid w:val="003F3F72"/>
    <w:rPr>
      <w:b/>
      <w:bCs/>
    </w:rPr>
  </w:style>
  <w:style w:type="paragraph" w:customStyle="1" w:styleId="Default">
    <w:name w:val="Default"/>
    <w:rsid w:val="00F3461E"/>
    <w:pPr>
      <w:autoSpaceDE w:val="0"/>
      <w:autoSpaceDN w:val="0"/>
      <w:adjustRightInd w:val="0"/>
    </w:pPr>
    <w:rPr>
      <w:rFonts w:ascii="PEPAM E+ Garamond BE" w:hAnsi="PEPAM E+ Garamond BE" w:cs="PEPAM E+ Garamond BE"/>
      <w:color w:val="000000"/>
      <w:sz w:val="24"/>
      <w:szCs w:val="24"/>
    </w:rPr>
  </w:style>
  <w:style w:type="character" w:customStyle="1" w:styleId="col-sm-37">
    <w:name w:val="col-sm-37"/>
    <w:basedOn w:val="DefaultParagraphFont"/>
    <w:rsid w:val="0070441F"/>
  </w:style>
  <w:style w:type="character" w:customStyle="1" w:styleId="t-meeting-num">
    <w:name w:val="t-meeting-num"/>
    <w:basedOn w:val="DefaultParagraphFont"/>
    <w:rsid w:val="0070441F"/>
  </w:style>
  <w:style w:type="character" w:styleId="PlaceholderText">
    <w:name w:val="Placeholder Text"/>
    <w:basedOn w:val="DefaultParagraphFont"/>
    <w:uiPriority w:val="99"/>
    <w:semiHidden/>
    <w:rsid w:val="00905390"/>
    <w:rPr>
      <w:color w:val="808080"/>
    </w:rPr>
  </w:style>
  <w:style w:type="character" w:styleId="UnresolvedMention">
    <w:name w:val="Unresolved Mention"/>
    <w:basedOn w:val="DefaultParagraphFont"/>
    <w:uiPriority w:val="99"/>
    <w:unhideWhenUsed/>
    <w:rsid w:val="007B2BCF"/>
    <w:rPr>
      <w:color w:val="605E5C"/>
      <w:shd w:val="clear" w:color="auto" w:fill="E1DFDD"/>
    </w:rPr>
  </w:style>
  <w:style w:type="character" w:styleId="Mention">
    <w:name w:val="Mention"/>
    <w:basedOn w:val="DefaultParagraphFont"/>
    <w:uiPriority w:val="99"/>
    <w:unhideWhenUsed/>
    <w:rsid w:val="002D6E9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0829">
      <w:bodyDiv w:val="1"/>
      <w:marLeft w:val="0"/>
      <w:marRight w:val="0"/>
      <w:marTop w:val="0"/>
      <w:marBottom w:val="0"/>
      <w:divBdr>
        <w:top w:val="none" w:sz="0" w:space="0" w:color="auto"/>
        <w:left w:val="none" w:sz="0" w:space="0" w:color="auto"/>
        <w:bottom w:val="none" w:sz="0" w:space="0" w:color="auto"/>
        <w:right w:val="none" w:sz="0" w:space="0" w:color="auto"/>
      </w:divBdr>
    </w:div>
    <w:div w:id="42994981">
      <w:bodyDiv w:val="1"/>
      <w:marLeft w:val="0"/>
      <w:marRight w:val="0"/>
      <w:marTop w:val="0"/>
      <w:marBottom w:val="0"/>
      <w:divBdr>
        <w:top w:val="none" w:sz="0" w:space="0" w:color="auto"/>
        <w:left w:val="none" w:sz="0" w:space="0" w:color="auto"/>
        <w:bottom w:val="none" w:sz="0" w:space="0" w:color="auto"/>
        <w:right w:val="none" w:sz="0" w:space="0" w:color="auto"/>
      </w:divBdr>
    </w:div>
    <w:div w:id="89666964">
      <w:bodyDiv w:val="1"/>
      <w:marLeft w:val="0"/>
      <w:marRight w:val="0"/>
      <w:marTop w:val="0"/>
      <w:marBottom w:val="0"/>
      <w:divBdr>
        <w:top w:val="none" w:sz="0" w:space="0" w:color="auto"/>
        <w:left w:val="none" w:sz="0" w:space="0" w:color="auto"/>
        <w:bottom w:val="none" w:sz="0" w:space="0" w:color="auto"/>
        <w:right w:val="none" w:sz="0" w:space="0" w:color="auto"/>
      </w:divBdr>
    </w:div>
    <w:div w:id="165754894">
      <w:bodyDiv w:val="1"/>
      <w:marLeft w:val="0"/>
      <w:marRight w:val="0"/>
      <w:marTop w:val="0"/>
      <w:marBottom w:val="0"/>
      <w:divBdr>
        <w:top w:val="none" w:sz="0" w:space="0" w:color="auto"/>
        <w:left w:val="none" w:sz="0" w:space="0" w:color="auto"/>
        <w:bottom w:val="none" w:sz="0" w:space="0" w:color="auto"/>
        <w:right w:val="none" w:sz="0" w:space="0" w:color="auto"/>
      </w:divBdr>
    </w:div>
    <w:div w:id="251623712">
      <w:bodyDiv w:val="1"/>
      <w:marLeft w:val="0"/>
      <w:marRight w:val="0"/>
      <w:marTop w:val="0"/>
      <w:marBottom w:val="0"/>
      <w:divBdr>
        <w:top w:val="none" w:sz="0" w:space="0" w:color="auto"/>
        <w:left w:val="none" w:sz="0" w:space="0" w:color="auto"/>
        <w:bottom w:val="none" w:sz="0" w:space="0" w:color="auto"/>
        <w:right w:val="none" w:sz="0" w:space="0" w:color="auto"/>
      </w:divBdr>
    </w:div>
    <w:div w:id="397170900">
      <w:bodyDiv w:val="1"/>
      <w:marLeft w:val="0"/>
      <w:marRight w:val="0"/>
      <w:marTop w:val="0"/>
      <w:marBottom w:val="0"/>
      <w:divBdr>
        <w:top w:val="none" w:sz="0" w:space="0" w:color="auto"/>
        <w:left w:val="none" w:sz="0" w:space="0" w:color="auto"/>
        <w:bottom w:val="none" w:sz="0" w:space="0" w:color="auto"/>
        <w:right w:val="none" w:sz="0" w:space="0" w:color="auto"/>
      </w:divBdr>
    </w:div>
    <w:div w:id="729377718">
      <w:bodyDiv w:val="1"/>
      <w:marLeft w:val="0"/>
      <w:marRight w:val="0"/>
      <w:marTop w:val="0"/>
      <w:marBottom w:val="0"/>
      <w:divBdr>
        <w:top w:val="none" w:sz="0" w:space="0" w:color="auto"/>
        <w:left w:val="none" w:sz="0" w:space="0" w:color="auto"/>
        <w:bottom w:val="none" w:sz="0" w:space="0" w:color="auto"/>
        <w:right w:val="none" w:sz="0" w:space="0" w:color="auto"/>
      </w:divBdr>
    </w:div>
    <w:div w:id="749934896">
      <w:bodyDiv w:val="1"/>
      <w:marLeft w:val="0"/>
      <w:marRight w:val="0"/>
      <w:marTop w:val="0"/>
      <w:marBottom w:val="0"/>
      <w:divBdr>
        <w:top w:val="none" w:sz="0" w:space="0" w:color="auto"/>
        <w:left w:val="none" w:sz="0" w:space="0" w:color="auto"/>
        <w:bottom w:val="none" w:sz="0" w:space="0" w:color="auto"/>
        <w:right w:val="none" w:sz="0" w:space="0" w:color="auto"/>
      </w:divBdr>
      <w:divsChild>
        <w:div w:id="975332737">
          <w:marLeft w:val="450"/>
          <w:marRight w:val="450"/>
          <w:marTop w:val="0"/>
          <w:marBottom w:val="0"/>
          <w:divBdr>
            <w:top w:val="none" w:sz="0" w:space="0" w:color="auto"/>
            <w:left w:val="none" w:sz="0" w:space="0" w:color="auto"/>
            <w:bottom w:val="none" w:sz="0" w:space="0" w:color="auto"/>
            <w:right w:val="none" w:sz="0" w:space="0" w:color="auto"/>
          </w:divBdr>
          <w:divsChild>
            <w:div w:id="402338664">
              <w:marLeft w:val="0"/>
              <w:marRight w:val="0"/>
              <w:marTop w:val="0"/>
              <w:marBottom w:val="0"/>
              <w:divBdr>
                <w:top w:val="none" w:sz="0" w:space="0" w:color="auto"/>
                <w:left w:val="none" w:sz="0" w:space="0" w:color="auto"/>
                <w:bottom w:val="none" w:sz="0" w:space="0" w:color="auto"/>
                <w:right w:val="none" w:sz="0" w:space="0" w:color="auto"/>
              </w:divBdr>
              <w:divsChild>
                <w:div w:id="1921135663">
                  <w:marLeft w:val="0"/>
                  <w:marRight w:val="0"/>
                  <w:marTop w:val="0"/>
                  <w:marBottom w:val="0"/>
                  <w:divBdr>
                    <w:top w:val="none" w:sz="0" w:space="0" w:color="auto"/>
                    <w:left w:val="none" w:sz="0" w:space="0" w:color="auto"/>
                    <w:bottom w:val="none" w:sz="0" w:space="0" w:color="auto"/>
                    <w:right w:val="none" w:sz="0" w:space="0" w:color="auto"/>
                  </w:divBdr>
                  <w:divsChild>
                    <w:div w:id="1762334888">
                      <w:marLeft w:val="0"/>
                      <w:marRight w:val="0"/>
                      <w:marTop w:val="0"/>
                      <w:marBottom w:val="0"/>
                      <w:divBdr>
                        <w:top w:val="none" w:sz="0" w:space="0" w:color="auto"/>
                        <w:left w:val="none" w:sz="0" w:space="0" w:color="auto"/>
                        <w:bottom w:val="none" w:sz="0" w:space="0" w:color="auto"/>
                        <w:right w:val="none" w:sz="0" w:space="0" w:color="auto"/>
                      </w:divBdr>
                      <w:divsChild>
                        <w:div w:id="122579490">
                          <w:marLeft w:val="0"/>
                          <w:marRight w:val="0"/>
                          <w:marTop w:val="0"/>
                          <w:marBottom w:val="210"/>
                          <w:divBdr>
                            <w:top w:val="none" w:sz="0" w:space="0" w:color="auto"/>
                            <w:left w:val="none" w:sz="0" w:space="0" w:color="auto"/>
                            <w:bottom w:val="none" w:sz="0" w:space="0" w:color="auto"/>
                            <w:right w:val="none" w:sz="0" w:space="0" w:color="auto"/>
                          </w:divBdr>
                          <w:divsChild>
                            <w:div w:id="644166276">
                              <w:marLeft w:val="0"/>
                              <w:marRight w:val="0"/>
                              <w:marTop w:val="0"/>
                              <w:marBottom w:val="0"/>
                              <w:divBdr>
                                <w:top w:val="none" w:sz="0" w:space="0" w:color="auto"/>
                                <w:left w:val="none" w:sz="0" w:space="0" w:color="auto"/>
                                <w:bottom w:val="none" w:sz="0" w:space="0" w:color="auto"/>
                                <w:right w:val="none" w:sz="0" w:space="0" w:color="auto"/>
                              </w:divBdr>
                            </w:div>
                          </w:divsChild>
                        </w:div>
                        <w:div w:id="1278173512">
                          <w:marLeft w:val="0"/>
                          <w:marRight w:val="0"/>
                          <w:marTop w:val="0"/>
                          <w:marBottom w:val="210"/>
                          <w:divBdr>
                            <w:top w:val="none" w:sz="0" w:space="0" w:color="auto"/>
                            <w:left w:val="none" w:sz="0" w:space="0" w:color="auto"/>
                            <w:bottom w:val="none" w:sz="0" w:space="0" w:color="auto"/>
                            <w:right w:val="none" w:sz="0" w:space="0" w:color="auto"/>
                          </w:divBdr>
                          <w:divsChild>
                            <w:div w:id="176238170">
                              <w:marLeft w:val="0"/>
                              <w:marRight w:val="0"/>
                              <w:marTop w:val="0"/>
                              <w:marBottom w:val="0"/>
                              <w:divBdr>
                                <w:top w:val="none" w:sz="0" w:space="0" w:color="auto"/>
                                <w:left w:val="none" w:sz="0" w:space="0" w:color="auto"/>
                                <w:bottom w:val="none" w:sz="0" w:space="0" w:color="auto"/>
                                <w:right w:val="none" w:sz="0" w:space="0" w:color="auto"/>
                              </w:divBdr>
                            </w:div>
                          </w:divsChild>
                        </w:div>
                        <w:div w:id="2074622823">
                          <w:marLeft w:val="0"/>
                          <w:marRight w:val="0"/>
                          <w:marTop w:val="0"/>
                          <w:marBottom w:val="210"/>
                          <w:divBdr>
                            <w:top w:val="none" w:sz="0" w:space="0" w:color="auto"/>
                            <w:left w:val="none" w:sz="0" w:space="0" w:color="auto"/>
                            <w:bottom w:val="none" w:sz="0" w:space="0" w:color="auto"/>
                            <w:right w:val="none" w:sz="0" w:space="0" w:color="auto"/>
                          </w:divBdr>
                          <w:divsChild>
                            <w:div w:id="1862745075">
                              <w:marLeft w:val="0"/>
                              <w:marRight w:val="0"/>
                              <w:marTop w:val="0"/>
                              <w:marBottom w:val="0"/>
                              <w:divBdr>
                                <w:top w:val="none" w:sz="0" w:space="0" w:color="auto"/>
                                <w:left w:val="none" w:sz="0" w:space="0" w:color="auto"/>
                                <w:bottom w:val="none" w:sz="0" w:space="0" w:color="auto"/>
                                <w:right w:val="none" w:sz="0" w:space="0" w:color="auto"/>
                              </w:divBdr>
                              <w:divsChild>
                                <w:div w:id="864824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46017121">
      <w:bodyDiv w:val="1"/>
      <w:marLeft w:val="0"/>
      <w:marRight w:val="0"/>
      <w:marTop w:val="0"/>
      <w:marBottom w:val="0"/>
      <w:divBdr>
        <w:top w:val="none" w:sz="0" w:space="0" w:color="auto"/>
        <w:left w:val="none" w:sz="0" w:space="0" w:color="auto"/>
        <w:bottom w:val="none" w:sz="0" w:space="0" w:color="auto"/>
        <w:right w:val="none" w:sz="0" w:space="0" w:color="auto"/>
      </w:divBdr>
    </w:div>
    <w:div w:id="906498571">
      <w:bodyDiv w:val="1"/>
      <w:marLeft w:val="0"/>
      <w:marRight w:val="0"/>
      <w:marTop w:val="0"/>
      <w:marBottom w:val="0"/>
      <w:divBdr>
        <w:top w:val="none" w:sz="0" w:space="0" w:color="auto"/>
        <w:left w:val="none" w:sz="0" w:space="0" w:color="auto"/>
        <w:bottom w:val="none" w:sz="0" w:space="0" w:color="auto"/>
        <w:right w:val="none" w:sz="0" w:space="0" w:color="auto"/>
      </w:divBdr>
    </w:div>
    <w:div w:id="1054893707">
      <w:bodyDiv w:val="1"/>
      <w:marLeft w:val="0"/>
      <w:marRight w:val="0"/>
      <w:marTop w:val="0"/>
      <w:marBottom w:val="0"/>
      <w:divBdr>
        <w:top w:val="none" w:sz="0" w:space="0" w:color="auto"/>
        <w:left w:val="none" w:sz="0" w:space="0" w:color="auto"/>
        <w:bottom w:val="none" w:sz="0" w:space="0" w:color="auto"/>
        <w:right w:val="none" w:sz="0" w:space="0" w:color="auto"/>
      </w:divBdr>
    </w:div>
    <w:div w:id="1127117731">
      <w:bodyDiv w:val="1"/>
      <w:marLeft w:val="0"/>
      <w:marRight w:val="0"/>
      <w:marTop w:val="0"/>
      <w:marBottom w:val="0"/>
      <w:divBdr>
        <w:top w:val="none" w:sz="0" w:space="0" w:color="auto"/>
        <w:left w:val="none" w:sz="0" w:space="0" w:color="auto"/>
        <w:bottom w:val="none" w:sz="0" w:space="0" w:color="auto"/>
        <w:right w:val="none" w:sz="0" w:space="0" w:color="auto"/>
      </w:divBdr>
    </w:div>
    <w:div w:id="1128088909">
      <w:bodyDiv w:val="1"/>
      <w:marLeft w:val="0"/>
      <w:marRight w:val="0"/>
      <w:marTop w:val="0"/>
      <w:marBottom w:val="0"/>
      <w:divBdr>
        <w:top w:val="none" w:sz="0" w:space="0" w:color="auto"/>
        <w:left w:val="none" w:sz="0" w:space="0" w:color="auto"/>
        <w:bottom w:val="none" w:sz="0" w:space="0" w:color="auto"/>
        <w:right w:val="none" w:sz="0" w:space="0" w:color="auto"/>
      </w:divBdr>
    </w:div>
    <w:div w:id="1143038969">
      <w:bodyDiv w:val="1"/>
      <w:marLeft w:val="0"/>
      <w:marRight w:val="0"/>
      <w:marTop w:val="0"/>
      <w:marBottom w:val="0"/>
      <w:divBdr>
        <w:top w:val="none" w:sz="0" w:space="0" w:color="auto"/>
        <w:left w:val="none" w:sz="0" w:space="0" w:color="auto"/>
        <w:bottom w:val="none" w:sz="0" w:space="0" w:color="auto"/>
        <w:right w:val="none" w:sz="0" w:space="0" w:color="auto"/>
      </w:divBdr>
    </w:div>
    <w:div w:id="1151756573">
      <w:bodyDiv w:val="1"/>
      <w:marLeft w:val="0"/>
      <w:marRight w:val="0"/>
      <w:marTop w:val="0"/>
      <w:marBottom w:val="0"/>
      <w:divBdr>
        <w:top w:val="none" w:sz="0" w:space="0" w:color="auto"/>
        <w:left w:val="none" w:sz="0" w:space="0" w:color="auto"/>
        <w:bottom w:val="none" w:sz="0" w:space="0" w:color="auto"/>
        <w:right w:val="none" w:sz="0" w:space="0" w:color="auto"/>
      </w:divBdr>
    </w:div>
    <w:div w:id="1219320513">
      <w:bodyDiv w:val="1"/>
      <w:marLeft w:val="0"/>
      <w:marRight w:val="0"/>
      <w:marTop w:val="0"/>
      <w:marBottom w:val="0"/>
      <w:divBdr>
        <w:top w:val="none" w:sz="0" w:space="0" w:color="auto"/>
        <w:left w:val="none" w:sz="0" w:space="0" w:color="auto"/>
        <w:bottom w:val="none" w:sz="0" w:space="0" w:color="auto"/>
        <w:right w:val="none" w:sz="0" w:space="0" w:color="auto"/>
      </w:divBdr>
    </w:div>
    <w:div w:id="1242135633">
      <w:bodyDiv w:val="1"/>
      <w:marLeft w:val="0"/>
      <w:marRight w:val="0"/>
      <w:marTop w:val="0"/>
      <w:marBottom w:val="0"/>
      <w:divBdr>
        <w:top w:val="none" w:sz="0" w:space="0" w:color="auto"/>
        <w:left w:val="none" w:sz="0" w:space="0" w:color="auto"/>
        <w:bottom w:val="none" w:sz="0" w:space="0" w:color="auto"/>
        <w:right w:val="none" w:sz="0" w:space="0" w:color="auto"/>
      </w:divBdr>
    </w:div>
    <w:div w:id="1306813573">
      <w:bodyDiv w:val="1"/>
      <w:marLeft w:val="0"/>
      <w:marRight w:val="0"/>
      <w:marTop w:val="0"/>
      <w:marBottom w:val="0"/>
      <w:divBdr>
        <w:top w:val="none" w:sz="0" w:space="0" w:color="auto"/>
        <w:left w:val="none" w:sz="0" w:space="0" w:color="auto"/>
        <w:bottom w:val="none" w:sz="0" w:space="0" w:color="auto"/>
        <w:right w:val="none" w:sz="0" w:space="0" w:color="auto"/>
      </w:divBdr>
    </w:div>
    <w:div w:id="1307668252">
      <w:bodyDiv w:val="1"/>
      <w:marLeft w:val="0"/>
      <w:marRight w:val="0"/>
      <w:marTop w:val="0"/>
      <w:marBottom w:val="0"/>
      <w:divBdr>
        <w:top w:val="none" w:sz="0" w:space="0" w:color="auto"/>
        <w:left w:val="none" w:sz="0" w:space="0" w:color="auto"/>
        <w:bottom w:val="none" w:sz="0" w:space="0" w:color="auto"/>
        <w:right w:val="none" w:sz="0" w:space="0" w:color="auto"/>
      </w:divBdr>
    </w:div>
    <w:div w:id="1371959775">
      <w:bodyDiv w:val="1"/>
      <w:marLeft w:val="0"/>
      <w:marRight w:val="0"/>
      <w:marTop w:val="0"/>
      <w:marBottom w:val="0"/>
      <w:divBdr>
        <w:top w:val="none" w:sz="0" w:space="0" w:color="auto"/>
        <w:left w:val="none" w:sz="0" w:space="0" w:color="auto"/>
        <w:bottom w:val="none" w:sz="0" w:space="0" w:color="auto"/>
        <w:right w:val="none" w:sz="0" w:space="0" w:color="auto"/>
      </w:divBdr>
    </w:div>
    <w:div w:id="1398092115">
      <w:bodyDiv w:val="1"/>
      <w:marLeft w:val="0"/>
      <w:marRight w:val="0"/>
      <w:marTop w:val="0"/>
      <w:marBottom w:val="0"/>
      <w:divBdr>
        <w:top w:val="none" w:sz="0" w:space="0" w:color="auto"/>
        <w:left w:val="none" w:sz="0" w:space="0" w:color="auto"/>
        <w:bottom w:val="none" w:sz="0" w:space="0" w:color="auto"/>
        <w:right w:val="none" w:sz="0" w:space="0" w:color="auto"/>
      </w:divBdr>
    </w:div>
    <w:div w:id="1589004166">
      <w:bodyDiv w:val="1"/>
      <w:marLeft w:val="0"/>
      <w:marRight w:val="0"/>
      <w:marTop w:val="0"/>
      <w:marBottom w:val="0"/>
      <w:divBdr>
        <w:top w:val="none" w:sz="0" w:space="0" w:color="auto"/>
        <w:left w:val="none" w:sz="0" w:space="0" w:color="auto"/>
        <w:bottom w:val="none" w:sz="0" w:space="0" w:color="auto"/>
        <w:right w:val="none" w:sz="0" w:space="0" w:color="auto"/>
      </w:divBdr>
    </w:div>
    <w:div w:id="1662079897">
      <w:bodyDiv w:val="1"/>
      <w:marLeft w:val="0"/>
      <w:marRight w:val="0"/>
      <w:marTop w:val="0"/>
      <w:marBottom w:val="0"/>
      <w:divBdr>
        <w:top w:val="none" w:sz="0" w:space="0" w:color="auto"/>
        <w:left w:val="none" w:sz="0" w:space="0" w:color="auto"/>
        <w:bottom w:val="none" w:sz="0" w:space="0" w:color="auto"/>
        <w:right w:val="none" w:sz="0" w:space="0" w:color="auto"/>
      </w:divBdr>
    </w:div>
    <w:div w:id="1705911006">
      <w:bodyDiv w:val="1"/>
      <w:marLeft w:val="0"/>
      <w:marRight w:val="0"/>
      <w:marTop w:val="0"/>
      <w:marBottom w:val="0"/>
      <w:divBdr>
        <w:top w:val="none" w:sz="0" w:space="0" w:color="auto"/>
        <w:left w:val="none" w:sz="0" w:space="0" w:color="auto"/>
        <w:bottom w:val="none" w:sz="0" w:space="0" w:color="auto"/>
        <w:right w:val="none" w:sz="0" w:space="0" w:color="auto"/>
      </w:divBdr>
    </w:div>
    <w:div w:id="1751149924">
      <w:bodyDiv w:val="1"/>
      <w:marLeft w:val="0"/>
      <w:marRight w:val="0"/>
      <w:marTop w:val="0"/>
      <w:marBottom w:val="0"/>
      <w:divBdr>
        <w:top w:val="none" w:sz="0" w:space="0" w:color="auto"/>
        <w:left w:val="none" w:sz="0" w:space="0" w:color="auto"/>
        <w:bottom w:val="none" w:sz="0" w:space="0" w:color="auto"/>
        <w:right w:val="none" w:sz="0" w:space="0" w:color="auto"/>
      </w:divBdr>
    </w:div>
    <w:div w:id="1937322188">
      <w:bodyDiv w:val="1"/>
      <w:marLeft w:val="0"/>
      <w:marRight w:val="0"/>
      <w:marTop w:val="0"/>
      <w:marBottom w:val="0"/>
      <w:divBdr>
        <w:top w:val="none" w:sz="0" w:space="0" w:color="auto"/>
        <w:left w:val="none" w:sz="0" w:space="0" w:color="auto"/>
        <w:bottom w:val="none" w:sz="0" w:space="0" w:color="auto"/>
        <w:right w:val="none" w:sz="0" w:space="0" w:color="auto"/>
      </w:divBdr>
    </w:div>
    <w:div w:id="1961034362">
      <w:bodyDiv w:val="1"/>
      <w:marLeft w:val="0"/>
      <w:marRight w:val="0"/>
      <w:marTop w:val="0"/>
      <w:marBottom w:val="0"/>
      <w:divBdr>
        <w:top w:val="none" w:sz="0" w:space="0" w:color="auto"/>
        <w:left w:val="none" w:sz="0" w:space="0" w:color="auto"/>
        <w:bottom w:val="none" w:sz="0" w:space="0" w:color="auto"/>
        <w:right w:val="none" w:sz="0" w:space="0" w:color="auto"/>
      </w:divBdr>
    </w:div>
    <w:div w:id="20559301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us02web.zoom.us/meeting/register/tZclceipqzwtGteIXi_OjhAP3trayYkuZFAu"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us02web.zoom.us/meeting/register/tZclceipqzwtGteIXi_OjhAP3trayYkuZFAu" TargetMode="External"/><Relationship Id="rId17" Type="http://schemas.openxmlformats.org/officeDocument/2006/relationships/hyperlink" Target="mailto:BWeber@nihb.org" TargetMode="External"/><Relationship Id="rId2" Type="http://schemas.openxmlformats.org/officeDocument/2006/relationships/customXml" Target="../customXml/item2.xml"/><Relationship Id="rId16" Type="http://schemas.openxmlformats.org/officeDocument/2006/relationships/hyperlink" Target="mailto:BWeber@nhib.org"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mailto:BWeber@nihb.org"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BWeber@nihb.org"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93312E3BC0A4345AC789127D341B2C6" ma:contentTypeVersion="13" ma:contentTypeDescription="Create a new document." ma:contentTypeScope="" ma:versionID="73de0f85d0fb8fcefdd9d1a5140cc350">
  <xsd:schema xmlns:xsd="http://www.w3.org/2001/XMLSchema" xmlns:xs="http://www.w3.org/2001/XMLSchema" xmlns:p="http://schemas.microsoft.com/office/2006/metadata/properties" xmlns:ns3="53497221-ea3f-49fa-ac66-3396bcacc460" xmlns:ns4="ac593602-4dae-4b6b-a02d-b2074eb3b441" targetNamespace="http://schemas.microsoft.com/office/2006/metadata/properties" ma:root="true" ma:fieldsID="9dd6eb7d6a85c30799aaaadf243cb0dd" ns3:_="" ns4:_="">
    <xsd:import namespace="53497221-ea3f-49fa-ac66-3396bcacc460"/>
    <xsd:import namespace="ac593602-4dae-4b6b-a02d-b2074eb3b44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LengthInSecond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497221-ea3f-49fa-ac66-3396bcacc4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593602-4dae-4b6b-a02d-b2074eb3b44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04FA43-31B7-48A0-B461-A5197AE8FCE2}">
  <ds:schemaRefs>
    <ds:schemaRef ds:uri="http://purl.org/dc/dcmitype/"/>
    <ds:schemaRef ds:uri="http://purl.org/dc/terms/"/>
    <ds:schemaRef ds:uri="http://www.w3.org/XML/1998/namespace"/>
    <ds:schemaRef ds:uri="http://schemas.microsoft.com/office/2006/documentManagement/types"/>
    <ds:schemaRef ds:uri="http://schemas.openxmlformats.org/package/2006/metadata/core-properties"/>
    <ds:schemaRef ds:uri="http://schemas.microsoft.com/office/2006/metadata/properties"/>
    <ds:schemaRef ds:uri="http://schemas.microsoft.com/office/infopath/2007/PartnerControls"/>
    <ds:schemaRef ds:uri="ac593602-4dae-4b6b-a02d-b2074eb3b441"/>
    <ds:schemaRef ds:uri="53497221-ea3f-49fa-ac66-3396bcacc460"/>
    <ds:schemaRef ds:uri="http://purl.org/dc/elements/1.1/"/>
  </ds:schemaRefs>
</ds:datastoreItem>
</file>

<file path=customXml/itemProps2.xml><?xml version="1.0" encoding="utf-8"?>
<ds:datastoreItem xmlns:ds="http://schemas.openxmlformats.org/officeDocument/2006/customXml" ds:itemID="{2B87E8B9-FA76-4CEA-84B2-2C308308E652}">
  <ds:schemaRefs>
    <ds:schemaRef ds:uri="http://schemas.microsoft.com/sharepoint/v3/contenttype/forms"/>
  </ds:schemaRefs>
</ds:datastoreItem>
</file>

<file path=customXml/itemProps3.xml><?xml version="1.0" encoding="utf-8"?>
<ds:datastoreItem xmlns:ds="http://schemas.openxmlformats.org/officeDocument/2006/customXml" ds:itemID="{0300AF65-D3D3-472F-8CE4-95AAB5AD61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497221-ea3f-49fa-ac66-3396bcacc460"/>
    <ds:schemaRef ds:uri="ac593602-4dae-4b6b-a02d-b2074eb3b4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81CDB30-5408-43CE-A940-F2C8CA67F3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9</Pages>
  <Words>1824</Words>
  <Characters>10397</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NACCHO</Company>
  <LinksUpToDate>false</LinksUpToDate>
  <CharactersWithSpaces>12197</CharactersWithSpaces>
  <SharedDoc>false</SharedDoc>
  <HLinks>
    <vt:vector size="36" baseType="variant">
      <vt:variant>
        <vt:i4>4391031</vt:i4>
      </vt:variant>
      <vt:variant>
        <vt:i4>15</vt:i4>
      </vt:variant>
      <vt:variant>
        <vt:i4>0</vt:i4>
      </vt:variant>
      <vt:variant>
        <vt:i4>5</vt:i4>
      </vt:variant>
      <vt:variant>
        <vt:lpwstr>mailto:BWeber@nihb.org</vt:lpwstr>
      </vt:variant>
      <vt:variant>
        <vt:lpwstr/>
      </vt:variant>
      <vt:variant>
        <vt:i4>4325494</vt:i4>
      </vt:variant>
      <vt:variant>
        <vt:i4>12</vt:i4>
      </vt:variant>
      <vt:variant>
        <vt:i4>0</vt:i4>
      </vt:variant>
      <vt:variant>
        <vt:i4>5</vt:i4>
      </vt:variant>
      <vt:variant>
        <vt:lpwstr>mailto:BWeber@nhib.org</vt:lpwstr>
      </vt:variant>
      <vt:variant>
        <vt:lpwstr/>
      </vt:variant>
      <vt:variant>
        <vt:i4>4391031</vt:i4>
      </vt:variant>
      <vt:variant>
        <vt:i4>9</vt:i4>
      </vt:variant>
      <vt:variant>
        <vt:i4>0</vt:i4>
      </vt:variant>
      <vt:variant>
        <vt:i4>5</vt:i4>
      </vt:variant>
      <vt:variant>
        <vt:lpwstr>mailto:BWeber@nihb.org</vt:lpwstr>
      </vt:variant>
      <vt:variant>
        <vt:lpwstr/>
      </vt:variant>
      <vt:variant>
        <vt:i4>4391031</vt:i4>
      </vt:variant>
      <vt:variant>
        <vt:i4>6</vt:i4>
      </vt:variant>
      <vt:variant>
        <vt:i4>0</vt:i4>
      </vt:variant>
      <vt:variant>
        <vt:i4>5</vt:i4>
      </vt:variant>
      <vt:variant>
        <vt:lpwstr>mailto:BWeber@nihb.org</vt:lpwstr>
      </vt:variant>
      <vt:variant>
        <vt:lpwstr/>
      </vt:variant>
      <vt:variant>
        <vt:i4>6553603</vt:i4>
      </vt:variant>
      <vt:variant>
        <vt:i4>3</vt:i4>
      </vt:variant>
      <vt:variant>
        <vt:i4>0</vt:i4>
      </vt:variant>
      <vt:variant>
        <vt:i4>5</vt:i4>
      </vt:variant>
      <vt:variant>
        <vt:lpwstr>https://us02web.zoom.us/meeting/register/tZclceipqzwtGteIXi_OjhAP3trayYkuZFAu</vt:lpwstr>
      </vt:variant>
      <vt:variant>
        <vt:lpwstr/>
      </vt:variant>
      <vt:variant>
        <vt:i4>6553603</vt:i4>
      </vt:variant>
      <vt:variant>
        <vt:i4>0</vt:i4>
      </vt:variant>
      <vt:variant>
        <vt:i4>0</vt:i4>
      </vt:variant>
      <vt:variant>
        <vt:i4>5</vt:i4>
      </vt:variant>
      <vt:variant>
        <vt:lpwstr>https://us02web.zoom.us/meeting/register/tZclceipqzwtGteIXi_OjhAP3trayYkuZF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FF</dc:creator>
  <cp:keywords/>
  <dc:description/>
  <cp:lastModifiedBy>Audrianna Marzette</cp:lastModifiedBy>
  <cp:revision>3</cp:revision>
  <cp:lastPrinted>2017-07-27T01:33:00Z</cp:lastPrinted>
  <dcterms:created xsi:type="dcterms:W3CDTF">2022-01-10T14:48:00Z</dcterms:created>
  <dcterms:modified xsi:type="dcterms:W3CDTF">2022-01-17T0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1-03-24T16:09:51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b332c5c2-4098-48fb-a630-99d8354107c5</vt:lpwstr>
  </property>
  <property fmtid="{D5CDD505-2E9C-101B-9397-08002B2CF9AE}" pid="8" name="MSIP_Label_7b94a7b8-f06c-4dfe-bdcc-9b548fd58c31_ContentBits">
    <vt:lpwstr>0</vt:lpwstr>
  </property>
  <property fmtid="{D5CDD505-2E9C-101B-9397-08002B2CF9AE}" pid="9" name="ContentTypeId">
    <vt:lpwstr>0x010100093312E3BC0A4345AC789127D341B2C6</vt:lpwstr>
  </property>
</Properties>
</file>